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33C5B5" w14:textId="77777777" w:rsidR="00AB1F5D" w:rsidRPr="00C51371" w:rsidRDefault="00165C0C" w:rsidP="0069170F">
      <w:pPr>
        <w:jc w:val="center"/>
        <w:rPr>
          <w:rFonts w:ascii="Tahoma" w:hAnsi="Tahoma" w:cs="Tahoma"/>
          <w:b/>
          <w:sz w:val="72"/>
          <w:szCs w:val="72"/>
        </w:rPr>
      </w:pPr>
      <w:r w:rsidRPr="00C51371">
        <w:rPr>
          <w:rFonts w:ascii="Tahoma" w:hAnsi="Tahoma" w:cs="Tahoma"/>
          <w:b/>
          <w:sz w:val="72"/>
          <w:szCs w:val="72"/>
        </w:rPr>
        <w:t>03 Applying for W-2</w:t>
      </w:r>
    </w:p>
    <w:p w14:paraId="4D1C5E4E" w14:textId="1297EA15" w:rsidR="001C7B1A" w:rsidRPr="00C51371" w:rsidRDefault="001C7B1A" w:rsidP="001C7B1A">
      <w:pPr>
        <w:jc w:val="center"/>
        <w:rPr>
          <w:rFonts w:ascii="Tahoma" w:hAnsi="Tahoma" w:cs="Tahoma"/>
          <w:b/>
          <w:sz w:val="72"/>
          <w:szCs w:val="72"/>
        </w:rPr>
        <w:sectPr w:rsidR="001C7B1A" w:rsidRPr="00C51371" w:rsidSect="00D938B5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965" w:gutter="0"/>
          <w:cols w:space="720"/>
          <w:docGrid w:linePitch="360"/>
        </w:sectPr>
      </w:pPr>
      <w:r w:rsidRPr="00C51371">
        <w:rPr>
          <w:rFonts w:ascii="Tahoma" w:hAnsi="Tahoma" w:cs="Tahoma"/>
          <w:b/>
          <w:sz w:val="72"/>
          <w:szCs w:val="72"/>
        </w:rPr>
        <w:t>Trainer Guide</w:t>
      </w:r>
    </w:p>
    <w:p w14:paraId="545ABF16" w14:textId="77777777" w:rsidR="001C7B1A" w:rsidRPr="00C51371" w:rsidRDefault="001C7B1A" w:rsidP="001C7B1A">
      <w:pPr>
        <w:pStyle w:val="Heading4"/>
      </w:pPr>
      <w:r w:rsidRPr="00C51371">
        <w:lastRenderedPageBreak/>
        <w:t>Table of Contents</w:t>
      </w:r>
    </w:p>
    <w:p w14:paraId="68EF3C2F" w14:textId="1ADF2B68" w:rsidR="00983226" w:rsidRDefault="00823BDD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r w:rsidRPr="00C51371">
        <w:fldChar w:fldCharType="begin"/>
      </w:r>
      <w:r w:rsidRPr="00C51371">
        <w:instrText xml:space="preserve"> TOC \o "1-3" \h \z \u </w:instrText>
      </w:r>
      <w:r w:rsidRPr="00C51371">
        <w:fldChar w:fldCharType="separate"/>
      </w:r>
      <w:hyperlink w:anchor="_Toc208385297" w:history="1">
        <w:r w:rsidR="00983226" w:rsidRPr="00360EC6">
          <w:rPr>
            <w:rStyle w:val="Hyperlink"/>
            <w:noProof/>
          </w:rPr>
          <w:t>Entry Activities</w:t>
        </w:r>
        <w:r w:rsidR="00983226">
          <w:rPr>
            <w:noProof/>
            <w:webHidden/>
          </w:rPr>
          <w:tab/>
        </w:r>
        <w:r w:rsidR="00983226">
          <w:rPr>
            <w:noProof/>
            <w:webHidden/>
          </w:rPr>
          <w:fldChar w:fldCharType="begin"/>
        </w:r>
        <w:r w:rsidR="00983226">
          <w:rPr>
            <w:noProof/>
            <w:webHidden/>
          </w:rPr>
          <w:instrText xml:space="preserve"> PAGEREF _Toc208385297 \h </w:instrText>
        </w:r>
        <w:r w:rsidR="00983226">
          <w:rPr>
            <w:noProof/>
            <w:webHidden/>
          </w:rPr>
        </w:r>
        <w:r w:rsidR="00983226">
          <w:rPr>
            <w:noProof/>
            <w:webHidden/>
          </w:rPr>
          <w:fldChar w:fldCharType="separate"/>
        </w:r>
        <w:r w:rsidR="00983226">
          <w:rPr>
            <w:noProof/>
            <w:webHidden/>
          </w:rPr>
          <w:t>3</w:t>
        </w:r>
        <w:r w:rsidR="00983226">
          <w:rPr>
            <w:noProof/>
            <w:webHidden/>
          </w:rPr>
          <w:fldChar w:fldCharType="end"/>
        </w:r>
      </w:hyperlink>
    </w:p>
    <w:p w14:paraId="3CE4D2C8" w14:textId="191F52A9" w:rsidR="00983226" w:rsidRDefault="00983226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298" w:history="1">
        <w:r w:rsidRPr="00360EC6">
          <w:rPr>
            <w:rStyle w:val="Hyperlink"/>
            <w:noProof/>
          </w:rPr>
          <w:t>Feedback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77183A" w14:textId="2334D5FF" w:rsidR="00983226" w:rsidRDefault="00983226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299" w:history="1">
        <w:r w:rsidRPr="00360EC6">
          <w:rPr>
            <w:rStyle w:val="Hyperlink"/>
            <w:noProof/>
          </w:rPr>
          <w:t>Trainer Guide No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E92D2E" w14:textId="202FF95C" w:rsidR="00983226" w:rsidRDefault="00983226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0" w:history="1">
        <w:r w:rsidRPr="00360EC6">
          <w:rPr>
            <w:rStyle w:val="Hyperlink"/>
            <w:noProof/>
          </w:rPr>
          <w:t>Ana – Applying for W-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C771BD2" w14:textId="5B1A4630" w:rsidR="00983226" w:rsidRDefault="00983226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1" w:history="1">
        <w:r w:rsidRPr="00360EC6">
          <w:rPr>
            <w:rStyle w:val="Hyperlink"/>
            <w:noProof/>
          </w:rPr>
          <w:t>Brittany – Applying for W-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0732687" w14:textId="162D3DFB" w:rsidR="00983226" w:rsidRDefault="00983226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2" w:history="1">
        <w:r w:rsidRPr="00360EC6">
          <w:rPr>
            <w:rStyle w:val="Hyperlink"/>
            <w:noProof/>
          </w:rPr>
          <w:t>Chantelle – Applying for W-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C99B75A" w14:textId="470ED7BD" w:rsidR="00983226" w:rsidRDefault="00983226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3" w:history="1">
        <w:r w:rsidRPr="00360EC6">
          <w:rPr>
            <w:rStyle w:val="Hyperlink"/>
            <w:noProof/>
          </w:rPr>
          <w:t>Ana – Verifications Provid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01BB4EA" w14:textId="3E4F478D" w:rsidR="00983226" w:rsidRDefault="0098322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hyperlink w:anchor="_Toc208385304" w:history="1">
        <w:r w:rsidRPr="00360EC6">
          <w:rPr>
            <w:rStyle w:val="Hyperlink"/>
            <w:noProof/>
          </w:rPr>
          <w:t>Quia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1F837D8" w14:textId="6E3666C6" w:rsidR="00983226" w:rsidRDefault="00983226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5" w:history="1">
        <w:r w:rsidRPr="00360EC6">
          <w:rPr>
            <w:rStyle w:val="Hyperlink"/>
            <w:noProof/>
          </w:rPr>
          <w:t>Knowledge Check: 03 Applying for W-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A833436" w14:textId="1B7A8EE4" w:rsidR="00983226" w:rsidRDefault="0098322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hyperlink w:anchor="_Toc208385306" w:history="1">
        <w:r w:rsidRPr="00360EC6">
          <w:rPr>
            <w:rStyle w:val="Hyperlink"/>
            <w:noProof/>
          </w:rPr>
          <w:t>03 Applying for W-2 Completed:  Next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676ADD1" w14:textId="71F1712F" w:rsidR="00983226" w:rsidRDefault="00983226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7" w:history="1">
        <w:r w:rsidRPr="00360EC6">
          <w:rPr>
            <w:rStyle w:val="Hyperlink"/>
            <w:noProof/>
          </w:rPr>
          <w:t>Requesting the Next Curricul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1F71F96" w14:textId="6F3CE1EB" w:rsidR="00983226" w:rsidRDefault="00983226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5308" w:history="1">
        <w:r w:rsidRPr="00360EC6">
          <w:rPr>
            <w:rStyle w:val="Hyperlink"/>
            <w:noProof/>
          </w:rPr>
          <w:t>Email Text - FE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5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E66ADC5" w14:textId="3083B694" w:rsidR="007149CD" w:rsidRPr="00C51371" w:rsidRDefault="00823BDD" w:rsidP="00AF3873">
      <w:r w:rsidRPr="00C51371">
        <w:fldChar w:fldCharType="end"/>
      </w:r>
      <w:r w:rsidR="007149CD" w:rsidRPr="00C51371">
        <w:t xml:space="preserve"> </w:t>
      </w:r>
    </w:p>
    <w:p w14:paraId="242538EF" w14:textId="77777777" w:rsidR="007149CD" w:rsidRPr="00C51371" w:rsidRDefault="007149CD" w:rsidP="000C0E15"/>
    <w:p w14:paraId="7B89F3FD" w14:textId="77777777" w:rsidR="00D17FBA" w:rsidRPr="00C51371" w:rsidRDefault="00D17FBA">
      <w:pPr>
        <w:rPr>
          <w:rFonts w:ascii="Tahoma" w:hAnsi="Tahoma"/>
          <w:b/>
          <w:kern w:val="28"/>
          <w:sz w:val="48"/>
        </w:rPr>
      </w:pPr>
      <w:r w:rsidRPr="00C51371">
        <w:br w:type="page"/>
      </w:r>
    </w:p>
    <w:p w14:paraId="4305DE8C" w14:textId="08F31710" w:rsidR="00B411BA" w:rsidRPr="00C51371" w:rsidRDefault="00B411BA" w:rsidP="001C7B1A">
      <w:pPr>
        <w:pStyle w:val="Heading1"/>
      </w:pPr>
      <w:bookmarkStart w:id="0" w:name="_Toc208385297"/>
      <w:r w:rsidRPr="00C51371">
        <w:lastRenderedPageBreak/>
        <w:t>Entry Activities</w:t>
      </w:r>
      <w:bookmarkEnd w:id="0"/>
    </w:p>
    <w:p w14:paraId="2C682CC8" w14:textId="77777777" w:rsidR="008A6BCD" w:rsidRDefault="008A6BCD" w:rsidP="008A6BCD"/>
    <w:p w14:paraId="7238E11E" w14:textId="4DB824CA" w:rsidR="008A6BCD" w:rsidRDefault="008A6BCD" w:rsidP="008A6BCD">
      <w:r>
        <w:t>The following information is for those in the following curriculum:</w:t>
      </w:r>
    </w:p>
    <w:p w14:paraId="0B212421" w14:textId="7082B3C6" w:rsidR="008A6BCD" w:rsidRDefault="008A6BCD" w:rsidP="008A6BCD">
      <w:pPr>
        <w:pStyle w:val="ListParagraph"/>
        <w:numPr>
          <w:ilvl w:val="0"/>
          <w:numId w:val="30"/>
        </w:numPr>
      </w:pPr>
      <w:r>
        <w:t>FEP</w:t>
      </w:r>
    </w:p>
    <w:p w14:paraId="2EFA2708" w14:textId="77777777" w:rsidR="008A6BCD" w:rsidRDefault="008A6BCD" w:rsidP="008A6BCD">
      <w:pPr>
        <w:pStyle w:val="ListParagraph"/>
      </w:pPr>
    </w:p>
    <w:p w14:paraId="48B191E6" w14:textId="77777777" w:rsidR="0025748D" w:rsidRDefault="0025748D" w:rsidP="0025748D">
      <w:pPr>
        <w:pStyle w:val="Heading3"/>
      </w:pPr>
      <w:bookmarkStart w:id="1" w:name="_Toc207696392"/>
      <w:bookmarkStart w:id="2" w:name="_Toc208385298"/>
      <w:r>
        <w:t>Feedback Introduction</w:t>
      </w:r>
      <w:bookmarkEnd w:id="1"/>
      <w:bookmarkEnd w:id="2"/>
    </w:p>
    <w:p w14:paraId="5F36FD6B" w14:textId="77777777" w:rsidR="0025748D" w:rsidRDefault="0025748D" w:rsidP="0025748D">
      <w:pPr>
        <w:spacing w:after="120"/>
      </w:pPr>
      <w:r>
        <w:t>Copy and paste the following into the email of the first check of Ana’s entries:</w:t>
      </w:r>
    </w:p>
    <w:p w14:paraId="4BCF1730" w14:textId="4EDF4302" w:rsidR="00B411BA" w:rsidRPr="00C51371" w:rsidRDefault="00B411BA" w:rsidP="00B411BA">
      <w:r w:rsidRPr="00C51371">
        <w:t>In this section we are reviewing</w:t>
      </w:r>
      <w:r w:rsidR="0069619B" w:rsidRPr="00C51371">
        <w:t xml:space="preserve"> your</w:t>
      </w:r>
      <w:r w:rsidRPr="00C51371">
        <w:t xml:space="preserve"> </w:t>
      </w:r>
      <w:r w:rsidR="00722342" w:rsidRPr="00C51371">
        <w:t>Applying for W-2</w:t>
      </w:r>
      <w:r w:rsidRPr="00C51371">
        <w:t xml:space="preserve"> entries to ensure you have correctly entered and confirmed </w:t>
      </w:r>
      <w:r w:rsidR="00F5686A" w:rsidRPr="00C51371">
        <w:t>your</w:t>
      </w:r>
      <w:r w:rsidR="00EA12AD" w:rsidRPr="00C51371">
        <w:t xml:space="preserve"> </w:t>
      </w:r>
      <w:r w:rsidRPr="00C51371">
        <w:t xml:space="preserve">cases.  </w:t>
      </w:r>
    </w:p>
    <w:p w14:paraId="62B961A1" w14:textId="77777777" w:rsidR="00B411BA" w:rsidRPr="00C51371" w:rsidRDefault="00B411BA" w:rsidP="00B411BA"/>
    <w:p w14:paraId="7981E00E" w14:textId="77777777" w:rsidR="005C58CC" w:rsidRDefault="005C58CC" w:rsidP="005C58CC">
      <w:pPr>
        <w:pStyle w:val="Heading3"/>
      </w:pPr>
      <w:bookmarkStart w:id="3" w:name="_Toc207696393"/>
      <w:bookmarkStart w:id="4" w:name="_Toc208385299"/>
      <w:r>
        <w:t>Trainer Guide Note</w:t>
      </w:r>
      <w:bookmarkEnd w:id="3"/>
      <w:bookmarkEnd w:id="4"/>
    </w:p>
    <w:p w14:paraId="067D7DF0" w14:textId="77777777" w:rsidR="005C58CC" w:rsidRPr="0037637E" w:rsidRDefault="005C58CC" w:rsidP="009E12F2">
      <w:pPr>
        <w:spacing w:after="120"/>
      </w:pPr>
      <w:r w:rsidRPr="0037637E">
        <w:t>Throughout this guide, you’ll see “learner discretion” several times. When you see this, it means you can accept any response the learner enters that makes sense with the scenario.</w:t>
      </w:r>
    </w:p>
    <w:p w14:paraId="1755159D" w14:textId="2F320B12" w:rsidR="005C58CC" w:rsidRPr="0037637E" w:rsidRDefault="005C58CC" w:rsidP="009E12F2">
      <w:pPr>
        <w:numPr>
          <w:ilvl w:val="0"/>
          <w:numId w:val="31"/>
        </w:numPr>
        <w:spacing w:after="120"/>
      </w:pPr>
      <w:r w:rsidRPr="0037637E">
        <w:t>At times</w:t>
      </w:r>
      <w:r w:rsidR="00223CD7">
        <w:t>,</w:t>
      </w:r>
      <w:r w:rsidRPr="0037637E">
        <w:t xml:space="preserve"> we provide general guidance within the scenario. When that occurs, we provide the information in this guide as well. Use it to help you determine what makes sense.</w:t>
      </w:r>
    </w:p>
    <w:p w14:paraId="362AEF11" w14:textId="7E71ADE4" w:rsidR="005C58CC" w:rsidRPr="0037637E" w:rsidRDefault="005C58CC" w:rsidP="009E12F2">
      <w:pPr>
        <w:numPr>
          <w:ilvl w:val="0"/>
          <w:numId w:val="31"/>
        </w:numPr>
        <w:spacing w:after="120"/>
      </w:pPr>
      <w:r w:rsidRPr="0037637E">
        <w:t>Keep in mind, when we say, “learner discretion</w:t>
      </w:r>
      <w:r w:rsidR="00223CD7">
        <w:t>,</w:t>
      </w:r>
      <w:r w:rsidRPr="0037637E">
        <w:t>” it means there isn’t one correct answer.</w:t>
      </w:r>
    </w:p>
    <w:p w14:paraId="28224082" w14:textId="77777777" w:rsidR="005C58CC" w:rsidRPr="0037637E" w:rsidRDefault="005C58CC" w:rsidP="009E12F2">
      <w:pPr>
        <w:numPr>
          <w:ilvl w:val="1"/>
          <w:numId w:val="31"/>
        </w:numPr>
        <w:spacing w:after="120"/>
      </w:pPr>
      <w:r w:rsidRPr="0037637E">
        <w:t xml:space="preserve">For example, we give the guidance that Brittany has </w:t>
      </w:r>
      <w:r>
        <w:t xml:space="preserve">an </w:t>
      </w:r>
      <w:r w:rsidRPr="0037637E">
        <w:t xml:space="preserve">interview </w:t>
      </w:r>
      <w:proofErr w:type="gramStart"/>
      <w:r w:rsidRPr="0037637E">
        <w:t>outfit, but</w:t>
      </w:r>
      <w:proofErr w:type="gramEnd"/>
      <w:r w:rsidRPr="0037637E">
        <w:t xml:space="preserve"> isn’t sure if it fits. The learner could</w:t>
      </w:r>
      <w:r>
        <w:t xml:space="preserve"> select</w:t>
      </w:r>
      <w:r w:rsidRPr="0037637E">
        <w:t xml:space="preserve"> Yes, as Brittany does have an outfit, or </w:t>
      </w:r>
      <w:proofErr w:type="gramStart"/>
      <w:r w:rsidRPr="0037637E">
        <w:t>No</w:t>
      </w:r>
      <w:proofErr w:type="gramEnd"/>
      <w:r w:rsidRPr="0037637E">
        <w:t>, as the outfit doesn’t do her any good if it doesn’t fit. You must accept either option.</w:t>
      </w:r>
    </w:p>
    <w:p w14:paraId="45119331" w14:textId="5762020A" w:rsidR="005C58CC" w:rsidRPr="0037637E" w:rsidRDefault="005C58CC" w:rsidP="005C58CC">
      <w:pPr>
        <w:numPr>
          <w:ilvl w:val="0"/>
          <w:numId w:val="31"/>
        </w:numPr>
      </w:pPr>
      <w:r w:rsidRPr="0037637E">
        <w:t>If you see “learner discretion” for a Details or Notes field, it</w:t>
      </w:r>
      <w:r w:rsidR="00827043">
        <w:t>’</w:t>
      </w:r>
      <w:r w:rsidRPr="0037637E">
        <w:t xml:space="preserve">s up to the learner to decide if they want to enter something in that field. </w:t>
      </w:r>
      <w:r w:rsidR="002241A1">
        <w:t>Although</w:t>
      </w:r>
      <w:r w:rsidR="002241A1" w:rsidRPr="0037637E">
        <w:t xml:space="preserve"> </w:t>
      </w:r>
      <w:r w:rsidRPr="0037637E">
        <w:t xml:space="preserve">you </w:t>
      </w:r>
      <w:r>
        <w:t>can</w:t>
      </w:r>
      <w:r w:rsidRPr="0037637E">
        <w:t xml:space="preserve"> </w:t>
      </w:r>
      <w:proofErr w:type="gramStart"/>
      <w:r w:rsidRPr="0037637E">
        <w:t>recommend</w:t>
      </w:r>
      <w:proofErr w:type="gramEnd"/>
      <w:r w:rsidRPr="0037637E">
        <w:t xml:space="preserve"> they add something, don’t require it</w:t>
      </w:r>
      <w:r>
        <w:t xml:space="preserve"> unless the system requires an entry in that field</w:t>
      </w:r>
      <w:r w:rsidRPr="0037637E">
        <w:t>.</w:t>
      </w:r>
    </w:p>
    <w:p w14:paraId="2A9BC8CF" w14:textId="77777777" w:rsidR="00B411BA" w:rsidRPr="00C51371" w:rsidRDefault="00B411BA" w:rsidP="00B411BA">
      <w:pPr>
        <w:rPr>
          <w:i/>
          <w:iCs/>
        </w:rPr>
      </w:pPr>
    </w:p>
    <w:p w14:paraId="357385FD" w14:textId="77777777" w:rsidR="00206607" w:rsidRPr="00C51371" w:rsidRDefault="00206607">
      <w:pPr>
        <w:rPr>
          <w:rFonts w:ascii="Tahoma" w:hAnsi="Tahoma"/>
          <w:b/>
          <w:sz w:val="40"/>
        </w:rPr>
      </w:pPr>
      <w:r w:rsidRPr="00C51371">
        <w:br w:type="page"/>
      </w:r>
    </w:p>
    <w:p w14:paraId="0DAFBF94" w14:textId="44AD1C7F" w:rsidR="00B411BA" w:rsidRPr="00C51371" w:rsidRDefault="00722342" w:rsidP="001A529A">
      <w:pPr>
        <w:pStyle w:val="Heading2"/>
      </w:pPr>
      <w:bookmarkStart w:id="5" w:name="_Toc208385300"/>
      <w:r w:rsidRPr="00C51371">
        <w:lastRenderedPageBreak/>
        <w:t xml:space="preserve">Ana </w:t>
      </w:r>
      <w:r w:rsidR="00572F57" w:rsidRPr="00C51371">
        <w:t>– Applying for W-2</w:t>
      </w:r>
      <w:bookmarkEnd w:id="5"/>
    </w:p>
    <w:p w14:paraId="25ABDEBD" w14:textId="77777777" w:rsidR="007149CD" w:rsidRPr="00C51371" w:rsidRDefault="00D938B5" w:rsidP="00776EA9">
      <w:pPr>
        <w:pStyle w:val="Heading4"/>
      </w:pPr>
      <w:r w:rsidRPr="00C51371">
        <w:t>Household M</w:t>
      </w:r>
      <w:r w:rsidR="007149CD" w:rsidRPr="00C51371">
        <w:t>embers</w:t>
      </w:r>
    </w:p>
    <w:p w14:paraId="0841316D" w14:textId="5490C75D" w:rsidR="002727CA" w:rsidRPr="00C51371" w:rsidRDefault="00572F57" w:rsidP="006549D2">
      <w:pPr>
        <w:numPr>
          <w:ilvl w:val="0"/>
          <w:numId w:val="8"/>
        </w:numPr>
        <w:spacing w:after="120"/>
      </w:pPr>
      <w:r w:rsidRPr="00C51371">
        <w:t>Ana</w:t>
      </w:r>
      <w:r w:rsidR="00D938B5" w:rsidRPr="00C51371">
        <w:t xml:space="preserve"> </w:t>
      </w:r>
      <w:r w:rsidR="00B75DB7" w:rsidRPr="00C51371">
        <w:rPr>
          <w:i/>
          <w:iCs/>
        </w:rPr>
        <w:t xml:space="preserve">Last Name learner discretion </w:t>
      </w:r>
    </w:p>
    <w:p w14:paraId="212111FC" w14:textId="6752815A" w:rsidR="00387E0B" w:rsidRPr="00902D53" w:rsidRDefault="00387E0B" w:rsidP="006549D2">
      <w:pPr>
        <w:numPr>
          <w:ilvl w:val="1"/>
          <w:numId w:val="8"/>
        </w:numPr>
        <w:spacing w:after="120"/>
      </w:pPr>
      <w:r w:rsidRPr="00C51371">
        <w:t xml:space="preserve">SSA Verification: </w:t>
      </w:r>
      <w:r w:rsidRPr="00C51371">
        <w:rPr>
          <w:i/>
          <w:iCs/>
        </w:rPr>
        <w:t xml:space="preserve">C – </w:t>
      </w:r>
      <w:r w:rsidR="00A41912">
        <w:rPr>
          <w:i/>
          <w:iCs/>
        </w:rPr>
        <w:t>Completed Requirements</w:t>
      </w:r>
      <w:r w:rsidRPr="00C51371">
        <w:rPr>
          <w:i/>
          <w:iCs/>
        </w:rPr>
        <w:t xml:space="preserve"> or V – V</w:t>
      </w:r>
      <w:r w:rsidR="00A41912">
        <w:rPr>
          <w:i/>
          <w:iCs/>
        </w:rPr>
        <w:t>erified</w:t>
      </w:r>
      <w:r w:rsidRPr="00C51371">
        <w:rPr>
          <w:i/>
          <w:iCs/>
        </w:rPr>
        <w:t xml:space="preserve"> </w:t>
      </w:r>
    </w:p>
    <w:p w14:paraId="21A0061C" w14:textId="7C1E873E" w:rsidR="00902D53" w:rsidRPr="00C51371" w:rsidRDefault="00902D53" w:rsidP="00902D53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Pr="00C51371">
        <w:rPr>
          <w:i/>
          <w:iCs/>
        </w:rPr>
        <w:t xml:space="preserve">Makes her </w:t>
      </w:r>
      <w:r w:rsidR="00415B50">
        <w:rPr>
          <w:i/>
          <w:iCs/>
        </w:rPr>
        <w:t>24</w:t>
      </w:r>
      <w:r w:rsidRPr="00C51371">
        <w:rPr>
          <w:i/>
          <w:iCs/>
        </w:rPr>
        <w:t xml:space="preserve"> years old </w:t>
      </w:r>
    </w:p>
    <w:p w14:paraId="4C9F8C25" w14:textId="62F0749D" w:rsidR="00F42FE3" w:rsidRPr="00C51371" w:rsidRDefault="00F42FE3" w:rsidP="006549D2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Pr="00C51371">
        <w:rPr>
          <w:i/>
          <w:iCs/>
        </w:rPr>
        <w:t xml:space="preserve">BC – </w:t>
      </w:r>
      <w:r w:rsidR="00A41912">
        <w:rPr>
          <w:i/>
          <w:iCs/>
        </w:rPr>
        <w:t>Birth Certificate</w:t>
      </w:r>
      <w:r w:rsidRPr="00C51371">
        <w:rPr>
          <w:i/>
          <w:iCs/>
        </w:rPr>
        <w:t xml:space="preserve"> </w:t>
      </w:r>
    </w:p>
    <w:p w14:paraId="5851328C" w14:textId="403B6C2F" w:rsidR="00387E0B" w:rsidRPr="00C51371" w:rsidRDefault="00387E0B" w:rsidP="006549D2">
      <w:pPr>
        <w:numPr>
          <w:ilvl w:val="1"/>
          <w:numId w:val="8"/>
        </w:numPr>
        <w:spacing w:after="120"/>
      </w:pPr>
      <w:r w:rsidRPr="00C51371">
        <w:t xml:space="preserve">Double check </w:t>
      </w:r>
      <w:r w:rsidR="002727CA" w:rsidRPr="00C51371">
        <w:t>First Name</w:t>
      </w:r>
      <w:r w:rsidR="001533FE">
        <w:t xml:space="preserve"> and</w:t>
      </w:r>
      <w:r w:rsidR="002727CA" w:rsidRPr="00C51371">
        <w:t xml:space="preserve"> Last Name</w:t>
      </w:r>
      <w:r w:rsidR="001533FE">
        <w:t>.</w:t>
      </w:r>
    </w:p>
    <w:p w14:paraId="63DE69E1" w14:textId="59960911" w:rsidR="00387E0B" w:rsidRPr="00C51371" w:rsidRDefault="00387E0B" w:rsidP="006549D2">
      <w:pPr>
        <w:numPr>
          <w:ilvl w:val="2"/>
          <w:numId w:val="8"/>
        </w:numPr>
        <w:spacing w:after="120"/>
      </w:pPr>
      <w:r w:rsidRPr="00C51371">
        <w:t xml:space="preserve">If the name is not appropriate, make the learner change it. </w:t>
      </w:r>
    </w:p>
    <w:p w14:paraId="6AB5AA5F" w14:textId="1F46E3EF" w:rsidR="00387E0B" w:rsidRPr="00C51371" w:rsidRDefault="00387E0B" w:rsidP="006549D2">
      <w:pPr>
        <w:numPr>
          <w:ilvl w:val="1"/>
          <w:numId w:val="8"/>
        </w:numPr>
        <w:spacing w:after="120"/>
      </w:pPr>
      <w:r w:rsidRPr="00C51371">
        <w:t>No</w:t>
      </w:r>
      <w:r w:rsidR="00DD7344" w:rsidRPr="00C51371">
        <w:t xml:space="preserve">t Alien Sponsor, no Alias </w:t>
      </w:r>
    </w:p>
    <w:p w14:paraId="4D8CBECB" w14:textId="786F0200" w:rsidR="00D938B5" w:rsidRPr="00C51371" w:rsidRDefault="00572F57" w:rsidP="006549D2">
      <w:pPr>
        <w:pStyle w:val="ListParagraph"/>
        <w:numPr>
          <w:ilvl w:val="0"/>
          <w:numId w:val="8"/>
        </w:numPr>
        <w:spacing w:after="120"/>
      </w:pPr>
      <w:r w:rsidRPr="00C51371">
        <w:t>Elena</w:t>
      </w:r>
      <w:r w:rsidR="00D938B5" w:rsidRPr="00C51371">
        <w:t xml:space="preserve"> </w:t>
      </w:r>
      <w:r w:rsidR="00B75DB7" w:rsidRPr="00C51371">
        <w:rPr>
          <w:i/>
          <w:iCs/>
        </w:rPr>
        <w:t>Last Name learner discretion</w:t>
      </w:r>
    </w:p>
    <w:p w14:paraId="5D287D61" w14:textId="7F4F9C9A" w:rsidR="00B75DB7" w:rsidRPr="00C51371" w:rsidRDefault="00B75DB7" w:rsidP="006549D2">
      <w:pPr>
        <w:pStyle w:val="ListParagraph"/>
        <w:numPr>
          <w:ilvl w:val="1"/>
          <w:numId w:val="8"/>
        </w:numPr>
        <w:spacing w:after="120"/>
      </w:pPr>
      <w:r w:rsidRPr="00C51371">
        <w:t xml:space="preserve">Gender: </w:t>
      </w:r>
      <w:r w:rsidRPr="00C51371">
        <w:rPr>
          <w:i/>
          <w:iCs/>
        </w:rPr>
        <w:t>Female</w:t>
      </w:r>
    </w:p>
    <w:p w14:paraId="71FB81BD" w14:textId="02D0253F" w:rsidR="00B75DB7" w:rsidRPr="00C51371" w:rsidRDefault="005F5516" w:rsidP="006549D2">
      <w:pPr>
        <w:pStyle w:val="ListParagraph"/>
        <w:numPr>
          <w:ilvl w:val="1"/>
          <w:numId w:val="8"/>
        </w:numPr>
        <w:spacing w:after="120"/>
      </w:pPr>
      <w:r w:rsidRPr="00C51371">
        <w:t>SSN entered</w:t>
      </w:r>
    </w:p>
    <w:p w14:paraId="39556A47" w14:textId="43CA2ED4" w:rsidR="005F5516" w:rsidRPr="00C51371" w:rsidRDefault="005F5516" w:rsidP="006549D2">
      <w:pPr>
        <w:pStyle w:val="ListParagraph"/>
        <w:numPr>
          <w:ilvl w:val="2"/>
          <w:numId w:val="8"/>
        </w:numPr>
        <w:spacing w:after="120"/>
      </w:pPr>
      <w:r w:rsidRPr="00C51371">
        <w:t>If</w:t>
      </w:r>
      <w:r w:rsidR="00F26DC1" w:rsidRPr="00C51371">
        <w:t xml:space="preserve"> the SSN is sequential/common, make the learner change it. </w:t>
      </w:r>
    </w:p>
    <w:p w14:paraId="429E5613" w14:textId="3F9C7A9D" w:rsidR="00F26DC1" w:rsidRPr="00C51371" w:rsidRDefault="00F26DC1" w:rsidP="006549D2">
      <w:pPr>
        <w:numPr>
          <w:ilvl w:val="1"/>
          <w:numId w:val="8"/>
        </w:numPr>
        <w:spacing w:after="120"/>
      </w:pPr>
      <w:r w:rsidRPr="00C51371">
        <w:t xml:space="preserve">SSA Verification: </w:t>
      </w:r>
      <w:r w:rsidR="008A48AA" w:rsidRPr="00C51371">
        <w:rPr>
          <w:i/>
          <w:iCs/>
        </w:rPr>
        <w:t xml:space="preserve">C – </w:t>
      </w:r>
      <w:r w:rsidR="008A48AA">
        <w:rPr>
          <w:i/>
          <w:iCs/>
        </w:rPr>
        <w:t>Completed Requirements</w:t>
      </w:r>
      <w:r w:rsidR="008A48AA" w:rsidRPr="00C51371">
        <w:rPr>
          <w:i/>
          <w:iCs/>
        </w:rPr>
        <w:t xml:space="preserve"> or V – V</w:t>
      </w:r>
      <w:r w:rsidR="008A48AA">
        <w:rPr>
          <w:i/>
          <w:iCs/>
        </w:rPr>
        <w:t>erified</w:t>
      </w:r>
    </w:p>
    <w:p w14:paraId="0BA65635" w14:textId="7ACB348E" w:rsidR="00727D3B" w:rsidRPr="00C51371" w:rsidRDefault="00727D3B" w:rsidP="006549D2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="00AD50EF" w:rsidRPr="00C51371">
        <w:rPr>
          <w:i/>
          <w:iCs/>
        </w:rPr>
        <w:t>Makes her 6</w:t>
      </w:r>
      <w:r w:rsidR="007E1B83" w:rsidRPr="00C51371">
        <w:rPr>
          <w:i/>
          <w:iCs/>
        </w:rPr>
        <w:t xml:space="preserve"> years old </w:t>
      </w:r>
    </w:p>
    <w:p w14:paraId="4F58F430" w14:textId="07F3F69D" w:rsidR="00F26DC1" w:rsidRPr="00C51371" w:rsidRDefault="00F26DC1" w:rsidP="006549D2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="008A48AA" w:rsidRPr="00C51371">
        <w:rPr>
          <w:i/>
          <w:iCs/>
        </w:rPr>
        <w:t xml:space="preserve">BC – </w:t>
      </w:r>
      <w:r w:rsidR="008A48AA">
        <w:rPr>
          <w:i/>
          <w:iCs/>
        </w:rPr>
        <w:t>Birth Certificate</w:t>
      </w:r>
    </w:p>
    <w:p w14:paraId="0E7FDFFE" w14:textId="6041BF00" w:rsidR="00B90E76" w:rsidRPr="00C51371" w:rsidRDefault="00B90E76" w:rsidP="005C58CC">
      <w:pPr>
        <w:numPr>
          <w:ilvl w:val="1"/>
          <w:numId w:val="8"/>
        </w:numPr>
      </w:pPr>
      <w:r w:rsidRPr="00C51371">
        <w:t xml:space="preserve">Not Alien Sponsor, no Alias </w:t>
      </w:r>
    </w:p>
    <w:p w14:paraId="1A6954A0" w14:textId="77777777" w:rsidR="00B90E76" w:rsidRPr="00C51371" w:rsidRDefault="00B90E76" w:rsidP="005C58CC"/>
    <w:p w14:paraId="653BBF8E" w14:textId="4011C67B" w:rsidR="0022649C" w:rsidRPr="006E3020" w:rsidRDefault="00B90E76" w:rsidP="006E3020">
      <w:pPr>
        <w:pStyle w:val="Heading4"/>
      </w:pPr>
      <w:r w:rsidRPr="00C51371">
        <w:t>W-2 Request</w:t>
      </w:r>
    </w:p>
    <w:p w14:paraId="53A194D7" w14:textId="61440ECA" w:rsidR="00490FAE" w:rsidRPr="00544766" w:rsidRDefault="00490FAE" w:rsidP="006549D2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544766">
        <w:rPr>
          <w:bCs/>
        </w:rPr>
        <w:t>W-2 Request Date:</w:t>
      </w:r>
      <w:r>
        <w:rPr>
          <w:bCs/>
          <w:i/>
          <w:iCs/>
        </w:rPr>
        <w:t xml:space="preserve"> </w:t>
      </w:r>
      <w:r w:rsidR="005F54B8">
        <w:rPr>
          <w:bCs/>
          <w:i/>
          <w:iCs/>
        </w:rPr>
        <w:t>whenever the learner completed the RFA</w:t>
      </w:r>
    </w:p>
    <w:p w14:paraId="64DABECE" w14:textId="578D6D61" w:rsidR="00490FAE" w:rsidRPr="00C51371" w:rsidRDefault="00490FAE" w:rsidP="006549D2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544766">
        <w:rPr>
          <w:bCs/>
        </w:rPr>
        <w:t>Requesting this Program/Subprogram of Assistance:</w:t>
      </w:r>
      <w:r>
        <w:rPr>
          <w:bCs/>
          <w:i/>
          <w:iCs/>
        </w:rPr>
        <w:t xml:space="preserve"> Yes</w:t>
      </w:r>
    </w:p>
    <w:p w14:paraId="24F70874" w14:textId="78E7155A" w:rsidR="00AE7667" w:rsidRPr="00C51371" w:rsidRDefault="00AE7667" w:rsidP="006549D2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C51371">
        <w:rPr>
          <w:bCs/>
        </w:rPr>
        <w:t xml:space="preserve">No Target Type or Target Individual </w:t>
      </w:r>
    </w:p>
    <w:p w14:paraId="13244961" w14:textId="12544BDA" w:rsidR="00AE7667" w:rsidRPr="00C51371" w:rsidRDefault="00AE7667" w:rsidP="006549D2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C51371">
        <w:rPr>
          <w:bCs/>
        </w:rPr>
        <w:t xml:space="preserve">Assigned FEP ID: </w:t>
      </w:r>
      <w:r w:rsidRPr="00C51371">
        <w:rPr>
          <w:bCs/>
          <w:i/>
          <w:iCs/>
        </w:rPr>
        <w:t>learner’s ID</w:t>
      </w:r>
    </w:p>
    <w:p w14:paraId="0AD4EB3A" w14:textId="12279129" w:rsidR="00140405" w:rsidRPr="00C51371" w:rsidRDefault="00CA2C70" w:rsidP="006549D2">
      <w:pPr>
        <w:pStyle w:val="ListParagraph"/>
        <w:numPr>
          <w:ilvl w:val="0"/>
          <w:numId w:val="24"/>
        </w:numPr>
        <w:spacing w:after="120"/>
        <w:rPr>
          <w:b/>
        </w:rPr>
      </w:pPr>
      <w:r>
        <w:rPr>
          <w:bCs/>
        </w:rPr>
        <w:t xml:space="preserve">W-2 Work Program Referral for Assessment: </w:t>
      </w:r>
      <w:r>
        <w:rPr>
          <w:bCs/>
          <w:i/>
          <w:iCs/>
        </w:rPr>
        <w:t xml:space="preserve">Ana referred </w:t>
      </w:r>
    </w:p>
    <w:p w14:paraId="748F2B67" w14:textId="299DCACE" w:rsidR="00140405" w:rsidRPr="00C51371" w:rsidRDefault="00140405" w:rsidP="006549D2">
      <w:pPr>
        <w:pStyle w:val="ListParagraph"/>
        <w:numPr>
          <w:ilvl w:val="0"/>
          <w:numId w:val="24"/>
        </w:numPr>
        <w:rPr>
          <w:b/>
        </w:rPr>
      </w:pPr>
      <w:r w:rsidRPr="00C51371">
        <w:rPr>
          <w:bCs/>
        </w:rPr>
        <w:t xml:space="preserve">Low Income Subsidized Housing Status: </w:t>
      </w:r>
      <w:r w:rsidR="00913E95" w:rsidRPr="00C51371">
        <w:rPr>
          <w:bCs/>
          <w:i/>
          <w:iCs/>
        </w:rPr>
        <w:t xml:space="preserve">3 – </w:t>
      </w:r>
      <w:r w:rsidR="006623D2">
        <w:rPr>
          <w:bCs/>
          <w:i/>
          <w:iCs/>
        </w:rPr>
        <w:t>N</w:t>
      </w:r>
      <w:r w:rsidR="006623D2" w:rsidRPr="00C51371">
        <w:rPr>
          <w:bCs/>
          <w:i/>
          <w:iCs/>
        </w:rPr>
        <w:t>o</w:t>
      </w:r>
      <w:r w:rsidR="006623D2">
        <w:rPr>
          <w:bCs/>
          <w:i/>
          <w:iCs/>
        </w:rPr>
        <w:t xml:space="preserve"> H</w:t>
      </w:r>
      <w:r w:rsidR="006623D2" w:rsidRPr="00C51371">
        <w:rPr>
          <w:bCs/>
          <w:i/>
          <w:iCs/>
        </w:rPr>
        <w:t xml:space="preserve">ousing </w:t>
      </w:r>
      <w:r w:rsidR="006623D2">
        <w:rPr>
          <w:bCs/>
          <w:i/>
          <w:iCs/>
        </w:rPr>
        <w:t>S</w:t>
      </w:r>
      <w:r w:rsidR="006623D2" w:rsidRPr="00C51371">
        <w:rPr>
          <w:bCs/>
          <w:i/>
          <w:iCs/>
        </w:rPr>
        <w:t xml:space="preserve">ubsidy </w:t>
      </w:r>
    </w:p>
    <w:p w14:paraId="08FF266E" w14:textId="77777777" w:rsidR="00913E95" w:rsidRPr="00C51371" w:rsidRDefault="00913E95" w:rsidP="00913E95">
      <w:pPr>
        <w:rPr>
          <w:b/>
        </w:rPr>
      </w:pPr>
    </w:p>
    <w:p w14:paraId="72AEAE05" w14:textId="70044EEE" w:rsidR="005C7292" w:rsidRPr="00C51371" w:rsidRDefault="005C7292" w:rsidP="005C7292">
      <w:pPr>
        <w:pStyle w:val="Heading4"/>
      </w:pPr>
      <w:r w:rsidRPr="00C51371">
        <w:t>Interview Details</w:t>
      </w:r>
    </w:p>
    <w:p w14:paraId="086352E9" w14:textId="1627AB31" w:rsidR="005C7292" w:rsidRPr="00C51371" w:rsidRDefault="005C7292" w:rsidP="006549D2">
      <w:pPr>
        <w:pStyle w:val="ListParagraph"/>
        <w:numPr>
          <w:ilvl w:val="0"/>
          <w:numId w:val="14"/>
        </w:numPr>
      </w:pPr>
      <w:r w:rsidRPr="00C51371">
        <w:t xml:space="preserve">Interview Type: </w:t>
      </w:r>
      <w:r w:rsidRPr="00C51371">
        <w:rPr>
          <w:i/>
          <w:iCs/>
        </w:rPr>
        <w:t>F – F</w:t>
      </w:r>
      <w:r w:rsidR="00730B72">
        <w:rPr>
          <w:i/>
          <w:iCs/>
        </w:rPr>
        <w:t>ace</w:t>
      </w:r>
      <w:r w:rsidRPr="00C51371">
        <w:rPr>
          <w:i/>
          <w:iCs/>
        </w:rPr>
        <w:t xml:space="preserve"> </w:t>
      </w:r>
      <w:r w:rsidR="00490FAE" w:rsidRPr="00C51371">
        <w:rPr>
          <w:i/>
          <w:iCs/>
        </w:rPr>
        <w:t>to</w:t>
      </w:r>
      <w:r w:rsidR="00730B72">
        <w:rPr>
          <w:i/>
          <w:iCs/>
        </w:rPr>
        <w:t xml:space="preserve"> Face</w:t>
      </w:r>
      <w:r w:rsidRPr="00C51371">
        <w:rPr>
          <w:i/>
          <w:iCs/>
        </w:rPr>
        <w:t xml:space="preserve"> </w:t>
      </w:r>
    </w:p>
    <w:p w14:paraId="1C0F1052" w14:textId="77777777" w:rsidR="005C7292" w:rsidRPr="00C51371" w:rsidRDefault="005C7292" w:rsidP="005C7292"/>
    <w:p w14:paraId="1E2AA5D1" w14:textId="0607685F" w:rsidR="0022649C" w:rsidRPr="00C51371" w:rsidRDefault="0022649C" w:rsidP="009068C6">
      <w:pPr>
        <w:pStyle w:val="Heading4"/>
      </w:pPr>
      <w:r w:rsidRPr="00C51371">
        <w:t>Household Relationships</w:t>
      </w:r>
    </w:p>
    <w:p w14:paraId="1FE34D27" w14:textId="77777777" w:rsidR="005B3FC5" w:rsidRPr="00C51371" w:rsidRDefault="006F3C2B" w:rsidP="006549D2">
      <w:pPr>
        <w:numPr>
          <w:ilvl w:val="0"/>
          <w:numId w:val="21"/>
        </w:numPr>
        <w:spacing w:after="120"/>
      </w:pPr>
      <w:r w:rsidRPr="00C51371">
        <w:t>Reference Person</w:t>
      </w:r>
      <w:r w:rsidR="005B3FC5" w:rsidRPr="00C51371">
        <w:t>: Ana</w:t>
      </w:r>
    </w:p>
    <w:p w14:paraId="65280100" w14:textId="0B3E968D" w:rsidR="0022649C" w:rsidRPr="00C51371" w:rsidRDefault="00C54896" w:rsidP="006549D2">
      <w:pPr>
        <w:numPr>
          <w:ilvl w:val="1"/>
          <w:numId w:val="21"/>
        </w:numPr>
        <w:spacing w:after="120"/>
        <w:rPr>
          <w:i/>
          <w:iCs/>
        </w:rPr>
      </w:pPr>
      <w:r w:rsidRPr="0047161F">
        <w:t>Elena:</w:t>
      </w:r>
      <w:r>
        <w:rPr>
          <w:i/>
          <w:iCs/>
        </w:rPr>
        <w:t xml:space="preserve"> </w:t>
      </w:r>
      <w:r w:rsidR="005B3FC5" w:rsidRPr="00C51371">
        <w:rPr>
          <w:i/>
          <w:iCs/>
        </w:rPr>
        <w:t>DAU – D</w:t>
      </w:r>
      <w:r w:rsidR="00F34EFA">
        <w:rPr>
          <w:i/>
          <w:iCs/>
        </w:rPr>
        <w:t>aughter</w:t>
      </w:r>
      <w:r w:rsidR="005B3FC5" w:rsidRPr="00C51371">
        <w:rPr>
          <w:i/>
          <w:iCs/>
        </w:rPr>
        <w:t xml:space="preserve"> </w:t>
      </w:r>
    </w:p>
    <w:p w14:paraId="617DE312" w14:textId="3053535E" w:rsidR="005B3FC5" w:rsidRPr="00C51371" w:rsidRDefault="005B3FC5" w:rsidP="006549D2">
      <w:pPr>
        <w:numPr>
          <w:ilvl w:val="1"/>
          <w:numId w:val="21"/>
        </w:numPr>
        <w:spacing w:after="120"/>
        <w:rPr>
          <w:i/>
          <w:iCs/>
        </w:rPr>
      </w:pPr>
      <w:r w:rsidRPr="00C51371">
        <w:t xml:space="preserve">Verification: </w:t>
      </w:r>
      <w:r w:rsidRPr="00C51371">
        <w:rPr>
          <w:i/>
          <w:iCs/>
        </w:rPr>
        <w:t xml:space="preserve">BC – </w:t>
      </w:r>
      <w:r w:rsidR="00F34EFA">
        <w:rPr>
          <w:i/>
          <w:iCs/>
        </w:rPr>
        <w:t>Birth Certificate</w:t>
      </w:r>
    </w:p>
    <w:p w14:paraId="4ABB5CCA" w14:textId="5F422EDD" w:rsidR="0022649C" w:rsidRPr="00C51371" w:rsidRDefault="005B3FC5" w:rsidP="006549D2">
      <w:pPr>
        <w:numPr>
          <w:ilvl w:val="1"/>
          <w:numId w:val="21"/>
        </w:numPr>
        <w:spacing w:after="120"/>
      </w:pPr>
      <w:r w:rsidRPr="00C51371">
        <w:lastRenderedPageBreak/>
        <w:t xml:space="preserve">Legal Custody: </w:t>
      </w:r>
      <w:r w:rsidRPr="00C51371">
        <w:rPr>
          <w:i/>
          <w:iCs/>
        </w:rPr>
        <w:t>No</w:t>
      </w:r>
    </w:p>
    <w:p w14:paraId="10E3963D" w14:textId="718737EF" w:rsidR="0022649C" w:rsidRPr="00C51371" w:rsidRDefault="005B3FC5" w:rsidP="006549D2">
      <w:pPr>
        <w:numPr>
          <w:ilvl w:val="0"/>
          <w:numId w:val="21"/>
        </w:numPr>
        <w:spacing w:after="120"/>
      </w:pPr>
      <w:r w:rsidRPr="00C51371">
        <w:t xml:space="preserve">Reference Person: Elena </w:t>
      </w:r>
    </w:p>
    <w:p w14:paraId="380E3777" w14:textId="61B17306" w:rsidR="005B3FC5" w:rsidRPr="00C51371" w:rsidRDefault="00C54896" w:rsidP="006549D2">
      <w:pPr>
        <w:numPr>
          <w:ilvl w:val="1"/>
          <w:numId w:val="21"/>
        </w:numPr>
        <w:spacing w:after="120"/>
      </w:pPr>
      <w:r w:rsidRPr="0047161F">
        <w:t>Ana:</w:t>
      </w:r>
      <w:r>
        <w:rPr>
          <w:i/>
          <w:iCs/>
        </w:rPr>
        <w:t xml:space="preserve"> </w:t>
      </w:r>
      <w:r w:rsidR="00AB321F" w:rsidRPr="00C51371">
        <w:rPr>
          <w:i/>
          <w:iCs/>
        </w:rPr>
        <w:t>MTR – M</w:t>
      </w:r>
      <w:r w:rsidR="00F34EFA">
        <w:rPr>
          <w:i/>
          <w:iCs/>
        </w:rPr>
        <w:t>other</w:t>
      </w:r>
      <w:r w:rsidR="00AB321F" w:rsidRPr="00C51371">
        <w:rPr>
          <w:i/>
          <w:iCs/>
        </w:rPr>
        <w:t xml:space="preserve"> </w:t>
      </w:r>
    </w:p>
    <w:p w14:paraId="36CA38F4" w14:textId="267A1639" w:rsidR="00AB321F" w:rsidRPr="00C51371" w:rsidRDefault="00AB321F" w:rsidP="006549D2">
      <w:pPr>
        <w:numPr>
          <w:ilvl w:val="1"/>
          <w:numId w:val="21"/>
        </w:numPr>
        <w:spacing w:after="120"/>
        <w:rPr>
          <w:i/>
          <w:iCs/>
        </w:rPr>
      </w:pPr>
      <w:r w:rsidRPr="00C51371">
        <w:t xml:space="preserve">Verification: </w:t>
      </w:r>
      <w:r w:rsidRPr="00C51371">
        <w:rPr>
          <w:i/>
          <w:iCs/>
        </w:rPr>
        <w:t xml:space="preserve">BC – </w:t>
      </w:r>
      <w:r w:rsidR="00F34EFA">
        <w:rPr>
          <w:i/>
          <w:iCs/>
        </w:rPr>
        <w:t>Birth Certificate</w:t>
      </w:r>
    </w:p>
    <w:p w14:paraId="5B11CD8A" w14:textId="155F8716" w:rsidR="001C7B1A" w:rsidRPr="00C51371" w:rsidRDefault="00AB321F" w:rsidP="006549D2">
      <w:pPr>
        <w:numPr>
          <w:ilvl w:val="1"/>
          <w:numId w:val="21"/>
        </w:numPr>
      </w:pPr>
      <w:r w:rsidRPr="00C51371">
        <w:t xml:space="preserve">Legal Custody: </w:t>
      </w:r>
      <w:r w:rsidRPr="00C51371">
        <w:rPr>
          <w:i/>
          <w:iCs/>
        </w:rPr>
        <w:t>Yes</w:t>
      </w:r>
    </w:p>
    <w:p w14:paraId="038DADDE" w14:textId="77777777" w:rsidR="006B6453" w:rsidRDefault="006B6453" w:rsidP="006B6453"/>
    <w:p w14:paraId="5506FDC0" w14:textId="1C1C44F2" w:rsidR="00B411BA" w:rsidRPr="00C51371" w:rsidRDefault="00B411BA" w:rsidP="00EC1796">
      <w:pPr>
        <w:pStyle w:val="Heading4"/>
      </w:pPr>
      <w:r w:rsidRPr="00C51371">
        <w:t xml:space="preserve">General Case Information </w:t>
      </w:r>
    </w:p>
    <w:p w14:paraId="4850DDBE" w14:textId="31ED7D1A" w:rsidR="002876EE" w:rsidRDefault="002876EE" w:rsidP="008B03B3">
      <w:pPr>
        <w:pStyle w:val="ListParagraph"/>
        <w:numPr>
          <w:ilvl w:val="0"/>
          <w:numId w:val="5"/>
        </w:numPr>
        <w:spacing w:after="120"/>
      </w:pPr>
      <w:r>
        <w:t xml:space="preserve">County of Residence: </w:t>
      </w:r>
      <w:r w:rsidRPr="008B03B3">
        <w:rPr>
          <w:i/>
          <w:iCs/>
        </w:rPr>
        <w:t>18 – Eau Claire County</w:t>
      </w:r>
    </w:p>
    <w:p w14:paraId="659DEA77" w14:textId="579F7385" w:rsidR="002876EE" w:rsidRPr="002876EE" w:rsidRDefault="008B03B3" w:rsidP="008B03B3">
      <w:pPr>
        <w:pStyle w:val="ListParagraph"/>
        <w:numPr>
          <w:ilvl w:val="0"/>
          <w:numId w:val="5"/>
        </w:numPr>
        <w:spacing w:after="120"/>
      </w:pPr>
      <w:r>
        <w:t xml:space="preserve">Household Address: </w:t>
      </w:r>
      <w:r>
        <w:rPr>
          <w:i/>
          <w:iCs/>
        </w:rPr>
        <w:t xml:space="preserve">learner discretion </w:t>
      </w:r>
    </w:p>
    <w:p w14:paraId="084187B2" w14:textId="72104F52" w:rsidR="00B411BA" w:rsidRPr="00C51371" w:rsidRDefault="00AA5DEA" w:rsidP="008B03B3">
      <w:pPr>
        <w:pStyle w:val="ListParagraph"/>
        <w:numPr>
          <w:ilvl w:val="0"/>
          <w:numId w:val="5"/>
        </w:numPr>
      </w:pPr>
      <w:r w:rsidRPr="00C51371">
        <w:t xml:space="preserve">Resided in WI </w:t>
      </w:r>
      <w:r w:rsidR="00566AD7" w:rsidRPr="00C51371">
        <w:t xml:space="preserve">all your life: </w:t>
      </w:r>
      <w:r w:rsidR="00566AD7" w:rsidRPr="00C51371">
        <w:rPr>
          <w:i/>
          <w:iCs/>
        </w:rPr>
        <w:t>Yes</w:t>
      </w:r>
    </w:p>
    <w:p w14:paraId="54FF5C14" w14:textId="77777777" w:rsidR="001C7B1A" w:rsidRPr="00C51371" w:rsidRDefault="001C7B1A" w:rsidP="001C7B1A"/>
    <w:p w14:paraId="193ECA84" w14:textId="7BF3DBE0" w:rsidR="00017A5C" w:rsidRPr="00C51371" w:rsidRDefault="00017A5C" w:rsidP="00017A5C">
      <w:pPr>
        <w:pStyle w:val="Heading4"/>
      </w:pPr>
      <w:r w:rsidRPr="00C51371">
        <w:t xml:space="preserve">Electronic Contact Information </w:t>
      </w:r>
    </w:p>
    <w:p w14:paraId="5F42550D" w14:textId="39B3C231" w:rsidR="001058FC" w:rsidRPr="00C51371" w:rsidRDefault="001058FC" w:rsidP="006549D2">
      <w:pPr>
        <w:pStyle w:val="ListParagraph"/>
        <w:numPr>
          <w:ilvl w:val="0"/>
          <w:numId w:val="25"/>
        </w:numPr>
        <w:spacing w:after="120"/>
      </w:pPr>
      <w:r w:rsidRPr="00C51371">
        <w:t xml:space="preserve">Email Address: </w:t>
      </w:r>
      <w:r w:rsidRPr="00C51371">
        <w:rPr>
          <w:i/>
          <w:iCs/>
        </w:rPr>
        <w:t>None entered</w:t>
      </w:r>
    </w:p>
    <w:p w14:paraId="319D5595" w14:textId="2C15D922" w:rsidR="001058FC" w:rsidRPr="00C51371" w:rsidRDefault="001058FC" w:rsidP="00146ED4">
      <w:pPr>
        <w:pStyle w:val="ListParagraph"/>
        <w:numPr>
          <w:ilvl w:val="0"/>
          <w:numId w:val="25"/>
        </w:numPr>
      </w:pPr>
      <w:r w:rsidRPr="00C51371">
        <w:t xml:space="preserve">Get letters online: </w:t>
      </w:r>
      <w:r w:rsidRPr="00C51371">
        <w:rPr>
          <w:i/>
          <w:iCs/>
        </w:rPr>
        <w:t xml:space="preserve">No </w:t>
      </w:r>
    </w:p>
    <w:p w14:paraId="3E7D0482" w14:textId="77777777" w:rsidR="001058FC" w:rsidRPr="00C51371" w:rsidRDefault="001058FC" w:rsidP="001058FC"/>
    <w:p w14:paraId="2618D7EF" w14:textId="38DBCB51" w:rsidR="00C51371" w:rsidRDefault="00C51371" w:rsidP="00C51371">
      <w:pPr>
        <w:pStyle w:val="Heading4"/>
      </w:pPr>
      <w:r w:rsidRPr="00C51371">
        <w:t>Representatives/W-2 Vendor Gatepost</w:t>
      </w:r>
    </w:p>
    <w:p w14:paraId="32757F71" w14:textId="30421C74" w:rsidR="00C51371" w:rsidRPr="00C51371" w:rsidRDefault="00C51371" w:rsidP="006549D2">
      <w:pPr>
        <w:pStyle w:val="ListParagraph"/>
        <w:numPr>
          <w:ilvl w:val="0"/>
          <w:numId w:val="15"/>
        </w:numPr>
      </w:pPr>
      <w:r>
        <w:t xml:space="preserve">All questions: </w:t>
      </w:r>
      <w:r>
        <w:rPr>
          <w:i/>
          <w:iCs/>
        </w:rPr>
        <w:t>No</w:t>
      </w:r>
    </w:p>
    <w:p w14:paraId="03E94EE2" w14:textId="77777777" w:rsidR="00C51371" w:rsidRPr="00C51371" w:rsidRDefault="00C51371" w:rsidP="00C51371"/>
    <w:p w14:paraId="3D3E5016" w14:textId="4523FE5F" w:rsidR="00593CF9" w:rsidRPr="00593CF9" w:rsidRDefault="001B4B00" w:rsidP="00593CF9">
      <w:pPr>
        <w:pStyle w:val="Heading4"/>
      </w:pPr>
      <w:r w:rsidRPr="00C51371">
        <w:t>Permanent Demographics</w:t>
      </w:r>
    </w:p>
    <w:p w14:paraId="05E684B9" w14:textId="77777777" w:rsidR="00593CF9" w:rsidRDefault="00593CF9" w:rsidP="006549D2">
      <w:pPr>
        <w:pStyle w:val="ListParagraph"/>
        <w:numPr>
          <w:ilvl w:val="0"/>
          <w:numId w:val="15"/>
        </w:numPr>
        <w:spacing w:after="120"/>
      </w:pPr>
      <w:r>
        <w:t>Ana</w:t>
      </w:r>
    </w:p>
    <w:p w14:paraId="55500BF9" w14:textId="603587F2" w:rsidR="00593CF9" w:rsidRPr="00593CF9" w:rsidRDefault="00593CF9" w:rsidP="006549D2">
      <w:pPr>
        <w:pStyle w:val="ListParagraph"/>
        <w:numPr>
          <w:ilvl w:val="1"/>
          <w:numId w:val="15"/>
        </w:numPr>
        <w:spacing w:after="120"/>
      </w:pPr>
      <w:r>
        <w:t xml:space="preserve">Language: </w:t>
      </w:r>
      <w:r>
        <w:rPr>
          <w:i/>
          <w:iCs/>
        </w:rPr>
        <w:t>E</w:t>
      </w:r>
      <w:r w:rsidR="009914F9">
        <w:rPr>
          <w:i/>
          <w:iCs/>
        </w:rPr>
        <w:t xml:space="preserve"> – E</w:t>
      </w:r>
      <w:r>
        <w:rPr>
          <w:i/>
          <w:iCs/>
        </w:rPr>
        <w:t>nglish</w:t>
      </w:r>
      <w:r w:rsidR="009914F9">
        <w:rPr>
          <w:i/>
          <w:iCs/>
        </w:rPr>
        <w:t xml:space="preserve"> </w:t>
      </w:r>
    </w:p>
    <w:p w14:paraId="256076C1" w14:textId="77777777" w:rsidR="00593CF9" w:rsidRPr="00593CF9" w:rsidRDefault="00593CF9" w:rsidP="006549D2">
      <w:pPr>
        <w:pStyle w:val="ListParagraph"/>
        <w:numPr>
          <w:ilvl w:val="1"/>
          <w:numId w:val="15"/>
        </w:numPr>
        <w:spacing w:after="120"/>
      </w:pPr>
      <w:r>
        <w:t xml:space="preserve">US Citizen: </w:t>
      </w:r>
      <w:r>
        <w:rPr>
          <w:i/>
          <w:iCs/>
        </w:rPr>
        <w:t>Yes</w:t>
      </w:r>
    </w:p>
    <w:p w14:paraId="6EE54E98" w14:textId="42E7694F" w:rsidR="00D56425" w:rsidRPr="00D56425" w:rsidRDefault="00D56425" w:rsidP="006549D2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</w:t>
      </w:r>
      <w:r w:rsidR="009914F9">
        <w:rPr>
          <w:i/>
          <w:iCs/>
        </w:rPr>
        <w:t>Birth Certificate</w:t>
      </w:r>
    </w:p>
    <w:p w14:paraId="69BFB11A" w14:textId="77777777" w:rsidR="002F7B7C" w:rsidRDefault="002F7B7C" w:rsidP="002F7B7C">
      <w:pPr>
        <w:pStyle w:val="ListParagraph"/>
        <w:numPr>
          <w:ilvl w:val="1"/>
          <w:numId w:val="15"/>
        </w:numPr>
        <w:spacing w:after="120"/>
      </w:pPr>
      <w:r>
        <w:t xml:space="preserve">The learner made no entries in the SSN Information section. </w:t>
      </w:r>
    </w:p>
    <w:p w14:paraId="30F0C65D" w14:textId="77777777" w:rsidR="00F25E5D" w:rsidRDefault="0077292D" w:rsidP="006549D2">
      <w:pPr>
        <w:pStyle w:val="ListParagraph"/>
        <w:numPr>
          <w:ilvl w:val="1"/>
          <w:numId w:val="15"/>
        </w:numPr>
        <w:spacing w:after="120"/>
      </w:pPr>
      <w:r>
        <w:t>Ethnicity</w:t>
      </w:r>
      <w:r w:rsidR="00D56425">
        <w:t>:</w:t>
      </w:r>
    </w:p>
    <w:p w14:paraId="21862507" w14:textId="7652E862" w:rsidR="00D56425" w:rsidRPr="00D06391" w:rsidRDefault="00F25E5D" w:rsidP="00F25E5D">
      <w:pPr>
        <w:pStyle w:val="ListParagraph"/>
        <w:numPr>
          <w:ilvl w:val="2"/>
          <w:numId w:val="15"/>
        </w:numPr>
        <w:spacing w:after="120"/>
      </w:pPr>
      <w:r>
        <w:t>Hispanic:</w:t>
      </w:r>
      <w:r w:rsidR="00D56425">
        <w:t xml:space="preserve"> </w:t>
      </w:r>
      <w:r w:rsidR="00DE041E">
        <w:rPr>
          <w:i/>
          <w:iCs/>
        </w:rPr>
        <w:t>Yes;</w:t>
      </w:r>
      <w:r w:rsidR="0077292D">
        <w:t xml:space="preserve"> </w:t>
      </w:r>
      <w:r w:rsidR="00725804">
        <w:t xml:space="preserve">Details: </w:t>
      </w:r>
      <w:r w:rsidR="00D56425">
        <w:rPr>
          <w:i/>
          <w:iCs/>
        </w:rPr>
        <w:t>Mexican American</w:t>
      </w:r>
    </w:p>
    <w:p w14:paraId="6F93C97E" w14:textId="77777777" w:rsidR="00E427EB" w:rsidRDefault="00D06391" w:rsidP="006549D2">
      <w:pPr>
        <w:pStyle w:val="ListParagraph"/>
        <w:numPr>
          <w:ilvl w:val="1"/>
          <w:numId w:val="15"/>
        </w:numPr>
        <w:spacing w:after="120"/>
      </w:pPr>
      <w:r>
        <w:t xml:space="preserve">Race: </w:t>
      </w:r>
    </w:p>
    <w:p w14:paraId="51A0A05B" w14:textId="3304D269" w:rsidR="00D06391" w:rsidRPr="00D56425" w:rsidRDefault="00D06391" w:rsidP="006549D2">
      <w:pPr>
        <w:pStyle w:val="ListParagraph"/>
        <w:numPr>
          <w:ilvl w:val="2"/>
          <w:numId w:val="15"/>
        </w:numPr>
        <w:spacing w:after="120"/>
      </w:pPr>
      <w:r w:rsidRPr="00E427EB">
        <w:t>White</w:t>
      </w:r>
      <w:r w:rsidR="00E427EB">
        <w:t xml:space="preserve">: </w:t>
      </w:r>
      <w:r w:rsidR="00DE041E">
        <w:rPr>
          <w:i/>
          <w:iCs/>
        </w:rPr>
        <w:t>Yes;</w:t>
      </w:r>
      <w:r w:rsidR="00725804">
        <w:t xml:space="preserve"> Details: </w:t>
      </w:r>
      <w:r>
        <w:rPr>
          <w:i/>
          <w:iCs/>
        </w:rPr>
        <w:t>Other</w:t>
      </w:r>
    </w:p>
    <w:p w14:paraId="729F7A8B" w14:textId="424D2892" w:rsidR="001B4B00" w:rsidRDefault="00D930F4" w:rsidP="006549D2">
      <w:pPr>
        <w:pStyle w:val="ListParagraph"/>
        <w:numPr>
          <w:ilvl w:val="0"/>
          <w:numId w:val="15"/>
        </w:numPr>
        <w:spacing w:after="120"/>
      </w:pPr>
      <w:r>
        <w:t>Elena</w:t>
      </w:r>
    </w:p>
    <w:p w14:paraId="1B5EA888" w14:textId="1B1CCA5D" w:rsidR="00D930F4" w:rsidRPr="00593CF9" w:rsidRDefault="00D930F4" w:rsidP="006549D2">
      <w:pPr>
        <w:pStyle w:val="ListParagraph"/>
        <w:numPr>
          <w:ilvl w:val="1"/>
          <w:numId w:val="15"/>
        </w:numPr>
        <w:spacing w:after="120"/>
      </w:pPr>
      <w:r>
        <w:t xml:space="preserve">Language: </w:t>
      </w:r>
      <w:r>
        <w:rPr>
          <w:i/>
          <w:iCs/>
        </w:rPr>
        <w:t>E</w:t>
      </w:r>
      <w:r w:rsidR="00F25E5D">
        <w:rPr>
          <w:i/>
          <w:iCs/>
        </w:rPr>
        <w:t xml:space="preserve"> – E</w:t>
      </w:r>
      <w:r>
        <w:rPr>
          <w:i/>
          <w:iCs/>
        </w:rPr>
        <w:t>nglish</w:t>
      </w:r>
      <w:r w:rsidR="00F25E5D">
        <w:rPr>
          <w:i/>
          <w:iCs/>
        </w:rPr>
        <w:t xml:space="preserve"> </w:t>
      </w:r>
    </w:p>
    <w:p w14:paraId="197427AD" w14:textId="77777777" w:rsidR="00D930F4" w:rsidRPr="00593CF9" w:rsidRDefault="00D930F4" w:rsidP="006549D2">
      <w:pPr>
        <w:pStyle w:val="ListParagraph"/>
        <w:numPr>
          <w:ilvl w:val="1"/>
          <w:numId w:val="15"/>
        </w:numPr>
        <w:spacing w:after="120"/>
      </w:pPr>
      <w:r>
        <w:t xml:space="preserve">US Citizen: </w:t>
      </w:r>
      <w:r>
        <w:rPr>
          <w:i/>
          <w:iCs/>
        </w:rPr>
        <w:t>Yes</w:t>
      </w:r>
    </w:p>
    <w:p w14:paraId="1822C927" w14:textId="08E9D8FF" w:rsidR="00D930F4" w:rsidRPr="00D56425" w:rsidRDefault="00D930F4" w:rsidP="006549D2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</w:t>
      </w:r>
      <w:r w:rsidR="00F25E5D">
        <w:rPr>
          <w:i/>
          <w:iCs/>
        </w:rPr>
        <w:t>Birth Certificate</w:t>
      </w:r>
      <w:r>
        <w:rPr>
          <w:i/>
          <w:iCs/>
        </w:rPr>
        <w:t xml:space="preserve"> </w:t>
      </w:r>
    </w:p>
    <w:p w14:paraId="7C81EDAB" w14:textId="77777777" w:rsidR="002F7B7C" w:rsidRDefault="002F7B7C" w:rsidP="002F7B7C">
      <w:pPr>
        <w:pStyle w:val="ListParagraph"/>
        <w:numPr>
          <w:ilvl w:val="1"/>
          <w:numId w:val="15"/>
        </w:numPr>
        <w:spacing w:after="120"/>
      </w:pPr>
      <w:r>
        <w:t xml:space="preserve">The learner made no entries in the SSN Information section. </w:t>
      </w:r>
    </w:p>
    <w:p w14:paraId="114C6609" w14:textId="77777777" w:rsidR="00F25E5D" w:rsidRDefault="00F25E5D" w:rsidP="00F25E5D">
      <w:pPr>
        <w:pStyle w:val="ListParagraph"/>
        <w:numPr>
          <w:ilvl w:val="1"/>
          <w:numId w:val="15"/>
        </w:numPr>
        <w:spacing w:after="120"/>
      </w:pPr>
      <w:r>
        <w:t>Ethnicity:</w:t>
      </w:r>
    </w:p>
    <w:p w14:paraId="3AF316ED" w14:textId="71AA9AC9" w:rsidR="00F25E5D" w:rsidRPr="00D06391" w:rsidRDefault="00F25E5D" w:rsidP="00F25E5D">
      <w:pPr>
        <w:pStyle w:val="ListParagraph"/>
        <w:numPr>
          <w:ilvl w:val="2"/>
          <w:numId w:val="15"/>
        </w:numPr>
        <w:spacing w:after="120"/>
      </w:pPr>
      <w:r>
        <w:lastRenderedPageBreak/>
        <w:t xml:space="preserve">Hispanic: </w:t>
      </w:r>
      <w:r>
        <w:rPr>
          <w:i/>
          <w:iCs/>
        </w:rPr>
        <w:t>Decline to Answer</w:t>
      </w:r>
    </w:p>
    <w:p w14:paraId="1AC349A8" w14:textId="77777777" w:rsidR="00F25E5D" w:rsidRDefault="00F25E5D" w:rsidP="00F25E5D">
      <w:pPr>
        <w:pStyle w:val="ListParagraph"/>
        <w:numPr>
          <w:ilvl w:val="1"/>
          <w:numId w:val="15"/>
        </w:numPr>
        <w:spacing w:after="120"/>
      </w:pPr>
      <w:r>
        <w:t xml:space="preserve">Race: </w:t>
      </w:r>
    </w:p>
    <w:p w14:paraId="50ED776A" w14:textId="3E87C472" w:rsidR="00F25E5D" w:rsidRPr="00D56425" w:rsidRDefault="00F25E5D" w:rsidP="00733D26">
      <w:pPr>
        <w:pStyle w:val="ListParagraph"/>
        <w:numPr>
          <w:ilvl w:val="2"/>
          <w:numId w:val="15"/>
        </w:numPr>
      </w:pPr>
      <w:r>
        <w:t xml:space="preserve">Decline to Answer: </w:t>
      </w:r>
      <w:r>
        <w:rPr>
          <w:i/>
          <w:iCs/>
        </w:rPr>
        <w:t xml:space="preserve">Yes </w:t>
      </w:r>
    </w:p>
    <w:p w14:paraId="6B2D29EB" w14:textId="77777777" w:rsidR="001B4B00" w:rsidRPr="00C51371" w:rsidRDefault="001B4B00" w:rsidP="001B4B00">
      <w:pPr>
        <w:pStyle w:val="ListParagraph"/>
      </w:pPr>
    </w:p>
    <w:p w14:paraId="3EAE0D4A" w14:textId="77777777" w:rsidR="00B411BA" w:rsidRDefault="001B4B00" w:rsidP="00910E6A">
      <w:pPr>
        <w:pStyle w:val="Heading4"/>
      </w:pPr>
      <w:r w:rsidRPr="00C51371">
        <w:t>Current</w:t>
      </w:r>
      <w:r w:rsidR="00B411BA" w:rsidRPr="00C51371">
        <w:t xml:space="preserve"> Demographics </w:t>
      </w:r>
    </w:p>
    <w:p w14:paraId="64B57181" w14:textId="77777777" w:rsidR="00207C96" w:rsidRDefault="00207C96" w:rsidP="006549D2">
      <w:pPr>
        <w:pStyle w:val="ListParagraph"/>
        <w:numPr>
          <w:ilvl w:val="0"/>
          <w:numId w:val="15"/>
        </w:numPr>
        <w:spacing w:after="120"/>
      </w:pPr>
      <w:r>
        <w:t>Ana</w:t>
      </w:r>
    </w:p>
    <w:p w14:paraId="12E8560E" w14:textId="66A60570" w:rsidR="00207C96" w:rsidRPr="00593CF9" w:rsidRDefault="00207C96" w:rsidP="006549D2">
      <w:pPr>
        <w:pStyle w:val="ListParagraph"/>
        <w:numPr>
          <w:ilvl w:val="1"/>
          <w:numId w:val="15"/>
        </w:numPr>
        <w:spacing w:after="120"/>
      </w:pPr>
      <w:r>
        <w:t xml:space="preserve">Identity Verification: </w:t>
      </w:r>
      <w:r>
        <w:rPr>
          <w:i/>
          <w:iCs/>
        </w:rPr>
        <w:t xml:space="preserve">DR – </w:t>
      </w:r>
      <w:r w:rsidR="00855084">
        <w:rPr>
          <w:i/>
          <w:iCs/>
        </w:rPr>
        <w:t xml:space="preserve">Driver’s License </w:t>
      </w:r>
    </w:p>
    <w:p w14:paraId="763A23CF" w14:textId="60932B7E" w:rsidR="00207C96" w:rsidRPr="00D56425" w:rsidRDefault="00207C96" w:rsidP="006549D2">
      <w:pPr>
        <w:pStyle w:val="ListParagraph"/>
        <w:numPr>
          <w:ilvl w:val="1"/>
          <w:numId w:val="15"/>
        </w:numPr>
        <w:spacing w:after="120"/>
      </w:pPr>
      <w:r>
        <w:t>M</w:t>
      </w:r>
      <w:r w:rsidR="005013E4">
        <w:t>arital Status</w:t>
      </w:r>
      <w:r>
        <w:t xml:space="preserve">: </w:t>
      </w:r>
      <w:r w:rsidR="005013E4">
        <w:rPr>
          <w:i/>
          <w:iCs/>
        </w:rPr>
        <w:t xml:space="preserve">SI – </w:t>
      </w:r>
      <w:r w:rsidR="00855084">
        <w:rPr>
          <w:i/>
          <w:iCs/>
        </w:rPr>
        <w:t>Single-Never Married</w:t>
      </w:r>
      <w:r>
        <w:rPr>
          <w:i/>
          <w:iCs/>
        </w:rPr>
        <w:t xml:space="preserve"> </w:t>
      </w:r>
    </w:p>
    <w:p w14:paraId="2001DC2A" w14:textId="26D38296" w:rsidR="005013E4" w:rsidRDefault="005013E4" w:rsidP="006549D2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 w:rsidR="00DE041E">
        <w:rPr>
          <w:i/>
          <w:iCs/>
        </w:rPr>
        <w:t>Yes</w:t>
      </w:r>
      <w:r w:rsidR="00DE041E">
        <w:t>;</w:t>
      </w:r>
      <w:r>
        <w:t xml:space="preserve"> Verification: </w:t>
      </w:r>
      <w:r>
        <w:rPr>
          <w:i/>
          <w:iCs/>
        </w:rPr>
        <w:t xml:space="preserve">MA – </w:t>
      </w:r>
      <w:r w:rsidR="00855084">
        <w:rPr>
          <w:i/>
          <w:iCs/>
        </w:rPr>
        <w:t>Mail Received at Address</w:t>
      </w:r>
    </w:p>
    <w:p w14:paraId="5F548D2A" w14:textId="4F6D9532" w:rsidR="00207C96" w:rsidRPr="002F57FE" w:rsidRDefault="005013E4" w:rsidP="006549D2">
      <w:pPr>
        <w:pStyle w:val="ListParagraph"/>
        <w:numPr>
          <w:ilvl w:val="1"/>
          <w:numId w:val="15"/>
        </w:numPr>
        <w:spacing w:after="120"/>
      </w:pPr>
      <w:r>
        <w:t>Intent to Reside in WI</w:t>
      </w:r>
      <w:r w:rsidR="00207C96">
        <w:t xml:space="preserve">: </w:t>
      </w:r>
      <w:r>
        <w:rPr>
          <w:i/>
          <w:iCs/>
        </w:rPr>
        <w:t>Yes</w:t>
      </w:r>
    </w:p>
    <w:p w14:paraId="65B0871A" w14:textId="75DA83BF" w:rsidR="00DE041E" w:rsidRPr="008134C7" w:rsidRDefault="00DE041E" w:rsidP="006549D2">
      <w:pPr>
        <w:pStyle w:val="ListParagraph"/>
        <w:numPr>
          <w:ilvl w:val="1"/>
          <w:numId w:val="15"/>
        </w:numPr>
        <w:spacing w:after="120"/>
      </w:pPr>
      <w:r w:rsidRPr="008134C7">
        <w:t>Migrant Farm Worker:</w:t>
      </w:r>
      <w:r>
        <w:rPr>
          <w:i/>
          <w:iCs/>
        </w:rPr>
        <w:t xml:space="preserve"> No</w:t>
      </w:r>
    </w:p>
    <w:p w14:paraId="37C94915" w14:textId="5F9D00C2" w:rsidR="00DE041E" w:rsidRPr="00D06391" w:rsidRDefault="00DE041E" w:rsidP="006549D2">
      <w:pPr>
        <w:pStyle w:val="ListParagraph"/>
        <w:numPr>
          <w:ilvl w:val="1"/>
          <w:numId w:val="15"/>
        </w:numPr>
        <w:spacing w:after="120"/>
      </w:pPr>
      <w:r w:rsidRPr="008134C7">
        <w:t xml:space="preserve">Fleeing Felon </w:t>
      </w:r>
      <w:proofErr w:type="gramStart"/>
      <w:r w:rsidRPr="008134C7">
        <w:t>Or</w:t>
      </w:r>
      <w:proofErr w:type="gramEnd"/>
      <w:r w:rsidRPr="008134C7">
        <w:t xml:space="preserve"> in Violation of Probation/Parole:</w:t>
      </w:r>
      <w:r>
        <w:rPr>
          <w:i/>
          <w:iCs/>
        </w:rPr>
        <w:t xml:space="preserve"> No</w:t>
      </w:r>
    </w:p>
    <w:p w14:paraId="49B8649E" w14:textId="119E0BF8" w:rsidR="00207C96" w:rsidRPr="00DC69CD" w:rsidRDefault="005013E4" w:rsidP="006549D2">
      <w:pPr>
        <w:pStyle w:val="ListParagraph"/>
        <w:numPr>
          <w:ilvl w:val="1"/>
          <w:numId w:val="15"/>
        </w:numPr>
        <w:spacing w:after="120"/>
      </w:pPr>
      <w:r>
        <w:t>Living Arrangement Type</w:t>
      </w:r>
      <w:r w:rsidR="00207C96">
        <w:t xml:space="preserve">: </w:t>
      </w:r>
      <w:r w:rsidR="00DC69CD">
        <w:rPr>
          <w:i/>
          <w:iCs/>
        </w:rPr>
        <w:t>01 – I</w:t>
      </w:r>
      <w:r w:rsidR="0078368B">
        <w:rPr>
          <w:i/>
          <w:iCs/>
        </w:rPr>
        <w:t>ndependent</w:t>
      </w:r>
      <w:r w:rsidR="00DC69CD">
        <w:rPr>
          <w:i/>
          <w:iCs/>
        </w:rPr>
        <w:t xml:space="preserve"> (H</w:t>
      </w:r>
      <w:r w:rsidR="0078368B">
        <w:rPr>
          <w:i/>
          <w:iCs/>
        </w:rPr>
        <w:t>ome</w:t>
      </w:r>
      <w:r w:rsidR="00DC69CD">
        <w:rPr>
          <w:i/>
          <w:iCs/>
        </w:rPr>
        <w:t>/A</w:t>
      </w:r>
      <w:r w:rsidR="0078368B">
        <w:rPr>
          <w:i/>
          <w:iCs/>
        </w:rPr>
        <w:t>pt</w:t>
      </w:r>
      <w:r w:rsidR="00DC69CD">
        <w:rPr>
          <w:i/>
          <w:iCs/>
        </w:rPr>
        <w:t>/</w:t>
      </w:r>
      <w:proofErr w:type="spellStart"/>
      <w:r w:rsidR="00DC69CD">
        <w:rPr>
          <w:i/>
          <w:iCs/>
        </w:rPr>
        <w:t>T</w:t>
      </w:r>
      <w:r w:rsidR="0078368B">
        <w:rPr>
          <w:i/>
          <w:iCs/>
        </w:rPr>
        <w:t>rlr</w:t>
      </w:r>
      <w:proofErr w:type="spellEnd"/>
      <w:r w:rsidR="00DC69CD">
        <w:rPr>
          <w:i/>
          <w:iCs/>
        </w:rPr>
        <w:t>)</w:t>
      </w:r>
    </w:p>
    <w:p w14:paraId="2E29F6F5" w14:textId="3708587C" w:rsidR="00DC69CD" w:rsidRDefault="00103350" w:rsidP="006549D2">
      <w:pPr>
        <w:pStyle w:val="ListParagraph"/>
        <w:numPr>
          <w:ilvl w:val="1"/>
          <w:numId w:val="15"/>
        </w:numPr>
        <w:spacing w:after="120"/>
      </w:pPr>
      <w:r>
        <w:t xml:space="preserve">All Verification fields not specified should be NQ – </w:t>
      </w:r>
      <w:r w:rsidR="0078368B">
        <w:t>Not Questionable</w:t>
      </w:r>
      <w:r w:rsidR="00F73BB4">
        <w:t>.</w:t>
      </w:r>
      <w:r>
        <w:t xml:space="preserve"> </w:t>
      </w:r>
    </w:p>
    <w:p w14:paraId="361E3AF8" w14:textId="329BAEDC" w:rsidR="00D73864" w:rsidRDefault="00D73864" w:rsidP="006549D2">
      <w:pPr>
        <w:pStyle w:val="ListParagraph"/>
        <w:numPr>
          <w:ilvl w:val="0"/>
          <w:numId w:val="15"/>
        </w:numPr>
        <w:spacing w:after="120"/>
      </w:pPr>
      <w:r>
        <w:t>Elena</w:t>
      </w:r>
    </w:p>
    <w:p w14:paraId="0018788B" w14:textId="41B7CF08" w:rsidR="00D73864" w:rsidRPr="00D56425" w:rsidRDefault="00D73864" w:rsidP="006549D2">
      <w:pPr>
        <w:pStyle w:val="ListParagraph"/>
        <w:numPr>
          <w:ilvl w:val="1"/>
          <w:numId w:val="15"/>
        </w:numPr>
        <w:spacing w:after="120"/>
      </w:pPr>
      <w:r>
        <w:t xml:space="preserve">Marital Status: </w:t>
      </w:r>
      <w:r w:rsidR="0078368B">
        <w:rPr>
          <w:i/>
          <w:iCs/>
        </w:rPr>
        <w:t>SI – Single-Never Married</w:t>
      </w:r>
    </w:p>
    <w:p w14:paraId="2F001DEA" w14:textId="458C86BF" w:rsidR="007710EE" w:rsidRDefault="007710EE" w:rsidP="007710EE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>
        <w:rPr>
          <w:i/>
          <w:iCs/>
        </w:rPr>
        <w:t>Yes</w:t>
      </w:r>
    </w:p>
    <w:p w14:paraId="328859C6" w14:textId="77777777" w:rsidR="007710EE" w:rsidRPr="002F57FE" w:rsidRDefault="007710EE" w:rsidP="007710EE">
      <w:pPr>
        <w:pStyle w:val="ListParagraph"/>
        <w:numPr>
          <w:ilvl w:val="1"/>
          <w:numId w:val="15"/>
        </w:numPr>
        <w:spacing w:after="120"/>
      </w:pPr>
      <w:r>
        <w:t xml:space="preserve">Intent to Reside in WI: </w:t>
      </w:r>
      <w:r>
        <w:rPr>
          <w:i/>
          <w:iCs/>
        </w:rPr>
        <w:t>Yes</w:t>
      </w:r>
    </w:p>
    <w:p w14:paraId="33E8CA83" w14:textId="77777777" w:rsidR="007710EE" w:rsidRPr="008134C7" w:rsidRDefault="007710EE" w:rsidP="007710EE">
      <w:pPr>
        <w:pStyle w:val="ListParagraph"/>
        <w:numPr>
          <w:ilvl w:val="1"/>
          <w:numId w:val="15"/>
        </w:numPr>
        <w:spacing w:after="120"/>
      </w:pPr>
      <w:r w:rsidRPr="008134C7">
        <w:t>Migrant Farm Worker:</w:t>
      </w:r>
      <w:r>
        <w:rPr>
          <w:i/>
          <w:iCs/>
        </w:rPr>
        <w:t xml:space="preserve"> No</w:t>
      </w:r>
    </w:p>
    <w:p w14:paraId="04ADC54E" w14:textId="77777777" w:rsidR="007710EE" w:rsidRPr="00D06391" w:rsidRDefault="007710EE" w:rsidP="007710EE">
      <w:pPr>
        <w:pStyle w:val="ListParagraph"/>
        <w:numPr>
          <w:ilvl w:val="1"/>
          <w:numId w:val="15"/>
        </w:numPr>
        <w:spacing w:after="120"/>
      </w:pPr>
      <w:r w:rsidRPr="008134C7">
        <w:t xml:space="preserve">Fleeing Felon </w:t>
      </w:r>
      <w:proofErr w:type="gramStart"/>
      <w:r w:rsidRPr="008134C7">
        <w:t>Or</w:t>
      </w:r>
      <w:proofErr w:type="gramEnd"/>
      <w:r w:rsidRPr="008134C7">
        <w:t xml:space="preserve"> in Violation of Probation/Parole:</w:t>
      </w:r>
      <w:r>
        <w:rPr>
          <w:i/>
          <w:iCs/>
        </w:rPr>
        <w:t xml:space="preserve"> No</w:t>
      </w:r>
    </w:p>
    <w:p w14:paraId="19770047" w14:textId="77777777" w:rsidR="007710EE" w:rsidRPr="00DC69CD" w:rsidRDefault="007710EE" w:rsidP="007710EE">
      <w:pPr>
        <w:pStyle w:val="ListParagraph"/>
        <w:numPr>
          <w:ilvl w:val="1"/>
          <w:numId w:val="15"/>
        </w:numPr>
        <w:spacing w:after="120"/>
      </w:pPr>
      <w:r>
        <w:t xml:space="preserve">Living Arrangement Type: </w:t>
      </w:r>
      <w:r>
        <w:rPr>
          <w:i/>
          <w:iCs/>
        </w:rPr>
        <w:t>01 – Independent (Home/Apt/</w:t>
      </w:r>
      <w:proofErr w:type="spellStart"/>
      <w:r>
        <w:rPr>
          <w:i/>
          <w:iCs/>
        </w:rPr>
        <w:t>Trlr</w:t>
      </w:r>
      <w:proofErr w:type="spellEnd"/>
      <w:r>
        <w:rPr>
          <w:i/>
          <w:iCs/>
        </w:rPr>
        <w:t>)</w:t>
      </w:r>
    </w:p>
    <w:p w14:paraId="5ECA531D" w14:textId="56376BD5" w:rsidR="00E05393" w:rsidRDefault="007710EE" w:rsidP="007710EE">
      <w:pPr>
        <w:pStyle w:val="ListParagraph"/>
        <w:numPr>
          <w:ilvl w:val="1"/>
          <w:numId w:val="15"/>
        </w:numPr>
      </w:pPr>
      <w:r>
        <w:t>All Verification fields not specified should be NQ – Not Questionable</w:t>
      </w:r>
      <w:r w:rsidR="00F73BB4">
        <w:t>.</w:t>
      </w:r>
    </w:p>
    <w:p w14:paraId="73706AAD" w14:textId="77777777" w:rsidR="007710EE" w:rsidRDefault="007710EE" w:rsidP="007710EE"/>
    <w:p w14:paraId="270151EA" w14:textId="333D2E4D" w:rsidR="0055190F" w:rsidRDefault="0055190F" w:rsidP="0055190F">
      <w:pPr>
        <w:pStyle w:val="Heading4"/>
      </w:pPr>
      <w:r>
        <w:t xml:space="preserve">Benefits Received </w:t>
      </w:r>
    </w:p>
    <w:p w14:paraId="479CC18D" w14:textId="0000CFE3" w:rsidR="0055190F" w:rsidRDefault="0055190F" w:rsidP="006549D2">
      <w:pPr>
        <w:pStyle w:val="ListParagraph"/>
        <w:numPr>
          <w:ilvl w:val="0"/>
          <w:numId w:val="16"/>
        </w:numPr>
        <w:spacing w:after="120"/>
      </w:pPr>
      <w:r>
        <w:t xml:space="preserve">Ana </w:t>
      </w:r>
    </w:p>
    <w:p w14:paraId="47480D7C" w14:textId="54BA37C7" w:rsidR="00A04BFE" w:rsidRPr="00A04BFE" w:rsidRDefault="00A04BFE" w:rsidP="006549D2">
      <w:pPr>
        <w:pStyle w:val="ListParagraph"/>
        <w:numPr>
          <w:ilvl w:val="1"/>
          <w:numId w:val="16"/>
        </w:numPr>
        <w:spacing w:after="120"/>
      </w:pPr>
      <w:r>
        <w:t xml:space="preserve">Responses to all questions: </w:t>
      </w:r>
      <w:r>
        <w:rPr>
          <w:i/>
          <w:iCs/>
        </w:rPr>
        <w:t>No</w:t>
      </w:r>
    </w:p>
    <w:p w14:paraId="58C81693" w14:textId="329DC703" w:rsidR="00A04BFE" w:rsidRDefault="00A04BFE" w:rsidP="006549D2">
      <w:pPr>
        <w:pStyle w:val="ListParagraph"/>
        <w:numPr>
          <w:ilvl w:val="0"/>
          <w:numId w:val="16"/>
        </w:numPr>
        <w:spacing w:after="120"/>
      </w:pPr>
      <w:r>
        <w:t xml:space="preserve">Elena </w:t>
      </w:r>
    </w:p>
    <w:p w14:paraId="1A785E61" w14:textId="341B6166" w:rsidR="00A04BFE" w:rsidRPr="00A04BFE" w:rsidRDefault="00A04BFE" w:rsidP="006549D2">
      <w:pPr>
        <w:pStyle w:val="ListParagraph"/>
        <w:numPr>
          <w:ilvl w:val="1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1E539F9A" w14:textId="77777777" w:rsidR="00A04BFE" w:rsidRPr="0055190F" w:rsidRDefault="00A04BFE" w:rsidP="00A04BFE"/>
    <w:p w14:paraId="7A0E14E7" w14:textId="2D97548F" w:rsidR="00D30B8C" w:rsidRPr="00C51371" w:rsidRDefault="00E05393" w:rsidP="006C6213">
      <w:pPr>
        <w:pStyle w:val="Heading4"/>
      </w:pPr>
      <w:r w:rsidRPr="00C51371">
        <w:t>S</w:t>
      </w:r>
      <w:r w:rsidR="00D938B5" w:rsidRPr="00C51371">
        <w:t>chool E</w:t>
      </w:r>
      <w:r w:rsidRPr="00C51371">
        <w:t>nrollment</w:t>
      </w:r>
    </w:p>
    <w:p w14:paraId="3D7846CC" w14:textId="4354F5C3" w:rsidR="00494E06" w:rsidRPr="00494E06" w:rsidRDefault="00494E06" w:rsidP="006549D2">
      <w:pPr>
        <w:pStyle w:val="ListParagraph"/>
        <w:numPr>
          <w:ilvl w:val="0"/>
          <w:numId w:val="26"/>
        </w:numPr>
        <w:spacing w:after="120"/>
      </w:pPr>
      <w:r>
        <w:t xml:space="preserve">Individual: </w:t>
      </w:r>
      <w:r>
        <w:rPr>
          <w:i/>
          <w:iCs/>
        </w:rPr>
        <w:t>Elena</w:t>
      </w:r>
    </w:p>
    <w:p w14:paraId="17946FAA" w14:textId="52CB0DF7" w:rsidR="00494E06" w:rsidRPr="004020B2" w:rsidRDefault="00494E06" w:rsidP="006549D2">
      <w:pPr>
        <w:pStyle w:val="ListParagraph"/>
        <w:numPr>
          <w:ilvl w:val="1"/>
          <w:numId w:val="26"/>
        </w:numPr>
        <w:spacing w:after="120"/>
      </w:pPr>
      <w:r>
        <w:t xml:space="preserve">Highest Level of Education: </w:t>
      </w:r>
      <w:r w:rsidR="004020B2">
        <w:rPr>
          <w:i/>
          <w:iCs/>
        </w:rPr>
        <w:t xml:space="preserve">XKG – </w:t>
      </w:r>
      <w:r w:rsidR="00447A7C">
        <w:rPr>
          <w:i/>
          <w:iCs/>
        </w:rPr>
        <w:t>Kindergarten Completed</w:t>
      </w:r>
    </w:p>
    <w:p w14:paraId="7120556E" w14:textId="39B255FB" w:rsidR="004020B2" w:rsidRDefault="004020B2" w:rsidP="006549D2">
      <w:pPr>
        <w:pStyle w:val="ListParagraph"/>
        <w:numPr>
          <w:ilvl w:val="1"/>
          <w:numId w:val="26"/>
        </w:numPr>
        <w:spacing w:after="120"/>
      </w:pPr>
      <w:r>
        <w:t xml:space="preserve">High School Graduation Status: </w:t>
      </w:r>
      <w:r>
        <w:rPr>
          <w:i/>
          <w:iCs/>
        </w:rPr>
        <w:t>N</w:t>
      </w:r>
      <w:r w:rsidR="001A2BE6">
        <w:rPr>
          <w:i/>
          <w:iCs/>
        </w:rPr>
        <w:t xml:space="preserve">OT – </w:t>
      </w:r>
      <w:r w:rsidR="00447A7C">
        <w:rPr>
          <w:i/>
          <w:iCs/>
        </w:rPr>
        <w:t xml:space="preserve">Not </w:t>
      </w:r>
      <w:r w:rsidR="00DE041E">
        <w:rPr>
          <w:i/>
          <w:iCs/>
        </w:rPr>
        <w:t>Graduated;</w:t>
      </w:r>
      <w:r w:rsidR="001A2BE6">
        <w:t xml:space="preserve"> Verification: </w:t>
      </w:r>
      <w:r w:rsidR="001A2BE6">
        <w:rPr>
          <w:i/>
          <w:iCs/>
        </w:rPr>
        <w:t>NQ – N</w:t>
      </w:r>
      <w:r w:rsidR="00447A7C">
        <w:rPr>
          <w:i/>
          <w:iCs/>
        </w:rPr>
        <w:t>ot Questionable</w:t>
      </w:r>
      <w:r w:rsidR="001A2BE6">
        <w:rPr>
          <w:i/>
          <w:iCs/>
        </w:rPr>
        <w:t xml:space="preserve"> </w:t>
      </w:r>
    </w:p>
    <w:p w14:paraId="0232B9F0" w14:textId="6B88AF85" w:rsidR="00451A41" w:rsidRPr="00451A41" w:rsidRDefault="001A2BE6" w:rsidP="006549D2">
      <w:pPr>
        <w:pStyle w:val="ListParagraph"/>
        <w:numPr>
          <w:ilvl w:val="1"/>
          <w:numId w:val="26"/>
        </w:numPr>
        <w:spacing w:after="120"/>
      </w:pPr>
      <w:r>
        <w:lastRenderedPageBreak/>
        <w:t xml:space="preserve">Enrollment Status: </w:t>
      </w:r>
      <w:r w:rsidR="001334FD">
        <w:rPr>
          <w:i/>
          <w:iCs/>
        </w:rPr>
        <w:t xml:space="preserve">FU – </w:t>
      </w:r>
      <w:r w:rsidR="00447A7C">
        <w:rPr>
          <w:i/>
          <w:iCs/>
        </w:rPr>
        <w:t xml:space="preserve">Full </w:t>
      </w:r>
      <w:r w:rsidR="00DE041E">
        <w:rPr>
          <w:i/>
          <w:iCs/>
        </w:rPr>
        <w:t>Time;</w:t>
      </w:r>
      <w:r w:rsidR="001334FD">
        <w:t xml:space="preserve"> Verification</w:t>
      </w:r>
      <w:proofErr w:type="gramStart"/>
      <w:r w:rsidR="00DE353C">
        <w:t>:</w:t>
      </w:r>
      <w:r w:rsidR="00855FC9">
        <w:t xml:space="preserve"> </w:t>
      </w:r>
      <w:r w:rsidR="00DE353C" w:rsidRPr="00855FC9">
        <w:rPr>
          <w:i/>
          <w:iCs/>
        </w:rPr>
        <w:t>?</w:t>
      </w:r>
      <w:proofErr w:type="gramEnd"/>
      <w:r w:rsidR="001334FD" w:rsidRPr="00855FC9">
        <w:rPr>
          <w:i/>
          <w:iCs/>
        </w:rPr>
        <w:t xml:space="preserve"> </w:t>
      </w:r>
      <w:r w:rsidR="001334FD">
        <w:rPr>
          <w:i/>
          <w:iCs/>
        </w:rPr>
        <w:t xml:space="preserve">– </w:t>
      </w:r>
      <w:r w:rsidR="00447A7C">
        <w:rPr>
          <w:i/>
          <w:iCs/>
        </w:rPr>
        <w:t>Not Yet Verified</w:t>
      </w:r>
    </w:p>
    <w:p w14:paraId="5447C2BA" w14:textId="7B5D20B0" w:rsidR="001E2428" w:rsidRPr="00B56B02" w:rsidRDefault="00451A41" w:rsidP="006549D2">
      <w:pPr>
        <w:pStyle w:val="ListParagraph"/>
        <w:numPr>
          <w:ilvl w:val="1"/>
          <w:numId w:val="26"/>
        </w:numPr>
        <w:spacing w:after="120"/>
      </w:pPr>
      <w:r w:rsidRPr="00B56B02">
        <w:t xml:space="preserve">Type of Educational Institution: </w:t>
      </w:r>
      <w:r w:rsidR="001E2428" w:rsidRPr="00B56B02">
        <w:rPr>
          <w:i/>
          <w:iCs/>
        </w:rPr>
        <w:t xml:space="preserve">EL – </w:t>
      </w:r>
      <w:r w:rsidR="00DE041E" w:rsidRPr="00B56B02">
        <w:rPr>
          <w:i/>
          <w:iCs/>
        </w:rPr>
        <w:t>E</w:t>
      </w:r>
      <w:r w:rsidR="00DE041E">
        <w:rPr>
          <w:i/>
          <w:iCs/>
        </w:rPr>
        <w:t>lementary</w:t>
      </w:r>
    </w:p>
    <w:p w14:paraId="025E2A50" w14:textId="27067AE2" w:rsidR="00E05393" w:rsidRPr="00B56B02" w:rsidRDefault="001E2428" w:rsidP="006549D2">
      <w:pPr>
        <w:pStyle w:val="ListParagraph"/>
        <w:numPr>
          <w:ilvl w:val="1"/>
          <w:numId w:val="26"/>
        </w:numPr>
        <w:spacing w:after="120"/>
      </w:pPr>
      <w:r w:rsidRPr="00B56B02">
        <w:t xml:space="preserve">Learnfare Status: </w:t>
      </w:r>
      <w:r w:rsidRPr="00B56B02">
        <w:rPr>
          <w:i/>
          <w:iCs/>
        </w:rPr>
        <w:t>WST</w:t>
      </w:r>
      <w:r w:rsidR="002A3A6B" w:rsidRPr="00B56B02">
        <w:rPr>
          <w:i/>
          <w:iCs/>
        </w:rPr>
        <w:t xml:space="preserve"> – </w:t>
      </w:r>
      <w:r w:rsidR="00447A7C">
        <w:rPr>
          <w:i/>
          <w:iCs/>
        </w:rPr>
        <w:t xml:space="preserve">Student in Good </w:t>
      </w:r>
      <w:r w:rsidR="00DE041E">
        <w:rPr>
          <w:i/>
          <w:iCs/>
        </w:rPr>
        <w:t>Standing</w:t>
      </w:r>
      <w:r w:rsidR="00DE041E" w:rsidRPr="00B56B02">
        <w:rPr>
          <w:i/>
          <w:iCs/>
        </w:rPr>
        <w:t>;</w:t>
      </w:r>
      <w:r w:rsidR="002A3A6B" w:rsidRPr="00B56B02">
        <w:t xml:space="preserve"> Verification</w:t>
      </w:r>
      <w:proofErr w:type="gramStart"/>
      <w:r w:rsidR="00DE353C" w:rsidRPr="00B56B02">
        <w:t>:</w:t>
      </w:r>
      <w:r w:rsidR="00855FC9">
        <w:t xml:space="preserve"> </w:t>
      </w:r>
      <w:r w:rsidR="00DE353C" w:rsidRPr="00855FC9">
        <w:rPr>
          <w:i/>
          <w:iCs/>
        </w:rPr>
        <w:t>?</w:t>
      </w:r>
      <w:proofErr w:type="gramEnd"/>
      <w:r w:rsidR="002A3A6B" w:rsidRPr="00B56B02">
        <w:rPr>
          <w:i/>
          <w:iCs/>
        </w:rPr>
        <w:t xml:space="preserve"> – N</w:t>
      </w:r>
      <w:r w:rsidR="00447A7C">
        <w:rPr>
          <w:i/>
          <w:iCs/>
        </w:rPr>
        <w:t>ot Yet Verified</w:t>
      </w:r>
    </w:p>
    <w:p w14:paraId="79C64E35" w14:textId="67507D57" w:rsidR="00CF27B5" w:rsidRPr="00B56B02" w:rsidRDefault="00CF27B5" w:rsidP="006549D2">
      <w:pPr>
        <w:pStyle w:val="ListParagraph"/>
        <w:numPr>
          <w:ilvl w:val="1"/>
          <w:numId w:val="26"/>
        </w:numPr>
      </w:pPr>
      <w:r w:rsidRPr="00B56B02">
        <w:t>All other Verification fields should be</w:t>
      </w:r>
      <w:r w:rsidR="00DE353C">
        <w:t xml:space="preserve"> </w:t>
      </w:r>
      <w:r w:rsidRPr="00B56B02">
        <w:t>blank</w:t>
      </w:r>
      <w:r w:rsidR="004017EB">
        <w:t>.</w:t>
      </w:r>
    </w:p>
    <w:p w14:paraId="15FD9E4E" w14:textId="77777777" w:rsidR="002A3A6B" w:rsidRPr="00B56B02" w:rsidRDefault="002A3A6B" w:rsidP="002A3A6B"/>
    <w:p w14:paraId="229E8789" w14:textId="4F9E6C01" w:rsidR="00B56B02" w:rsidRDefault="00B56B02" w:rsidP="00B56B02">
      <w:pPr>
        <w:pStyle w:val="Heading4"/>
      </w:pPr>
      <w:r w:rsidRPr="00B56B02">
        <w:t xml:space="preserve">Individual </w:t>
      </w:r>
      <w:proofErr w:type="spellStart"/>
      <w:proofErr w:type="gramStart"/>
      <w:r w:rsidRPr="00B56B02">
        <w:t>Non Financial</w:t>
      </w:r>
      <w:proofErr w:type="spellEnd"/>
      <w:proofErr w:type="gramEnd"/>
      <w:r w:rsidRPr="00B56B02">
        <w:t xml:space="preserve"> Gatepost</w:t>
      </w:r>
    </w:p>
    <w:p w14:paraId="7EF48606" w14:textId="77777777" w:rsidR="00191C9D" w:rsidRPr="00A04BFE" w:rsidRDefault="00191C9D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701C0B90" w14:textId="77777777" w:rsidR="00191C9D" w:rsidRPr="00191C9D" w:rsidRDefault="00191C9D" w:rsidP="00191C9D"/>
    <w:p w14:paraId="7189FB01" w14:textId="1FA6A296" w:rsidR="00482F4F" w:rsidRPr="00B56B02" w:rsidRDefault="00FA406E" w:rsidP="00B772E0">
      <w:pPr>
        <w:pStyle w:val="Heading4"/>
      </w:pPr>
      <w:r w:rsidRPr="00B56B02">
        <w:t>Absent Parent</w:t>
      </w:r>
    </w:p>
    <w:p w14:paraId="164AD802" w14:textId="3D0433F9" w:rsidR="00B772E0" w:rsidRDefault="006F5D85" w:rsidP="006549D2">
      <w:pPr>
        <w:numPr>
          <w:ilvl w:val="0"/>
          <w:numId w:val="9"/>
        </w:numPr>
        <w:spacing w:after="120"/>
      </w:pPr>
      <w:r w:rsidRPr="00C51371">
        <w:t>Damien</w:t>
      </w:r>
      <w:r w:rsidR="00B772E0">
        <w:t xml:space="preserve"> </w:t>
      </w:r>
      <w:r w:rsidR="00B772E0">
        <w:rPr>
          <w:i/>
          <w:iCs/>
        </w:rPr>
        <w:t>Last name up to learner discretion</w:t>
      </w:r>
    </w:p>
    <w:p w14:paraId="1705483C" w14:textId="033030AE" w:rsidR="005129D7" w:rsidRDefault="005129D7" w:rsidP="006549D2">
      <w:pPr>
        <w:pStyle w:val="ListParagraph"/>
        <w:numPr>
          <w:ilvl w:val="1"/>
          <w:numId w:val="9"/>
        </w:numPr>
        <w:spacing w:after="120"/>
      </w:pPr>
      <w:r>
        <w:t xml:space="preserve">If the last name is inappropriate or derogatory, make the learner change it. </w:t>
      </w:r>
    </w:p>
    <w:p w14:paraId="1EF50375" w14:textId="7B734AF2" w:rsidR="005129D7" w:rsidRPr="00E84052" w:rsidRDefault="00E84052" w:rsidP="006549D2">
      <w:pPr>
        <w:pStyle w:val="ListParagraph"/>
        <w:numPr>
          <w:ilvl w:val="1"/>
          <w:numId w:val="9"/>
        </w:numPr>
        <w:spacing w:after="120"/>
      </w:pPr>
      <w:r>
        <w:t xml:space="preserve">Gender: </w:t>
      </w:r>
      <w:r>
        <w:rPr>
          <w:i/>
          <w:iCs/>
        </w:rPr>
        <w:t>Male</w:t>
      </w:r>
    </w:p>
    <w:p w14:paraId="0C3EE9C5" w14:textId="48114A27" w:rsidR="00E84052" w:rsidRPr="00E84052" w:rsidRDefault="00E84052" w:rsidP="006549D2">
      <w:pPr>
        <w:pStyle w:val="ListParagraph"/>
        <w:numPr>
          <w:ilvl w:val="1"/>
          <w:numId w:val="9"/>
        </w:numPr>
        <w:spacing w:after="120"/>
      </w:pPr>
      <w:r>
        <w:t xml:space="preserve">Phone Number: </w:t>
      </w:r>
      <w:r>
        <w:rPr>
          <w:i/>
          <w:iCs/>
        </w:rPr>
        <w:t>920-555-1212</w:t>
      </w:r>
    </w:p>
    <w:p w14:paraId="3DE1FB93" w14:textId="01C4E466" w:rsidR="005C6670" w:rsidRPr="005C6670" w:rsidRDefault="00E84052" w:rsidP="006549D2">
      <w:pPr>
        <w:pStyle w:val="ListParagraph"/>
        <w:numPr>
          <w:ilvl w:val="1"/>
          <w:numId w:val="9"/>
        </w:numPr>
        <w:spacing w:after="120"/>
      </w:pPr>
      <w:r>
        <w:t xml:space="preserve">Absence Begin Date: </w:t>
      </w:r>
      <w:r w:rsidR="005C6670">
        <w:rPr>
          <w:i/>
          <w:iCs/>
        </w:rPr>
        <w:t xml:space="preserve">Today’s date </w:t>
      </w:r>
    </w:p>
    <w:p w14:paraId="741E8957" w14:textId="258115DD" w:rsidR="005C6670" w:rsidRPr="005C6670" w:rsidRDefault="005C6670" w:rsidP="006549D2">
      <w:pPr>
        <w:pStyle w:val="ListParagraph"/>
        <w:numPr>
          <w:ilvl w:val="1"/>
          <w:numId w:val="9"/>
        </w:numPr>
        <w:spacing w:after="120"/>
      </w:pPr>
      <w:r>
        <w:t xml:space="preserve">Absence Reason: </w:t>
      </w:r>
      <w:r>
        <w:rPr>
          <w:i/>
          <w:iCs/>
        </w:rPr>
        <w:t xml:space="preserve">NM – </w:t>
      </w:r>
      <w:r w:rsidR="00A57BE8">
        <w:rPr>
          <w:i/>
          <w:iCs/>
        </w:rPr>
        <w:t>Never Married</w:t>
      </w:r>
      <w:r>
        <w:rPr>
          <w:i/>
          <w:iCs/>
        </w:rPr>
        <w:t xml:space="preserve"> </w:t>
      </w:r>
    </w:p>
    <w:p w14:paraId="50446B35" w14:textId="64309886" w:rsidR="005C6670" w:rsidRPr="001C1EB3" w:rsidRDefault="005C6670" w:rsidP="006549D2">
      <w:pPr>
        <w:pStyle w:val="ListParagraph"/>
        <w:numPr>
          <w:ilvl w:val="1"/>
          <w:numId w:val="9"/>
        </w:numPr>
        <w:spacing w:after="120"/>
      </w:pPr>
      <w:r>
        <w:t>Refer to IV-D</w:t>
      </w:r>
      <w:r w:rsidR="001C1EB3">
        <w:t>:</w:t>
      </w:r>
      <w:r>
        <w:t xml:space="preserve"> </w:t>
      </w:r>
      <w:r>
        <w:rPr>
          <w:i/>
          <w:iCs/>
        </w:rPr>
        <w:t>Yes</w:t>
      </w:r>
    </w:p>
    <w:p w14:paraId="593B2233" w14:textId="077830A6" w:rsidR="001C1EB3" w:rsidRPr="001C1EB3" w:rsidRDefault="001C1EB3" w:rsidP="006549D2">
      <w:pPr>
        <w:pStyle w:val="ListParagraph"/>
        <w:numPr>
          <w:ilvl w:val="1"/>
          <w:numId w:val="9"/>
        </w:numPr>
        <w:spacing w:after="120"/>
      </w:pPr>
      <w:r>
        <w:t xml:space="preserve">Individual: </w:t>
      </w:r>
      <w:r w:rsidR="00DE041E" w:rsidRPr="009B7A97">
        <w:rPr>
          <w:i/>
          <w:iCs/>
        </w:rPr>
        <w:t>Elena;</w:t>
      </w:r>
      <w:r w:rsidR="009B7A97">
        <w:t xml:space="preserve"> </w:t>
      </w:r>
      <w:r>
        <w:t xml:space="preserve">Legal Parentage Status: </w:t>
      </w:r>
      <w:r w:rsidRPr="009B7A97">
        <w:rPr>
          <w:i/>
          <w:iCs/>
        </w:rPr>
        <w:t xml:space="preserve">Y – </w:t>
      </w:r>
      <w:r w:rsidR="00A57BE8">
        <w:rPr>
          <w:i/>
          <w:iCs/>
        </w:rPr>
        <w:t>L</w:t>
      </w:r>
      <w:r w:rsidR="00A57BE8" w:rsidRPr="009B7A97">
        <w:rPr>
          <w:i/>
          <w:iCs/>
        </w:rPr>
        <w:t xml:space="preserve">egal </w:t>
      </w:r>
      <w:r w:rsidR="00A57BE8">
        <w:rPr>
          <w:i/>
          <w:iCs/>
        </w:rPr>
        <w:t>P</w:t>
      </w:r>
      <w:r w:rsidR="00A57BE8" w:rsidRPr="009B7A97">
        <w:rPr>
          <w:i/>
          <w:iCs/>
        </w:rPr>
        <w:t xml:space="preserve">arentage </w:t>
      </w:r>
      <w:r w:rsidR="00A57BE8">
        <w:rPr>
          <w:i/>
          <w:iCs/>
        </w:rPr>
        <w:t>E</w:t>
      </w:r>
      <w:r w:rsidR="00A57BE8" w:rsidRPr="009B7A97">
        <w:rPr>
          <w:i/>
          <w:iCs/>
        </w:rPr>
        <w:t xml:space="preserve">stablished for this </w:t>
      </w:r>
      <w:r w:rsidR="00A57BE8">
        <w:rPr>
          <w:i/>
          <w:iCs/>
        </w:rPr>
        <w:t>C</w:t>
      </w:r>
      <w:r w:rsidR="00A57BE8" w:rsidRPr="009B7A97">
        <w:rPr>
          <w:i/>
          <w:iCs/>
        </w:rPr>
        <w:t xml:space="preserve">hild </w:t>
      </w:r>
    </w:p>
    <w:p w14:paraId="709A4F5C" w14:textId="2FC6CC17" w:rsidR="009B7A97" w:rsidRPr="009B7A97" w:rsidRDefault="001C1EB3" w:rsidP="006549D2">
      <w:pPr>
        <w:pStyle w:val="ListParagraph"/>
        <w:numPr>
          <w:ilvl w:val="1"/>
          <w:numId w:val="9"/>
        </w:numPr>
        <w:spacing w:after="120"/>
      </w:pPr>
      <w:r>
        <w:t xml:space="preserve">Caretaker Relative Individual: </w:t>
      </w:r>
      <w:r>
        <w:rPr>
          <w:i/>
          <w:iCs/>
        </w:rPr>
        <w:t xml:space="preserve">Ana </w:t>
      </w:r>
    </w:p>
    <w:p w14:paraId="572815C4" w14:textId="2E9ECDA2" w:rsidR="009B7A97" w:rsidRDefault="009B7A97" w:rsidP="00A57BE8">
      <w:pPr>
        <w:pStyle w:val="ListParagraph"/>
        <w:numPr>
          <w:ilvl w:val="1"/>
          <w:numId w:val="9"/>
        </w:numPr>
        <w:spacing w:after="120"/>
      </w:pPr>
      <w:r>
        <w:t>Learner entered no other information on this page</w:t>
      </w:r>
      <w:r w:rsidR="00A352A1">
        <w:t>.</w:t>
      </w:r>
    </w:p>
    <w:p w14:paraId="4C4F8522" w14:textId="1067F489" w:rsidR="00A57BE8" w:rsidRDefault="00A57BE8" w:rsidP="00A57BE8">
      <w:pPr>
        <w:pStyle w:val="ListParagraph"/>
        <w:numPr>
          <w:ilvl w:val="2"/>
          <w:numId w:val="9"/>
        </w:numPr>
      </w:pPr>
      <w:r>
        <w:t xml:space="preserve">If the learner entered something in the Good Cause Claimed field, make them remove it. </w:t>
      </w:r>
      <w:r w:rsidR="00A14E8F">
        <w:t>Per Process Help, FEPs should enter No in this field</w:t>
      </w:r>
      <w:r w:rsidR="0014555C">
        <w:t xml:space="preserve"> only</w:t>
      </w:r>
      <w:r w:rsidR="00A14E8F">
        <w:t xml:space="preserve"> when </w:t>
      </w:r>
      <w:r w:rsidR="001F46AB">
        <w:t xml:space="preserve">the parent is not cooperating with Child Support </w:t>
      </w:r>
      <w:r w:rsidR="001F46AB" w:rsidRPr="00B81604">
        <w:rPr>
          <w:b/>
          <w:bCs/>
        </w:rPr>
        <w:t>and</w:t>
      </w:r>
      <w:r w:rsidR="001F46AB">
        <w:t xml:space="preserve"> not claiming good cause. </w:t>
      </w:r>
    </w:p>
    <w:p w14:paraId="2B3AA782" w14:textId="10572059" w:rsidR="00B411BA" w:rsidRPr="00C51371" w:rsidRDefault="00B411BA" w:rsidP="00B411BA"/>
    <w:p w14:paraId="0438E47F" w14:textId="062EEA93" w:rsidR="00482F4F" w:rsidRPr="00C51371" w:rsidRDefault="00041360" w:rsidP="00462B8B">
      <w:pPr>
        <w:pStyle w:val="Heading4"/>
      </w:pPr>
      <w:r>
        <w:t>Liquid Assets</w:t>
      </w:r>
    </w:p>
    <w:p w14:paraId="207273E1" w14:textId="03EFF1ED" w:rsidR="001C166A" w:rsidRPr="00802C6C" w:rsidRDefault="00802C6C" w:rsidP="006549D2">
      <w:pPr>
        <w:numPr>
          <w:ilvl w:val="0"/>
          <w:numId w:val="17"/>
        </w:numPr>
        <w:spacing w:after="120"/>
      </w:pPr>
      <w:r>
        <w:t xml:space="preserve">Type: </w:t>
      </w:r>
      <w:r w:rsidRPr="00C801CE">
        <w:rPr>
          <w:i/>
          <w:iCs/>
        </w:rPr>
        <w:t xml:space="preserve">CH – </w:t>
      </w:r>
      <w:r w:rsidR="00041360">
        <w:rPr>
          <w:i/>
          <w:iCs/>
        </w:rPr>
        <w:t xml:space="preserve">Checking </w:t>
      </w:r>
      <w:r w:rsidR="00DE041E">
        <w:rPr>
          <w:i/>
          <w:iCs/>
        </w:rPr>
        <w:t>Account</w:t>
      </w:r>
      <w:r w:rsidR="00DE041E" w:rsidRPr="00C801CE">
        <w:rPr>
          <w:i/>
          <w:iCs/>
        </w:rPr>
        <w:t>;</w:t>
      </w:r>
      <w:r w:rsidR="00434AAE">
        <w:t xml:space="preserve"> Verification: </w:t>
      </w:r>
      <w:r w:rsidR="00434AAE" w:rsidRPr="00C801CE">
        <w:rPr>
          <w:i/>
          <w:iCs/>
        </w:rPr>
        <w:t xml:space="preserve">BS – Bank Statement </w:t>
      </w:r>
    </w:p>
    <w:p w14:paraId="02ED624C" w14:textId="576F8F28" w:rsidR="00802C6C" w:rsidRPr="00802C6C" w:rsidRDefault="00802C6C" w:rsidP="006549D2">
      <w:pPr>
        <w:pStyle w:val="ListParagraph"/>
        <w:numPr>
          <w:ilvl w:val="1"/>
          <w:numId w:val="17"/>
        </w:numPr>
        <w:spacing w:after="120"/>
      </w:pPr>
      <w:r>
        <w:t xml:space="preserve">Individual: </w:t>
      </w:r>
      <w:r>
        <w:rPr>
          <w:i/>
          <w:iCs/>
        </w:rPr>
        <w:t>Ana</w:t>
      </w:r>
    </w:p>
    <w:p w14:paraId="3719D808" w14:textId="70FB3C3D" w:rsidR="00DE353C" w:rsidRDefault="00E83AD7" w:rsidP="006549D2">
      <w:pPr>
        <w:pStyle w:val="ListParagraph"/>
        <w:numPr>
          <w:ilvl w:val="1"/>
          <w:numId w:val="17"/>
        </w:numPr>
        <w:spacing w:after="120"/>
      </w:pPr>
      <w:r>
        <w:t xml:space="preserve">Jointly Owned: </w:t>
      </w:r>
      <w:r w:rsidR="00DE041E">
        <w:rPr>
          <w:i/>
          <w:iCs/>
        </w:rPr>
        <w:t>No</w:t>
      </w:r>
    </w:p>
    <w:p w14:paraId="7227E1EE" w14:textId="7142F12F" w:rsidR="00802C6C" w:rsidRPr="00E83AD7" w:rsidRDefault="00E83AD7" w:rsidP="006549D2">
      <w:pPr>
        <w:pStyle w:val="ListParagraph"/>
        <w:numPr>
          <w:ilvl w:val="1"/>
          <w:numId w:val="17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4A829BCB" w14:textId="12473B83" w:rsidR="00E83AD7" w:rsidRPr="00E83AD7" w:rsidRDefault="00E83AD7" w:rsidP="006549D2">
      <w:pPr>
        <w:pStyle w:val="ListParagraph"/>
        <w:numPr>
          <w:ilvl w:val="1"/>
          <w:numId w:val="17"/>
        </w:numPr>
        <w:spacing w:after="120"/>
      </w:pPr>
      <w:r>
        <w:t xml:space="preserve">Self-Reported Amount: </w:t>
      </w:r>
      <w:r w:rsidR="006D0D1F">
        <w:t>$</w:t>
      </w:r>
      <w:r>
        <w:rPr>
          <w:i/>
          <w:iCs/>
        </w:rPr>
        <w:t>25.</w:t>
      </w:r>
      <w:r w:rsidR="00DE041E">
        <w:rPr>
          <w:i/>
          <w:iCs/>
        </w:rPr>
        <w:t>00;</w:t>
      </w:r>
      <w:r>
        <w:t xml:space="preserve"> Verification: </w:t>
      </w:r>
      <w:r>
        <w:rPr>
          <w:i/>
          <w:iCs/>
        </w:rPr>
        <w:t xml:space="preserve">BS – </w:t>
      </w:r>
      <w:r w:rsidR="00041360">
        <w:rPr>
          <w:i/>
          <w:iCs/>
        </w:rPr>
        <w:t>Bank Statement</w:t>
      </w:r>
      <w:r>
        <w:rPr>
          <w:i/>
          <w:iCs/>
        </w:rPr>
        <w:t xml:space="preserve"> </w:t>
      </w:r>
    </w:p>
    <w:p w14:paraId="4480A242" w14:textId="369840FB" w:rsidR="00DE353C" w:rsidRDefault="00E83AD7" w:rsidP="006549D2">
      <w:pPr>
        <w:pStyle w:val="ListParagraph"/>
        <w:numPr>
          <w:ilvl w:val="1"/>
          <w:numId w:val="17"/>
        </w:numPr>
        <w:spacing w:after="120"/>
      </w:pPr>
      <w:r>
        <w:t xml:space="preserve">Account Number: </w:t>
      </w:r>
      <w:r w:rsidR="00DE041E">
        <w:rPr>
          <w:i/>
          <w:iCs/>
        </w:rPr>
        <w:t>123456789</w:t>
      </w:r>
      <w:r w:rsidR="00804950">
        <w:t xml:space="preserve"> </w:t>
      </w:r>
    </w:p>
    <w:p w14:paraId="383BAB2B" w14:textId="0A01A604" w:rsidR="00E83AD7" w:rsidRPr="00804950" w:rsidRDefault="00804950" w:rsidP="006549D2">
      <w:pPr>
        <w:pStyle w:val="ListParagraph"/>
        <w:numPr>
          <w:ilvl w:val="1"/>
          <w:numId w:val="17"/>
        </w:numPr>
        <w:spacing w:after="120"/>
      </w:pPr>
      <w:r>
        <w:t xml:space="preserve">Name: </w:t>
      </w:r>
      <w:r>
        <w:rPr>
          <w:i/>
          <w:iCs/>
        </w:rPr>
        <w:t>First Federal Bank</w:t>
      </w:r>
    </w:p>
    <w:p w14:paraId="308C862E" w14:textId="5C28123E" w:rsidR="00804950" w:rsidRPr="00804950" w:rsidRDefault="00804950" w:rsidP="006549D2">
      <w:pPr>
        <w:pStyle w:val="ListParagraph"/>
        <w:numPr>
          <w:ilvl w:val="1"/>
          <w:numId w:val="17"/>
        </w:numPr>
        <w:spacing w:after="120"/>
      </w:pPr>
      <w:r>
        <w:t xml:space="preserve">EFT: </w:t>
      </w:r>
      <w:r>
        <w:rPr>
          <w:i/>
          <w:iCs/>
        </w:rPr>
        <w:t xml:space="preserve">No </w:t>
      </w:r>
    </w:p>
    <w:p w14:paraId="1E4BA8C6" w14:textId="67D52F29" w:rsidR="00804950" w:rsidRDefault="00804950" w:rsidP="00477D41">
      <w:pPr>
        <w:pStyle w:val="ListParagraph"/>
        <w:numPr>
          <w:ilvl w:val="1"/>
          <w:numId w:val="17"/>
        </w:numPr>
      </w:pPr>
      <w:r>
        <w:t>Learner entered no other information on this page</w:t>
      </w:r>
      <w:r w:rsidR="00B81604">
        <w:t>.</w:t>
      </w:r>
    </w:p>
    <w:p w14:paraId="24AAFFD7" w14:textId="77777777" w:rsidR="00477D41" w:rsidRDefault="00477D41" w:rsidP="00477D41"/>
    <w:p w14:paraId="3F6EE0F8" w14:textId="1BEE2225" w:rsidR="00477D41" w:rsidRDefault="00477D41" w:rsidP="00477D41">
      <w:pPr>
        <w:pStyle w:val="Heading4"/>
      </w:pPr>
      <w:r>
        <w:t>Vehicle Assets</w:t>
      </w:r>
    </w:p>
    <w:p w14:paraId="25AB1A90" w14:textId="5856C967" w:rsidR="00AA5114" w:rsidRDefault="00BF66CA" w:rsidP="006549D2">
      <w:pPr>
        <w:numPr>
          <w:ilvl w:val="0"/>
          <w:numId w:val="17"/>
        </w:numPr>
        <w:spacing w:after="120"/>
      </w:pPr>
      <w:r>
        <w:t xml:space="preserve">Type: </w:t>
      </w:r>
      <w:r>
        <w:rPr>
          <w:i/>
          <w:iCs/>
        </w:rPr>
        <w:t xml:space="preserve">AU – </w:t>
      </w:r>
      <w:r w:rsidR="00DE041E">
        <w:rPr>
          <w:i/>
          <w:iCs/>
        </w:rPr>
        <w:t>AUTOMOBILE;</w:t>
      </w:r>
      <w:r>
        <w:t xml:space="preserve"> Verification: </w:t>
      </w:r>
      <w:r>
        <w:rPr>
          <w:i/>
          <w:iCs/>
        </w:rPr>
        <w:t xml:space="preserve">VT – </w:t>
      </w:r>
      <w:r w:rsidR="00477D41">
        <w:rPr>
          <w:i/>
          <w:iCs/>
        </w:rPr>
        <w:t>Vehicle Title or Registration</w:t>
      </w:r>
    </w:p>
    <w:p w14:paraId="5B642D04" w14:textId="77777777" w:rsidR="00AA5114" w:rsidRPr="00802C6C" w:rsidRDefault="00AA5114" w:rsidP="006549D2">
      <w:pPr>
        <w:pStyle w:val="ListParagraph"/>
        <w:numPr>
          <w:ilvl w:val="1"/>
          <w:numId w:val="17"/>
        </w:numPr>
        <w:spacing w:after="120"/>
      </w:pPr>
      <w:r>
        <w:t xml:space="preserve">Individual: </w:t>
      </w:r>
      <w:r>
        <w:rPr>
          <w:i/>
          <w:iCs/>
        </w:rPr>
        <w:t>Ana</w:t>
      </w:r>
    </w:p>
    <w:p w14:paraId="44E81F13" w14:textId="0F84EB94" w:rsidR="00DE353C" w:rsidRDefault="00AA5114" w:rsidP="006549D2">
      <w:pPr>
        <w:pStyle w:val="ListParagraph"/>
        <w:numPr>
          <w:ilvl w:val="1"/>
          <w:numId w:val="17"/>
        </w:numPr>
        <w:spacing w:after="120"/>
      </w:pPr>
      <w:r>
        <w:t xml:space="preserve">Jointly Owned: </w:t>
      </w:r>
      <w:r w:rsidR="00DE041E">
        <w:rPr>
          <w:i/>
          <w:iCs/>
        </w:rPr>
        <w:t>No</w:t>
      </w:r>
      <w:r>
        <w:t xml:space="preserve"> </w:t>
      </w:r>
    </w:p>
    <w:p w14:paraId="2D1FD43C" w14:textId="794E4D93" w:rsidR="00AA5114" w:rsidRPr="00E83AD7" w:rsidRDefault="00AA5114" w:rsidP="006549D2">
      <w:pPr>
        <w:pStyle w:val="ListParagraph"/>
        <w:numPr>
          <w:ilvl w:val="1"/>
          <w:numId w:val="17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748612FA" w14:textId="2AEA6418" w:rsidR="00DE353C" w:rsidRDefault="006D0D1F" w:rsidP="006549D2">
      <w:pPr>
        <w:pStyle w:val="ListParagraph"/>
        <w:numPr>
          <w:ilvl w:val="1"/>
          <w:numId w:val="17"/>
        </w:numPr>
        <w:spacing w:after="120"/>
      </w:pPr>
      <w:r>
        <w:t xml:space="preserve">Year: </w:t>
      </w:r>
      <w:r w:rsidR="00DE041E">
        <w:rPr>
          <w:i/>
          <w:iCs/>
        </w:rPr>
        <w:t>2009</w:t>
      </w:r>
      <w:r>
        <w:t xml:space="preserve"> </w:t>
      </w:r>
    </w:p>
    <w:p w14:paraId="022DF0BF" w14:textId="61397BD3" w:rsidR="00DE353C" w:rsidRDefault="006D0D1F" w:rsidP="006549D2">
      <w:pPr>
        <w:pStyle w:val="ListParagraph"/>
        <w:numPr>
          <w:ilvl w:val="1"/>
          <w:numId w:val="17"/>
        </w:numPr>
        <w:spacing w:after="120"/>
      </w:pPr>
      <w:r>
        <w:t xml:space="preserve">Make: </w:t>
      </w:r>
      <w:r>
        <w:rPr>
          <w:i/>
          <w:iCs/>
        </w:rPr>
        <w:t>Ford</w:t>
      </w:r>
    </w:p>
    <w:p w14:paraId="52D1068F" w14:textId="53967115" w:rsidR="00AA5114" w:rsidRPr="006D0D1F" w:rsidRDefault="006D0D1F" w:rsidP="006549D2">
      <w:pPr>
        <w:pStyle w:val="ListParagraph"/>
        <w:numPr>
          <w:ilvl w:val="1"/>
          <w:numId w:val="17"/>
        </w:numPr>
        <w:spacing w:after="120"/>
      </w:pPr>
      <w:r>
        <w:t xml:space="preserve">Model: </w:t>
      </w:r>
      <w:r>
        <w:rPr>
          <w:i/>
          <w:iCs/>
        </w:rPr>
        <w:t>Explorer</w:t>
      </w:r>
    </w:p>
    <w:p w14:paraId="500F57E1" w14:textId="09E793B6" w:rsidR="006D0D1F" w:rsidRPr="00804950" w:rsidRDefault="006D0D1F" w:rsidP="006549D2">
      <w:pPr>
        <w:pStyle w:val="ListParagraph"/>
        <w:numPr>
          <w:ilvl w:val="1"/>
          <w:numId w:val="17"/>
        </w:numPr>
        <w:spacing w:after="120"/>
      </w:pPr>
      <w:r>
        <w:t xml:space="preserve">Fair Market Value: </w:t>
      </w:r>
      <w:r>
        <w:rPr>
          <w:i/>
          <w:iCs/>
        </w:rPr>
        <w:t>$</w:t>
      </w:r>
      <w:r w:rsidR="00DE041E">
        <w:rPr>
          <w:i/>
          <w:iCs/>
        </w:rPr>
        <w:t>2,800.00;</w:t>
      </w:r>
      <w:r>
        <w:t xml:space="preserve"> Source: </w:t>
      </w:r>
      <w:r>
        <w:rPr>
          <w:i/>
          <w:iCs/>
        </w:rPr>
        <w:t xml:space="preserve">ND – NADA GUIDE </w:t>
      </w:r>
    </w:p>
    <w:p w14:paraId="6F11D6C4" w14:textId="787F219D" w:rsidR="00A62C47" w:rsidRDefault="00A62C47" w:rsidP="00A62C47">
      <w:pPr>
        <w:pStyle w:val="ListParagraph"/>
        <w:numPr>
          <w:ilvl w:val="1"/>
          <w:numId w:val="17"/>
        </w:numPr>
      </w:pPr>
      <w:r>
        <w:t>Learner entered no other information on this page</w:t>
      </w:r>
      <w:r w:rsidR="00B81604">
        <w:t>.</w:t>
      </w:r>
    </w:p>
    <w:p w14:paraId="0DF905A9" w14:textId="77777777" w:rsidR="006616B6" w:rsidRDefault="006616B6" w:rsidP="00477D41"/>
    <w:p w14:paraId="37006FA5" w14:textId="36E3DA7B" w:rsidR="006616B6" w:rsidRDefault="006616B6" w:rsidP="006616B6">
      <w:pPr>
        <w:pStyle w:val="Heading4"/>
      </w:pPr>
      <w:r>
        <w:t>Employment</w:t>
      </w:r>
      <w:r w:rsidRPr="00B56B02">
        <w:t xml:space="preserve"> Gatepost</w:t>
      </w:r>
    </w:p>
    <w:p w14:paraId="26C7E044" w14:textId="77777777" w:rsidR="006616B6" w:rsidRPr="00A04BFE" w:rsidRDefault="006616B6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7233DF3A" w14:textId="77777777" w:rsidR="00804950" w:rsidRDefault="00804950" w:rsidP="00AA5114"/>
    <w:p w14:paraId="1CA6236F" w14:textId="0B5EBFB4" w:rsidR="006616B6" w:rsidRDefault="006616B6" w:rsidP="006616B6">
      <w:pPr>
        <w:pStyle w:val="Heading4"/>
      </w:pPr>
      <w:r>
        <w:t>Unearned Income</w:t>
      </w:r>
      <w:r w:rsidRPr="00B56B02">
        <w:t xml:space="preserve"> Gatepost</w:t>
      </w:r>
    </w:p>
    <w:p w14:paraId="2CAA284D" w14:textId="77777777" w:rsidR="006616B6" w:rsidRPr="00A04BFE" w:rsidRDefault="006616B6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60EDC4DC" w14:textId="77777777" w:rsidR="006616B6" w:rsidRPr="00C51371" w:rsidRDefault="006616B6" w:rsidP="00AA5114"/>
    <w:p w14:paraId="7DD522D3" w14:textId="5CE1D9B1" w:rsidR="00F55E99" w:rsidRDefault="00F55E99" w:rsidP="00F55E99">
      <w:pPr>
        <w:pStyle w:val="Heading4"/>
      </w:pPr>
      <w:r>
        <w:t>Expense</w:t>
      </w:r>
      <w:r w:rsidRPr="00B56B02">
        <w:t xml:space="preserve"> Gatepost</w:t>
      </w:r>
    </w:p>
    <w:p w14:paraId="74A5F6C1" w14:textId="447D149A" w:rsidR="00F55E99" w:rsidRPr="00A04BFE" w:rsidRDefault="00F55E99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Blank</w:t>
      </w:r>
    </w:p>
    <w:p w14:paraId="0C72A112" w14:textId="77777777" w:rsidR="00E05393" w:rsidRPr="00C51371" w:rsidRDefault="00E05393" w:rsidP="00E05393">
      <w:pPr>
        <w:rPr>
          <w:rFonts w:cs="Arial"/>
          <w:szCs w:val="24"/>
        </w:rPr>
      </w:pPr>
    </w:p>
    <w:p w14:paraId="2499DA2D" w14:textId="31EB29C6" w:rsidR="00482F4F" w:rsidRPr="00C51371" w:rsidRDefault="008F3F96" w:rsidP="008F3F96">
      <w:pPr>
        <w:pStyle w:val="Heading4"/>
      </w:pPr>
      <w:r>
        <w:t xml:space="preserve">W-2 </w:t>
      </w:r>
      <w:r w:rsidR="00D938B5" w:rsidRPr="00C51371">
        <w:t>Up</w:t>
      </w:r>
      <w:r>
        <w:t>-</w:t>
      </w:r>
      <w:r w:rsidR="00D938B5" w:rsidRPr="00C51371">
        <w:t xml:space="preserve">Front </w:t>
      </w:r>
      <w:r w:rsidR="0068779D" w:rsidRPr="00C51371">
        <w:t>Activity</w:t>
      </w:r>
      <w:r w:rsidR="00482F4F" w:rsidRPr="00C51371">
        <w:t xml:space="preserve"> Requirements </w:t>
      </w:r>
    </w:p>
    <w:p w14:paraId="3D53B163" w14:textId="61835826" w:rsidR="00482F4F" w:rsidRPr="008F3F96" w:rsidRDefault="008F3F96" w:rsidP="003B3F2F">
      <w:pPr>
        <w:numPr>
          <w:ilvl w:val="0"/>
          <w:numId w:val="1"/>
        </w:numPr>
        <w:spacing w:after="120"/>
      </w:pPr>
      <w:r>
        <w:rPr>
          <w:rFonts w:cs="Arial"/>
          <w:szCs w:val="24"/>
        </w:rPr>
        <w:t xml:space="preserve">Begin Month: </w:t>
      </w:r>
      <w:r>
        <w:rPr>
          <w:rFonts w:cs="Arial"/>
          <w:i/>
          <w:iCs/>
          <w:szCs w:val="24"/>
        </w:rPr>
        <w:t>Same as W-2 Request Date</w:t>
      </w:r>
    </w:p>
    <w:p w14:paraId="1234D376" w14:textId="5BA69556" w:rsidR="008F3F96" w:rsidRPr="0017277E" w:rsidRDefault="008F3F96" w:rsidP="003B3F2F">
      <w:pPr>
        <w:numPr>
          <w:ilvl w:val="0"/>
          <w:numId w:val="1"/>
        </w:numPr>
        <w:spacing w:after="120"/>
      </w:pPr>
      <w:r>
        <w:rPr>
          <w:rFonts w:cs="Arial"/>
          <w:szCs w:val="24"/>
        </w:rPr>
        <w:t>Up-</w:t>
      </w:r>
      <w:r>
        <w:t xml:space="preserve">front Activity Requirements: </w:t>
      </w:r>
      <w:r>
        <w:rPr>
          <w:i/>
          <w:iCs/>
        </w:rPr>
        <w:t>No</w:t>
      </w:r>
    </w:p>
    <w:p w14:paraId="6DCE9A24" w14:textId="363C4967" w:rsidR="0017277E" w:rsidRPr="00C51371" w:rsidRDefault="00697CD8" w:rsidP="00B87C62">
      <w:pPr>
        <w:numPr>
          <w:ilvl w:val="0"/>
          <w:numId w:val="1"/>
        </w:numPr>
      </w:pPr>
      <w:r>
        <w:t xml:space="preserve">FEP Interview Date: </w:t>
      </w:r>
      <w:r>
        <w:rPr>
          <w:i/>
          <w:iCs/>
        </w:rPr>
        <w:t>today’s date</w:t>
      </w:r>
    </w:p>
    <w:p w14:paraId="4EC8EFEA" w14:textId="77777777" w:rsidR="00D938B5" w:rsidRPr="00C51371" w:rsidRDefault="00D938B5" w:rsidP="00E05393">
      <w:pPr>
        <w:rPr>
          <w:rFonts w:cs="Arial"/>
          <w:b/>
          <w:szCs w:val="24"/>
        </w:rPr>
      </w:pPr>
    </w:p>
    <w:p w14:paraId="0DA8D2C1" w14:textId="1B801A1F" w:rsidR="00482F4F" w:rsidRPr="00C51371" w:rsidRDefault="00482F4F" w:rsidP="000639C6">
      <w:pPr>
        <w:pStyle w:val="Heading4"/>
      </w:pPr>
      <w:r w:rsidRPr="00C51371">
        <w:t>Eligibility</w:t>
      </w:r>
    </w:p>
    <w:p w14:paraId="20A9FB6D" w14:textId="5C54E1E5" w:rsidR="00482F4F" w:rsidRPr="00C51371" w:rsidRDefault="00A94EA3" w:rsidP="00E05393">
      <w:pPr>
        <w:numPr>
          <w:ilvl w:val="0"/>
          <w:numId w:val="1"/>
        </w:numPr>
      </w:pPr>
      <w:r w:rsidRPr="00C51371">
        <w:t>Pending</w:t>
      </w:r>
    </w:p>
    <w:p w14:paraId="06F32CC2" w14:textId="77777777" w:rsidR="00E05393" w:rsidRPr="00C51371" w:rsidRDefault="00E05393" w:rsidP="00E05393"/>
    <w:p w14:paraId="3A08B37E" w14:textId="4F254F91" w:rsidR="00482F4F" w:rsidRPr="00C51371" w:rsidRDefault="00821AA2" w:rsidP="00821AA2">
      <w:pPr>
        <w:pStyle w:val="Heading4"/>
      </w:pPr>
      <w:r>
        <w:t>Case Comments</w:t>
      </w:r>
    </w:p>
    <w:p w14:paraId="23370320" w14:textId="4CF12821" w:rsidR="008C3813" w:rsidRDefault="008C3813" w:rsidP="008C3813">
      <w:pPr>
        <w:numPr>
          <w:ilvl w:val="0"/>
          <w:numId w:val="10"/>
        </w:numPr>
        <w:spacing w:after="120"/>
      </w:pPr>
      <w:r>
        <w:t>Learners can edit comments</w:t>
      </w:r>
      <w:r w:rsidR="00AD0E10">
        <w:t xml:space="preserve"> only on</w:t>
      </w:r>
      <w:r>
        <w:t xml:space="preserve"> the same day they enter them. </w:t>
      </w:r>
    </w:p>
    <w:p w14:paraId="7AA73EA6" w14:textId="77777777" w:rsidR="00EE39F5" w:rsidRPr="00EE39F5" w:rsidRDefault="00821AA2" w:rsidP="006549D2">
      <w:pPr>
        <w:numPr>
          <w:ilvl w:val="0"/>
          <w:numId w:val="10"/>
        </w:numPr>
        <w:spacing w:after="120"/>
      </w:pPr>
      <w:r>
        <w:t xml:space="preserve">Comment Type: </w:t>
      </w:r>
      <w:r>
        <w:rPr>
          <w:i/>
          <w:iCs/>
        </w:rPr>
        <w:t>Intake</w:t>
      </w:r>
    </w:p>
    <w:p w14:paraId="5C8A30F2" w14:textId="77777777" w:rsidR="00EE39F5" w:rsidRDefault="00EE39F5" w:rsidP="006549D2">
      <w:pPr>
        <w:numPr>
          <w:ilvl w:val="0"/>
          <w:numId w:val="10"/>
        </w:numPr>
        <w:spacing w:after="120"/>
      </w:pPr>
      <w:r>
        <w:t>Must Include:</w:t>
      </w:r>
    </w:p>
    <w:p w14:paraId="15976E60" w14:textId="45946A2B" w:rsidR="00416EE4" w:rsidRDefault="0061214F" w:rsidP="006549D2">
      <w:pPr>
        <w:numPr>
          <w:ilvl w:val="1"/>
          <w:numId w:val="10"/>
        </w:numPr>
        <w:spacing w:after="120"/>
      </w:pPr>
      <w:r>
        <w:t>Household includes Ana and her daughter Elen</w:t>
      </w:r>
      <w:r w:rsidR="00416EE4">
        <w:t>a and provided SSNs</w:t>
      </w:r>
      <w:r w:rsidR="008E29A0">
        <w:t>.</w:t>
      </w:r>
    </w:p>
    <w:p w14:paraId="5B5AFF58" w14:textId="69B9CDE8" w:rsidR="00D45441" w:rsidRDefault="00416EE4" w:rsidP="006549D2">
      <w:pPr>
        <w:numPr>
          <w:ilvl w:val="1"/>
          <w:numId w:val="10"/>
        </w:numPr>
        <w:spacing w:after="120"/>
      </w:pPr>
      <w:r>
        <w:t>Verified Birth Date/US Citizenship/Household Relationship with Birth Certificates</w:t>
      </w:r>
      <w:r w:rsidR="008E29A0">
        <w:t>.</w:t>
      </w:r>
    </w:p>
    <w:p w14:paraId="1ED3358B" w14:textId="181D38C4" w:rsidR="00D45441" w:rsidRDefault="00D45441" w:rsidP="006549D2">
      <w:pPr>
        <w:numPr>
          <w:ilvl w:val="1"/>
          <w:numId w:val="10"/>
        </w:numPr>
        <w:spacing w:after="120"/>
      </w:pPr>
      <w:r>
        <w:lastRenderedPageBreak/>
        <w:t>Verified ID with Driver’s License and WI Residency with mail</w:t>
      </w:r>
      <w:r w:rsidR="008E29A0">
        <w:t>.</w:t>
      </w:r>
    </w:p>
    <w:p w14:paraId="61D5565B" w14:textId="00AE026E" w:rsidR="00690D73" w:rsidRDefault="00D45441" w:rsidP="006549D2">
      <w:pPr>
        <w:numPr>
          <w:ilvl w:val="1"/>
          <w:numId w:val="10"/>
        </w:numPr>
        <w:spacing w:after="120"/>
      </w:pPr>
      <w:r>
        <w:t>Reports no employment, earned income, or unearned income</w:t>
      </w:r>
      <w:r w:rsidR="006941D3">
        <w:t>.</w:t>
      </w:r>
    </w:p>
    <w:p w14:paraId="14E7AC85" w14:textId="48553927" w:rsidR="00FC5B34" w:rsidRDefault="00690D73" w:rsidP="006549D2">
      <w:pPr>
        <w:numPr>
          <w:ilvl w:val="1"/>
          <w:numId w:val="10"/>
        </w:numPr>
        <w:spacing w:after="120"/>
      </w:pPr>
      <w:r>
        <w:t>Reported assets of checking account verified with bank statemen</w:t>
      </w:r>
      <w:r w:rsidR="00115AA9">
        <w:t>t and vehicle verified with vehicle title/NADA</w:t>
      </w:r>
      <w:r w:rsidR="006941D3">
        <w:t>.</w:t>
      </w:r>
    </w:p>
    <w:p w14:paraId="45EECF0A" w14:textId="087E6C12" w:rsidR="00115AA9" w:rsidRDefault="00115AA9" w:rsidP="006549D2">
      <w:pPr>
        <w:numPr>
          <w:ilvl w:val="1"/>
          <w:numId w:val="10"/>
        </w:numPr>
        <w:spacing w:after="120"/>
      </w:pPr>
      <w:r>
        <w:t xml:space="preserve">Didn’t assign </w:t>
      </w:r>
      <w:r w:rsidR="008D1412">
        <w:t>up-front</w:t>
      </w:r>
      <w:r>
        <w:t xml:space="preserve"> activities</w:t>
      </w:r>
      <w:r w:rsidR="006941D3">
        <w:t>.</w:t>
      </w:r>
    </w:p>
    <w:p w14:paraId="237DFA09" w14:textId="750490B4" w:rsidR="009F166E" w:rsidRDefault="009F166E" w:rsidP="006549D2">
      <w:pPr>
        <w:numPr>
          <w:ilvl w:val="1"/>
          <w:numId w:val="10"/>
        </w:numPr>
        <w:spacing w:after="120"/>
      </w:pPr>
      <w:r>
        <w:t>Case pending for School Enrollment/Learnfare Status</w:t>
      </w:r>
      <w:r w:rsidR="006941D3">
        <w:t>.</w:t>
      </w:r>
    </w:p>
    <w:p w14:paraId="40E55C48" w14:textId="74734C33" w:rsidR="009F166E" w:rsidRDefault="009F166E" w:rsidP="006549D2">
      <w:pPr>
        <w:numPr>
          <w:ilvl w:val="1"/>
          <w:numId w:val="10"/>
        </w:numPr>
        <w:spacing w:after="120"/>
      </w:pPr>
      <w:r>
        <w:t>Provided/Discussed:</w:t>
      </w:r>
    </w:p>
    <w:p w14:paraId="40925B10" w14:textId="31581E58" w:rsidR="009F166E" w:rsidRDefault="00DA7BA0" w:rsidP="006549D2">
      <w:pPr>
        <w:numPr>
          <w:ilvl w:val="2"/>
          <w:numId w:val="10"/>
        </w:numPr>
        <w:spacing w:after="120"/>
      </w:pPr>
      <w:r>
        <w:t xml:space="preserve">Notice of Assignment </w:t>
      </w:r>
    </w:p>
    <w:p w14:paraId="7B7E35B6" w14:textId="4580B563" w:rsidR="00DA7BA0" w:rsidRDefault="00A30F7F" w:rsidP="006549D2">
      <w:pPr>
        <w:numPr>
          <w:ilvl w:val="2"/>
          <w:numId w:val="10"/>
        </w:numPr>
        <w:spacing w:after="120"/>
      </w:pPr>
      <w:r>
        <w:t>Good Cause Notice</w:t>
      </w:r>
    </w:p>
    <w:p w14:paraId="33509B98" w14:textId="57796400" w:rsidR="00A30F7F" w:rsidRDefault="00A30F7F" w:rsidP="006549D2">
      <w:pPr>
        <w:numPr>
          <w:ilvl w:val="2"/>
          <w:numId w:val="10"/>
        </w:numPr>
        <w:spacing w:after="120"/>
      </w:pPr>
      <w:r>
        <w:t>W-2 Participation Agreement</w:t>
      </w:r>
    </w:p>
    <w:p w14:paraId="43DD587D" w14:textId="38BC0BFB" w:rsidR="00A30F7F" w:rsidRDefault="00A30F7F" w:rsidP="006549D2">
      <w:pPr>
        <w:numPr>
          <w:ilvl w:val="2"/>
          <w:numId w:val="10"/>
        </w:numPr>
        <w:spacing w:after="120"/>
      </w:pPr>
      <w:r>
        <w:t>TANF Electronic Benefit Transfer Transaction Restriction flyer</w:t>
      </w:r>
    </w:p>
    <w:p w14:paraId="0E82F959" w14:textId="10D1852B" w:rsidR="00A30F7F" w:rsidRDefault="00A30F7F" w:rsidP="006549D2">
      <w:pPr>
        <w:numPr>
          <w:ilvl w:val="2"/>
          <w:numId w:val="10"/>
        </w:numPr>
        <w:spacing w:after="120"/>
      </w:pPr>
      <w:r>
        <w:t>Your Guide to W-2</w:t>
      </w:r>
    </w:p>
    <w:p w14:paraId="6954B64F" w14:textId="582AAE33" w:rsidR="007D2FCA" w:rsidRPr="00115AA9" w:rsidRDefault="007D2FCA" w:rsidP="006549D2">
      <w:pPr>
        <w:numPr>
          <w:ilvl w:val="2"/>
          <w:numId w:val="10"/>
        </w:numPr>
      </w:pPr>
      <w:r>
        <w:t xml:space="preserve">W-2 Rights and Responsibilities </w:t>
      </w:r>
    </w:p>
    <w:p w14:paraId="7A6805D3" w14:textId="77777777" w:rsidR="00A94EA3" w:rsidRPr="00C51371" w:rsidRDefault="00A94EA3" w:rsidP="00A94EA3"/>
    <w:p w14:paraId="20C174B0" w14:textId="66EE0407" w:rsidR="007149CD" w:rsidRDefault="00572F57" w:rsidP="00C6520C">
      <w:pPr>
        <w:pStyle w:val="Heading2"/>
      </w:pPr>
      <w:bookmarkStart w:id="6" w:name="_Toc208385301"/>
      <w:r w:rsidRPr="00C51371">
        <w:t>Brittany</w:t>
      </w:r>
      <w:r w:rsidR="00FB4938">
        <w:t xml:space="preserve"> – Applying for W-2</w:t>
      </w:r>
      <w:bookmarkEnd w:id="6"/>
    </w:p>
    <w:p w14:paraId="62C6C443" w14:textId="76B04A70" w:rsidR="00A663D0" w:rsidRPr="00A663D0" w:rsidRDefault="00A663D0" w:rsidP="00A663D0">
      <w:pPr>
        <w:pStyle w:val="Heading4"/>
      </w:pPr>
      <w:r>
        <w:t>Household Members</w:t>
      </w:r>
    </w:p>
    <w:p w14:paraId="6B2BA958" w14:textId="7EC49CF8" w:rsidR="00196BDB" w:rsidRPr="00C51371" w:rsidRDefault="00A663D0" w:rsidP="006549D2">
      <w:pPr>
        <w:numPr>
          <w:ilvl w:val="0"/>
          <w:numId w:val="8"/>
        </w:numPr>
        <w:spacing w:after="120"/>
      </w:pPr>
      <w:r>
        <w:t>Brittany</w:t>
      </w:r>
      <w:r w:rsidR="00196BDB" w:rsidRPr="00C51371">
        <w:t xml:space="preserve"> </w:t>
      </w:r>
      <w:r w:rsidR="00196BDB" w:rsidRPr="00C51371">
        <w:rPr>
          <w:i/>
          <w:iCs/>
        </w:rPr>
        <w:t xml:space="preserve">Last Name learner discretion </w:t>
      </w:r>
    </w:p>
    <w:p w14:paraId="4A4FD96B" w14:textId="77777777" w:rsidR="00BE4B05" w:rsidRPr="00902D53" w:rsidRDefault="00BE4B05" w:rsidP="00BE4B05">
      <w:pPr>
        <w:numPr>
          <w:ilvl w:val="1"/>
          <w:numId w:val="8"/>
        </w:numPr>
        <w:spacing w:after="120"/>
      </w:pPr>
      <w:r w:rsidRPr="00C51371">
        <w:t xml:space="preserve">SSA Verification: </w:t>
      </w:r>
      <w:r w:rsidRPr="00C51371">
        <w:rPr>
          <w:i/>
          <w:iCs/>
        </w:rPr>
        <w:t xml:space="preserve">C – </w:t>
      </w:r>
      <w:r>
        <w:rPr>
          <w:i/>
          <w:iCs/>
        </w:rPr>
        <w:t>Completed Requirements</w:t>
      </w:r>
      <w:r w:rsidRPr="00C51371">
        <w:rPr>
          <w:i/>
          <w:iCs/>
        </w:rPr>
        <w:t xml:space="preserve"> or V – V</w:t>
      </w:r>
      <w:r>
        <w:rPr>
          <w:i/>
          <w:iCs/>
        </w:rPr>
        <w:t>erified</w:t>
      </w:r>
      <w:r w:rsidRPr="00C51371">
        <w:rPr>
          <w:i/>
          <w:iCs/>
        </w:rPr>
        <w:t xml:space="preserve"> </w:t>
      </w:r>
    </w:p>
    <w:p w14:paraId="7454AF04" w14:textId="4F5EB81F" w:rsidR="00BE4B05" w:rsidRPr="00C51371" w:rsidRDefault="00BE4B05" w:rsidP="00BE4B05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Pr="00C51371">
        <w:rPr>
          <w:i/>
          <w:iCs/>
        </w:rPr>
        <w:t xml:space="preserve">Makes her </w:t>
      </w:r>
      <w:r>
        <w:rPr>
          <w:i/>
          <w:iCs/>
        </w:rPr>
        <w:t>3</w:t>
      </w:r>
      <w:r w:rsidR="00B230E6">
        <w:rPr>
          <w:i/>
          <w:iCs/>
        </w:rPr>
        <w:t>4</w:t>
      </w:r>
      <w:r w:rsidRPr="00C51371">
        <w:rPr>
          <w:i/>
          <w:iCs/>
        </w:rPr>
        <w:t xml:space="preserve"> years old </w:t>
      </w:r>
    </w:p>
    <w:p w14:paraId="6FCB21CA" w14:textId="77777777" w:rsidR="00BE4B05" w:rsidRPr="00C51371" w:rsidRDefault="00BE4B05" w:rsidP="00BE4B05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Pr="00C51371">
        <w:rPr>
          <w:i/>
          <w:iCs/>
        </w:rPr>
        <w:t xml:space="preserve">BC – </w:t>
      </w:r>
      <w:r>
        <w:rPr>
          <w:i/>
          <w:iCs/>
        </w:rPr>
        <w:t>Birth Certificate</w:t>
      </w:r>
      <w:r w:rsidRPr="00C51371">
        <w:rPr>
          <w:i/>
          <w:iCs/>
        </w:rPr>
        <w:t xml:space="preserve"> </w:t>
      </w:r>
    </w:p>
    <w:p w14:paraId="5EDC2D9B" w14:textId="69F0E7EC" w:rsidR="00BE4B05" w:rsidRPr="00C51371" w:rsidRDefault="00BE4B05" w:rsidP="00BE4B05">
      <w:pPr>
        <w:numPr>
          <w:ilvl w:val="1"/>
          <w:numId w:val="8"/>
        </w:numPr>
        <w:spacing w:after="120"/>
      </w:pPr>
      <w:r w:rsidRPr="00C51371">
        <w:t>Double check First Name</w:t>
      </w:r>
      <w:r w:rsidR="00697CD8">
        <w:t xml:space="preserve"> and Last Name</w:t>
      </w:r>
    </w:p>
    <w:p w14:paraId="3FCE6A73" w14:textId="77777777" w:rsidR="00BE4B05" w:rsidRPr="00C51371" w:rsidRDefault="00BE4B05" w:rsidP="00BE4B05">
      <w:pPr>
        <w:numPr>
          <w:ilvl w:val="2"/>
          <w:numId w:val="8"/>
        </w:numPr>
        <w:spacing w:after="120"/>
      </w:pPr>
      <w:r w:rsidRPr="00C51371">
        <w:t xml:space="preserve">If the name is not appropriate, make the learner change it. </w:t>
      </w:r>
    </w:p>
    <w:p w14:paraId="6CD6A121" w14:textId="77777777" w:rsidR="00BE4B05" w:rsidRPr="00C51371" w:rsidRDefault="00BE4B05" w:rsidP="00BE4B05">
      <w:pPr>
        <w:numPr>
          <w:ilvl w:val="1"/>
          <w:numId w:val="8"/>
        </w:numPr>
        <w:spacing w:after="120"/>
      </w:pPr>
      <w:r w:rsidRPr="00C51371">
        <w:t xml:space="preserve">Not Alien Sponsor, no Alias </w:t>
      </w:r>
    </w:p>
    <w:p w14:paraId="33E93418" w14:textId="0E5879D0" w:rsidR="00196BDB" w:rsidRPr="00C51371" w:rsidRDefault="00A663D0" w:rsidP="006549D2">
      <w:pPr>
        <w:pStyle w:val="ListParagraph"/>
        <w:numPr>
          <w:ilvl w:val="0"/>
          <w:numId w:val="8"/>
        </w:numPr>
        <w:spacing w:after="120"/>
      </w:pPr>
      <w:r>
        <w:t>Mason</w:t>
      </w:r>
      <w:r w:rsidR="00196BDB" w:rsidRPr="00C51371">
        <w:t xml:space="preserve"> </w:t>
      </w:r>
      <w:r w:rsidR="00196BDB" w:rsidRPr="00C51371">
        <w:rPr>
          <w:i/>
          <w:iCs/>
        </w:rPr>
        <w:t>Last Name learner discretion</w:t>
      </w:r>
    </w:p>
    <w:p w14:paraId="14804AB9" w14:textId="5CCB7D8C" w:rsidR="00196BDB" w:rsidRPr="00C51371" w:rsidRDefault="00196BDB" w:rsidP="006549D2">
      <w:pPr>
        <w:pStyle w:val="ListParagraph"/>
        <w:numPr>
          <w:ilvl w:val="1"/>
          <w:numId w:val="8"/>
        </w:numPr>
        <w:spacing w:after="120"/>
      </w:pPr>
      <w:r w:rsidRPr="00C51371">
        <w:t xml:space="preserve">Gender: </w:t>
      </w:r>
      <w:r w:rsidR="00A663D0">
        <w:rPr>
          <w:i/>
          <w:iCs/>
        </w:rPr>
        <w:t>Male</w:t>
      </w:r>
    </w:p>
    <w:p w14:paraId="18BF520F" w14:textId="77777777" w:rsidR="00196BDB" w:rsidRPr="00C51371" w:rsidRDefault="00196BDB" w:rsidP="006549D2">
      <w:pPr>
        <w:pStyle w:val="ListParagraph"/>
        <w:numPr>
          <w:ilvl w:val="1"/>
          <w:numId w:val="8"/>
        </w:numPr>
        <w:spacing w:after="120"/>
      </w:pPr>
      <w:r w:rsidRPr="00C51371">
        <w:t>SSN entered</w:t>
      </w:r>
    </w:p>
    <w:p w14:paraId="7EBBBB6C" w14:textId="77777777" w:rsidR="00196BDB" w:rsidRPr="00C51371" w:rsidRDefault="00196BDB" w:rsidP="006549D2">
      <w:pPr>
        <w:pStyle w:val="ListParagraph"/>
        <w:numPr>
          <w:ilvl w:val="2"/>
          <w:numId w:val="8"/>
        </w:numPr>
        <w:spacing w:after="120"/>
      </w:pPr>
      <w:r w:rsidRPr="00C51371">
        <w:t xml:space="preserve">If the SSN is sequential/common, make the learner change it. </w:t>
      </w:r>
    </w:p>
    <w:p w14:paraId="0312245C" w14:textId="25FA82F1" w:rsidR="00196BDB" w:rsidRPr="00C51371" w:rsidRDefault="00196BDB" w:rsidP="006549D2">
      <w:pPr>
        <w:numPr>
          <w:ilvl w:val="1"/>
          <w:numId w:val="8"/>
        </w:numPr>
        <w:spacing w:after="120"/>
      </w:pPr>
      <w:r w:rsidRPr="00C51371">
        <w:t xml:space="preserve">SSA Verification: </w:t>
      </w:r>
      <w:r w:rsidR="00B230E6" w:rsidRPr="00C51371">
        <w:rPr>
          <w:i/>
          <w:iCs/>
        </w:rPr>
        <w:t xml:space="preserve">C – </w:t>
      </w:r>
      <w:r w:rsidR="00B230E6">
        <w:rPr>
          <w:i/>
          <w:iCs/>
        </w:rPr>
        <w:t>Completed Requirements</w:t>
      </w:r>
      <w:r w:rsidR="00B230E6" w:rsidRPr="00C51371">
        <w:rPr>
          <w:i/>
          <w:iCs/>
        </w:rPr>
        <w:t xml:space="preserve"> or V – V</w:t>
      </w:r>
      <w:r w:rsidR="00B230E6">
        <w:rPr>
          <w:i/>
          <w:iCs/>
        </w:rPr>
        <w:t>erified</w:t>
      </w:r>
    </w:p>
    <w:p w14:paraId="6A09964A" w14:textId="6695927F" w:rsidR="00196BDB" w:rsidRPr="00C51371" w:rsidRDefault="00196BDB" w:rsidP="006549D2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Pr="00C51371">
        <w:rPr>
          <w:i/>
          <w:iCs/>
        </w:rPr>
        <w:t xml:space="preserve">Makes </w:t>
      </w:r>
      <w:r w:rsidR="00A663D0">
        <w:rPr>
          <w:i/>
          <w:iCs/>
        </w:rPr>
        <w:t>him 9</w:t>
      </w:r>
      <w:r w:rsidRPr="00C51371">
        <w:rPr>
          <w:i/>
          <w:iCs/>
        </w:rPr>
        <w:t xml:space="preserve"> years old </w:t>
      </w:r>
    </w:p>
    <w:p w14:paraId="0CD78FEC" w14:textId="4C8B432A" w:rsidR="00196BDB" w:rsidRPr="00C51371" w:rsidRDefault="00196BDB" w:rsidP="006549D2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="00B230E6" w:rsidRPr="00C51371">
        <w:rPr>
          <w:i/>
          <w:iCs/>
        </w:rPr>
        <w:t xml:space="preserve">BC – </w:t>
      </w:r>
      <w:r w:rsidR="00B230E6">
        <w:rPr>
          <w:i/>
          <w:iCs/>
        </w:rPr>
        <w:t>Birth Certificate</w:t>
      </w:r>
    </w:p>
    <w:p w14:paraId="6E329932" w14:textId="565EC53C" w:rsidR="00A663D0" w:rsidRDefault="00196BDB" w:rsidP="006549D2">
      <w:pPr>
        <w:numPr>
          <w:ilvl w:val="1"/>
          <w:numId w:val="8"/>
        </w:numPr>
        <w:spacing w:after="120"/>
      </w:pPr>
      <w:r w:rsidRPr="00C51371">
        <w:t xml:space="preserve">Not Alien Sponsor, no Alias </w:t>
      </w:r>
    </w:p>
    <w:p w14:paraId="21D1D2DE" w14:textId="7C4556E6" w:rsidR="00E5192B" w:rsidRPr="00C51371" w:rsidRDefault="00E5192B" w:rsidP="006549D2">
      <w:pPr>
        <w:pStyle w:val="ListParagraph"/>
        <w:numPr>
          <w:ilvl w:val="0"/>
          <w:numId w:val="8"/>
        </w:numPr>
        <w:spacing w:after="120"/>
      </w:pPr>
      <w:r>
        <w:t>Ella</w:t>
      </w:r>
      <w:r w:rsidRPr="00C51371">
        <w:t xml:space="preserve"> </w:t>
      </w:r>
      <w:r w:rsidRPr="00C51371">
        <w:rPr>
          <w:i/>
          <w:iCs/>
        </w:rPr>
        <w:t>Last Name learner discretion</w:t>
      </w:r>
    </w:p>
    <w:p w14:paraId="099356CF" w14:textId="62FD2CA4" w:rsidR="00E5192B" w:rsidRPr="00C51371" w:rsidRDefault="00E5192B" w:rsidP="006549D2">
      <w:pPr>
        <w:pStyle w:val="ListParagraph"/>
        <w:numPr>
          <w:ilvl w:val="1"/>
          <w:numId w:val="8"/>
        </w:numPr>
        <w:spacing w:after="120"/>
      </w:pPr>
      <w:r w:rsidRPr="00C51371">
        <w:t xml:space="preserve">Gender: </w:t>
      </w:r>
      <w:r>
        <w:rPr>
          <w:i/>
          <w:iCs/>
        </w:rPr>
        <w:t>Female</w:t>
      </w:r>
    </w:p>
    <w:p w14:paraId="205CFE44" w14:textId="112EC735" w:rsidR="00E5192B" w:rsidRPr="00C51371" w:rsidRDefault="00B230E6" w:rsidP="006549D2">
      <w:pPr>
        <w:numPr>
          <w:ilvl w:val="1"/>
          <w:numId w:val="8"/>
        </w:numPr>
        <w:spacing w:after="120"/>
      </w:pPr>
      <w:r>
        <w:lastRenderedPageBreak/>
        <w:t xml:space="preserve">Did not enter an SSN </w:t>
      </w:r>
      <w:r w:rsidR="00490FAE">
        <w:t xml:space="preserve">and </w:t>
      </w:r>
      <w:r>
        <w:t>SSA</w:t>
      </w:r>
      <w:r w:rsidR="00370C4E">
        <w:t xml:space="preserve"> Verification</w:t>
      </w:r>
    </w:p>
    <w:p w14:paraId="2A933C9D" w14:textId="60CDDB9B" w:rsidR="00E5192B" w:rsidRPr="00C51371" w:rsidRDefault="00E5192B" w:rsidP="006549D2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Pr="00C51371">
        <w:rPr>
          <w:i/>
          <w:iCs/>
        </w:rPr>
        <w:t>Makes</w:t>
      </w:r>
      <w:r>
        <w:rPr>
          <w:i/>
          <w:iCs/>
        </w:rPr>
        <w:t xml:space="preserve"> her 3 weeks</w:t>
      </w:r>
      <w:r w:rsidRPr="00C51371">
        <w:rPr>
          <w:i/>
          <w:iCs/>
        </w:rPr>
        <w:t xml:space="preserve"> old </w:t>
      </w:r>
    </w:p>
    <w:p w14:paraId="6D891891" w14:textId="143E6C9F" w:rsidR="00E5192B" w:rsidRPr="00C51371" w:rsidRDefault="00E5192B" w:rsidP="006549D2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="00370C4E" w:rsidRPr="00C51371">
        <w:rPr>
          <w:i/>
          <w:iCs/>
        </w:rPr>
        <w:t xml:space="preserve">BC – </w:t>
      </w:r>
      <w:r w:rsidR="00370C4E">
        <w:rPr>
          <w:i/>
          <w:iCs/>
        </w:rPr>
        <w:t>Birth Certificate</w:t>
      </w:r>
    </w:p>
    <w:p w14:paraId="3F806218" w14:textId="77777777" w:rsidR="00E5192B" w:rsidRDefault="00E5192B" w:rsidP="006549D2">
      <w:pPr>
        <w:numPr>
          <w:ilvl w:val="1"/>
          <w:numId w:val="8"/>
        </w:numPr>
      </w:pPr>
      <w:r w:rsidRPr="00C51371">
        <w:t xml:space="preserve">Not Alien Sponsor, no Alias </w:t>
      </w:r>
    </w:p>
    <w:p w14:paraId="5D997F8B" w14:textId="77777777" w:rsidR="00F70FC1" w:rsidRDefault="00F70FC1" w:rsidP="00F70FC1"/>
    <w:p w14:paraId="694E0353" w14:textId="77777777" w:rsidR="00F70FC1" w:rsidRPr="00C51371" w:rsidRDefault="00F70FC1" w:rsidP="00F70FC1">
      <w:pPr>
        <w:pStyle w:val="Heading4"/>
      </w:pPr>
      <w:r w:rsidRPr="00C51371">
        <w:t>W-2 Request</w:t>
      </w:r>
    </w:p>
    <w:p w14:paraId="2750BF02" w14:textId="77777777" w:rsidR="001B2B25" w:rsidRPr="00544766" w:rsidRDefault="001B2B25" w:rsidP="001B2B25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544766">
        <w:rPr>
          <w:bCs/>
        </w:rPr>
        <w:t>W-2 Request Date:</w:t>
      </w:r>
      <w:r>
        <w:rPr>
          <w:bCs/>
          <w:i/>
          <w:iCs/>
        </w:rPr>
        <w:t xml:space="preserve"> whenever the learner completed the RFA</w:t>
      </w:r>
    </w:p>
    <w:p w14:paraId="5E1D7321" w14:textId="77777777" w:rsidR="001A48D2" w:rsidRPr="00C51371" w:rsidRDefault="001A48D2" w:rsidP="001A48D2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544766">
        <w:rPr>
          <w:bCs/>
        </w:rPr>
        <w:t>Requesting this Program/Subprogram of Assistance:</w:t>
      </w:r>
      <w:r>
        <w:rPr>
          <w:bCs/>
          <w:i/>
          <w:iCs/>
        </w:rPr>
        <w:t xml:space="preserve"> Yes</w:t>
      </w:r>
    </w:p>
    <w:p w14:paraId="23306C66" w14:textId="77777777" w:rsidR="00370C4E" w:rsidRPr="00C51371" w:rsidRDefault="00370C4E" w:rsidP="00370C4E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C51371">
        <w:rPr>
          <w:bCs/>
        </w:rPr>
        <w:t xml:space="preserve">No Target Type or Target Individual </w:t>
      </w:r>
    </w:p>
    <w:p w14:paraId="13BB578E" w14:textId="77777777" w:rsidR="00370C4E" w:rsidRPr="00C51371" w:rsidRDefault="00370C4E" w:rsidP="00370C4E">
      <w:pPr>
        <w:pStyle w:val="ListParagraph"/>
        <w:numPr>
          <w:ilvl w:val="0"/>
          <w:numId w:val="24"/>
        </w:numPr>
        <w:spacing w:after="120"/>
        <w:rPr>
          <w:b/>
        </w:rPr>
      </w:pPr>
      <w:r w:rsidRPr="00C51371">
        <w:rPr>
          <w:bCs/>
        </w:rPr>
        <w:t xml:space="preserve">Assigned FEP ID: </w:t>
      </w:r>
      <w:r w:rsidRPr="00C51371">
        <w:rPr>
          <w:bCs/>
          <w:i/>
          <w:iCs/>
        </w:rPr>
        <w:t>learner’s ID</w:t>
      </w:r>
    </w:p>
    <w:p w14:paraId="66E64175" w14:textId="263E8FD4" w:rsidR="00CA2C70" w:rsidRPr="008C7C86" w:rsidRDefault="00CA2C70" w:rsidP="008C7C86">
      <w:pPr>
        <w:pStyle w:val="ListParagraph"/>
        <w:numPr>
          <w:ilvl w:val="0"/>
          <w:numId w:val="24"/>
        </w:numPr>
        <w:spacing w:after="120"/>
        <w:rPr>
          <w:b/>
        </w:rPr>
      </w:pPr>
      <w:r>
        <w:rPr>
          <w:bCs/>
        </w:rPr>
        <w:t xml:space="preserve">W-2 Work Program Referral for Assessment: </w:t>
      </w:r>
      <w:r>
        <w:rPr>
          <w:bCs/>
          <w:i/>
          <w:iCs/>
        </w:rPr>
        <w:t>Brittany referred</w:t>
      </w:r>
      <w:r w:rsidRPr="008C7C86">
        <w:rPr>
          <w:bCs/>
          <w:i/>
          <w:iCs/>
        </w:rPr>
        <w:t xml:space="preserve"> </w:t>
      </w:r>
    </w:p>
    <w:p w14:paraId="4A814A34" w14:textId="77777777" w:rsidR="00370C4E" w:rsidRPr="00C51371" w:rsidRDefault="00370C4E" w:rsidP="00FE482C">
      <w:pPr>
        <w:pStyle w:val="ListParagraph"/>
        <w:numPr>
          <w:ilvl w:val="0"/>
          <w:numId w:val="24"/>
        </w:numPr>
        <w:rPr>
          <w:b/>
        </w:rPr>
      </w:pPr>
      <w:r w:rsidRPr="00C51371">
        <w:rPr>
          <w:bCs/>
        </w:rPr>
        <w:t xml:space="preserve">Low Income Subsidized Housing Status: </w:t>
      </w:r>
      <w:r w:rsidRPr="00C51371">
        <w:rPr>
          <w:bCs/>
          <w:i/>
          <w:iCs/>
        </w:rPr>
        <w:t xml:space="preserve">3 – </w:t>
      </w:r>
      <w:r>
        <w:rPr>
          <w:bCs/>
          <w:i/>
          <w:iCs/>
        </w:rPr>
        <w:t>N</w:t>
      </w:r>
      <w:r w:rsidRPr="00C51371">
        <w:rPr>
          <w:bCs/>
          <w:i/>
          <w:iCs/>
        </w:rPr>
        <w:t>o</w:t>
      </w:r>
      <w:r>
        <w:rPr>
          <w:bCs/>
          <w:i/>
          <w:iCs/>
        </w:rPr>
        <w:t xml:space="preserve"> H</w:t>
      </w:r>
      <w:r w:rsidRPr="00C51371">
        <w:rPr>
          <w:bCs/>
          <w:i/>
          <w:iCs/>
        </w:rPr>
        <w:t xml:space="preserve">ousing </w:t>
      </w:r>
      <w:r>
        <w:rPr>
          <w:bCs/>
          <w:i/>
          <w:iCs/>
        </w:rPr>
        <w:t>S</w:t>
      </w:r>
      <w:r w:rsidRPr="00C51371">
        <w:rPr>
          <w:bCs/>
          <w:i/>
          <w:iCs/>
        </w:rPr>
        <w:t xml:space="preserve">ubsidy </w:t>
      </w:r>
    </w:p>
    <w:p w14:paraId="5308A116" w14:textId="77777777" w:rsidR="00F70FC1" w:rsidRPr="00C51371" w:rsidRDefault="00F70FC1" w:rsidP="00FE482C">
      <w:pPr>
        <w:rPr>
          <w:b/>
        </w:rPr>
      </w:pPr>
    </w:p>
    <w:p w14:paraId="0D18B172" w14:textId="77777777" w:rsidR="00F70FC1" w:rsidRPr="00C51371" w:rsidRDefault="00F70FC1" w:rsidP="00F70FC1">
      <w:pPr>
        <w:pStyle w:val="Heading4"/>
      </w:pPr>
      <w:r w:rsidRPr="00C51371">
        <w:t>Interview Details</w:t>
      </w:r>
    </w:p>
    <w:p w14:paraId="01DA4498" w14:textId="3FDC24C6" w:rsidR="00370C4E" w:rsidRPr="00C51371" w:rsidRDefault="00370C4E" w:rsidP="00FE482C">
      <w:pPr>
        <w:pStyle w:val="ListParagraph"/>
        <w:numPr>
          <w:ilvl w:val="0"/>
          <w:numId w:val="14"/>
        </w:numPr>
      </w:pPr>
      <w:r w:rsidRPr="00C51371">
        <w:t xml:space="preserve">Interview Type: </w:t>
      </w:r>
      <w:r w:rsidRPr="00C51371">
        <w:rPr>
          <w:i/>
          <w:iCs/>
        </w:rPr>
        <w:t>F – F</w:t>
      </w:r>
      <w:r>
        <w:rPr>
          <w:i/>
          <w:iCs/>
        </w:rPr>
        <w:t>ace</w:t>
      </w:r>
      <w:r w:rsidRPr="00C51371">
        <w:rPr>
          <w:i/>
          <w:iCs/>
        </w:rPr>
        <w:t xml:space="preserve"> </w:t>
      </w:r>
      <w:r w:rsidR="00490FAE" w:rsidRPr="00C51371">
        <w:rPr>
          <w:i/>
          <w:iCs/>
        </w:rPr>
        <w:t>to</w:t>
      </w:r>
      <w:r>
        <w:rPr>
          <w:i/>
          <w:iCs/>
        </w:rPr>
        <w:t xml:space="preserve"> Face</w:t>
      </w:r>
      <w:r w:rsidRPr="00C51371">
        <w:rPr>
          <w:i/>
          <w:iCs/>
        </w:rPr>
        <w:t xml:space="preserve"> </w:t>
      </w:r>
    </w:p>
    <w:p w14:paraId="73F14FCA" w14:textId="77777777" w:rsidR="00F70FC1" w:rsidRPr="00C51371" w:rsidRDefault="00F70FC1" w:rsidP="00FE482C"/>
    <w:p w14:paraId="0B8EE94E" w14:textId="77777777" w:rsidR="00F70FC1" w:rsidRPr="00C51371" w:rsidRDefault="00F70FC1" w:rsidP="00F70FC1">
      <w:pPr>
        <w:pStyle w:val="Heading4"/>
      </w:pPr>
      <w:r w:rsidRPr="00C51371">
        <w:t>Household Relationships</w:t>
      </w:r>
    </w:p>
    <w:p w14:paraId="0498FEA0" w14:textId="3E4CB169" w:rsidR="00F70FC1" w:rsidRPr="00C51371" w:rsidRDefault="00F70FC1" w:rsidP="006549D2">
      <w:pPr>
        <w:pStyle w:val="ListParagraph"/>
        <w:numPr>
          <w:ilvl w:val="0"/>
          <w:numId w:val="18"/>
        </w:numPr>
        <w:spacing w:after="120"/>
      </w:pPr>
      <w:r w:rsidRPr="00C51371">
        <w:t xml:space="preserve">Reference Person: </w:t>
      </w:r>
      <w:r>
        <w:t>Brittany</w:t>
      </w:r>
    </w:p>
    <w:p w14:paraId="7C6CF6D2" w14:textId="14BEC468" w:rsidR="00F70FC1" w:rsidRDefault="00571776" w:rsidP="006549D2">
      <w:pPr>
        <w:pStyle w:val="ListParagraph"/>
        <w:numPr>
          <w:ilvl w:val="1"/>
          <w:numId w:val="18"/>
        </w:numPr>
        <w:spacing w:after="120"/>
        <w:rPr>
          <w:i/>
          <w:iCs/>
        </w:rPr>
      </w:pPr>
      <w:r>
        <w:t xml:space="preserve">Mason: </w:t>
      </w:r>
      <w:r w:rsidR="00E4156E" w:rsidRPr="00EA5317">
        <w:rPr>
          <w:i/>
          <w:iCs/>
        </w:rPr>
        <w:t xml:space="preserve">SON </w:t>
      </w:r>
      <w:r w:rsidRPr="00EA5317">
        <w:rPr>
          <w:i/>
          <w:iCs/>
        </w:rPr>
        <w:t>–</w:t>
      </w:r>
      <w:r w:rsidR="00E4156E" w:rsidRPr="00EA5317">
        <w:rPr>
          <w:i/>
          <w:iCs/>
        </w:rPr>
        <w:t xml:space="preserve"> </w:t>
      </w:r>
      <w:r w:rsidR="007C318E" w:rsidRPr="00EA5317">
        <w:rPr>
          <w:i/>
          <w:iCs/>
        </w:rPr>
        <w:t>S</w:t>
      </w:r>
      <w:r w:rsidR="00370C4E">
        <w:rPr>
          <w:i/>
          <w:iCs/>
        </w:rPr>
        <w:t>on</w:t>
      </w:r>
    </w:p>
    <w:p w14:paraId="68FB644C" w14:textId="06CB9B0C" w:rsidR="0042653A" w:rsidRPr="00EA5317" w:rsidRDefault="0042653A" w:rsidP="006549D2">
      <w:pPr>
        <w:pStyle w:val="ListParagraph"/>
        <w:numPr>
          <w:ilvl w:val="2"/>
          <w:numId w:val="18"/>
        </w:numPr>
        <w:spacing w:after="120"/>
        <w:rPr>
          <w:i/>
          <w:iCs/>
        </w:rPr>
      </w:pPr>
      <w:r w:rsidRPr="00C51371">
        <w:t xml:space="preserve">Verification: </w:t>
      </w:r>
      <w:r w:rsidR="00242796">
        <w:rPr>
          <w:i/>
          <w:iCs/>
        </w:rPr>
        <w:t xml:space="preserve">BC – Birth Certificate or NQ – Not Questionable </w:t>
      </w:r>
      <w:r w:rsidRPr="00EA5317">
        <w:rPr>
          <w:i/>
          <w:iCs/>
        </w:rPr>
        <w:t xml:space="preserve"> </w:t>
      </w:r>
    </w:p>
    <w:p w14:paraId="49CEBAFE" w14:textId="46D1A43C" w:rsidR="0042653A" w:rsidRPr="0042653A" w:rsidRDefault="0042653A" w:rsidP="006549D2">
      <w:pPr>
        <w:pStyle w:val="ListParagraph"/>
        <w:numPr>
          <w:ilvl w:val="2"/>
          <w:numId w:val="18"/>
        </w:numPr>
        <w:spacing w:after="120"/>
      </w:pPr>
      <w:r w:rsidRPr="00C51371">
        <w:t xml:space="preserve">Legal Custody: </w:t>
      </w:r>
      <w:r w:rsidRPr="00EA5317">
        <w:rPr>
          <w:i/>
          <w:iCs/>
        </w:rPr>
        <w:t>No</w:t>
      </w:r>
    </w:p>
    <w:p w14:paraId="3953C241" w14:textId="62F0C8DF" w:rsidR="00571776" w:rsidRPr="00EA5317" w:rsidRDefault="00571776" w:rsidP="006549D2">
      <w:pPr>
        <w:pStyle w:val="ListParagraph"/>
        <w:numPr>
          <w:ilvl w:val="1"/>
          <w:numId w:val="18"/>
        </w:numPr>
        <w:spacing w:after="120"/>
        <w:rPr>
          <w:i/>
          <w:iCs/>
        </w:rPr>
      </w:pPr>
      <w:r>
        <w:t xml:space="preserve">Ella: </w:t>
      </w:r>
      <w:r w:rsidRPr="00EA5317">
        <w:rPr>
          <w:i/>
          <w:iCs/>
        </w:rPr>
        <w:t>DAU – D</w:t>
      </w:r>
      <w:r w:rsidR="00242796">
        <w:rPr>
          <w:i/>
          <w:iCs/>
        </w:rPr>
        <w:t>aughter</w:t>
      </w:r>
      <w:r w:rsidRPr="00EA5317">
        <w:rPr>
          <w:i/>
          <w:iCs/>
        </w:rPr>
        <w:t xml:space="preserve"> </w:t>
      </w:r>
    </w:p>
    <w:p w14:paraId="3EF24C29" w14:textId="2006FA36" w:rsidR="00F70FC1" w:rsidRPr="00EA5317" w:rsidRDefault="00F70FC1" w:rsidP="006549D2">
      <w:pPr>
        <w:pStyle w:val="ListParagraph"/>
        <w:numPr>
          <w:ilvl w:val="2"/>
          <w:numId w:val="18"/>
        </w:numPr>
        <w:spacing w:after="120"/>
        <w:rPr>
          <w:i/>
          <w:iCs/>
        </w:rPr>
      </w:pPr>
      <w:r w:rsidRPr="00C51371">
        <w:t xml:space="preserve">Verification: </w:t>
      </w:r>
      <w:r w:rsidR="00242796">
        <w:rPr>
          <w:i/>
          <w:iCs/>
        </w:rPr>
        <w:t xml:space="preserve">BC – Birth Certificate or NQ – Not Questionable </w:t>
      </w:r>
      <w:r w:rsidR="00242796" w:rsidRPr="00EA5317">
        <w:rPr>
          <w:i/>
          <w:iCs/>
        </w:rPr>
        <w:t xml:space="preserve"> </w:t>
      </w:r>
    </w:p>
    <w:p w14:paraId="7060A645" w14:textId="77777777" w:rsidR="00F70FC1" w:rsidRPr="00C51371" w:rsidRDefault="00F70FC1" w:rsidP="006549D2">
      <w:pPr>
        <w:pStyle w:val="ListParagraph"/>
        <w:numPr>
          <w:ilvl w:val="2"/>
          <w:numId w:val="18"/>
        </w:numPr>
        <w:spacing w:after="120"/>
      </w:pPr>
      <w:r w:rsidRPr="00C51371">
        <w:t xml:space="preserve">Legal Custody: </w:t>
      </w:r>
      <w:r w:rsidRPr="00EA5317">
        <w:rPr>
          <w:i/>
          <w:iCs/>
        </w:rPr>
        <w:t>No</w:t>
      </w:r>
    </w:p>
    <w:p w14:paraId="5A2DB780" w14:textId="737D9D0A" w:rsidR="0042653A" w:rsidRPr="00C51371" w:rsidRDefault="0042653A" w:rsidP="006549D2">
      <w:pPr>
        <w:pStyle w:val="ListParagraph"/>
        <w:numPr>
          <w:ilvl w:val="0"/>
          <w:numId w:val="18"/>
        </w:numPr>
        <w:spacing w:after="120"/>
      </w:pPr>
      <w:r w:rsidRPr="00C51371">
        <w:t xml:space="preserve">Reference Person: </w:t>
      </w:r>
      <w:r>
        <w:t>Mason</w:t>
      </w:r>
    </w:p>
    <w:p w14:paraId="26E59B9E" w14:textId="163897AF" w:rsidR="0042653A" w:rsidRDefault="0042653A" w:rsidP="006549D2">
      <w:pPr>
        <w:pStyle w:val="ListParagraph"/>
        <w:numPr>
          <w:ilvl w:val="1"/>
          <w:numId w:val="18"/>
        </w:numPr>
        <w:spacing w:after="120"/>
        <w:rPr>
          <w:i/>
          <w:iCs/>
        </w:rPr>
      </w:pPr>
      <w:r>
        <w:t xml:space="preserve">Brittany: </w:t>
      </w:r>
      <w:r w:rsidR="00A147EA">
        <w:rPr>
          <w:i/>
          <w:iCs/>
        </w:rPr>
        <w:t>MTR – M</w:t>
      </w:r>
      <w:r w:rsidR="00242796">
        <w:rPr>
          <w:i/>
          <w:iCs/>
        </w:rPr>
        <w:t>other</w:t>
      </w:r>
      <w:r w:rsidR="00A147EA">
        <w:rPr>
          <w:i/>
          <w:iCs/>
        </w:rPr>
        <w:t xml:space="preserve"> </w:t>
      </w:r>
    </w:p>
    <w:p w14:paraId="1406EBC3" w14:textId="75A3D2E3" w:rsidR="0042653A" w:rsidRPr="00EA5317" w:rsidRDefault="0042653A" w:rsidP="006549D2">
      <w:pPr>
        <w:pStyle w:val="ListParagraph"/>
        <w:numPr>
          <w:ilvl w:val="2"/>
          <w:numId w:val="18"/>
        </w:numPr>
        <w:spacing w:after="120"/>
        <w:rPr>
          <w:i/>
          <w:iCs/>
        </w:rPr>
      </w:pPr>
      <w:r w:rsidRPr="00C51371">
        <w:t xml:space="preserve">Verification: </w:t>
      </w:r>
      <w:r w:rsidRPr="00EA5317">
        <w:rPr>
          <w:i/>
          <w:iCs/>
        </w:rPr>
        <w:t xml:space="preserve">BC – </w:t>
      </w:r>
      <w:r w:rsidR="00242796">
        <w:rPr>
          <w:i/>
          <w:iCs/>
        </w:rPr>
        <w:t xml:space="preserve">Birth Certificate or NQ – Not Questionable </w:t>
      </w:r>
      <w:r w:rsidR="00242796" w:rsidRPr="00EA5317">
        <w:rPr>
          <w:i/>
          <w:iCs/>
        </w:rPr>
        <w:t xml:space="preserve"> </w:t>
      </w:r>
    </w:p>
    <w:p w14:paraId="688F45FE" w14:textId="3C2059A1" w:rsidR="0042653A" w:rsidRPr="0042653A" w:rsidRDefault="0042653A" w:rsidP="006549D2">
      <w:pPr>
        <w:pStyle w:val="ListParagraph"/>
        <w:numPr>
          <w:ilvl w:val="2"/>
          <w:numId w:val="18"/>
        </w:numPr>
        <w:spacing w:after="120"/>
      </w:pPr>
      <w:r w:rsidRPr="00C51371">
        <w:t xml:space="preserve">Legal Custody: </w:t>
      </w:r>
      <w:r w:rsidR="00A147EA">
        <w:rPr>
          <w:i/>
          <w:iCs/>
        </w:rPr>
        <w:t>Yes</w:t>
      </w:r>
    </w:p>
    <w:p w14:paraId="5B7D1D47" w14:textId="01B3B104" w:rsidR="0042653A" w:rsidRPr="00EA5317" w:rsidRDefault="0042653A" w:rsidP="006549D2">
      <w:pPr>
        <w:pStyle w:val="ListParagraph"/>
        <w:numPr>
          <w:ilvl w:val="1"/>
          <w:numId w:val="18"/>
        </w:numPr>
        <w:spacing w:after="120"/>
        <w:rPr>
          <w:i/>
          <w:iCs/>
        </w:rPr>
      </w:pPr>
      <w:r>
        <w:t xml:space="preserve">Ella: </w:t>
      </w:r>
      <w:r w:rsidR="00A147EA">
        <w:rPr>
          <w:i/>
          <w:iCs/>
        </w:rPr>
        <w:t xml:space="preserve">HSR – </w:t>
      </w:r>
      <w:r w:rsidR="00242796">
        <w:rPr>
          <w:i/>
          <w:iCs/>
        </w:rPr>
        <w:t>Half-Sister</w:t>
      </w:r>
      <w:r w:rsidRPr="00EA5317">
        <w:rPr>
          <w:i/>
          <w:iCs/>
        </w:rPr>
        <w:t xml:space="preserve"> </w:t>
      </w:r>
    </w:p>
    <w:p w14:paraId="4969BDC9" w14:textId="740F6158" w:rsidR="0042653A" w:rsidRPr="00EA5317" w:rsidRDefault="0042653A" w:rsidP="006549D2">
      <w:pPr>
        <w:pStyle w:val="ListParagraph"/>
        <w:numPr>
          <w:ilvl w:val="2"/>
          <w:numId w:val="18"/>
        </w:numPr>
        <w:spacing w:after="120"/>
        <w:rPr>
          <w:i/>
          <w:iCs/>
        </w:rPr>
      </w:pPr>
      <w:r w:rsidRPr="00C51371">
        <w:t xml:space="preserve">Verification: </w:t>
      </w:r>
      <w:r w:rsidRPr="00EA5317">
        <w:rPr>
          <w:i/>
          <w:iCs/>
        </w:rPr>
        <w:t xml:space="preserve">BC – </w:t>
      </w:r>
      <w:r w:rsidR="00242796">
        <w:rPr>
          <w:i/>
          <w:iCs/>
        </w:rPr>
        <w:t xml:space="preserve">Birth Certificate or NQ – Not Questionable </w:t>
      </w:r>
      <w:r w:rsidR="00242796" w:rsidRPr="00EA5317">
        <w:rPr>
          <w:i/>
          <w:iCs/>
        </w:rPr>
        <w:t xml:space="preserve"> </w:t>
      </w:r>
    </w:p>
    <w:p w14:paraId="78A2A7A0" w14:textId="77777777" w:rsidR="0042653A" w:rsidRPr="00C51371" w:rsidRDefault="0042653A" w:rsidP="006549D2">
      <w:pPr>
        <w:pStyle w:val="ListParagraph"/>
        <w:numPr>
          <w:ilvl w:val="2"/>
          <w:numId w:val="18"/>
        </w:numPr>
        <w:spacing w:after="120"/>
      </w:pPr>
      <w:r w:rsidRPr="00C51371">
        <w:t xml:space="preserve">Legal Custody: </w:t>
      </w:r>
      <w:r w:rsidRPr="00EA5317">
        <w:rPr>
          <w:i/>
          <w:iCs/>
        </w:rPr>
        <w:t>No</w:t>
      </w:r>
    </w:p>
    <w:p w14:paraId="71F73612" w14:textId="4645B0A5" w:rsidR="00A147EA" w:rsidRPr="00C51371" w:rsidRDefault="00A147EA" w:rsidP="006549D2">
      <w:pPr>
        <w:pStyle w:val="ListParagraph"/>
        <w:numPr>
          <w:ilvl w:val="0"/>
          <w:numId w:val="18"/>
        </w:numPr>
        <w:spacing w:after="120"/>
      </w:pPr>
      <w:r w:rsidRPr="00C51371">
        <w:t xml:space="preserve">Reference Person: </w:t>
      </w:r>
      <w:r>
        <w:t>Ella</w:t>
      </w:r>
    </w:p>
    <w:p w14:paraId="33E2449B" w14:textId="32619735" w:rsidR="00A147EA" w:rsidRDefault="00A147EA" w:rsidP="006549D2">
      <w:pPr>
        <w:pStyle w:val="ListParagraph"/>
        <w:numPr>
          <w:ilvl w:val="1"/>
          <w:numId w:val="18"/>
        </w:numPr>
        <w:spacing w:after="120"/>
        <w:rPr>
          <w:i/>
          <w:iCs/>
        </w:rPr>
      </w:pPr>
      <w:r>
        <w:t xml:space="preserve">Brittany: </w:t>
      </w:r>
      <w:r>
        <w:rPr>
          <w:i/>
          <w:iCs/>
        </w:rPr>
        <w:t xml:space="preserve">MTR – </w:t>
      </w:r>
      <w:r w:rsidR="00242796">
        <w:rPr>
          <w:i/>
          <w:iCs/>
        </w:rPr>
        <w:t>Mother</w:t>
      </w:r>
      <w:r>
        <w:rPr>
          <w:i/>
          <w:iCs/>
        </w:rPr>
        <w:t xml:space="preserve"> </w:t>
      </w:r>
    </w:p>
    <w:p w14:paraId="7F8FEDEF" w14:textId="77777777" w:rsidR="00242796" w:rsidRPr="00242796" w:rsidRDefault="00A147EA" w:rsidP="00D514F9">
      <w:pPr>
        <w:pStyle w:val="ListParagraph"/>
        <w:numPr>
          <w:ilvl w:val="2"/>
          <w:numId w:val="18"/>
        </w:numPr>
        <w:spacing w:after="120"/>
      </w:pPr>
      <w:r w:rsidRPr="00C51371">
        <w:lastRenderedPageBreak/>
        <w:t xml:space="preserve">Verification: </w:t>
      </w:r>
      <w:r w:rsidRPr="00242796">
        <w:rPr>
          <w:i/>
          <w:iCs/>
        </w:rPr>
        <w:t xml:space="preserve">BC – </w:t>
      </w:r>
      <w:r w:rsidR="00242796">
        <w:rPr>
          <w:i/>
          <w:iCs/>
        </w:rPr>
        <w:t xml:space="preserve">Birth Certificate or NQ – Not Questionable </w:t>
      </w:r>
      <w:r w:rsidR="00242796" w:rsidRPr="00EA5317">
        <w:rPr>
          <w:i/>
          <w:iCs/>
        </w:rPr>
        <w:t xml:space="preserve"> </w:t>
      </w:r>
    </w:p>
    <w:p w14:paraId="7542E85A" w14:textId="66A26880" w:rsidR="00A147EA" w:rsidRPr="0042653A" w:rsidRDefault="00A147EA" w:rsidP="00D514F9">
      <w:pPr>
        <w:pStyle w:val="ListParagraph"/>
        <w:numPr>
          <w:ilvl w:val="2"/>
          <w:numId w:val="18"/>
        </w:numPr>
        <w:spacing w:after="120"/>
      </w:pPr>
      <w:r w:rsidRPr="00C51371">
        <w:t xml:space="preserve">Legal Custody: </w:t>
      </w:r>
      <w:r w:rsidRPr="00242796">
        <w:rPr>
          <w:i/>
          <w:iCs/>
        </w:rPr>
        <w:t>Yes</w:t>
      </w:r>
    </w:p>
    <w:p w14:paraId="22D8B23E" w14:textId="7D8DDE3A" w:rsidR="00A147EA" w:rsidRPr="00EA5317" w:rsidRDefault="00A147EA" w:rsidP="006549D2">
      <w:pPr>
        <w:pStyle w:val="ListParagraph"/>
        <w:numPr>
          <w:ilvl w:val="1"/>
          <w:numId w:val="18"/>
        </w:numPr>
        <w:spacing w:after="120"/>
        <w:rPr>
          <w:i/>
          <w:iCs/>
        </w:rPr>
      </w:pPr>
      <w:r>
        <w:t xml:space="preserve">Mason: </w:t>
      </w:r>
      <w:r>
        <w:rPr>
          <w:i/>
          <w:iCs/>
        </w:rPr>
        <w:t xml:space="preserve">HBR – </w:t>
      </w:r>
      <w:r w:rsidR="00242796">
        <w:rPr>
          <w:i/>
          <w:iCs/>
        </w:rPr>
        <w:t>Half-Brother</w:t>
      </w:r>
      <w:r w:rsidRPr="00EA5317">
        <w:rPr>
          <w:i/>
          <w:iCs/>
        </w:rPr>
        <w:t xml:space="preserve"> </w:t>
      </w:r>
    </w:p>
    <w:p w14:paraId="6863E1E6" w14:textId="77777777" w:rsidR="00242796" w:rsidRPr="00242796" w:rsidRDefault="00A147EA" w:rsidP="00361C48">
      <w:pPr>
        <w:pStyle w:val="ListParagraph"/>
        <w:numPr>
          <w:ilvl w:val="2"/>
          <w:numId w:val="18"/>
        </w:numPr>
        <w:spacing w:after="120"/>
      </w:pPr>
      <w:r w:rsidRPr="00C51371">
        <w:t xml:space="preserve">Verification: </w:t>
      </w:r>
      <w:r w:rsidRPr="00242796">
        <w:rPr>
          <w:i/>
          <w:iCs/>
        </w:rPr>
        <w:t xml:space="preserve">BC – </w:t>
      </w:r>
      <w:r w:rsidR="00242796">
        <w:rPr>
          <w:i/>
          <w:iCs/>
        </w:rPr>
        <w:t xml:space="preserve">Birth Certificate or NQ – Not Questionable </w:t>
      </w:r>
      <w:r w:rsidR="00242796" w:rsidRPr="00EA5317">
        <w:rPr>
          <w:i/>
          <w:iCs/>
        </w:rPr>
        <w:t xml:space="preserve"> </w:t>
      </w:r>
    </w:p>
    <w:p w14:paraId="1721958A" w14:textId="54B96BA8" w:rsidR="00A147EA" w:rsidRPr="008D147E" w:rsidRDefault="00A147EA" w:rsidP="00FE482C">
      <w:pPr>
        <w:pStyle w:val="ListParagraph"/>
        <w:numPr>
          <w:ilvl w:val="2"/>
          <w:numId w:val="18"/>
        </w:numPr>
      </w:pPr>
      <w:r w:rsidRPr="00C51371">
        <w:t xml:space="preserve">Legal Custody: </w:t>
      </w:r>
      <w:r w:rsidRPr="00242796">
        <w:rPr>
          <w:i/>
          <w:iCs/>
        </w:rPr>
        <w:t>No</w:t>
      </w:r>
    </w:p>
    <w:p w14:paraId="5A83E53B" w14:textId="77777777" w:rsidR="008D147E" w:rsidRPr="00C51371" w:rsidRDefault="008D147E" w:rsidP="00FE482C"/>
    <w:p w14:paraId="04191EE8" w14:textId="77777777" w:rsidR="008D147E" w:rsidRPr="00C51371" w:rsidRDefault="008D147E" w:rsidP="008D147E">
      <w:pPr>
        <w:pStyle w:val="Heading4"/>
      </w:pPr>
      <w:r w:rsidRPr="00C51371">
        <w:t xml:space="preserve">General Case Information </w:t>
      </w:r>
    </w:p>
    <w:p w14:paraId="5954880E" w14:textId="77777777" w:rsidR="008B03B3" w:rsidRDefault="008B03B3" w:rsidP="008B03B3">
      <w:pPr>
        <w:pStyle w:val="ListParagraph"/>
        <w:numPr>
          <w:ilvl w:val="0"/>
          <w:numId w:val="5"/>
        </w:numPr>
        <w:spacing w:after="120"/>
      </w:pPr>
      <w:r>
        <w:t xml:space="preserve">County of Residence: </w:t>
      </w:r>
      <w:r w:rsidRPr="008B03B3">
        <w:rPr>
          <w:i/>
          <w:iCs/>
        </w:rPr>
        <w:t>18 – Eau Claire County</w:t>
      </w:r>
    </w:p>
    <w:p w14:paraId="1AF46CFD" w14:textId="77777777" w:rsidR="008B03B3" w:rsidRPr="002876EE" w:rsidRDefault="008B03B3" w:rsidP="008B03B3">
      <w:pPr>
        <w:pStyle w:val="ListParagraph"/>
        <w:numPr>
          <w:ilvl w:val="0"/>
          <w:numId w:val="5"/>
        </w:numPr>
        <w:spacing w:after="120"/>
      </w:pPr>
      <w:r>
        <w:t xml:space="preserve">Household Address: </w:t>
      </w:r>
      <w:r>
        <w:rPr>
          <w:i/>
          <w:iCs/>
        </w:rPr>
        <w:t xml:space="preserve">learner discretion </w:t>
      </w:r>
    </w:p>
    <w:p w14:paraId="2E05DF9B" w14:textId="57D048F3" w:rsidR="008B03B3" w:rsidRPr="00C51371" w:rsidRDefault="008B03B3" w:rsidP="008B03B3">
      <w:pPr>
        <w:pStyle w:val="ListParagraph"/>
        <w:numPr>
          <w:ilvl w:val="0"/>
          <w:numId w:val="5"/>
        </w:numPr>
        <w:spacing w:after="120"/>
      </w:pPr>
      <w:r w:rsidRPr="00C51371">
        <w:t xml:space="preserve">Resided in WI all your life: </w:t>
      </w:r>
      <w:r>
        <w:rPr>
          <w:i/>
          <w:iCs/>
        </w:rPr>
        <w:t>No</w:t>
      </w:r>
    </w:p>
    <w:p w14:paraId="1EBC36A9" w14:textId="03E9137A" w:rsidR="004E006F" w:rsidRPr="008D147E" w:rsidRDefault="004E006F" w:rsidP="007058C4">
      <w:pPr>
        <w:pStyle w:val="ListParagraph"/>
        <w:numPr>
          <w:ilvl w:val="0"/>
          <w:numId w:val="5"/>
        </w:numPr>
        <w:spacing w:after="120"/>
      </w:pPr>
      <w:r>
        <w:t xml:space="preserve">Previous resident: </w:t>
      </w:r>
      <w:r>
        <w:rPr>
          <w:i/>
          <w:iCs/>
        </w:rPr>
        <w:t>Yes</w:t>
      </w:r>
    </w:p>
    <w:p w14:paraId="35BCE901" w14:textId="74DD1574" w:rsidR="00C92EF1" w:rsidRPr="006A034B" w:rsidRDefault="008D147E" w:rsidP="007058C4">
      <w:pPr>
        <w:pStyle w:val="ListParagraph"/>
        <w:numPr>
          <w:ilvl w:val="0"/>
          <w:numId w:val="5"/>
        </w:numPr>
        <w:spacing w:after="120"/>
      </w:pPr>
      <w:r>
        <w:t xml:space="preserve">Date </w:t>
      </w:r>
      <w:r w:rsidR="004E006F">
        <w:t>Moved From</w:t>
      </w:r>
      <w:r>
        <w:t xml:space="preserve"> WI: </w:t>
      </w:r>
      <w:r>
        <w:rPr>
          <w:i/>
          <w:iCs/>
        </w:rPr>
        <w:t xml:space="preserve">Any date three years </w:t>
      </w:r>
      <w:r w:rsidR="00DE5859">
        <w:rPr>
          <w:i/>
          <w:iCs/>
        </w:rPr>
        <w:t>ago</w:t>
      </w:r>
      <w:r w:rsidR="00C92EF1">
        <w:t xml:space="preserve"> </w:t>
      </w:r>
    </w:p>
    <w:p w14:paraId="14ABC8BB" w14:textId="2DF05256" w:rsidR="006A034B" w:rsidRPr="002F57FE" w:rsidRDefault="006A034B" w:rsidP="007058C4">
      <w:pPr>
        <w:pStyle w:val="ListParagraph"/>
        <w:numPr>
          <w:ilvl w:val="0"/>
          <w:numId w:val="5"/>
        </w:numPr>
        <w:spacing w:after="120"/>
      </w:pPr>
      <w:r>
        <w:t xml:space="preserve">Moved to WI: </w:t>
      </w:r>
      <w:r>
        <w:rPr>
          <w:i/>
          <w:iCs/>
        </w:rPr>
        <w:t>Any date one year ago</w:t>
      </w:r>
    </w:p>
    <w:p w14:paraId="35128150" w14:textId="7E8CEBEC" w:rsidR="00DE5859" w:rsidRPr="00C51371" w:rsidRDefault="00DE5859" w:rsidP="00C26970">
      <w:pPr>
        <w:pStyle w:val="ListParagraph"/>
        <w:numPr>
          <w:ilvl w:val="0"/>
          <w:numId w:val="5"/>
        </w:numPr>
      </w:pPr>
      <w:r>
        <w:t xml:space="preserve">State: </w:t>
      </w:r>
      <w:r>
        <w:rPr>
          <w:i/>
          <w:iCs/>
        </w:rPr>
        <w:t>MN – MINNESOTA</w:t>
      </w:r>
    </w:p>
    <w:p w14:paraId="4BABD89F" w14:textId="77777777" w:rsidR="008D147E" w:rsidRPr="00C51371" w:rsidRDefault="008D147E" w:rsidP="008D147E"/>
    <w:p w14:paraId="1AA22BAC" w14:textId="77777777" w:rsidR="008D147E" w:rsidRPr="00C51371" w:rsidRDefault="008D147E" w:rsidP="008D147E">
      <w:pPr>
        <w:pStyle w:val="Heading4"/>
      </w:pPr>
      <w:r w:rsidRPr="00C51371">
        <w:t xml:space="preserve">Electronic Contact Information </w:t>
      </w:r>
    </w:p>
    <w:p w14:paraId="5A722C24" w14:textId="6D2AFA64" w:rsidR="008D147E" w:rsidRPr="00C51371" w:rsidRDefault="008D147E" w:rsidP="006549D2">
      <w:pPr>
        <w:pStyle w:val="ListParagraph"/>
        <w:numPr>
          <w:ilvl w:val="0"/>
          <w:numId w:val="27"/>
        </w:numPr>
        <w:spacing w:after="120"/>
      </w:pPr>
      <w:r w:rsidRPr="00C51371">
        <w:t xml:space="preserve">Email Address: </w:t>
      </w:r>
      <w:r w:rsidR="007D4E83" w:rsidRPr="007D4E83">
        <w:rPr>
          <w:i/>
          <w:iCs/>
        </w:rPr>
        <w:t>brittany@emailservice.com</w:t>
      </w:r>
      <w:r w:rsidR="007D4E83">
        <w:rPr>
          <w:i/>
          <w:iCs/>
        </w:rPr>
        <w:t xml:space="preserve"> </w:t>
      </w:r>
    </w:p>
    <w:p w14:paraId="691445EE" w14:textId="67E7B460" w:rsidR="008D147E" w:rsidRPr="00C51371" w:rsidRDefault="008D147E" w:rsidP="006549D2">
      <w:pPr>
        <w:pStyle w:val="ListParagraph"/>
        <w:numPr>
          <w:ilvl w:val="0"/>
          <w:numId w:val="27"/>
        </w:numPr>
      </w:pPr>
      <w:r w:rsidRPr="00C51371">
        <w:t xml:space="preserve">Get letters online: </w:t>
      </w:r>
      <w:r w:rsidR="007D4E83">
        <w:rPr>
          <w:i/>
          <w:iCs/>
        </w:rPr>
        <w:t>Yes</w:t>
      </w:r>
    </w:p>
    <w:p w14:paraId="49CBA808" w14:textId="77777777" w:rsidR="008D147E" w:rsidRPr="00C51371" w:rsidRDefault="008D147E" w:rsidP="008D147E"/>
    <w:p w14:paraId="24FA1C51" w14:textId="77777777" w:rsidR="008D147E" w:rsidRDefault="008D147E" w:rsidP="008D147E">
      <w:pPr>
        <w:pStyle w:val="Heading4"/>
      </w:pPr>
      <w:r w:rsidRPr="00C51371">
        <w:t>Representatives/W-2 Vendor Gatepost</w:t>
      </w:r>
    </w:p>
    <w:p w14:paraId="2A1D0800" w14:textId="77777777" w:rsidR="008D147E" w:rsidRPr="00C51371" w:rsidRDefault="008D147E" w:rsidP="006549D2">
      <w:pPr>
        <w:pStyle w:val="ListParagraph"/>
        <w:numPr>
          <w:ilvl w:val="0"/>
          <w:numId w:val="15"/>
        </w:numPr>
      </w:pPr>
      <w:r>
        <w:t xml:space="preserve">All questions: </w:t>
      </w:r>
      <w:r>
        <w:rPr>
          <w:i/>
          <w:iCs/>
        </w:rPr>
        <w:t>No</w:t>
      </w:r>
    </w:p>
    <w:p w14:paraId="2E97C82B" w14:textId="77777777" w:rsidR="00E05393" w:rsidRPr="00C51371" w:rsidRDefault="00E05393" w:rsidP="00E05393"/>
    <w:p w14:paraId="3B06CC21" w14:textId="77777777" w:rsidR="00123C06" w:rsidRPr="00593CF9" w:rsidRDefault="00123C06" w:rsidP="00123C06">
      <w:pPr>
        <w:pStyle w:val="Heading4"/>
      </w:pPr>
      <w:r w:rsidRPr="00C51371">
        <w:t>Permanent Demographics</w:t>
      </w:r>
    </w:p>
    <w:p w14:paraId="0ED1D985" w14:textId="68E217CF" w:rsidR="00123C06" w:rsidRDefault="00123C06" w:rsidP="006549D2">
      <w:pPr>
        <w:pStyle w:val="ListParagraph"/>
        <w:numPr>
          <w:ilvl w:val="0"/>
          <w:numId w:val="15"/>
        </w:numPr>
        <w:spacing w:after="120"/>
      </w:pPr>
      <w:r>
        <w:t>Brittany</w:t>
      </w:r>
    </w:p>
    <w:p w14:paraId="23927A64" w14:textId="1EF02CBF" w:rsidR="00123C06" w:rsidRPr="00593CF9" w:rsidRDefault="00123C06" w:rsidP="006549D2">
      <w:pPr>
        <w:pStyle w:val="ListParagraph"/>
        <w:numPr>
          <w:ilvl w:val="1"/>
          <w:numId w:val="15"/>
        </w:numPr>
        <w:spacing w:after="120"/>
      </w:pPr>
      <w:r>
        <w:t xml:space="preserve">Language: </w:t>
      </w:r>
      <w:r>
        <w:rPr>
          <w:i/>
          <w:iCs/>
        </w:rPr>
        <w:t>E</w:t>
      </w:r>
      <w:r w:rsidR="00DE50B1">
        <w:rPr>
          <w:i/>
          <w:iCs/>
        </w:rPr>
        <w:t xml:space="preserve"> – E</w:t>
      </w:r>
      <w:r>
        <w:rPr>
          <w:i/>
          <w:iCs/>
        </w:rPr>
        <w:t>nglish</w:t>
      </w:r>
      <w:r w:rsidR="00DE50B1">
        <w:rPr>
          <w:i/>
          <w:iCs/>
        </w:rPr>
        <w:t xml:space="preserve"> </w:t>
      </w:r>
    </w:p>
    <w:p w14:paraId="456E1536" w14:textId="77777777" w:rsidR="00123C06" w:rsidRPr="00593CF9" w:rsidRDefault="00123C06" w:rsidP="006549D2">
      <w:pPr>
        <w:pStyle w:val="ListParagraph"/>
        <w:numPr>
          <w:ilvl w:val="1"/>
          <w:numId w:val="15"/>
        </w:numPr>
        <w:spacing w:after="120"/>
      </w:pPr>
      <w:r>
        <w:t xml:space="preserve">US Citizen: </w:t>
      </w:r>
      <w:r>
        <w:rPr>
          <w:i/>
          <w:iCs/>
        </w:rPr>
        <w:t>Yes</w:t>
      </w:r>
    </w:p>
    <w:p w14:paraId="440D68E9" w14:textId="3A6F1FCA" w:rsidR="00DE50B1" w:rsidRDefault="00123C06" w:rsidP="00DE50B1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</w:t>
      </w:r>
      <w:r w:rsidR="00DE50B1">
        <w:rPr>
          <w:i/>
          <w:iCs/>
        </w:rPr>
        <w:t>Birth Certificate</w:t>
      </w:r>
      <w:r>
        <w:rPr>
          <w:i/>
          <w:iCs/>
        </w:rPr>
        <w:t xml:space="preserve"> </w:t>
      </w:r>
      <w:r w:rsidR="00DE50B1">
        <w:t xml:space="preserve"> </w:t>
      </w:r>
    </w:p>
    <w:p w14:paraId="733BD8FF" w14:textId="16FDD249" w:rsidR="0020207D" w:rsidRDefault="0020207D" w:rsidP="0020207D">
      <w:pPr>
        <w:pStyle w:val="ListParagraph"/>
        <w:numPr>
          <w:ilvl w:val="1"/>
          <w:numId w:val="15"/>
        </w:numPr>
        <w:spacing w:after="120"/>
      </w:pPr>
      <w:r>
        <w:t xml:space="preserve">The learner made </w:t>
      </w:r>
      <w:r w:rsidR="002F7B7C">
        <w:t xml:space="preserve">no </w:t>
      </w:r>
      <w:r>
        <w:t xml:space="preserve">entries in the SSN Information section. </w:t>
      </w:r>
    </w:p>
    <w:p w14:paraId="604730BD" w14:textId="77777777" w:rsidR="00DE50B1" w:rsidRDefault="00DE50B1" w:rsidP="00DE50B1">
      <w:pPr>
        <w:pStyle w:val="ListParagraph"/>
        <w:numPr>
          <w:ilvl w:val="1"/>
          <w:numId w:val="15"/>
        </w:numPr>
        <w:spacing w:after="120"/>
      </w:pPr>
      <w:r>
        <w:t>Ethnicity:</w:t>
      </w:r>
    </w:p>
    <w:p w14:paraId="2625BE38" w14:textId="338B9701" w:rsidR="00DE50B1" w:rsidRPr="00D06391" w:rsidRDefault="00DE50B1" w:rsidP="00DE50B1">
      <w:pPr>
        <w:pStyle w:val="ListParagraph"/>
        <w:numPr>
          <w:ilvl w:val="2"/>
          <w:numId w:val="15"/>
        </w:numPr>
        <w:spacing w:after="120"/>
      </w:pPr>
      <w:r>
        <w:t xml:space="preserve">Hispanic: </w:t>
      </w:r>
      <w:r>
        <w:rPr>
          <w:i/>
          <w:iCs/>
        </w:rPr>
        <w:t>No</w:t>
      </w:r>
    </w:p>
    <w:p w14:paraId="2E994725" w14:textId="77777777" w:rsidR="00B87C62" w:rsidRDefault="00123C06" w:rsidP="006549D2">
      <w:pPr>
        <w:pStyle w:val="ListParagraph"/>
        <w:numPr>
          <w:ilvl w:val="1"/>
          <w:numId w:val="15"/>
        </w:numPr>
        <w:spacing w:after="120"/>
      </w:pPr>
      <w:r>
        <w:t xml:space="preserve">Race: </w:t>
      </w:r>
    </w:p>
    <w:p w14:paraId="37578E73" w14:textId="65E9E2CF" w:rsidR="00123C06" w:rsidRPr="00D56425" w:rsidRDefault="00123C06" w:rsidP="006549D2">
      <w:pPr>
        <w:pStyle w:val="ListParagraph"/>
        <w:numPr>
          <w:ilvl w:val="2"/>
          <w:numId w:val="15"/>
        </w:numPr>
        <w:spacing w:after="120"/>
      </w:pPr>
      <w:r w:rsidRPr="00B87C62">
        <w:t>White</w:t>
      </w:r>
      <w:r w:rsidR="00B87C62">
        <w:t xml:space="preserve">: </w:t>
      </w:r>
      <w:r w:rsidR="006A7EFB" w:rsidRPr="00B87C62">
        <w:rPr>
          <w:i/>
          <w:iCs/>
        </w:rPr>
        <w:t>Yes;</w:t>
      </w:r>
      <w:r w:rsidR="00B87C62">
        <w:t xml:space="preserve"> Details: </w:t>
      </w:r>
      <w:r>
        <w:rPr>
          <w:i/>
          <w:iCs/>
        </w:rPr>
        <w:t>European</w:t>
      </w:r>
    </w:p>
    <w:p w14:paraId="4FF55987" w14:textId="3B1D2E07" w:rsidR="00123C06" w:rsidRDefault="00123C06" w:rsidP="006549D2">
      <w:pPr>
        <w:pStyle w:val="ListParagraph"/>
        <w:numPr>
          <w:ilvl w:val="0"/>
          <w:numId w:val="15"/>
        </w:numPr>
        <w:spacing w:after="120"/>
      </w:pPr>
      <w:r>
        <w:t>Mason</w:t>
      </w:r>
    </w:p>
    <w:p w14:paraId="4642E5F8" w14:textId="77777777" w:rsidR="00552A24" w:rsidRPr="00593CF9" w:rsidRDefault="00552A24" w:rsidP="00552A24">
      <w:pPr>
        <w:pStyle w:val="ListParagraph"/>
        <w:numPr>
          <w:ilvl w:val="1"/>
          <w:numId w:val="15"/>
        </w:numPr>
        <w:spacing w:after="120"/>
      </w:pPr>
      <w:r>
        <w:t xml:space="preserve">Language: </w:t>
      </w:r>
      <w:r>
        <w:rPr>
          <w:i/>
          <w:iCs/>
        </w:rPr>
        <w:t xml:space="preserve">E – English </w:t>
      </w:r>
    </w:p>
    <w:p w14:paraId="0F7D3024" w14:textId="77777777" w:rsidR="00552A24" w:rsidRPr="00593CF9" w:rsidRDefault="00552A24" w:rsidP="00552A24">
      <w:pPr>
        <w:pStyle w:val="ListParagraph"/>
        <w:numPr>
          <w:ilvl w:val="1"/>
          <w:numId w:val="15"/>
        </w:numPr>
        <w:spacing w:after="120"/>
      </w:pPr>
      <w:r>
        <w:lastRenderedPageBreak/>
        <w:t xml:space="preserve">US Citizen: </w:t>
      </w:r>
      <w:r>
        <w:rPr>
          <w:i/>
          <w:iCs/>
        </w:rPr>
        <w:t>Yes</w:t>
      </w:r>
    </w:p>
    <w:p w14:paraId="06EE1687" w14:textId="54235290" w:rsidR="00552A24" w:rsidRDefault="00552A24" w:rsidP="00552A24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Birth Certificate </w:t>
      </w:r>
    </w:p>
    <w:p w14:paraId="1C1F0509" w14:textId="77777777" w:rsidR="002F7B7C" w:rsidRDefault="002F7B7C" w:rsidP="002F7B7C">
      <w:pPr>
        <w:pStyle w:val="ListParagraph"/>
        <w:numPr>
          <w:ilvl w:val="1"/>
          <w:numId w:val="15"/>
        </w:numPr>
        <w:spacing w:after="120"/>
      </w:pPr>
      <w:r>
        <w:t xml:space="preserve">The learner made no entries in the SSN Information section. </w:t>
      </w:r>
    </w:p>
    <w:p w14:paraId="2B6954B2" w14:textId="77777777" w:rsidR="00552A24" w:rsidRDefault="00552A24" w:rsidP="00552A24">
      <w:pPr>
        <w:pStyle w:val="ListParagraph"/>
        <w:numPr>
          <w:ilvl w:val="1"/>
          <w:numId w:val="15"/>
        </w:numPr>
        <w:spacing w:after="120"/>
      </w:pPr>
      <w:r>
        <w:t>Ethnicity:</w:t>
      </w:r>
    </w:p>
    <w:p w14:paraId="02E2FDC5" w14:textId="77777777" w:rsidR="00552A24" w:rsidRPr="00D06391" w:rsidRDefault="00552A24" w:rsidP="00552A24">
      <w:pPr>
        <w:pStyle w:val="ListParagraph"/>
        <w:numPr>
          <w:ilvl w:val="2"/>
          <w:numId w:val="15"/>
        </w:numPr>
        <w:spacing w:after="120"/>
      </w:pPr>
      <w:r>
        <w:t xml:space="preserve">Hispanic: </w:t>
      </w:r>
      <w:r>
        <w:rPr>
          <w:i/>
          <w:iCs/>
        </w:rPr>
        <w:t>No</w:t>
      </w:r>
    </w:p>
    <w:p w14:paraId="18DCDCA8" w14:textId="77777777" w:rsidR="00B87C62" w:rsidRDefault="00123C06" w:rsidP="006549D2">
      <w:pPr>
        <w:pStyle w:val="ListParagraph"/>
        <w:numPr>
          <w:ilvl w:val="1"/>
          <w:numId w:val="15"/>
        </w:numPr>
        <w:spacing w:after="120"/>
      </w:pPr>
      <w:r>
        <w:t xml:space="preserve">Race: </w:t>
      </w:r>
    </w:p>
    <w:p w14:paraId="49CC4D64" w14:textId="6A4AA144" w:rsidR="00123C06" w:rsidRPr="00B87C62" w:rsidRDefault="00123C06" w:rsidP="006549D2">
      <w:pPr>
        <w:pStyle w:val="ListParagraph"/>
        <w:numPr>
          <w:ilvl w:val="2"/>
          <w:numId w:val="15"/>
        </w:numPr>
        <w:spacing w:after="120"/>
      </w:pPr>
      <w:r w:rsidRPr="00B87C62">
        <w:t>Black</w:t>
      </w:r>
      <w:r w:rsidR="00B87C62">
        <w:t xml:space="preserve">: </w:t>
      </w:r>
      <w:r w:rsidR="00B87C62" w:rsidRPr="00B87C62">
        <w:rPr>
          <w:i/>
          <w:iCs/>
        </w:rPr>
        <w:t>Yes</w:t>
      </w:r>
      <w:r w:rsidR="00B87C62">
        <w:t xml:space="preserve">; Details: </w:t>
      </w:r>
      <w:r>
        <w:rPr>
          <w:i/>
          <w:iCs/>
        </w:rPr>
        <w:t xml:space="preserve">Unknown </w:t>
      </w:r>
    </w:p>
    <w:p w14:paraId="2F3E5066" w14:textId="0109A6A4" w:rsidR="00B87C62" w:rsidRPr="00123C06" w:rsidRDefault="00B87C62" w:rsidP="006549D2">
      <w:pPr>
        <w:pStyle w:val="ListParagraph"/>
        <w:numPr>
          <w:ilvl w:val="2"/>
          <w:numId w:val="15"/>
        </w:numPr>
        <w:spacing w:after="120"/>
      </w:pPr>
      <w:r>
        <w:t xml:space="preserve">White: </w:t>
      </w:r>
      <w:r w:rsidRPr="00B87C62">
        <w:rPr>
          <w:i/>
          <w:iCs/>
        </w:rPr>
        <w:t>Yes</w:t>
      </w:r>
      <w:r>
        <w:t xml:space="preserve">; Details: </w:t>
      </w:r>
      <w:r>
        <w:rPr>
          <w:i/>
          <w:iCs/>
        </w:rPr>
        <w:t>European</w:t>
      </w:r>
    </w:p>
    <w:p w14:paraId="5F364677" w14:textId="01C9826C" w:rsidR="00123C06" w:rsidRDefault="00123C06" w:rsidP="006549D2">
      <w:pPr>
        <w:pStyle w:val="ListParagraph"/>
        <w:numPr>
          <w:ilvl w:val="0"/>
          <w:numId w:val="15"/>
        </w:numPr>
        <w:spacing w:after="120"/>
      </w:pPr>
      <w:r>
        <w:t>Ella</w:t>
      </w:r>
    </w:p>
    <w:p w14:paraId="2D5A2523" w14:textId="77777777" w:rsidR="00357173" w:rsidRPr="00593CF9" w:rsidRDefault="00357173" w:rsidP="00357173">
      <w:pPr>
        <w:pStyle w:val="ListParagraph"/>
        <w:numPr>
          <w:ilvl w:val="1"/>
          <w:numId w:val="15"/>
        </w:numPr>
        <w:spacing w:after="120"/>
      </w:pPr>
      <w:r>
        <w:t xml:space="preserve">Language: </w:t>
      </w:r>
      <w:r>
        <w:rPr>
          <w:i/>
          <w:iCs/>
        </w:rPr>
        <w:t xml:space="preserve">E – English </w:t>
      </w:r>
    </w:p>
    <w:p w14:paraId="764F6BE1" w14:textId="77777777" w:rsidR="00357173" w:rsidRPr="00593CF9" w:rsidRDefault="00357173" w:rsidP="00357173">
      <w:pPr>
        <w:pStyle w:val="ListParagraph"/>
        <w:numPr>
          <w:ilvl w:val="1"/>
          <w:numId w:val="15"/>
        </w:numPr>
        <w:spacing w:after="120"/>
      </w:pPr>
      <w:r>
        <w:t xml:space="preserve">US Citizen: </w:t>
      </w:r>
      <w:r>
        <w:rPr>
          <w:i/>
          <w:iCs/>
        </w:rPr>
        <w:t>Yes</w:t>
      </w:r>
    </w:p>
    <w:p w14:paraId="38478E8D" w14:textId="77777777" w:rsidR="006D1D6D" w:rsidRPr="006D1D6D" w:rsidRDefault="00357173" w:rsidP="006549D2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Birth Certificate </w:t>
      </w:r>
    </w:p>
    <w:p w14:paraId="4E5CBC95" w14:textId="7E5259AF" w:rsidR="00123C06" w:rsidRPr="00E209B4" w:rsidRDefault="00123C06" w:rsidP="006549D2">
      <w:pPr>
        <w:pStyle w:val="ListParagraph"/>
        <w:numPr>
          <w:ilvl w:val="1"/>
          <w:numId w:val="15"/>
        </w:numPr>
        <w:spacing w:after="120"/>
      </w:pPr>
      <w:r>
        <w:t xml:space="preserve">SSN Application Date: </w:t>
      </w:r>
      <w:r>
        <w:rPr>
          <w:i/>
          <w:iCs/>
        </w:rPr>
        <w:t xml:space="preserve">Same as her birth </w:t>
      </w:r>
      <w:r w:rsidR="006A7EFB">
        <w:rPr>
          <w:i/>
          <w:iCs/>
        </w:rPr>
        <w:t>date;</w:t>
      </w:r>
      <w:r>
        <w:t xml:space="preserve"> Verification: </w:t>
      </w:r>
      <w:r>
        <w:rPr>
          <w:i/>
          <w:iCs/>
        </w:rPr>
        <w:t>HR – HOSPITAL RECORDS</w:t>
      </w:r>
    </w:p>
    <w:p w14:paraId="5A48337C" w14:textId="5DD88084" w:rsidR="00E209B4" w:rsidRDefault="00E209B4" w:rsidP="00E209B4">
      <w:pPr>
        <w:pStyle w:val="ListParagraph"/>
        <w:numPr>
          <w:ilvl w:val="2"/>
          <w:numId w:val="15"/>
        </w:numPr>
        <w:spacing w:after="120"/>
      </w:pPr>
      <w:r>
        <w:t>CWW might not let the learner update the SSN Application Date.</w:t>
      </w:r>
    </w:p>
    <w:p w14:paraId="33C80419" w14:textId="77777777" w:rsidR="00E209B4" w:rsidRDefault="00E209B4" w:rsidP="00E209B4">
      <w:pPr>
        <w:pStyle w:val="ListParagraph"/>
        <w:numPr>
          <w:ilvl w:val="1"/>
          <w:numId w:val="15"/>
        </w:numPr>
        <w:spacing w:after="120"/>
      </w:pPr>
      <w:r>
        <w:t>Ethnicity:</w:t>
      </w:r>
    </w:p>
    <w:p w14:paraId="1B52008F" w14:textId="77777777" w:rsidR="00E209B4" w:rsidRPr="00D06391" w:rsidRDefault="00E209B4" w:rsidP="00E209B4">
      <w:pPr>
        <w:pStyle w:val="ListParagraph"/>
        <w:numPr>
          <w:ilvl w:val="2"/>
          <w:numId w:val="15"/>
        </w:numPr>
        <w:spacing w:after="120"/>
      </w:pPr>
      <w:r>
        <w:t xml:space="preserve">Hispanic: </w:t>
      </w:r>
      <w:r>
        <w:rPr>
          <w:i/>
          <w:iCs/>
        </w:rPr>
        <w:t>No</w:t>
      </w:r>
    </w:p>
    <w:p w14:paraId="1CE5F3D3" w14:textId="77777777" w:rsidR="00B87C62" w:rsidRDefault="00B87C62" w:rsidP="006549D2">
      <w:pPr>
        <w:pStyle w:val="ListParagraph"/>
        <w:numPr>
          <w:ilvl w:val="1"/>
          <w:numId w:val="15"/>
        </w:numPr>
        <w:spacing w:after="120"/>
      </w:pPr>
      <w:r>
        <w:t xml:space="preserve">Race: </w:t>
      </w:r>
    </w:p>
    <w:p w14:paraId="3CC7A8A4" w14:textId="79125472" w:rsidR="00B87C62" w:rsidRPr="00D56425" w:rsidRDefault="00B87C62" w:rsidP="006549D2">
      <w:pPr>
        <w:pStyle w:val="ListParagraph"/>
        <w:numPr>
          <w:ilvl w:val="2"/>
          <w:numId w:val="15"/>
        </w:numPr>
      </w:pPr>
      <w:r w:rsidRPr="00B87C62">
        <w:t>White</w:t>
      </w:r>
      <w:r>
        <w:t xml:space="preserve">: </w:t>
      </w:r>
      <w:r w:rsidR="006A7EFB" w:rsidRPr="00B87C62">
        <w:rPr>
          <w:i/>
          <w:iCs/>
        </w:rPr>
        <w:t>Yes;</w:t>
      </w:r>
      <w:r>
        <w:t xml:space="preserve"> Details: </w:t>
      </w:r>
      <w:r>
        <w:rPr>
          <w:i/>
          <w:iCs/>
        </w:rPr>
        <w:t>European</w:t>
      </w:r>
    </w:p>
    <w:p w14:paraId="0C29E286" w14:textId="77777777" w:rsidR="00C64593" w:rsidRPr="00D56425" w:rsidRDefault="00C64593" w:rsidP="00B87C62"/>
    <w:p w14:paraId="77E4363C" w14:textId="508B0747" w:rsidR="008B2ED7" w:rsidRDefault="00C64593" w:rsidP="00C64593">
      <w:pPr>
        <w:pStyle w:val="Heading4"/>
      </w:pPr>
      <w:r>
        <w:t xml:space="preserve">Current Demographics </w:t>
      </w:r>
    </w:p>
    <w:p w14:paraId="20D53F93" w14:textId="1FBF2868" w:rsidR="00C64593" w:rsidRDefault="00C64593" w:rsidP="006549D2">
      <w:pPr>
        <w:pStyle w:val="ListParagraph"/>
        <w:numPr>
          <w:ilvl w:val="0"/>
          <w:numId w:val="15"/>
        </w:numPr>
        <w:spacing w:after="120"/>
      </w:pPr>
      <w:r>
        <w:t>Brittany</w:t>
      </w:r>
    </w:p>
    <w:p w14:paraId="3ADC81CF" w14:textId="77777777" w:rsidR="00895952" w:rsidRPr="00593CF9" w:rsidRDefault="00895952" w:rsidP="00895952">
      <w:pPr>
        <w:pStyle w:val="ListParagraph"/>
        <w:numPr>
          <w:ilvl w:val="1"/>
          <w:numId w:val="15"/>
        </w:numPr>
        <w:spacing w:after="120"/>
      </w:pPr>
      <w:r>
        <w:t xml:space="preserve">Identity Verification: </w:t>
      </w:r>
      <w:r>
        <w:rPr>
          <w:i/>
          <w:iCs/>
        </w:rPr>
        <w:t xml:space="preserve">DR – Driver’s License </w:t>
      </w:r>
    </w:p>
    <w:p w14:paraId="386CB4B2" w14:textId="77777777" w:rsidR="00895952" w:rsidRPr="00D56425" w:rsidRDefault="00895952" w:rsidP="00895952">
      <w:pPr>
        <w:pStyle w:val="ListParagraph"/>
        <w:numPr>
          <w:ilvl w:val="1"/>
          <w:numId w:val="15"/>
        </w:numPr>
        <w:spacing w:after="120"/>
      </w:pPr>
      <w:r>
        <w:t xml:space="preserve">Marital Status: </w:t>
      </w:r>
      <w:r>
        <w:rPr>
          <w:i/>
          <w:iCs/>
        </w:rPr>
        <w:t xml:space="preserve">SI – Single-Never Married </w:t>
      </w:r>
    </w:p>
    <w:p w14:paraId="3BC0432C" w14:textId="2DD457B6" w:rsidR="00C64593" w:rsidRPr="002F57FE" w:rsidRDefault="00C64593" w:rsidP="006549D2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 w:rsidR="006A7EFB">
        <w:rPr>
          <w:i/>
          <w:iCs/>
        </w:rPr>
        <w:t>Yes</w:t>
      </w:r>
      <w:r w:rsidR="006A7EFB">
        <w:t>;</w:t>
      </w:r>
      <w:r>
        <w:t xml:space="preserve"> Verification: </w:t>
      </w:r>
      <w:r w:rsidR="00DF07BB">
        <w:rPr>
          <w:i/>
          <w:iCs/>
        </w:rPr>
        <w:t>LL – L</w:t>
      </w:r>
      <w:r w:rsidR="00895952">
        <w:rPr>
          <w:i/>
          <w:iCs/>
        </w:rPr>
        <w:t>ease or Rental Agreement</w:t>
      </w:r>
    </w:p>
    <w:p w14:paraId="08101B8D" w14:textId="77777777" w:rsidR="00A805A4" w:rsidRPr="00A805A4" w:rsidRDefault="00A805A4" w:rsidP="006776A6">
      <w:pPr>
        <w:pStyle w:val="ListParagraph"/>
        <w:numPr>
          <w:ilvl w:val="1"/>
          <w:numId w:val="15"/>
        </w:numPr>
        <w:spacing w:after="120"/>
      </w:pPr>
      <w:r>
        <w:t xml:space="preserve">Intent to Reside in WI: </w:t>
      </w:r>
      <w:r>
        <w:rPr>
          <w:i/>
          <w:iCs/>
        </w:rPr>
        <w:t>Yes</w:t>
      </w:r>
    </w:p>
    <w:p w14:paraId="00C7B7E9" w14:textId="12EC233A" w:rsidR="006776A6" w:rsidRPr="00041C02" w:rsidRDefault="006776A6" w:rsidP="006776A6">
      <w:pPr>
        <w:pStyle w:val="ListParagraph"/>
        <w:numPr>
          <w:ilvl w:val="1"/>
          <w:numId w:val="15"/>
        </w:numPr>
        <w:spacing w:after="120"/>
      </w:pPr>
      <w:r w:rsidRPr="00351460">
        <w:t>Migrant Farm Worker:</w:t>
      </w:r>
      <w:r>
        <w:rPr>
          <w:i/>
          <w:iCs/>
        </w:rPr>
        <w:t xml:space="preserve"> No</w:t>
      </w:r>
    </w:p>
    <w:p w14:paraId="08E728DC" w14:textId="77777777" w:rsidR="006776A6" w:rsidRPr="00D06391" w:rsidRDefault="006776A6" w:rsidP="006776A6">
      <w:pPr>
        <w:pStyle w:val="ListParagraph"/>
        <w:numPr>
          <w:ilvl w:val="1"/>
          <w:numId w:val="15"/>
        </w:numPr>
        <w:spacing w:after="120"/>
      </w:pPr>
      <w:r w:rsidRPr="00351460">
        <w:t xml:space="preserve">Fleeing Felon </w:t>
      </w:r>
      <w:proofErr w:type="gramStart"/>
      <w:r w:rsidRPr="00351460">
        <w:t>Or</w:t>
      </w:r>
      <w:proofErr w:type="gramEnd"/>
      <w:r w:rsidRPr="00351460">
        <w:t xml:space="preserve"> in Violation of Probation/Parole:</w:t>
      </w:r>
      <w:r>
        <w:rPr>
          <w:i/>
          <w:iCs/>
        </w:rPr>
        <w:t xml:space="preserve"> No</w:t>
      </w:r>
    </w:p>
    <w:p w14:paraId="29C7B6D9" w14:textId="3DA5271F" w:rsidR="00C64593" w:rsidRPr="00DC69CD" w:rsidRDefault="00C64593" w:rsidP="006549D2">
      <w:pPr>
        <w:pStyle w:val="ListParagraph"/>
        <w:numPr>
          <w:ilvl w:val="1"/>
          <w:numId w:val="15"/>
        </w:numPr>
        <w:spacing w:after="120"/>
      </w:pPr>
      <w:r>
        <w:t xml:space="preserve">Living Arrangement Type: </w:t>
      </w:r>
      <w:r>
        <w:rPr>
          <w:i/>
          <w:iCs/>
        </w:rPr>
        <w:t xml:space="preserve">01 – </w:t>
      </w:r>
      <w:r w:rsidR="00895952">
        <w:rPr>
          <w:i/>
          <w:iCs/>
        </w:rPr>
        <w:t>Independent (Home/Apt/</w:t>
      </w:r>
      <w:proofErr w:type="spellStart"/>
      <w:r w:rsidR="00895952">
        <w:rPr>
          <w:i/>
          <w:iCs/>
        </w:rPr>
        <w:t>Trlr</w:t>
      </w:r>
      <w:proofErr w:type="spellEnd"/>
      <w:r w:rsidR="00895952">
        <w:rPr>
          <w:i/>
          <w:iCs/>
        </w:rPr>
        <w:t>)</w:t>
      </w:r>
    </w:p>
    <w:p w14:paraId="4EC5AA12" w14:textId="78C85A41" w:rsidR="00464B78" w:rsidRDefault="00464B78" w:rsidP="00464B78">
      <w:pPr>
        <w:pStyle w:val="ListParagraph"/>
        <w:numPr>
          <w:ilvl w:val="1"/>
          <w:numId w:val="15"/>
        </w:numPr>
        <w:spacing w:after="120"/>
      </w:pPr>
      <w:r>
        <w:t>All Verification fields not specified should be NQ – Not Questionable</w:t>
      </w:r>
      <w:r w:rsidR="0022243D">
        <w:t>.</w:t>
      </w:r>
      <w:r>
        <w:t xml:space="preserve"> </w:t>
      </w:r>
    </w:p>
    <w:p w14:paraId="69CB9CE0" w14:textId="1A0F7BF6" w:rsidR="00C64593" w:rsidRDefault="00DF07BB" w:rsidP="006549D2">
      <w:pPr>
        <w:pStyle w:val="ListParagraph"/>
        <w:numPr>
          <w:ilvl w:val="0"/>
          <w:numId w:val="15"/>
        </w:numPr>
        <w:spacing w:after="120"/>
      </w:pPr>
      <w:r>
        <w:t>Mason</w:t>
      </w:r>
    </w:p>
    <w:p w14:paraId="2824F067" w14:textId="448697C4" w:rsidR="00C64593" w:rsidRPr="00D56425" w:rsidRDefault="00C64593" w:rsidP="006549D2">
      <w:pPr>
        <w:pStyle w:val="ListParagraph"/>
        <w:numPr>
          <w:ilvl w:val="1"/>
          <w:numId w:val="15"/>
        </w:numPr>
        <w:spacing w:after="120"/>
      </w:pPr>
      <w:r>
        <w:t xml:space="preserve">Marital Status: </w:t>
      </w:r>
      <w:r w:rsidR="00800F0C">
        <w:rPr>
          <w:i/>
          <w:iCs/>
        </w:rPr>
        <w:t>SI – Single-Never Married</w:t>
      </w:r>
    </w:p>
    <w:p w14:paraId="2C2759DD" w14:textId="77777777" w:rsidR="00C64593" w:rsidRDefault="00C64593" w:rsidP="006549D2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>
        <w:rPr>
          <w:i/>
          <w:iCs/>
        </w:rPr>
        <w:t>Yes</w:t>
      </w:r>
      <w:r>
        <w:t xml:space="preserve"> </w:t>
      </w:r>
    </w:p>
    <w:p w14:paraId="7DAA597B" w14:textId="77777777" w:rsidR="00A805A4" w:rsidRPr="00A805A4" w:rsidRDefault="00A805A4" w:rsidP="00A805A4">
      <w:pPr>
        <w:pStyle w:val="ListParagraph"/>
        <w:numPr>
          <w:ilvl w:val="1"/>
          <w:numId w:val="15"/>
        </w:numPr>
        <w:spacing w:after="120"/>
      </w:pPr>
      <w:r>
        <w:lastRenderedPageBreak/>
        <w:t xml:space="preserve">Intent to Reside in WI: </w:t>
      </w:r>
      <w:r>
        <w:rPr>
          <w:i/>
          <w:iCs/>
        </w:rPr>
        <w:t>Yes</w:t>
      </w:r>
    </w:p>
    <w:p w14:paraId="0B37BF78" w14:textId="77777777" w:rsidR="00A805A4" w:rsidRPr="00041C02" w:rsidRDefault="00A805A4" w:rsidP="00A805A4">
      <w:pPr>
        <w:pStyle w:val="ListParagraph"/>
        <w:numPr>
          <w:ilvl w:val="1"/>
          <w:numId w:val="15"/>
        </w:numPr>
        <w:spacing w:after="120"/>
      </w:pPr>
      <w:r w:rsidRPr="00351460">
        <w:t>Migrant Farm Worker:</w:t>
      </w:r>
      <w:r>
        <w:rPr>
          <w:i/>
          <w:iCs/>
        </w:rPr>
        <w:t xml:space="preserve"> No</w:t>
      </w:r>
    </w:p>
    <w:p w14:paraId="74B914C4" w14:textId="77777777" w:rsidR="00A805A4" w:rsidRPr="00D06391" w:rsidRDefault="00A805A4" w:rsidP="00A805A4">
      <w:pPr>
        <w:pStyle w:val="ListParagraph"/>
        <w:numPr>
          <w:ilvl w:val="1"/>
          <w:numId w:val="15"/>
        </w:numPr>
        <w:spacing w:after="120"/>
      </w:pPr>
      <w:r w:rsidRPr="00351460">
        <w:t xml:space="preserve">Fleeing Felon </w:t>
      </w:r>
      <w:proofErr w:type="gramStart"/>
      <w:r w:rsidRPr="00351460">
        <w:t>Or</w:t>
      </w:r>
      <w:proofErr w:type="gramEnd"/>
      <w:r w:rsidRPr="00351460">
        <w:t xml:space="preserve"> in Violation of Probation/Parole:</w:t>
      </w:r>
      <w:r>
        <w:rPr>
          <w:i/>
          <w:iCs/>
        </w:rPr>
        <w:t xml:space="preserve"> No</w:t>
      </w:r>
    </w:p>
    <w:p w14:paraId="6A572B81" w14:textId="4B6B65F8" w:rsidR="00C64593" w:rsidRPr="00DC69CD" w:rsidRDefault="00C64593" w:rsidP="006549D2">
      <w:pPr>
        <w:pStyle w:val="ListParagraph"/>
        <w:numPr>
          <w:ilvl w:val="1"/>
          <w:numId w:val="15"/>
        </w:numPr>
        <w:spacing w:after="120"/>
      </w:pPr>
      <w:r>
        <w:t xml:space="preserve">Living Arrangement Type: </w:t>
      </w:r>
      <w:r w:rsidR="00800F0C">
        <w:rPr>
          <w:i/>
          <w:iCs/>
        </w:rPr>
        <w:t>01 – Independent (Home/Apt/</w:t>
      </w:r>
      <w:proofErr w:type="spellStart"/>
      <w:r w:rsidR="00800F0C">
        <w:rPr>
          <w:i/>
          <w:iCs/>
        </w:rPr>
        <w:t>Trlr</w:t>
      </w:r>
      <w:proofErr w:type="spellEnd"/>
      <w:r w:rsidR="00800F0C">
        <w:rPr>
          <w:i/>
          <w:iCs/>
        </w:rPr>
        <w:t>)</w:t>
      </w:r>
    </w:p>
    <w:p w14:paraId="79BB77BC" w14:textId="3F053761" w:rsidR="00464B78" w:rsidRDefault="00464B78" w:rsidP="00464B78">
      <w:pPr>
        <w:pStyle w:val="ListParagraph"/>
        <w:numPr>
          <w:ilvl w:val="1"/>
          <w:numId w:val="15"/>
        </w:numPr>
        <w:spacing w:after="120"/>
      </w:pPr>
      <w:r>
        <w:t>All Verification fields not specified should be NQ – Not Questionable</w:t>
      </w:r>
      <w:r w:rsidR="0022243D">
        <w:t>.</w:t>
      </w:r>
      <w:r>
        <w:t xml:space="preserve"> </w:t>
      </w:r>
    </w:p>
    <w:p w14:paraId="18935511" w14:textId="4EBC30BA" w:rsidR="002F5D20" w:rsidRDefault="002F5D20" w:rsidP="006549D2">
      <w:pPr>
        <w:pStyle w:val="ListParagraph"/>
        <w:numPr>
          <w:ilvl w:val="0"/>
          <w:numId w:val="15"/>
        </w:numPr>
        <w:spacing w:after="120"/>
      </w:pPr>
      <w:r>
        <w:t>Ella</w:t>
      </w:r>
    </w:p>
    <w:p w14:paraId="33B42796" w14:textId="2690E0FD" w:rsidR="002F5D20" w:rsidRPr="00D56425" w:rsidRDefault="002F5D20" w:rsidP="006549D2">
      <w:pPr>
        <w:pStyle w:val="ListParagraph"/>
        <w:numPr>
          <w:ilvl w:val="1"/>
          <w:numId w:val="15"/>
        </w:numPr>
        <w:spacing w:after="120"/>
      </w:pPr>
      <w:r>
        <w:t xml:space="preserve">Marital Status: </w:t>
      </w:r>
      <w:r w:rsidR="00800F0C">
        <w:rPr>
          <w:i/>
          <w:iCs/>
        </w:rPr>
        <w:t>SI – Single-Never Married</w:t>
      </w:r>
    </w:p>
    <w:p w14:paraId="215F6BC7" w14:textId="77777777" w:rsidR="002F5D20" w:rsidRDefault="002F5D20" w:rsidP="006549D2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>
        <w:rPr>
          <w:i/>
          <w:iCs/>
        </w:rPr>
        <w:t>Yes</w:t>
      </w:r>
      <w:r>
        <w:t xml:space="preserve"> </w:t>
      </w:r>
    </w:p>
    <w:p w14:paraId="26313D0D" w14:textId="77777777" w:rsidR="00A805A4" w:rsidRPr="00A805A4" w:rsidRDefault="00A805A4" w:rsidP="00A805A4">
      <w:pPr>
        <w:pStyle w:val="ListParagraph"/>
        <w:numPr>
          <w:ilvl w:val="1"/>
          <w:numId w:val="15"/>
        </w:numPr>
        <w:spacing w:after="120"/>
      </w:pPr>
      <w:r>
        <w:t xml:space="preserve">Intent to Reside in WI: </w:t>
      </w:r>
      <w:r>
        <w:rPr>
          <w:i/>
          <w:iCs/>
        </w:rPr>
        <w:t>Yes</w:t>
      </w:r>
    </w:p>
    <w:p w14:paraId="49FFF57D" w14:textId="77777777" w:rsidR="00A805A4" w:rsidRPr="00041C02" w:rsidRDefault="00A805A4" w:rsidP="00A805A4">
      <w:pPr>
        <w:pStyle w:val="ListParagraph"/>
        <w:numPr>
          <w:ilvl w:val="1"/>
          <w:numId w:val="15"/>
        </w:numPr>
        <w:spacing w:after="120"/>
      </w:pPr>
      <w:r w:rsidRPr="00351460">
        <w:t>Migrant Farm Worker:</w:t>
      </w:r>
      <w:r>
        <w:rPr>
          <w:i/>
          <w:iCs/>
        </w:rPr>
        <w:t xml:space="preserve"> No</w:t>
      </w:r>
    </w:p>
    <w:p w14:paraId="7B79871C" w14:textId="77777777" w:rsidR="00A805A4" w:rsidRPr="00D06391" w:rsidRDefault="00A805A4" w:rsidP="00A805A4">
      <w:pPr>
        <w:pStyle w:val="ListParagraph"/>
        <w:numPr>
          <w:ilvl w:val="1"/>
          <w:numId w:val="15"/>
        </w:numPr>
        <w:spacing w:after="120"/>
      </w:pPr>
      <w:r w:rsidRPr="00351460">
        <w:t xml:space="preserve">Fleeing Felon </w:t>
      </w:r>
      <w:proofErr w:type="gramStart"/>
      <w:r w:rsidRPr="00351460">
        <w:t>Or</w:t>
      </w:r>
      <w:proofErr w:type="gramEnd"/>
      <w:r w:rsidRPr="00351460">
        <w:t xml:space="preserve"> in Violation of Probation/Parole:</w:t>
      </w:r>
      <w:r>
        <w:rPr>
          <w:i/>
          <w:iCs/>
        </w:rPr>
        <w:t xml:space="preserve"> No</w:t>
      </w:r>
    </w:p>
    <w:p w14:paraId="46725226" w14:textId="1E2969E0" w:rsidR="002F5D20" w:rsidRPr="00DC69CD" w:rsidRDefault="002F5D20" w:rsidP="006549D2">
      <w:pPr>
        <w:pStyle w:val="ListParagraph"/>
        <w:numPr>
          <w:ilvl w:val="1"/>
          <w:numId w:val="15"/>
        </w:numPr>
        <w:spacing w:after="120"/>
      </w:pPr>
      <w:r>
        <w:t xml:space="preserve">Living Arrangement Type: </w:t>
      </w:r>
      <w:r>
        <w:rPr>
          <w:i/>
          <w:iCs/>
        </w:rPr>
        <w:t xml:space="preserve">01 – </w:t>
      </w:r>
      <w:r w:rsidR="00800F0C">
        <w:rPr>
          <w:i/>
          <w:iCs/>
        </w:rPr>
        <w:t>01 – Independent (Home/Apt/</w:t>
      </w:r>
      <w:proofErr w:type="spellStart"/>
      <w:r w:rsidR="00800F0C">
        <w:rPr>
          <w:i/>
          <w:iCs/>
        </w:rPr>
        <w:t>Trlr</w:t>
      </w:r>
      <w:proofErr w:type="spellEnd"/>
      <w:r w:rsidR="00800F0C">
        <w:rPr>
          <w:i/>
          <w:iCs/>
        </w:rPr>
        <w:t>)</w:t>
      </w:r>
    </w:p>
    <w:p w14:paraId="6C8E97F1" w14:textId="462A5024" w:rsidR="00464B78" w:rsidRDefault="00464B78" w:rsidP="00464B78">
      <w:pPr>
        <w:pStyle w:val="ListParagraph"/>
        <w:numPr>
          <w:ilvl w:val="1"/>
          <w:numId w:val="15"/>
        </w:numPr>
      </w:pPr>
      <w:r>
        <w:t>All Verification fields not specified should be NQ – Not Questionable</w:t>
      </w:r>
      <w:r w:rsidR="0022243D">
        <w:t>.</w:t>
      </w:r>
      <w:r>
        <w:t xml:space="preserve"> </w:t>
      </w:r>
    </w:p>
    <w:p w14:paraId="36D417CB" w14:textId="77777777" w:rsidR="00B87C62" w:rsidRPr="00853BFD" w:rsidRDefault="00B87C62" w:rsidP="00B87C62"/>
    <w:p w14:paraId="12D190BD" w14:textId="77777777" w:rsidR="002F5D20" w:rsidRDefault="002F5D20" w:rsidP="002F5D20">
      <w:pPr>
        <w:pStyle w:val="Heading4"/>
      </w:pPr>
      <w:r>
        <w:t xml:space="preserve">Benefits Received </w:t>
      </w:r>
    </w:p>
    <w:p w14:paraId="0CAA6008" w14:textId="16523846" w:rsidR="002F5D20" w:rsidRDefault="002F5D20" w:rsidP="006549D2">
      <w:pPr>
        <w:pStyle w:val="ListParagraph"/>
        <w:numPr>
          <w:ilvl w:val="0"/>
          <w:numId w:val="19"/>
        </w:numPr>
        <w:spacing w:after="120"/>
      </w:pPr>
      <w:r>
        <w:t>Brittany</w:t>
      </w:r>
    </w:p>
    <w:p w14:paraId="7F32BD50" w14:textId="77777777" w:rsidR="002F5D20" w:rsidRPr="002F5D20" w:rsidRDefault="002F5D20" w:rsidP="006549D2">
      <w:pPr>
        <w:pStyle w:val="ListParagraph"/>
        <w:numPr>
          <w:ilvl w:val="1"/>
          <w:numId w:val="19"/>
        </w:numPr>
        <w:spacing w:after="120"/>
      </w:pPr>
      <w:r>
        <w:t xml:space="preserve">Responses to all questions: </w:t>
      </w:r>
      <w:r>
        <w:rPr>
          <w:i/>
          <w:iCs/>
        </w:rPr>
        <w:t>No</w:t>
      </w:r>
    </w:p>
    <w:p w14:paraId="59839CB5" w14:textId="05054477" w:rsidR="002F5D20" w:rsidRDefault="002F5D20" w:rsidP="006549D2">
      <w:pPr>
        <w:pStyle w:val="ListParagraph"/>
        <w:numPr>
          <w:ilvl w:val="0"/>
          <w:numId w:val="19"/>
        </w:numPr>
        <w:spacing w:after="120"/>
      </w:pPr>
      <w:r>
        <w:t>Mason</w:t>
      </w:r>
    </w:p>
    <w:p w14:paraId="0EF94F97" w14:textId="5F8B48D9" w:rsidR="002F5D20" w:rsidRPr="00377C22" w:rsidRDefault="002F5D20" w:rsidP="006549D2">
      <w:pPr>
        <w:pStyle w:val="ListParagraph"/>
        <w:numPr>
          <w:ilvl w:val="1"/>
          <w:numId w:val="19"/>
        </w:numPr>
        <w:spacing w:after="120"/>
      </w:pPr>
      <w:r>
        <w:t>SSDI Payments</w:t>
      </w:r>
      <w:r w:rsidR="00377C22">
        <w:t xml:space="preserve">: </w:t>
      </w:r>
      <w:r w:rsidR="00377C22">
        <w:rPr>
          <w:i/>
          <w:iCs/>
        </w:rPr>
        <w:t>No</w:t>
      </w:r>
    </w:p>
    <w:p w14:paraId="4B1E57DB" w14:textId="0D6B5F04" w:rsidR="00377C22" w:rsidRPr="00377C22" w:rsidRDefault="00377C22" w:rsidP="006549D2">
      <w:pPr>
        <w:pStyle w:val="ListParagraph"/>
        <w:numPr>
          <w:ilvl w:val="1"/>
          <w:numId w:val="19"/>
        </w:numPr>
        <w:spacing w:after="120"/>
      </w:pPr>
      <w:r>
        <w:t xml:space="preserve">SSI Payments: </w:t>
      </w:r>
      <w:r w:rsidR="005618DF">
        <w:rPr>
          <w:i/>
          <w:iCs/>
        </w:rPr>
        <w:t>Yes;</w:t>
      </w:r>
      <w:r>
        <w:t xml:space="preserve"> Verification: </w:t>
      </w:r>
      <w:r>
        <w:rPr>
          <w:i/>
          <w:iCs/>
        </w:rPr>
        <w:t>SC – SSA OR SSI RECORDS OR CHECKS</w:t>
      </w:r>
    </w:p>
    <w:p w14:paraId="00FEAC7E" w14:textId="341D1B56" w:rsidR="00377C22" w:rsidRPr="00EA3CD3" w:rsidRDefault="00377C22" w:rsidP="006549D2">
      <w:pPr>
        <w:pStyle w:val="ListParagraph"/>
        <w:numPr>
          <w:ilvl w:val="1"/>
          <w:numId w:val="19"/>
        </w:numPr>
        <w:spacing w:after="120"/>
      </w:pPr>
      <w:r>
        <w:t xml:space="preserve">SSI 1619(b): </w:t>
      </w:r>
      <w:r>
        <w:rPr>
          <w:i/>
          <w:iCs/>
        </w:rPr>
        <w:t>No</w:t>
      </w:r>
    </w:p>
    <w:p w14:paraId="01D3BEE0" w14:textId="308968ED" w:rsidR="00EA3CD3" w:rsidRPr="00A04BFE" w:rsidRDefault="00EA3CD3" w:rsidP="006549D2">
      <w:pPr>
        <w:pStyle w:val="ListParagraph"/>
        <w:numPr>
          <w:ilvl w:val="1"/>
          <w:numId w:val="19"/>
        </w:numPr>
        <w:spacing w:after="120"/>
      </w:pPr>
      <w:r>
        <w:t xml:space="preserve">Responses to all other questions: </w:t>
      </w:r>
      <w:r>
        <w:rPr>
          <w:i/>
          <w:iCs/>
        </w:rPr>
        <w:t xml:space="preserve">No </w:t>
      </w:r>
    </w:p>
    <w:p w14:paraId="58959EEC" w14:textId="0094F819" w:rsidR="002F5D20" w:rsidRDefault="002F5D20" w:rsidP="006549D2">
      <w:pPr>
        <w:pStyle w:val="ListParagraph"/>
        <w:numPr>
          <w:ilvl w:val="0"/>
          <w:numId w:val="19"/>
        </w:numPr>
        <w:spacing w:after="120"/>
      </w:pPr>
      <w:r>
        <w:t>Ella</w:t>
      </w:r>
    </w:p>
    <w:p w14:paraId="7EFE9D1F" w14:textId="77777777" w:rsidR="002F5D20" w:rsidRPr="00A04BFE" w:rsidRDefault="002F5D20" w:rsidP="006549D2">
      <w:pPr>
        <w:pStyle w:val="ListParagraph"/>
        <w:numPr>
          <w:ilvl w:val="1"/>
          <w:numId w:val="19"/>
        </w:numPr>
        <w:spacing w:after="120"/>
      </w:pPr>
      <w:r>
        <w:t xml:space="preserve">Responses to all questions: </w:t>
      </w:r>
      <w:r>
        <w:rPr>
          <w:i/>
          <w:iCs/>
        </w:rPr>
        <w:t>No</w:t>
      </w:r>
    </w:p>
    <w:p w14:paraId="4DD457EC" w14:textId="1C99C883" w:rsidR="006857FD" w:rsidRPr="00C51371" w:rsidRDefault="006857FD" w:rsidP="00377C22"/>
    <w:p w14:paraId="4D50D769" w14:textId="77777777" w:rsidR="00377C22" w:rsidRPr="00C51371" w:rsidRDefault="00377C22" w:rsidP="00377C22">
      <w:pPr>
        <w:pStyle w:val="Heading4"/>
      </w:pPr>
      <w:r w:rsidRPr="00C51371">
        <w:t>School Enrollment</w:t>
      </w:r>
    </w:p>
    <w:p w14:paraId="3164AEF6" w14:textId="7602A65F" w:rsidR="00377C22" w:rsidRPr="00494E06" w:rsidRDefault="00377C22" w:rsidP="006549D2">
      <w:pPr>
        <w:pStyle w:val="ListParagraph"/>
        <w:numPr>
          <w:ilvl w:val="0"/>
          <w:numId w:val="20"/>
        </w:numPr>
        <w:spacing w:after="120"/>
      </w:pPr>
      <w:r>
        <w:t xml:space="preserve">Individual: </w:t>
      </w:r>
      <w:r>
        <w:rPr>
          <w:i/>
          <w:iCs/>
        </w:rPr>
        <w:t>Mason</w:t>
      </w:r>
    </w:p>
    <w:p w14:paraId="7E98E8B5" w14:textId="2420A815" w:rsidR="00377C22" w:rsidRPr="004020B2" w:rsidRDefault="00377C22" w:rsidP="006549D2">
      <w:pPr>
        <w:pStyle w:val="ListParagraph"/>
        <w:numPr>
          <w:ilvl w:val="1"/>
          <w:numId w:val="20"/>
        </w:numPr>
        <w:spacing w:after="120"/>
      </w:pPr>
      <w:r>
        <w:t xml:space="preserve">Highest Level of Education: </w:t>
      </w:r>
      <w:r w:rsidR="00ED0402" w:rsidRPr="0072551A">
        <w:rPr>
          <w:i/>
          <w:iCs/>
        </w:rPr>
        <w:t>0</w:t>
      </w:r>
      <w:r w:rsidR="002150E6">
        <w:rPr>
          <w:i/>
          <w:iCs/>
        </w:rPr>
        <w:t xml:space="preserve">03 – </w:t>
      </w:r>
      <w:r w:rsidR="0072551A">
        <w:rPr>
          <w:i/>
          <w:iCs/>
        </w:rPr>
        <w:t>Grade 3 Completed</w:t>
      </w:r>
    </w:p>
    <w:p w14:paraId="4B2463AF" w14:textId="0A92D07D" w:rsidR="00377C22" w:rsidRDefault="00377C22" w:rsidP="006549D2">
      <w:pPr>
        <w:pStyle w:val="ListParagraph"/>
        <w:numPr>
          <w:ilvl w:val="1"/>
          <w:numId w:val="20"/>
        </w:numPr>
        <w:spacing w:after="120"/>
      </w:pPr>
      <w:r>
        <w:t xml:space="preserve">High School Graduation Status: </w:t>
      </w:r>
      <w:r>
        <w:rPr>
          <w:i/>
          <w:iCs/>
        </w:rPr>
        <w:t xml:space="preserve">NOT – </w:t>
      </w:r>
      <w:r w:rsidR="0072551A">
        <w:rPr>
          <w:i/>
          <w:iCs/>
        </w:rPr>
        <w:t xml:space="preserve">Not </w:t>
      </w:r>
      <w:r w:rsidR="005618DF">
        <w:rPr>
          <w:i/>
          <w:iCs/>
        </w:rPr>
        <w:t>Graduated;</w:t>
      </w:r>
      <w:r>
        <w:t xml:space="preserve"> Verification: </w:t>
      </w:r>
      <w:r>
        <w:rPr>
          <w:i/>
          <w:iCs/>
        </w:rPr>
        <w:t>NQ – N</w:t>
      </w:r>
      <w:r w:rsidR="0072551A">
        <w:rPr>
          <w:i/>
          <w:iCs/>
        </w:rPr>
        <w:t>ot Questionable</w:t>
      </w:r>
      <w:r>
        <w:rPr>
          <w:i/>
          <w:iCs/>
        </w:rPr>
        <w:t xml:space="preserve"> </w:t>
      </w:r>
    </w:p>
    <w:p w14:paraId="4E111B32" w14:textId="75F8E13C" w:rsidR="00377C22" w:rsidRPr="00451A41" w:rsidRDefault="00377C22" w:rsidP="006549D2">
      <w:pPr>
        <w:pStyle w:val="ListParagraph"/>
        <w:numPr>
          <w:ilvl w:val="1"/>
          <w:numId w:val="20"/>
        </w:numPr>
        <w:spacing w:after="120"/>
      </w:pPr>
      <w:r>
        <w:t xml:space="preserve">Enrollment Status: </w:t>
      </w:r>
      <w:r>
        <w:rPr>
          <w:i/>
          <w:iCs/>
        </w:rPr>
        <w:t xml:space="preserve">FU – </w:t>
      </w:r>
      <w:r w:rsidR="0072551A">
        <w:rPr>
          <w:i/>
          <w:iCs/>
        </w:rPr>
        <w:t xml:space="preserve">Full </w:t>
      </w:r>
      <w:r w:rsidR="005618DF">
        <w:rPr>
          <w:i/>
          <w:iCs/>
        </w:rPr>
        <w:t>Time;</w:t>
      </w:r>
      <w:r>
        <w:t xml:space="preserve"> Verification: </w:t>
      </w:r>
      <w:r w:rsidR="002150E6">
        <w:rPr>
          <w:i/>
          <w:iCs/>
        </w:rPr>
        <w:t xml:space="preserve">SR – </w:t>
      </w:r>
      <w:r w:rsidR="0072551A">
        <w:rPr>
          <w:i/>
          <w:iCs/>
        </w:rPr>
        <w:t>School Record</w:t>
      </w:r>
    </w:p>
    <w:p w14:paraId="014D3937" w14:textId="67547358" w:rsidR="00377C22" w:rsidRPr="00B56B02" w:rsidRDefault="00377C22" w:rsidP="006549D2">
      <w:pPr>
        <w:pStyle w:val="ListParagraph"/>
        <w:numPr>
          <w:ilvl w:val="1"/>
          <w:numId w:val="20"/>
        </w:numPr>
        <w:spacing w:after="120"/>
      </w:pPr>
      <w:r w:rsidRPr="00B56B02">
        <w:t xml:space="preserve">Type of Educational Institution: </w:t>
      </w:r>
      <w:r w:rsidRPr="00B56B02">
        <w:rPr>
          <w:i/>
          <w:iCs/>
        </w:rPr>
        <w:t>EL – E</w:t>
      </w:r>
      <w:r w:rsidR="0072551A">
        <w:rPr>
          <w:i/>
          <w:iCs/>
        </w:rPr>
        <w:t>lementary</w:t>
      </w:r>
    </w:p>
    <w:p w14:paraId="0A98A39D" w14:textId="502C982E" w:rsidR="00377C22" w:rsidRPr="00B56B02" w:rsidRDefault="00377C22" w:rsidP="006549D2">
      <w:pPr>
        <w:pStyle w:val="ListParagraph"/>
        <w:numPr>
          <w:ilvl w:val="1"/>
          <w:numId w:val="20"/>
        </w:numPr>
        <w:spacing w:after="120"/>
      </w:pPr>
      <w:r w:rsidRPr="00B56B02">
        <w:t xml:space="preserve">Learnfare Status: </w:t>
      </w:r>
      <w:r w:rsidRPr="00B56B02">
        <w:rPr>
          <w:i/>
          <w:iCs/>
        </w:rPr>
        <w:t xml:space="preserve">WST – </w:t>
      </w:r>
      <w:r w:rsidR="0072551A">
        <w:rPr>
          <w:i/>
          <w:iCs/>
        </w:rPr>
        <w:t xml:space="preserve">Student in Good </w:t>
      </w:r>
      <w:r w:rsidR="005618DF">
        <w:rPr>
          <w:i/>
          <w:iCs/>
        </w:rPr>
        <w:t>Standing</w:t>
      </w:r>
      <w:r w:rsidR="005618DF" w:rsidRPr="00B56B02">
        <w:rPr>
          <w:i/>
          <w:iCs/>
        </w:rPr>
        <w:t>;</w:t>
      </w:r>
      <w:r w:rsidRPr="00B56B02">
        <w:t xml:space="preserve"> Verification: </w:t>
      </w:r>
      <w:r w:rsidR="002150E6">
        <w:rPr>
          <w:i/>
          <w:iCs/>
        </w:rPr>
        <w:t xml:space="preserve">AR – </w:t>
      </w:r>
      <w:r w:rsidR="0072551A">
        <w:rPr>
          <w:i/>
          <w:iCs/>
        </w:rPr>
        <w:t>Attendance R</w:t>
      </w:r>
      <w:r w:rsidR="00625429">
        <w:rPr>
          <w:i/>
          <w:iCs/>
        </w:rPr>
        <w:t>eport</w:t>
      </w:r>
    </w:p>
    <w:p w14:paraId="1CC96D18" w14:textId="17A8E904" w:rsidR="00377C22" w:rsidRPr="00B56B02" w:rsidRDefault="00377C22" w:rsidP="0072551A">
      <w:pPr>
        <w:pStyle w:val="ListParagraph"/>
        <w:numPr>
          <w:ilvl w:val="1"/>
          <w:numId w:val="20"/>
        </w:numPr>
      </w:pPr>
      <w:r w:rsidRPr="00B56B02">
        <w:lastRenderedPageBreak/>
        <w:t>All other Verification fields should be blank</w:t>
      </w:r>
      <w:r w:rsidR="00400309">
        <w:t>.</w:t>
      </w:r>
    </w:p>
    <w:p w14:paraId="2C140425" w14:textId="77777777" w:rsidR="006857FD" w:rsidRDefault="006857FD" w:rsidP="0072551A">
      <w:pPr>
        <w:rPr>
          <w:b/>
        </w:rPr>
      </w:pPr>
    </w:p>
    <w:p w14:paraId="05544A65" w14:textId="77777777" w:rsidR="001F664E" w:rsidRDefault="001F664E" w:rsidP="001F664E">
      <w:pPr>
        <w:pStyle w:val="Heading4"/>
      </w:pPr>
      <w:r w:rsidRPr="00B56B02">
        <w:t xml:space="preserve">Individual </w:t>
      </w:r>
      <w:proofErr w:type="spellStart"/>
      <w:proofErr w:type="gramStart"/>
      <w:r w:rsidRPr="00B56B02">
        <w:t>Non Financial</w:t>
      </w:r>
      <w:proofErr w:type="spellEnd"/>
      <w:proofErr w:type="gramEnd"/>
      <w:r w:rsidRPr="00B56B02">
        <w:t xml:space="preserve"> Gatepost</w:t>
      </w:r>
    </w:p>
    <w:p w14:paraId="0DB6CA87" w14:textId="77777777" w:rsidR="001F664E" w:rsidRPr="00A04BFE" w:rsidRDefault="001F664E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370992DF" w14:textId="77777777" w:rsidR="001F664E" w:rsidRPr="00377C22" w:rsidRDefault="001F664E" w:rsidP="00377C22">
      <w:pPr>
        <w:rPr>
          <w:b/>
        </w:rPr>
      </w:pPr>
    </w:p>
    <w:p w14:paraId="3EE8A901" w14:textId="77777777" w:rsidR="001F664E" w:rsidRPr="00B56B02" w:rsidRDefault="001F664E" w:rsidP="001F664E">
      <w:pPr>
        <w:pStyle w:val="Heading4"/>
      </w:pPr>
      <w:r w:rsidRPr="00B56B02">
        <w:t>Absent Parent</w:t>
      </w:r>
    </w:p>
    <w:p w14:paraId="7EA85FF4" w14:textId="27867D11" w:rsidR="001F664E" w:rsidRDefault="001F664E" w:rsidP="006549D2">
      <w:pPr>
        <w:numPr>
          <w:ilvl w:val="0"/>
          <w:numId w:val="9"/>
        </w:numPr>
        <w:spacing w:after="120"/>
      </w:pPr>
      <w:r>
        <w:t xml:space="preserve">Simon </w:t>
      </w:r>
      <w:r>
        <w:rPr>
          <w:i/>
          <w:iCs/>
        </w:rPr>
        <w:t>Last name up to learner discretion</w:t>
      </w:r>
    </w:p>
    <w:p w14:paraId="1C76169E" w14:textId="77777777" w:rsidR="001F664E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If the last name is inappropriate or derogatory, make the learner change it. </w:t>
      </w:r>
    </w:p>
    <w:p w14:paraId="794E725A" w14:textId="77777777" w:rsidR="001F664E" w:rsidRPr="00E84052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Gender: </w:t>
      </w:r>
      <w:r>
        <w:rPr>
          <w:i/>
          <w:iCs/>
        </w:rPr>
        <w:t>Male</w:t>
      </w:r>
    </w:p>
    <w:p w14:paraId="5185E76C" w14:textId="79E1C40C" w:rsidR="001F664E" w:rsidRPr="00E84052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Phone Number: </w:t>
      </w:r>
      <w:r w:rsidR="0095433F">
        <w:rPr>
          <w:i/>
          <w:iCs/>
        </w:rPr>
        <w:t>Learner must make up a number</w:t>
      </w:r>
    </w:p>
    <w:p w14:paraId="190BF679" w14:textId="244F72D2" w:rsidR="001F664E" w:rsidRPr="005C6670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Absence Begin Date: </w:t>
      </w:r>
      <w:r>
        <w:rPr>
          <w:i/>
          <w:iCs/>
        </w:rPr>
        <w:t>Today’s date</w:t>
      </w:r>
    </w:p>
    <w:p w14:paraId="7AFB4A6F" w14:textId="72876985" w:rsidR="001F664E" w:rsidRPr="005C6670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Absence Reason: </w:t>
      </w:r>
      <w:r>
        <w:rPr>
          <w:i/>
          <w:iCs/>
        </w:rPr>
        <w:t xml:space="preserve">NM – </w:t>
      </w:r>
      <w:r w:rsidR="00833F33">
        <w:rPr>
          <w:i/>
          <w:iCs/>
        </w:rPr>
        <w:t>Never Married</w:t>
      </w:r>
      <w:r>
        <w:rPr>
          <w:i/>
          <w:iCs/>
        </w:rPr>
        <w:t xml:space="preserve"> </w:t>
      </w:r>
    </w:p>
    <w:p w14:paraId="1563734C" w14:textId="4FE8104C" w:rsidR="001F664E" w:rsidRPr="001C1EB3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Refer to IV-D: </w:t>
      </w:r>
      <w:r>
        <w:rPr>
          <w:i/>
          <w:iCs/>
        </w:rPr>
        <w:t>Yes</w:t>
      </w:r>
    </w:p>
    <w:p w14:paraId="234ADE89" w14:textId="18B5FAF9" w:rsidR="001F664E" w:rsidRPr="001C1EB3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Individual: </w:t>
      </w:r>
      <w:r w:rsidR="005618DF">
        <w:rPr>
          <w:i/>
          <w:iCs/>
        </w:rPr>
        <w:t>Mason</w:t>
      </w:r>
      <w:r w:rsidR="005618DF" w:rsidRPr="009B7A97">
        <w:rPr>
          <w:i/>
          <w:iCs/>
        </w:rPr>
        <w:t>;</w:t>
      </w:r>
      <w:r>
        <w:t xml:space="preserve"> Legal Parentage Status: </w:t>
      </w:r>
      <w:r w:rsidRPr="009B7A97">
        <w:rPr>
          <w:i/>
          <w:iCs/>
        </w:rPr>
        <w:t xml:space="preserve">Y – </w:t>
      </w:r>
      <w:r w:rsidR="00833F33">
        <w:rPr>
          <w:i/>
          <w:iCs/>
        </w:rPr>
        <w:t>L</w:t>
      </w:r>
      <w:r w:rsidR="00833F33" w:rsidRPr="009B7A97">
        <w:rPr>
          <w:i/>
          <w:iCs/>
        </w:rPr>
        <w:t xml:space="preserve">egal </w:t>
      </w:r>
      <w:r w:rsidR="00833F33">
        <w:rPr>
          <w:i/>
          <w:iCs/>
        </w:rPr>
        <w:t>P</w:t>
      </w:r>
      <w:r w:rsidR="00833F33" w:rsidRPr="009B7A97">
        <w:rPr>
          <w:i/>
          <w:iCs/>
        </w:rPr>
        <w:t xml:space="preserve">arentage </w:t>
      </w:r>
      <w:r w:rsidR="00833F33">
        <w:rPr>
          <w:i/>
          <w:iCs/>
        </w:rPr>
        <w:t>E</w:t>
      </w:r>
      <w:r w:rsidR="00833F33" w:rsidRPr="009B7A97">
        <w:rPr>
          <w:i/>
          <w:iCs/>
        </w:rPr>
        <w:t xml:space="preserve">stablished for this </w:t>
      </w:r>
      <w:r w:rsidR="00833F33">
        <w:rPr>
          <w:i/>
          <w:iCs/>
        </w:rPr>
        <w:t>C</w:t>
      </w:r>
      <w:r w:rsidR="00833F33" w:rsidRPr="009B7A97">
        <w:rPr>
          <w:i/>
          <w:iCs/>
        </w:rPr>
        <w:t xml:space="preserve">hild </w:t>
      </w:r>
    </w:p>
    <w:p w14:paraId="07A3A57F" w14:textId="33CF8C5E" w:rsidR="001F664E" w:rsidRPr="009B7A97" w:rsidRDefault="001F664E" w:rsidP="006549D2">
      <w:pPr>
        <w:pStyle w:val="ListParagraph"/>
        <w:numPr>
          <w:ilvl w:val="1"/>
          <w:numId w:val="9"/>
        </w:numPr>
        <w:spacing w:after="120"/>
      </w:pPr>
      <w:r>
        <w:t xml:space="preserve">Caretaker Relative Individual: </w:t>
      </w:r>
      <w:r w:rsidR="00836C2E">
        <w:rPr>
          <w:i/>
          <w:iCs/>
        </w:rPr>
        <w:t>Brittany</w:t>
      </w:r>
    </w:p>
    <w:p w14:paraId="2C10A33F" w14:textId="225F3853" w:rsidR="001F664E" w:rsidRDefault="001F664E" w:rsidP="006549D2">
      <w:pPr>
        <w:pStyle w:val="ListParagraph"/>
        <w:numPr>
          <w:ilvl w:val="1"/>
          <w:numId w:val="9"/>
        </w:numPr>
        <w:spacing w:after="120"/>
      </w:pPr>
      <w:r>
        <w:t>Learner entered no other information on this page</w:t>
      </w:r>
      <w:r w:rsidR="00400309">
        <w:t>.</w:t>
      </w:r>
    </w:p>
    <w:p w14:paraId="03517F39" w14:textId="34942E3D" w:rsidR="00B81604" w:rsidRDefault="00B81604" w:rsidP="00B81604">
      <w:pPr>
        <w:pStyle w:val="ListParagraph"/>
        <w:numPr>
          <w:ilvl w:val="2"/>
          <w:numId w:val="9"/>
        </w:numPr>
        <w:spacing w:after="120"/>
      </w:pPr>
      <w:r>
        <w:t>If the learner entered something in the Good Cause Claimed field, make them remove it. Per Process Help, FEPs should enter No in this field</w:t>
      </w:r>
      <w:r w:rsidR="00822990">
        <w:t xml:space="preserve"> only</w:t>
      </w:r>
      <w:r>
        <w:t xml:space="preserve"> when the parent is not cooperating with Child Support </w:t>
      </w:r>
      <w:r w:rsidRPr="00B81604">
        <w:rPr>
          <w:b/>
          <w:bCs/>
        </w:rPr>
        <w:t>and</w:t>
      </w:r>
      <w:r>
        <w:t xml:space="preserve"> not claiming good cause. </w:t>
      </w:r>
    </w:p>
    <w:p w14:paraId="1DB591F8" w14:textId="148BF83A" w:rsidR="00836C2E" w:rsidRDefault="00836C2E" w:rsidP="006549D2">
      <w:pPr>
        <w:numPr>
          <w:ilvl w:val="0"/>
          <w:numId w:val="9"/>
        </w:numPr>
        <w:spacing w:after="120"/>
      </w:pPr>
      <w:r>
        <w:t xml:space="preserve">Viktor </w:t>
      </w:r>
      <w:r>
        <w:rPr>
          <w:i/>
          <w:iCs/>
        </w:rPr>
        <w:t>Last name up to learner discretion</w:t>
      </w:r>
    </w:p>
    <w:p w14:paraId="59ADA5D8" w14:textId="77777777" w:rsidR="00836C2E" w:rsidRDefault="00836C2E" w:rsidP="006549D2">
      <w:pPr>
        <w:pStyle w:val="ListParagraph"/>
        <w:numPr>
          <w:ilvl w:val="1"/>
          <w:numId w:val="9"/>
        </w:numPr>
        <w:spacing w:after="120"/>
      </w:pPr>
      <w:r>
        <w:t xml:space="preserve">If the last name is inappropriate or derogatory, make the learner change it. </w:t>
      </w:r>
    </w:p>
    <w:p w14:paraId="75C025A2" w14:textId="77777777" w:rsidR="00836C2E" w:rsidRPr="00E84052" w:rsidRDefault="00836C2E" w:rsidP="006549D2">
      <w:pPr>
        <w:pStyle w:val="ListParagraph"/>
        <w:numPr>
          <w:ilvl w:val="1"/>
          <w:numId w:val="9"/>
        </w:numPr>
        <w:spacing w:after="120"/>
      </w:pPr>
      <w:r>
        <w:t xml:space="preserve">Gender: </w:t>
      </w:r>
      <w:r>
        <w:rPr>
          <w:i/>
          <w:iCs/>
        </w:rPr>
        <w:t>Male</w:t>
      </w:r>
    </w:p>
    <w:p w14:paraId="6770B3B5" w14:textId="0B7833CB" w:rsidR="00836C2E" w:rsidRPr="00E84052" w:rsidRDefault="00836C2E" w:rsidP="006549D2">
      <w:pPr>
        <w:pStyle w:val="ListParagraph"/>
        <w:numPr>
          <w:ilvl w:val="1"/>
          <w:numId w:val="9"/>
        </w:numPr>
        <w:spacing w:after="120"/>
      </w:pPr>
      <w:r>
        <w:t xml:space="preserve">Phone Number: </w:t>
      </w:r>
      <w:r w:rsidR="0095433F">
        <w:rPr>
          <w:i/>
          <w:iCs/>
        </w:rPr>
        <w:t>Learner must make up a number</w:t>
      </w:r>
      <w:r>
        <w:rPr>
          <w:i/>
          <w:iCs/>
        </w:rPr>
        <w:t xml:space="preserve"> </w:t>
      </w:r>
    </w:p>
    <w:p w14:paraId="54420BFF" w14:textId="77777777" w:rsidR="003C3622" w:rsidRPr="005C6670" w:rsidRDefault="00836C2E" w:rsidP="003C3622">
      <w:pPr>
        <w:pStyle w:val="ListParagraph"/>
        <w:numPr>
          <w:ilvl w:val="1"/>
          <w:numId w:val="9"/>
        </w:numPr>
        <w:spacing w:after="120"/>
      </w:pPr>
      <w:r>
        <w:t xml:space="preserve">Absence Begin Date: </w:t>
      </w:r>
      <w:r w:rsidR="003C3622">
        <w:rPr>
          <w:i/>
          <w:iCs/>
        </w:rPr>
        <w:t>Today’s date</w:t>
      </w:r>
    </w:p>
    <w:p w14:paraId="04D318B2" w14:textId="77777777" w:rsidR="003C3622" w:rsidRPr="005C6670" w:rsidRDefault="003C3622" w:rsidP="003C3622">
      <w:pPr>
        <w:pStyle w:val="ListParagraph"/>
        <w:numPr>
          <w:ilvl w:val="1"/>
          <w:numId w:val="9"/>
        </w:numPr>
        <w:spacing w:after="120"/>
      </w:pPr>
      <w:r>
        <w:t xml:space="preserve">Absence Reason: </w:t>
      </w:r>
      <w:r>
        <w:rPr>
          <w:i/>
          <w:iCs/>
        </w:rPr>
        <w:t xml:space="preserve">NM – Never Married </w:t>
      </w:r>
    </w:p>
    <w:p w14:paraId="75B20200" w14:textId="619C61EC" w:rsidR="00836C2E" w:rsidRPr="001C1EB3" w:rsidRDefault="00836C2E" w:rsidP="003C3622">
      <w:pPr>
        <w:pStyle w:val="ListParagraph"/>
        <w:numPr>
          <w:ilvl w:val="1"/>
          <w:numId w:val="9"/>
        </w:numPr>
        <w:spacing w:after="120"/>
      </w:pPr>
      <w:r>
        <w:t xml:space="preserve">Refer to IV-D: </w:t>
      </w:r>
      <w:r>
        <w:rPr>
          <w:i/>
          <w:iCs/>
        </w:rPr>
        <w:t>Yes</w:t>
      </w:r>
    </w:p>
    <w:p w14:paraId="4903B8EE" w14:textId="5DC7B61E" w:rsidR="00836C2E" w:rsidRPr="001C1EB3" w:rsidRDefault="00836C2E" w:rsidP="006549D2">
      <w:pPr>
        <w:pStyle w:val="ListParagraph"/>
        <w:numPr>
          <w:ilvl w:val="1"/>
          <w:numId w:val="9"/>
        </w:numPr>
        <w:spacing w:after="120"/>
      </w:pPr>
      <w:r>
        <w:t xml:space="preserve">Individual: </w:t>
      </w:r>
      <w:r w:rsidR="005618DF">
        <w:rPr>
          <w:i/>
          <w:iCs/>
        </w:rPr>
        <w:t>Ella</w:t>
      </w:r>
      <w:r w:rsidR="005618DF" w:rsidRPr="009B7A97">
        <w:rPr>
          <w:i/>
          <w:iCs/>
        </w:rPr>
        <w:t>;</w:t>
      </w:r>
      <w:r>
        <w:t xml:space="preserve"> Legal Parentage Status: </w:t>
      </w:r>
      <w:r w:rsidR="00AF5CFD">
        <w:rPr>
          <w:i/>
          <w:iCs/>
        </w:rPr>
        <w:t>N</w:t>
      </w:r>
      <w:r w:rsidRPr="009B7A97">
        <w:rPr>
          <w:i/>
          <w:iCs/>
        </w:rPr>
        <w:t xml:space="preserve"> – </w:t>
      </w:r>
      <w:r w:rsidR="003C3622">
        <w:rPr>
          <w:i/>
          <w:iCs/>
        </w:rPr>
        <w:t>Paternity Not Established for this Child</w:t>
      </w:r>
      <w:r w:rsidRPr="009B7A97">
        <w:rPr>
          <w:i/>
          <w:iCs/>
        </w:rPr>
        <w:t xml:space="preserve"> </w:t>
      </w:r>
    </w:p>
    <w:p w14:paraId="085EDB4E" w14:textId="77777777" w:rsidR="00836C2E" w:rsidRPr="009B7A97" w:rsidRDefault="00836C2E" w:rsidP="006549D2">
      <w:pPr>
        <w:pStyle w:val="ListParagraph"/>
        <w:numPr>
          <w:ilvl w:val="1"/>
          <w:numId w:val="9"/>
        </w:numPr>
        <w:spacing w:after="120"/>
      </w:pPr>
      <w:r>
        <w:t xml:space="preserve">Caretaker Relative Individual: </w:t>
      </w:r>
      <w:r>
        <w:rPr>
          <w:i/>
          <w:iCs/>
        </w:rPr>
        <w:t>Brittany</w:t>
      </w:r>
    </w:p>
    <w:p w14:paraId="3A0FFEF3" w14:textId="28C59975" w:rsidR="00836C2E" w:rsidRDefault="00836C2E" w:rsidP="003C3622">
      <w:pPr>
        <w:pStyle w:val="ListParagraph"/>
        <w:numPr>
          <w:ilvl w:val="1"/>
          <w:numId w:val="9"/>
        </w:numPr>
        <w:spacing w:after="120"/>
      </w:pPr>
      <w:r>
        <w:t>Learner entered no other information on this page</w:t>
      </w:r>
      <w:r w:rsidR="00400309">
        <w:t>.</w:t>
      </w:r>
    </w:p>
    <w:p w14:paraId="71E8A3BD" w14:textId="6E5C2C1B" w:rsidR="00B81604" w:rsidRDefault="00B81604" w:rsidP="00B81604">
      <w:pPr>
        <w:pStyle w:val="ListParagraph"/>
        <w:numPr>
          <w:ilvl w:val="2"/>
          <w:numId w:val="9"/>
        </w:numPr>
      </w:pPr>
      <w:r>
        <w:t>If the learner entered something in the Good Cause Claimed field, make them remove it. Per Process Help, FEPs should enter No in this field</w:t>
      </w:r>
      <w:r w:rsidR="00C61609">
        <w:t xml:space="preserve"> only</w:t>
      </w:r>
      <w:r>
        <w:t xml:space="preserve"> when the parent is not cooperating with Child Support </w:t>
      </w:r>
      <w:r w:rsidRPr="00B81604">
        <w:rPr>
          <w:b/>
          <w:bCs/>
        </w:rPr>
        <w:t>and</w:t>
      </w:r>
      <w:r>
        <w:t xml:space="preserve"> not claiming good cause. </w:t>
      </w:r>
    </w:p>
    <w:p w14:paraId="4675CB60" w14:textId="77777777" w:rsidR="00E05393" w:rsidRPr="00C51371" w:rsidRDefault="00E05393" w:rsidP="001F664E"/>
    <w:p w14:paraId="4415470B" w14:textId="4DCA7187" w:rsidR="00AF5CFD" w:rsidRPr="00C51371" w:rsidRDefault="003C3622" w:rsidP="00AF5CFD">
      <w:pPr>
        <w:pStyle w:val="Heading4"/>
      </w:pPr>
      <w:r>
        <w:lastRenderedPageBreak/>
        <w:t>Liquid Assets</w:t>
      </w:r>
    </w:p>
    <w:p w14:paraId="7F53491C" w14:textId="74E98F1C" w:rsidR="00AF5CFD" w:rsidRPr="00802C6C" w:rsidRDefault="00AF5CFD" w:rsidP="006549D2">
      <w:pPr>
        <w:numPr>
          <w:ilvl w:val="0"/>
          <w:numId w:val="17"/>
        </w:numPr>
        <w:spacing w:after="120"/>
      </w:pPr>
      <w:r>
        <w:t xml:space="preserve">Type: </w:t>
      </w:r>
      <w:r>
        <w:rPr>
          <w:i/>
          <w:iCs/>
        </w:rPr>
        <w:t>SA</w:t>
      </w:r>
      <w:r w:rsidRPr="00C801CE">
        <w:rPr>
          <w:i/>
          <w:iCs/>
        </w:rPr>
        <w:t xml:space="preserve"> – </w:t>
      </w:r>
      <w:r w:rsidR="0039271E">
        <w:rPr>
          <w:i/>
          <w:iCs/>
        </w:rPr>
        <w:t xml:space="preserve">Savings </w:t>
      </w:r>
      <w:r w:rsidR="005618DF">
        <w:rPr>
          <w:i/>
          <w:iCs/>
        </w:rPr>
        <w:t>Account</w:t>
      </w:r>
      <w:r w:rsidR="005618DF" w:rsidRPr="00C801CE">
        <w:rPr>
          <w:i/>
          <w:iCs/>
        </w:rPr>
        <w:t>;</w:t>
      </w:r>
      <w:r>
        <w:t xml:space="preserve"> Verification: </w:t>
      </w:r>
      <w:r w:rsidRPr="00C801CE">
        <w:rPr>
          <w:i/>
          <w:iCs/>
        </w:rPr>
        <w:t xml:space="preserve">BS – Bank Statement </w:t>
      </w:r>
    </w:p>
    <w:p w14:paraId="3928A864" w14:textId="5799E257" w:rsidR="00AF5CFD" w:rsidRPr="00802C6C" w:rsidRDefault="00AF5CFD" w:rsidP="006549D2">
      <w:pPr>
        <w:pStyle w:val="ListParagraph"/>
        <w:numPr>
          <w:ilvl w:val="1"/>
          <w:numId w:val="17"/>
        </w:numPr>
        <w:spacing w:after="120"/>
      </w:pPr>
      <w:r>
        <w:t xml:space="preserve">Individual: </w:t>
      </w:r>
      <w:r>
        <w:rPr>
          <w:i/>
          <w:iCs/>
        </w:rPr>
        <w:t>Brittany</w:t>
      </w:r>
    </w:p>
    <w:p w14:paraId="50942D8B" w14:textId="77777777" w:rsidR="009A03AB" w:rsidRPr="009A03AB" w:rsidRDefault="00AF5CFD" w:rsidP="006549D2">
      <w:pPr>
        <w:pStyle w:val="ListParagraph"/>
        <w:numPr>
          <w:ilvl w:val="1"/>
          <w:numId w:val="17"/>
        </w:numPr>
        <w:spacing w:after="120"/>
      </w:pPr>
      <w:r>
        <w:t xml:space="preserve">Jointly Owned: </w:t>
      </w:r>
      <w:r w:rsidR="005618DF">
        <w:rPr>
          <w:i/>
          <w:iCs/>
        </w:rPr>
        <w:t>No</w:t>
      </w:r>
    </w:p>
    <w:p w14:paraId="67D0C97C" w14:textId="3065E879" w:rsidR="00AF5CFD" w:rsidRPr="00E83AD7" w:rsidRDefault="00AF5CFD" w:rsidP="006549D2">
      <w:pPr>
        <w:pStyle w:val="ListParagraph"/>
        <w:numPr>
          <w:ilvl w:val="1"/>
          <w:numId w:val="17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4FCE8CFC" w14:textId="46C5710F" w:rsidR="00AF5CFD" w:rsidRPr="00E83AD7" w:rsidRDefault="00AF5CFD" w:rsidP="006549D2">
      <w:pPr>
        <w:pStyle w:val="ListParagraph"/>
        <w:numPr>
          <w:ilvl w:val="1"/>
          <w:numId w:val="17"/>
        </w:numPr>
        <w:spacing w:after="120"/>
      </w:pPr>
      <w:r>
        <w:t>Self-Reported Amount: $</w:t>
      </w:r>
      <w:r>
        <w:rPr>
          <w:i/>
          <w:iCs/>
        </w:rPr>
        <w:t>120.</w:t>
      </w:r>
      <w:r w:rsidR="005618DF">
        <w:rPr>
          <w:i/>
          <w:iCs/>
        </w:rPr>
        <w:t>00;</w:t>
      </w:r>
      <w:r>
        <w:t xml:space="preserve"> Verification: </w:t>
      </w:r>
      <w:r>
        <w:rPr>
          <w:i/>
          <w:iCs/>
        </w:rPr>
        <w:t xml:space="preserve">BS – </w:t>
      </w:r>
      <w:r w:rsidR="0039271E">
        <w:rPr>
          <w:i/>
          <w:iCs/>
        </w:rPr>
        <w:t>Bank Statement</w:t>
      </w:r>
      <w:r>
        <w:rPr>
          <w:i/>
          <w:iCs/>
        </w:rPr>
        <w:t xml:space="preserve"> </w:t>
      </w:r>
    </w:p>
    <w:p w14:paraId="7DDC1C0D" w14:textId="77777777" w:rsidR="00B11398" w:rsidRPr="00B11398" w:rsidRDefault="00AF5CFD" w:rsidP="006549D2">
      <w:pPr>
        <w:pStyle w:val="ListParagraph"/>
        <w:numPr>
          <w:ilvl w:val="1"/>
          <w:numId w:val="17"/>
        </w:numPr>
        <w:spacing w:after="120"/>
      </w:pPr>
      <w:r>
        <w:t xml:space="preserve">Account Number: </w:t>
      </w:r>
      <w:r w:rsidR="0095433F">
        <w:rPr>
          <w:i/>
          <w:iCs/>
        </w:rPr>
        <w:t xml:space="preserve">Learner must make up a </w:t>
      </w:r>
      <w:r w:rsidR="005618DF">
        <w:rPr>
          <w:i/>
          <w:iCs/>
        </w:rPr>
        <w:t>number</w:t>
      </w:r>
    </w:p>
    <w:p w14:paraId="420391D0" w14:textId="30C7D8FC" w:rsidR="00AF5CFD" w:rsidRPr="00804950" w:rsidRDefault="00AF5CFD" w:rsidP="006549D2">
      <w:pPr>
        <w:pStyle w:val="ListParagraph"/>
        <w:numPr>
          <w:ilvl w:val="1"/>
          <w:numId w:val="17"/>
        </w:numPr>
        <w:spacing w:after="120"/>
      </w:pPr>
      <w:r>
        <w:t xml:space="preserve">Name: </w:t>
      </w:r>
      <w:r w:rsidR="0095433F">
        <w:rPr>
          <w:i/>
          <w:iCs/>
        </w:rPr>
        <w:t>Learner must make up a bank</w:t>
      </w:r>
    </w:p>
    <w:p w14:paraId="1DFDB27B" w14:textId="77777777" w:rsidR="00AF5CFD" w:rsidRPr="00804950" w:rsidRDefault="00AF5CFD" w:rsidP="006549D2">
      <w:pPr>
        <w:pStyle w:val="ListParagraph"/>
        <w:numPr>
          <w:ilvl w:val="1"/>
          <w:numId w:val="17"/>
        </w:numPr>
        <w:spacing w:after="120"/>
      </w:pPr>
      <w:r>
        <w:t xml:space="preserve">EFT: </w:t>
      </w:r>
      <w:r>
        <w:rPr>
          <w:i/>
          <w:iCs/>
        </w:rPr>
        <w:t xml:space="preserve">No </w:t>
      </w:r>
    </w:p>
    <w:p w14:paraId="28B4CAF6" w14:textId="3F9CD3E7" w:rsidR="00AF5CFD" w:rsidRDefault="00AF5CFD" w:rsidP="006549D2">
      <w:pPr>
        <w:pStyle w:val="ListParagraph"/>
        <w:numPr>
          <w:ilvl w:val="1"/>
          <w:numId w:val="17"/>
        </w:numPr>
        <w:spacing w:after="120"/>
      </w:pPr>
      <w:r>
        <w:t>Learner entered no other information on this page</w:t>
      </w:r>
      <w:r w:rsidR="00400309">
        <w:t>.</w:t>
      </w:r>
    </w:p>
    <w:p w14:paraId="722EB62C" w14:textId="1F5272FF" w:rsidR="0095433F" w:rsidRPr="00802C6C" w:rsidRDefault="0095433F" w:rsidP="006549D2">
      <w:pPr>
        <w:numPr>
          <w:ilvl w:val="0"/>
          <w:numId w:val="17"/>
        </w:numPr>
        <w:spacing w:after="120"/>
      </w:pPr>
      <w:r>
        <w:t xml:space="preserve">Type: </w:t>
      </w:r>
      <w:r>
        <w:rPr>
          <w:i/>
          <w:iCs/>
        </w:rPr>
        <w:t>P</w:t>
      </w:r>
      <w:r w:rsidR="00EF57AA">
        <w:rPr>
          <w:i/>
          <w:iCs/>
        </w:rPr>
        <w:t>R</w:t>
      </w:r>
      <w:r>
        <w:rPr>
          <w:i/>
          <w:iCs/>
        </w:rPr>
        <w:t xml:space="preserve"> – </w:t>
      </w:r>
      <w:r w:rsidR="0039271E">
        <w:rPr>
          <w:i/>
          <w:iCs/>
        </w:rPr>
        <w:t>Pre-Paid Debit Card</w:t>
      </w:r>
      <w:r>
        <w:t xml:space="preserve">; Verification: </w:t>
      </w:r>
      <w:r w:rsidRPr="00C801CE">
        <w:rPr>
          <w:i/>
          <w:iCs/>
        </w:rPr>
        <w:t xml:space="preserve">BS – Bank Statement </w:t>
      </w:r>
    </w:p>
    <w:p w14:paraId="050FAB07" w14:textId="77777777" w:rsidR="0095433F" w:rsidRPr="00802C6C" w:rsidRDefault="0095433F" w:rsidP="006549D2">
      <w:pPr>
        <w:pStyle w:val="ListParagraph"/>
        <w:numPr>
          <w:ilvl w:val="1"/>
          <w:numId w:val="17"/>
        </w:numPr>
        <w:spacing w:after="120"/>
      </w:pPr>
      <w:r>
        <w:t xml:space="preserve">Individual: </w:t>
      </w:r>
      <w:r>
        <w:rPr>
          <w:i/>
          <w:iCs/>
        </w:rPr>
        <w:t>Brittany</w:t>
      </w:r>
    </w:p>
    <w:p w14:paraId="5F8CDFA7" w14:textId="77777777" w:rsidR="009A03AB" w:rsidRPr="009A03AB" w:rsidRDefault="0095433F" w:rsidP="006549D2">
      <w:pPr>
        <w:pStyle w:val="ListParagraph"/>
        <w:numPr>
          <w:ilvl w:val="1"/>
          <w:numId w:val="17"/>
        </w:numPr>
        <w:spacing w:after="120"/>
      </w:pPr>
      <w:r>
        <w:t xml:space="preserve">Jointly Owned: </w:t>
      </w:r>
      <w:r w:rsidR="005618DF">
        <w:rPr>
          <w:i/>
          <w:iCs/>
        </w:rPr>
        <w:t>No</w:t>
      </w:r>
    </w:p>
    <w:p w14:paraId="4520D487" w14:textId="5BA4E25D" w:rsidR="0095433F" w:rsidRPr="00E83AD7" w:rsidRDefault="0095433F" w:rsidP="006549D2">
      <w:pPr>
        <w:pStyle w:val="ListParagraph"/>
        <w:numPr>
          <w:ilvl w:val="1"/>
          <w:numId w:val="17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17862699" w14:textId="1423F44E" w:rsidR="0095433F" w:rsidRPr="00E83AD7" w:rsidRDefault="0095433F" w:rsidP="006549D2">
      <w:pPr>
        <w:pStyle w:val="ListParagraph"/>
        <w:numPr>
          <w:ilvl w:val="1"/>
          <w:numId w:val="17"/>
        </w:numPr>
        <w:spacing w:after="120"/>
      </w:pPr>
      <w:r>
        <w:t>Self-Reported Amount: $</w:t>
      </w:r>
      <w:r>
        <w:rPr>
          <w:i/>
          <w:iCs/>
        </w:rPr>
        <w:t>12.</w:t>
      </w:r>
      <w:r w:rsidR="005618DF">
        <w:rPr>
          <w:i/>
          <w:iCs/>
        </w:rPr>
        <w:t>00;</w:t>
      </w:r>
      <w:r>
        <w:t xml:space="preserve"> Verification: </w:t>
      </w:r>
      <w:r>
        <w:rPr>
          <w:i/>
          <w:iCs/>
        </w:rPr>
        <w:t xml:space="preserve">BS – </w:t>
      </w:r>
      <w:r w:rsidR="00681726" w:rsidRPr="00C801CE">
        <w:rPr>
          <w:i/>
          <w:iCs/>
        </w:rPr>
        <w:t>Bank Statement</w:t>
      </w:r>
    </w:p>
    <w:p w14:paraId="4ABA3AB3" w14:textId="77F0758D" w:rsidR="00CC4B53" w:rsidRDefault="0095433F" w:rsidP="006549D2">
      <w:pPr>
        <w:pStyle w:val="ListParagraph"/>
        <w:numPr>
          <w:ilvl w:val="1"/>
          <w:numId w:val="17"/>
        </w:numPr>
        <w:spacing w:after="120"/>
      </w:pPr>
      <w:r>
        <w:t xml:space="preserve">Account Number: </w:t>
      </w:r>
      <w:r>
        <w:rPr>
          <w:i/>
          <w:iCs/>
        </w:rPr>
        <w:t xml:space="preserve">Learner must make up a </w:t>
      </w:r>
      <w:r w:rsidR="005618DF">
        <w:rPr>
          <w:i/>
          <w:iCs/>
        </w:rPr>
        <w:t>number</w:t>
      </w:r>
      <w:r>
        <w:t xml:space="preserve"> </w:t>
      </w:r>
    </w:p>
    <w:p w14:paraId="1083701C" w14:textId="5EDAA472" w:rsidR="0095433F" w:rsidRPr="00804950" w:rsidRDefault="0095433F" w:rsidP="006549D2">
      <w:pPr>
        <w:pStyle w:val="ListParagraph"/>
        <w:numPr>
          <w:ilvl w:val="1"/>
          <w:numId w:val="17"/>
        </w:numPr>
        <w:spacing w:after="120"/>
      </w:pPr>
      <w:r>
        <w:t xml:space="preserve">Name: </w:t>
      </w:r>
      <w:r>
        <w:rPr>
          <w:i/>
          <w:iCs/>
        </w:rPr>
        <w:t>Learner must make up a bank</w:t>
      </w:r>
    </w:p>
    <w:p w14:paraId="1D70A250" w14:textId="77777777" w:rsidR="0095433F" w:rsidRPr="00804950" w:rsidRDefault="0095433F" w:rsidP="006549D2">
      <w:pPr>
        <w:pStyle w:val="ListParagraph"/>
        <w:numPr>
          <w:ilvl w:val="1"/>
          <w:numId w:val="17"/>
        </w:numPr>
        <w:spacing w:after="120"/>
      </w:pPr>
      <w:r>
        <w:t xml:space="preserve">EFT: </w:t>
      </w:r>
      <w:r>
        <w:rPr>
          <w:i/>
          <w:iCs/>
        </w:rPr>
        <w:t xml:space="preserve">No </w:t>
      </w:r>
    </w:p>
    <w:p w14:paraId="4FADF1A4" w14:textId="7E7A19CF" w:rsidR="00B11398" w:rsidRDefault="00B11398" w:rsidP="00B11398">
      <w:pPr>
        <w:pStyle w:val="ListParagraph"/>
        <w:numPr>
          <w:ilvl w:val="1"/>
          <w:numId w:val="17"/>
        </w:numPr>
      </w:pPr>
      <w:r>
        <w:t>Learner entered no other information on this page</w:t>
      </w:r>
      <w:r w:rsidR="00400309">
        <w:t>.</w:t>
      </w:r>
    </w:p>
    <w:p w14:paraId="652CCE11" w14:textId="77777777" w:rsidR="00B411BA" w:rsidRPr="00C51371" w:rsidRDefault="00B411BA" w:rsidP="00B11398"/>
    <w:p w14:paraId="41669B4C" w14:textId="77777777" w:rsidR="000D18DF" w:rsidRDefault="000D18DF" w:rsidP="000D18DF">
      <w:pPr>
        <w:pStyle w:val="Heading4"/>
      </w:pPr>
      <w:r>
        <w:t>Employment</w:t>
      </w:r>
      <w:r w:rsidRPr="00B56B02">
        <w:t xml:space="preserve"> Gatepost</w:t>
      </w:r>
    </w:p>
    <w:p w14:paraId="1860906C" w14:textId="77777777" w:rsidR="000D18DF" w:rsidRPr="00A04BFE" w:rsidRDefault="000D18DF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4B914298" w14:textId="77777777" w:rsidR="000D18DF" w:rsidRDefault="000D18DF" w:rsidP="000D18DF"/>
    <w:p w14:paraId="1EB4A660" w14:textId="39AA083A" w:rsidR="000D18DF" w:rsidRDefault="000D18DF" w:rsidP="000D18DF">
      <w:pPr>
        <w:pStyle w:val="Heading4"/>
      </w:pPr>
      <w:r>
        <w:t>Unearned Income</w:t>
      </w:r>
    </w:p>
    <w:p w14:paraId="135F6C99" w14:textId="1C6E4A93" w:rsidR="000D18DF" w:rsidRPr="001C383D" w:rsidRDefault="000D18DF" w:rsidP="006549D2">
      <w:pPr>
        <w:pStyle w:val="ListParagraph"/>
        <w:numPr>
          <w:ilvl w:val="0"/>
          <w:numId w:val="16"/>
        </w:numPr>
        <w:spacing w:after="120"/>
      </w:pPr>
      <w:r>
        <w:t>Type</w:t>
      </w:r>
      <w:r w:rsidR="001C383D">
        <w:t xml:space="preserve">: </w:t>
      </w:r>
      <w:r w:rsidR="001C383D">
        <w:rPr>
          <w:i/>
          <w:iCs/>
        </w:rPr>
        <w:t xml:space="preserve">CSCC – </w:t>
      </w:r>
      <w:r w:rsidR="00C21B26">
        <w:rPr>
          <w:i/>
          <w:iCs/>
        </w:rPr>
        <w:t xml:space="preserve">Child Supp-Current, Not </w:t>
      </w:r>
      <w:proofErr w:type="spellStart"/>
      <w:r w:rsidR="005618DF">
        <w:rPr>
          <w:i/>
          <w:iCs/>
        </w:rPr>
        <w:t>Rtnd</w:t>
      </w:r>
      <w:proofErr w:type="spellEnd"/>
      <w:r w:rsidR="005618DF">
        <w:rPr>
          <w:i/>
          <w:iCs/>
        </w:rPr>
        <w:t>;</w:t>
      </w:r>
      <w:r w:rsidR="001C383D">
        <w:t xml:space="preserve"> Verification: </w:t>
      </w:r>
      <w:r w:rsidR="001C383D">
        <w:rPr>
          <w:i/>
          <w:iCs/>
        </w:rPr>
        <w:t xml:space="preserve">DE – </w:t>
      </w:r>
      <w:r w:rsidR="00C21B26">
        <w:rPr>
          <w:i/>
          <w:iCs/>
        </w:rPr>
        <w:t>Data Exchange</w:t>
      </w:r>
    </w:p>
    <w:p w14:paraId="2D57230C" w14:textId="7F903F62" w:rsidR="001C383D" w:rsidRPr="00276670" w:rsidRDefault="001C383D" w:rsidP="006549D2">
      <w:pPr>
        <w:pStyle w:val="ListParagraph"/>
        <w:numPr>
          <w:ilvl w:val="1"/>
          <w:numId w:val="16"/>
        </w:numPr>
        <w:spacing w:after="120"/>
      </w:pPr>
      <w:r>
        <w:t xml:space="preserve">Individual: </w:t>
      </w:r>
      <w:r>
        <w:rPr>
          <w:i/>
          <w:iCs/>
        </w:rPr>
        <w:t>Mason</w:t>
      </w:r>
    </w:p>
    <w:p w14:paraId="6365BCAE" w14:textId="1A3EBE7A" w:rsidR="00276670" w:rsidRPr="00276670" w:rsidRDefault="00276670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Begin Date: </w:t>
      </w:r>
      <w:r>
        <w:rPr>
          <w:i/>
          <w:iCs/>
        </w:rPr>
        <w:t>one year ago</w:t>
      </w:r>
    </w:p>
    <w:p w14:paraId="273FC9ED" w14:textId="77777777" w:rsidR="009A03AB" w:rsidRDefault="00276670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</w:t>
      </w:r>
      <w:r w:rsidR="00882D7D">
        <w:t xml:space="preserve">Discontinued: </w:t>
      </w:r>
      <w:r w:rsidR="00882D7D">
        <w:rPr>
          <w:i/>
          <w:iCs/>
        </w:rPr>
        <w:t>No</w:t>
      </w:r>
    </w:p>
    <w:p w14:paraId="0DF82A2E" w14:textId="77777777" w:rsidR="009A03AB" w:rsidRPr="009A03AB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Frequency: </w:t>
      </w:r>
      <w:r w:rsidR="005618DF">
        <w:rPr>
          <w:i/>
          <w:iCs/>
        </w:rPr>
        <w:t>Monthly</w:t>
      </w:r>
    </w:p>
    <w:p w14:paraId="42F35A45" w14:textId="401F5B23" w:rsidR="00276670" w:rsidRPr="00882D7D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11EBCDBD" w14:textId="38836C40" w:rsidR="00882D7D" w:rsidRPr="00A04BFE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Gross Income Amount: </w:t>
      </w:r>
      <w:r>
        <w:rPr>
          <w:i/>
          <w:iCs/>
        </w:rPr>
        <w:t>$200.</w:t>
      </w:r>
      <w:r w:rsidR="005618DF">
        <w:rPr>
          <w:i/>
          <w:iCs/>
        </w:rPr>
        <w:t>00;</w:t>
      </w:r>
      <w:r>
        <w:t xml:space="preserve"> Verification: </w:t>
      </w:r>
      <w:r>
        <w:rPr>
          <w:i/>
          <w:iCs/>
        </w:rPr>
        <w:t xml:space="preserve">DE – </w:t>
      </w:r>
      <w:r w:rsidR="00085E7E">
        <w:rPr>
          <w:i/>
          <w:iCs/>
        </w:rPr>
        <w:t>Data Exchange</w:t>
      </w:r>
    </w:p>
    <w:p w14:paraId="2BFE40C2" w14:textId="717CD632" w:rsidR="00415B5B" w:rsidRPr="00B077B8" w:rsidRDefault="00415B5B" w:rsidP="006549D2">
      <w:pPr>
        <w:pStyle w:val="ListParagraph"/>
        <w:numPr>
          <w:ilvl w:val="0"/>
          <w:numId w:val="16"/>
        </w:numPr>
        <w:spacing w:after="120"/>
      </w:pPr>
      <w:r w:rsidRPr="00B077B8">
        <w:t xml:space="preserve">Type: </w:t>
      </w:r>
      <w:r w:rsidRPr="00B077B8">
        <w:rPr>
          <w:i/>
        </w:rPr>
        <w:t>SI –</w:t>
      </w:r>
      <w:r w:rsidR="000F0201" w:rsidRPr="00B077B8">
        <w:rPr>
          <w:i/>
        </w:rPr>
        <w:t xml:space="preserve"> </w:t>
      </w:r>
      <w:r w:rsidR="00085E7E" w:rsidRPr="00B077B8">
        <w:rPr>
          <w:i/>
        </w:rPr>
        <w:t>Supplemental Security Income</w:t>
      </w:r>
      <w:r w:rsidRPr="00B077B8">
        <w:t xml:space="preserve">; Verification: </w:t>
      </w:r>
      <w:r w:rsidRPr="00B077B8">
        <w:rPr>
          <w:i/>
        </w:rPr>
        <w:t>SA</w:t>
      </w:r>
      <w:r w:rsidR="004C7432" w:rsidRPr="00B077B8">
        <w:rPr>
          <w:i/>
        </w:rPr>
        <w:t xml:space="preserve"> – SSA D</w:t>
      </w:r>
      <w:r w:rsidR="00085E7E" w:rsidRPr="00B077B8">
        <w:rPr>
          <w:i/>
        </w:rPr>
        <w:t>ocument</w:t>
      </w:r>
    </w:p>
    <w:p w14:paraId="54072891" w14:textId="77777777" w:rsidR="00415B5B" w:rsidRPr="00B077B8" w:rsidRDefault="00415B5B" w:rsidP="006549D2">
      <w:pPr>
        <w:pStyle w:val="ListParagraph"/>
        <w:numPr>
          <w:ilvl w:val="1"/>
          <w:numId w:val="16"/>
        </w:numPr>
        <w:spacing w:after="120"/>
      </w:pPr>
      <w:r w:rsidRPr="00B077B8">
        <w:t xml:space="preserve">Individual: </w:t>
      </w:r>
      <w:r w:rsidRPr="00B077B8">
        <w:rPr>
          <w:i/>
          <w:iCs/>
        </w:rPr>
        <w:t>Mason</w:t>
      </w:r>
    </w:p>
    <w:p w14:paraId="31AC3791" w14:textId="319E3C0C" w:rsidR="00415B5B" w:rsidRPr="00276670" w:rsidRDefault="00415B5B" w:rsidP="006549D2">
      <w:pPr>
        <w:pStyle w:val="ListParagraph"/>
        <w:numPr>
          <w:ilvl w:val="1"/>
          <w:numId w:val="16"/>
        </w:numPr>
        <w:spacing w:after="120"/>
      </w:pPr>
      <w:r>
        <w:lastRenderedPageBreak/>
        <w:t xml:space="preserve">Income Begin Date: </w:t>
      </w:r>
      <w:r w:rsidR="007156FD">
        <w:rPr>
          <w:i/>
          <w:iCs/>
        </w:rPr>
        <w:t>four</w:t>
      </w:r>
      <w:r>
        <w:rPr>
          <w:i/>
          <w:iCs/>
        </w:rPr>
        <w:t xml:space="preserve"> year</w:t>
      </w:r>
      <w:r w:rsidR="007156FD">
        <w:rPr>
          <w:i/>
          <w:iCs/>
        </w:rPr>
        <w:t>s</w:t>
      </w:r>
      <w:r>
        <w:rPr>
          <w:i/>
          <w:iCs/>
        </w:rPr>
        <w:t xml:space="preserve"> ago</w:t>
      </w:r>
    </w:p>
    <w:p w14:paraId="36A2EDD8" w14:textId="77777777" w:rsidR="009A03AB" w:rsidRPr="009A03AB" w:rsidRDefault="00415B5B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Discontinued: </w:t>
      </w:r>
      <w:r w:rsidR="005618DF">
        <w:rPr>
          <w:i/>
          <w:iCs/>
        </w:rPr>
        <w:t>No</w:t>
      </w:r>
    </w:p>
    <w:p w14:paraId="63BA3022" w14:textId="77777777" w:rsidR="009A03AB" w:rsidRDefault="00415B5B" w:rsidP="006549D2">
      <w:pPr>
        <w:pStyle w:val="ListParagraph"/>
        <w:numPr>
          <w:ilvl w:val="1"/>
          <w:numId w:val="16"/>
        </w:numPr>
        <w:spacing w:after="120"/>
      </w:pPr>
      <w:r>
        <w:t xml:space="preserve">Frequency: </w:t>
      </w:r>
      <w:r>
        <w:rPr>
          <w:i/>
          <w:iCs/>
        </w:rPr>
        <w:t>Monthly</w:t>
      </w:r>
    </w:p>
    <w:p w14:paraId="36DC76F0" w14:textId="13CABCD0" w:rsidR="00415B5B" w:rsidRPr="00882D7D" w:rsidRDefault="00415B5B" w:rsidP="006549D2">
      <w:pPr>
        <w:pStyle w:val="ListParagraph"/>
        <w:numPr>
          <w:ilvl w:val="1"/>
          <w:numId w:val="16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42CBB70B" w14:textId="61E6126A" w:rsidR="00415B5B" w:rsidRPr="00882D7D" w:rsidRDefault="00415B5B" w:rsidP="006549D2">
      <w:pPr>
        <w:pStyle w:val="ListParagraph"/>
        <w:numPr>
          <w:ilvl w:val="1"/>
          <w:numId w:val="16"/>
        </w:numPr>
        <w:spacing w:after="120"/>
      </w:pPr>
      <w:r>
        <w:t xml:space="preserve">Gross Income Amount: </w:t>
      </w:r>
      <w:r>
        <w:rPr>
          <w:i/>
          <w:iCs/>
        </w:rPr>
        <w:t>$</w:t>
      </w:r>
      <w:r w:rsidR="005618DF">
        <w:rPr>
          <w:i/>
          <w:iCs/>
        </w:rPr>
        <w:t>967;</w:t>
      </w:r>
      <w:r>
        <w:t xml:space="preserve"> Verification: </w:t>
      </w:r>
      <w:r w:rsidR="007156FD">
        <w:rPr>
          <w:i/>
          <w:iCs/>
        </w:rPr>
        <w:t xml:space="preserve">SA – SSA Document </w:t>
      </w:r>
    </w:p>
    <w:p w14:paraId="20EB6960" w14:textId="34C8A676" w:rsidR="00882D7D" w:rsidRPr="001C383D" w:rsidRDefault="00882D7D" w:rsidP="006549D2">
      <w:pPr>
        <w:pStyle w:val="ListParagraph"/>
        <w:numPr>
          <w:ilvl w:val="0"/>
          <w:numId w:val="16"/>
        </w:numPr>
        <w:spacing w:after="120"/>
      </w:pPr>
      <w:r>
        <w:t xml:space="preserve">Type: </w:t>
      </w:r>
      <w:r>
        <w:rPr>
          <w:i/>
          <w:iCs/>
        </w:rPr>
        <w:t>SISS –</w:t>
      </w:r>
      <w:r w:rsidR="004C7432">
        <w:rPr>
          <w:i/>
          <w:iCs/>
        </w:rPr>
        <w:t xml:space="preserve"> </w:t>
      </w:r>
      <w:r w:rsidR="001555D5">
        <w:rPr>
          <w:i/>
          <w:iCs/>
        </w:rPr>
        <w:t xml:space="preserve">State Suppl Security </w:t>
      </w:r>
      <w:r w:rsidR="005618DF">
        <w:rPr>
          <w:i/>
          <w:iCs/>
        </w:rPr>
        <w:t>Income;</w:t>
      </w:r>
      <w:r>
        <w:t xml:space="preserve"> Verification: </w:t>
      </w:r>
      <w:r w:rsidR="001555D5">
        <w:rPr>
          <w:i/>
          <w:iCs/>
        </w:rPr>
        <w:t>SC – SSA or SSI Records or Checks</w:t>
      </w:r>
    </w:p>
    <w:p w14:paraId="0236556E" w14:textId="77777777" w:rsidR="00882D7D" w:rsidRPr="00276670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Individual: </w:t>
      </w:r>
      <w:r>
        <w:rPr>
          <w:i/>
          <w:iCs/>
        </w:rPr>
        <w:t>Mason</w:t>
      </w:r>
    </w:p>
    <w:p w14:paraId="7978105C" w14:textId="04FD0BB3" w:rsidR="00882D7D" w:rsidRPr="00276670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Begin Date: </w:t>
      </w:r>
      <w:r w:rsidR="001555D5">
        <w:rPr>
          <w:i/>
          <w:iCs/>
        </w:rPr>
        <w:t>four years</w:t>
      </w:r>
      <w:r>
        <w:rPr>
          <w:i/>
          <w:iCs/>
        </w:rPr>
        <w:t xml:space="preserve"> ago</w:t>
      </w:r>
    </w:p>
    <w:p w14:paraId="0B9E8CD4" w14:textId="77777777" w:rsidR="009A03AB" w:rsidRPr="009A03AB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Discontinued: </w:t>
      </w:r>
      <w:r w:rsidR="005618DF">
        <w:rPr>
          <w:i/>
          <w:iCs/>
        </w:rPr>
        <w:t>No</w:t>
      </w:r>
    </w:p>
    <w:p w14:paraId="27FD92E0" w14:textId="77777777" w:rsidR="009A03AB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Frequency: </w:t>
      </w:r>
      <w:r>
        <w:rPr>
          <w:i/>
          <w:iCs/>
        </w:rPr>
        <w:t>Monthly</w:t>
      </w:r>
    </w:p>
    <w:p w14:paraId="0E188A7F" w14:textId="1148915F" w:rsidR="00882D7D" w:rsidRPr="00882D7D" w:rsidRDefault="00882D7D" w:rsidP="006549D2">
      <w:pPr>
        <w:pStyle w:val="ListParagraph"/>
        <w:numPr>
          <w:ilvl w:val="1"/>
          <w:numId w:val="16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5E85D1EC" w14:textId="40D86736" w:rsidR="00882D7D" w:rsidRPr="00882D7D" w:rsidRDefault="00882D7D" w:rsidP="001555D5">
      <w:pPr>
        <w:pStyle w:val="ListParagraph"/>
        <w:numPr>
          <w:ilvl w:val="1"/>
          <w:numId w:val="16"/>
        </w:numPr>
      </w:pPr>
      <w:r>
        <w:t xml:space="preserve">Gross Income Amount: </w:t>
      </w:r>
      <w:r>
        <w:rPr>
          <w:i/>
          <w:iCs/>
        </w:rPr>
        <w:t>$</w:t>
      </w:r>
      <w:r w:rsidR="00415B5B">
        <w:rPr>
          <w:i/>
          <w:iCs/>
        </w:rPr>
        <w:t>83</w:t>
      </w:r>
      <w:r>
        <w:rPr>
          <w:i/>
          <w:iCs/>
        </w:rPr>
        <w:t>.</w:t>
      </w:r>
      <w:r w:rsidR="005618DF">
        <w:rPr>
          <w:i/>
          <w:iCs/>
        </w:rPr>
        <w:t>78;</w:t>
      </w:r>
      <w:r>
        <w:t xml:space="preserve"> Verification: </w:t>
      </w:r>
      <w:r w:rsidR="001555D5">
        <w:rPr>
          <w:i/>
          <w:iCs/>
        </w:rPr>
        <w:t>SC – SSA or SSI Records or Checks</w:t>
      </w:r>
    </w:p>
    <w:p w14:paraId="4ED5D424" w14:textId="77777777" w:rsidR="000D18DF" w:rsidRPr="00C51371" w:rsidRDefault="000D18DF" w:rsidP="001555D5"/>
    <w:p w14:paraId="7C384982" w14:textId="77777777" w:rsidR="000D18DF" w:rsidRDefault="000D18DF" w:rsidP="000D18DF">
      <w:pPr>
        <w:pStyle w:val="Heading4"/>
      </w:pPr>
      <w:r>
        <w:t>Expense</w:t>
      </w:r>
      <w:r w:rsidRPr="00B56B02">
        <w:t xml:space="preserve"> Gatepost</w:t>
      </w:r>
    </w:p>
    <w:p w14:paraId="1668F7AA" w14:textId="77777777" w:rsidR="000D18DF" w:rsidRPr="00A04BFE" w:rsidRDefault="000D18DF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Blank</w:t>
      </w:r>
    </w:p>
    <w:p w14:paraId="53F1FCEA" w14:textId="77777777" w:rsidR="000D18DF" w:rsidRPr="00C51371" w:rsidRDefault="000D18DF" w:rsidP="000D18DF">
      <w:pPr>
        <w:rPr>
          <w:rFonts w:cs="Arial"/>
          <w:szCs w:val="24"/>
        </w:rPr>
      </w:pPr>
    </w:p>
    <w:p w14:paraId="058073C7" w14:textId="77777777" w:rsidR="000D18DF" w:rsidRPr="00C51371" w:rsidRDefault="000D18DF" w:rsidP="000D18DF">
      <w:pPr>
        <w:pStyle w:val="Heading4"/>
      </w:pPr>
      <w:r>
        <w:t xml:space="preserve">W-2 </w:t>
      </w:r>
      <w:r w:rsidRPr="00C51371">
        <w:t>Up</w:t>
      </w:r>
      <w:r>
        <w:t>-</w:t>
      </w:r>
      <w:r w:rsidRPr="00C51371">
        <w:t xml:space="preserve">Front Activity Requirements </w:t>
      </w:r>
    </w:p>
    <w:p w14:paraId="59DDDB84" w14:textId="77777777" w:rsidR="00AF1E5A" w:rsidRPr="008F3F96" w:rsidRDefault="00AF1E5A" w:rsidP="00AF1E5A">
      <w:pPr>
        <w:numPr>
          <w:ilvl w:val="0"/>
          <w:numId w:val="1"/>
        </w:numPr>
        <w:spacing w:after="120"/>
      </w:pPr>
      <w:r>
        <w:rPr>
          <w:rFonts w:cs="Arial"/>
          <w:szCs w:val="24"/>
        </w:rPr>
        <w:t xml:space="preserve">Begin Month: </w:t>
      </w:r>
      <w:r>
        <w:rPr>
          <w:rFonts w:cs="Arial"/>
          <w:i/>
          <w:iCs/>
          <w:szCs w:val="24"/>
        </w:rPr>
        <w:t>Same as W-2 Request Date</w:t>
      </w:r>
    </w:p>
    <w:p w14:paraId="2F3B3FA1" w14:textId="77777777" w:rsidR="00AF1E5A" w:rsidRPr="0017277E" w:rsidRDefault="00AF1E5A" w:rsidP="00AF1E5A">
      <w:pPr>
        <w:numPr>
          <w:ilvl w:val="0"/>
          <w:numId w:val="1"/>
        </w:numPr>
        <w:spacing w:after="120"/>
      </w:pPr>
      <w:r>
        <w:rPr>
          <w:rFonts w:cs="Arial"/>
          <w:szCs w:val="24"/>
        </w:rPr>
        <w:t>Up-</w:t>
      </w:r>
      <w:r>
        <w:t xml:space="preserve">front Activity Requirements: </w:t>
      </w:r>
      <w:r>
        <w:rPr>
          <w:i/>
          <w:iCs/>
        </w:rPr>
        <w:t>No</w:t>
      </w:r>
    </w:p>
    <w:p w14:paraId="715F1074" w14:textId="77777777" w:rsidR="00697CD8" w:rsidRPr="00C51371" w:rsidRDefault="00697CD8" w:rsidP="00697CD8">
      <w:pPr>
        <w:numPr>
          <w:ilvl w:val="0"/>
          <w:numId w:val="1"/>
        </w:numPr>
      </w:pPr>
      <w:r>
        <w:t xml:space="preserve">FEP Interview Date: </w:t>
      </w:r>
      <w:r>
        <w:rPr>
          <w:i/>
          <w:iCs/>
        </w:rPr>
        <w:t>today’s date</w:t>
      </w:r>
    </w:p>
    <w:p w14:paraId="6A3E434F" w14:textId="3891EF0A" w:rsidR="00D938B5" w:rsidRPr="00C51371" w:rsidRDefault="00D938B5" w:rsidP="00E05393"/>
    <w:p w14:paraId="64E1006E" w14:textId="77777777" w:rsidR="00415B5B" w:rsidRPr="00C51371" w:rsidRDefault="00415B5B" w:rsidP="00415B5B">
      <w:pPr>
        <w:pStyle w:val="Heading4"/>
      </w:pPr>
      <w:r w:rsidRPr="00C51371">
        <w:t>Eligibility</w:t>
      </w:r>
    </w:p>
    <w:p w14:paraId="26DA6683" w14:textId="3C9F8ED2" w:rsidR="00415B5B" w:rsidRPr="00C51371" w:rsidRDefault="00415B5B" w:rsidP="00415B5B">
      <w:pPr>
        <w:numPr>
          <w:ilvl w:val="0"/>
          <w:numId w:val="1"/>
        </w:numPr>
      </w:pPr>
      <w:r>
        <w:t>Confirmed open and passing</w:t>
      </w:r>
    </w:p>
    <w:p w14:paraId="239B6E4F" w14:textId="77777777" w:rsidR="00415B5B" w:rsidRPr="00C51371" w:rsidRDefault="00415B5B" w:rsidP="00415B5B"/>
    <w:p w14:paraId="1CE38174" w14:textId="77777777" w:rsidR="00415B5B" w:rsidRPr="00C51371" w:rsidRDefault="00415B5B" w:rsidP="00415B5B">
      <w:pPr>
        <w:pStyle w:val="Heading4"/>
      </w:pPr>
      <w:r>
        <w:t>Case Comments</w:t>
      </w:r>
    </w:p>
    <w:p w14:paraId="441ED2E8" w14:textId="39E4E8BF" w:rsidR="006B5BFA" w:rsidRDefault="006B5BFA" w:rsidP="006B5BFA">
      <w:pPr>
        <w:numPr>
          <w:ilvl w:val="0"/>
          <w:numId w:val="10"/>
        </w:numPr>
        <w:spacing w:after="120"/>
      </w:pPr>
      <w:r>
        <w:t xml:space="preserve">Learners can edit comments </w:t>
      </w:r>
      <w:r w:rsidR="001D7961">
        <w:t xml:space="preserve">only </w:t>
      </w:r>
      <w:r>
        <w:t xml:space="preserve">the same day they enter them. </w:t>
      </w:r>
    </w:p>
    <w:p w14:paraId="5EE9EDD2" w14:textId="77777777" w:rsidR="00415B5B" w:rsidRPr="00EE39F5" w:rsidRDefault="00415B5B" w:rsidP="006549D2">
      <w:pPr>
        <w:numPr>
          <w:ilvl w:val="0"/>
          <w:numId w:val="10"/>
        </w:numPr>
        <w:spacing w:after="120"/>
      </w:pPr>
      <w:r>
        <w:t xml:space="preserve">Comment Type: </w:t>
      </w:r>
      <w:r>
        <w:rPr>
          <w:i/>
          <w:iCs/>
        </w:rPr>
        <w:t>Intake</w:t>
      </w:r>
    </w:p>
    <w:p w14:paraId="4F557159" w14:textId="77777777" w:rsidR="00415B5B" w:rsidRDefault="00415B5B" w:rsidP="006549D2">
      <w:pPr>
        <w:numPr>
          <w:ilvl w:val="0"/>
          <w:numId w:val="10"/>
        </w:numPr>
        <w:spacing w:after="120"/>
      </w:pPr>
      <w:r>
        <w:t>Must Include:</w:t>
      </w:r>
    </w:p>
    <w:p w14:paraId="7820D13B" w14:textId="6B32C525" w:rsidR="00415B5B" w:rsidRDefault="00415B5B" w:rsidP="006549D2">
      <w:pPr>
        <w:numPr>
          <w:ilvl w:val="1"/>
          <w:numId w:val="10"/>
        </w:numPr>
        <w:spacing w:after="120"/>
      </w:pPr>
      <w:r>
        <w:t>Household includes Brittany and her children Mason and Ella</w:t>
      </w:r>
      <w:r w:rsidR="00BD3EF1">
        <w:t>.</w:t>
      </w:r>
    </w:p>
    <w:p w14:paraId="1BEA37EE" w14:textId="15C2123B" w:rsidR="00415B5B" w:rsidRDefault="00415B5B" w:rsidP="006549D2">
      <w:pPr>
        <w:numPr>
          <w:ilvl w:val="1"/>
          <w:numId w:val="10"/>
        </w:numPr>
        <w:spacing w:after="120"/>
      </w:pPr>
      <w:r>
        <w:t>Brittany provided SSNs for herself/Mason</w:t>
      </w:r>
      <w:r w:rsidR="00255835">
        <w:t xml:space="preserve"> and proof she applied for Ella’s SSN</w:t>
      </w:r>
      <w:r w:rsidR="00BD3EF1">
        <w:t>.</w:t>
      </w:r>
    </w:p>
    <w:p w14:paraId="03705BB7" w14:textId="51422997" w:rsidR="00415B5B" w:rsidRDefault="00415B5B" w:rsidP="006549D2">
      <w:pPr>
        <w:numPr>
          <w:ilvl w:val="1"/>
          <w:numId w:val="10"/>
        </w:numPr>
        <w:spacing w:after="120"/>
      </w:pPr>
      <w:r>
        <w:t>Verified Birth Date/US Citizenship/Household Relationship with Birth Certificates</w:t>
      </w:r>
      <w:r w:rsidR="00BD3EF1">
        <w:t>.</w:t>
      </w:r>
    </w:p>
    <w:p w14:paraId="087B1C14" w14:textId="72425C9F" w:rsidR="00415B5B" w:rsidRDefault="00415B5B" w:rsidP="006549D2">
      <w:pPr>
        <w:numPr>
          <w:ilvl w:val="1"/>
          <w:numId w:val="10"/>
        </w:numPr>
        <w:spacing w:after="120"/>
      </w:pPr>
      <w:r>
        <w:t xml:space="preserve">Verified ID with Driver’s License and WI Residency with </w:t>
      </w:r>
      <w:r w:rsidR="00255835">
        <w:t>lease</w:t>
      </w:r>
      <w:r w:rsidR="00BD3EF1">
        <w:t>.</w:t>
      </w:r>
    </w:p>
    <w:p w14:paraId="706D9B5C" w14:textId="76E826A3" w:rsidR="00272BAC" w:rsidRDefault="00272BAC" w:rsidP="006549D2">
      <w:pPr>
        <w:numPr>
          <w:ilvl w:val="1"/>
          <w:numId w:val="10"/>
        </w:numPr>
        <w:spacing w:after="120"/>
      </w:pPr>
      <w:r>
        <w:t>Mason is enrolled in school and in good standing verified with school and attendance records</w:t>
      </w:r>
      <w:r w:rsidR="00BD3EF1">
        <w:t>.</w:t>
      </w:r>
      <w:r>
        <w:t xml:space="preserve"> </w:t>
      </w:r>
    </w:p>
    <w:p w14:paraId="75F0DF43" w14:textId="431F2431" w:rsidR="00415B5B" w:rsidRDefault="00415B5B" w:rsidP="006549D2">
      <w:pPr>
        <w:numPr>
          <w:ilvl w:val="1"/>
          <w:numId w:val="10"/>
        </w:numPr>
        <w:spacing w:after="120"/>
      </w:pPr>
      <w:r>
        <w:lastRenderedPageBreak/>
        <w:t>Reports no employment, earned income</w:t>
      </w:r>
      <w:r w:rsidR="00BD3EF1">
        <w:t>.</w:t>
      </w:r>
    </w:p>
    <w:p w14:paraId="734C7131" w14:textId="69E7495F" w:rsidR="00255835" w:rsidRDefault="00255835" w:rsidP="006549D2">
      <w:pPr>
        <w:numPr>
          <w:ilvl w:val="1"/>
          <w:numId w:val="10"/>
        </w:numPr>
        <w:spacing w:after="120"/>
      </w:pPr>
      <w:r>
        <w:t>Reports Mason receives Child Support</w:t>
      </w:r>
      <w:r w:rsidR="00773A41">
        <w:t xml:space="preserve"> verified with data exchange, Federal SSI verified with SSA documents, and state SSI verified with SS</w:t>
      </w:r>
      <w:r w:rsidR="005950B0">
        <w:t>A/SSI records</w:t>
      </w:r>
      <w:r w:rsidR="00CB13B3">
        <w:t>.</w:t>
      </w:r>
    </w:p>
    <w:p w14:paraId="34B20FCB" w14:textId="68F6B653" w:rsidR="00415B5B" w:rsidRDefault="00415B5B" w:rsidP="006549D2">
      <w:pPr>
        <w:numPr>
          <w:ilvl w:val="1"/>
          <w:numId w:val="10"/>
        </w:numPr>
        <w:spacing w:after="120"/>
      </w:pPr>
      <w:r>
        <w:t xml:space="preserve">Reported assets of </w:t>
      </w:r>
      <w:r w:rsidR="00773A41">
        <w:t xml:space="preserve">savings account and prepaid debit card verified with </w:t>
      </w:r>
      <w:r w:rsidR="00272BAC">
        <w:t>bank statements</w:t>
      </w:r>
      <w:r w:rsidR="00CB13B3">
        <w:t>.</w:t>
      </w:r>
      <w:r>
        <w:t xml:space="preserve"> </w:t>
      </w:r>
    </w:p>
    <w:p w14:paraId="2E149B5D" w14:textId="5BBD6ECF" w:rsidR="00415B5B" w:rsidRDefault="00415B5B" w:rsidP="006549D2">
      <w:pPr>
        <w:numPr>
          <w:ilvl w:val="1"/>
          <w:numId w:val="10"/>
        </w:numPr>
        <w:spacing w:after="120"/>
      </w:pPr>
      <w:r>
        <w:t>Didn’t assign up-front activities</w:t>
      </w:r>
      <w:r w:rsidR="00CB13B3">
        <w:t>.</w:t>
      </w:r>
    </w:p>
    <w:p w14:paraId="67991699" w14:textId="0D50E12E" w:rsidR="00415B5B" w:rsidRDefault="00415B5B" w:rsidP="006549D2">
      <w:pPr>
        <w:numPr>
          <w:ilvl w:val="1"/>
          <w:numId w:val="10"/>
        </w:numPr>
        <w:spacing w:after="120"/>
      </w:pPr>
      <w:r>
        <w:t xml:space="preserve">Case </w:t>
      </w:r>
      <w:r w:rsidR="00272BAC">
        <w:t>open and passing</w:t>
      </w:r>
      <w:r w:rsidR="00CB13B3">
        <w:t>.</w:t>
      </w:r>
    </w:p>
    <w:p w14:paraId="7704E749" w14:textId="77777777" w:rsidR="00415B5B" w:rsidRDefault="00415B5B" w:rsidP="006549D2">
      <w:pPr>
        <w:numPr>
          <w:ilvl w:val="1"/>
          <w:numId w:val="10"/>
        </w:numPr>
        <w:spacing w:after="120"/>
      </w:pPr>
      <w:r>
        <w:t>Provided/Discussed:</w:t>
      </w:r>
    </w:p>
    <w:p w14:paraId="1229D774" w14:textId="77777777" w:rsidR="00415B5B" w:rsidRDefault="00415B5B" w:rsidP="006549D2">
      <w:pPr>
        <w:numPr>
          <w:ilvl w:val="2"/>
          <w:numId w:val="10"/>
        </w:numPr>
        <w:spacing w:after="120"/>
      </w:pPr>
      <w:r>
        <w:t xml:space="preserve">Notice of Assignment </w:t>
      </w:r>
    </w:p>
    <w:p w14:paraId="6A3B4166" w14:textId="77777777" w:rsidR="00415B5B" w:rsidRDefault="00415B5B" w:rsidP="006549D2">
      <w:pPr>
        <w:numPr>
          <w:ilvl w:val="2"/>
          <w:numId w:val="10"/>
        </w:numPr>
        <w:spacing w:after="120"/>
      </w:pPr>
      <w:r>
        <w:t>Good Cause Notice</w:t>
      </w:r>
    </w:p>
    <w:p w14:paraId="7E48D219" w14:textId="77777777" w:rsidR="00415B5B" w:rsidRDefault="00415B5B" w:rsidP="006549D2">
      <w:pPr>
        <w:numPr>
          <w:ilvl w:val="2"/>
          <w:numId w:val="10"/>
        </w:numPr>
        <w:spacing w:after="120"/>
      </w:pPr>
      <w:r>
        <w:t>W-2 Participation Agreement</w:t>
      </w:r>
    </w:p>
    <w:p w14:paraId="4AB10670" w14:textId="77777777" w:rsidR="00415B5B" w:rsidRDefault="00415B5B" w:rsidP="006549D2">
      <w:pPr>
        <w:numPr>
          <w:ilvl w:val="2"/>
          <w:numId w:val="10"/>
        </w:numPr>
        <w:spacing w:after="120"/>
      </w:pPr>
      <w:r>
        <w:t>TANF Electronic Benefit Transfer Transaction Restriction flyer</w:t>
      </w:r>
    </w:p>
    <w:p w14:paraId="0450CC2F" w14:textId="77777777" w:rsidR="00415B5B" w:rsidRDefault="00415B5B" w:rsidP="006549D2">
      <w:pPr>
        <w:numPr>
          <w:ilvl w:val="2"/>
          <w:numId w:val="10"/>
        </w:numPr>
        <w:spacing w:after="120"/>
      </w:pPr>
      <w:r>
        <w:t>Your Guide to W-2</w:t>
      </w:r>
    </w:p>
    <w:p w14:paraId="2AB5E438" w14:textId="77777777" w:rsidR="00415B5B" w:rsidRPr="00115AA9" w:rsidRDefault="00415B5B" w:rsidP="006549D2">
      <w:pPr>
        <w:numPr>
          <w:ilvl w:val="2"/>
          <w:numId w:val="10"/>
        </w:numPr>
      </w:pPr>
      <w:r>
        <w:t xml:space="preserve">W-2 Rights and Responsibilities </w:t>
      </w:r>
    </w:p>
    <w:p w14:paraId="737546C2" w14:textId="344D6B72" w:rsidR="002929C0" w:rsidRPr="00C51371" w:rsidRDefault="002929C0">
      <w:pPr>
        <w:rPr>
          <w:rFonts w:cs="Arial"/>
          <w:b/>
          <w:szCs w:val="24"/>
        </w:rPr>
      </w:pPr>
    </w:p>
    <w:p w14:paraId="1190E8F4" w14:textId="692BD551" w:rsidR="00462B3D" w:rsidRPr="00C51371" w:rsidRDefault="00462B3D" w:rsidP="00AF1E5A">
      <w:pPr>
        <w:pStyle w:val="Heading2"/>
      </w:pPr>
      <w:bookmarkStart w:id="7" w:name="_Toc208385302"/>
      <w:r w:rsidRPr="00C51371">
        <w:t>Chantelle</w:t>
      </w:r>
      <w:r w:rsidR="00FB4938">
        <w:t xml:space="preserve"> – Applying for W-2</w:t>
      </w:r>
      <w:bookmarkEnd w:id="7"/>
      <w:r w:rsidR="00FB4938">
        <w:t xml:space="preserve"> </w:t>
      </w:r>
    </w:p>
    <w:p w14:paraId="00A638E2" w14:textId="77777777" w:rsidR="002A66C1" w:rsidRPr="00C51371" w:rsidRDefault="002A66C1" w:rsidP="002A66C1">
      <w:pPr>
        <w:pStyle w:val="Heading4"/>
      </w:pPr>
      <w:r w:rsidRPr="00C51371">
        <w:t>Household Members</w:t>
      </w:r>
    </w:p>
    <w:p w14:paraId="03E0DD71" w14:textId="66E3AF56" w:rsidR="002A66C1" w:rsidRPr="00C51371" w:rsidRDefault="002A66C1" w:rsidP="006549D2">
      <w:pPr>
        <w:numPr>
          <w:ilvl w:val="0"/>
          <w:numId w:val="8"/>
        </w:numPr>
        <w:spacing w:after="120"/>
      </w:pPr>
      <w:r>
        <w:t>Chantelle</w:t>
      </w:r>
      <w:r w:rsidRPr="00C51371">
        <w:t xml:space="preserve"> </w:t>
      </w:r>
      <w:r w:rsidRPr="00C51371">
        <w:rPr>
          <w:i/>
          <w:iCs/>
        </w:rPr>
        <w:t xml:space="preserve">Last Name learner discretion </w:t>
      </w:r>
    </w:p>
    <w:p w14:paraId="5F40FAA1" w14:textId="77777777" w:rsidR="00585601" w:rsidRPr="00902D53" w:rsidRDefault="00585601" w:rsidP="00585601">
      <w:pPr>
        <w:numPr>
          <w:ilvl w:val="1"/>
          <w:numId w:val="8"/>
        </w:numPr>
        <w:spacing w:after="120"/>
      </w:pPr>
      <w:r w:rsidRPr="00C51371">
        <w:t xml:space="preserve">SSA Verification: </w:t>
      </w:r>
      <w:r w:rsidRPr="00C51371">
        <w:rPr>
          <w:i/>
          <w:iCs/>
        </w:rPr>
        <w:t xml:space="preserve">C – </w:t>
      </w:r>
      <w:r>
        <w:rPr>
          <w:i/>
          <w:iCs/>
        </w:rPr>
        <w:t>Completed Requirements</w:t>
      </w:r>
      <w:r w:rsidRPr="00C51371">
        <w:rPr>
          <w:i/>
          <w:iCs/>
        </w:rPr>
        <w:t xml:space="preserve"> or V – V</w:t>
      </w:r>
      <w:r>
        <w:rPr>
          <w:i/>
          <w:iCs/>
        </w:rPr>
        <w:t>erified</w:t>
      </w:r>
      <w:r w:rsidRPr="00C51371">
        <w:rPr>
          <w:i/>
          <w:iCs/>
        </w:rPr>
        <w:t xml:space="preserve"> </w:t>
      </w:r>
    </w:p>
    <w:p w14:paraId="5ADBDEF2" w14:textId="4AF0154F" w:rsidR="00585601" w:rsidRPr="00C51371" w:rsidRDefault="00585601" w:rsidP="00585601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Pr="00C51371">
        <w:rPr>
          <w:i/>
          <w:iCs/>
        </w:rPr>
        <w:t xml:space="preserve">Makes her </w:t>
      </w:r>
      <w:r>
        <w:rPr>
          <w:i/>
          <w:iCs/>
        </w:rPr>
        <w:t>3</w:t>
      </w:r>
      <w:r w:rsidR="005E2CB8">
        <w:rPr>
          <w:i/>
          <w:iCs/>
        </w:rPr>
        <w:t>8</w:t>
      </w:r>
      <w:r w:rsidRPr="00C51371">
        <w:rPr>
          <w:i/>
          <w:iCs/>
        </w:rPr>
        <w:t xml:space="preserve"> years old </w:t>
      </w:r>
    </w:p>
    <w:p w14:paraId="4004D403" w14:textId="77777777" w:rsidR="00585601" w:rsidRPr="00C51371" w:rsidRDefault="00585601" w:rsidP="00585601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Pr="00C51371">
        <w:rPr>
          <w:i/>
          <w:iCs/>
        </w:rPr>
        <w:t xml:space="preserve">BC – </w:t>
      </w:r>
      <w:r>
        <w:rPr>
          <w:i/>
          <w:iCs/>
        </w:rPr>
        <w:t>Birth Certificate</w:t>
      </w:r>
      <w:r w:rsidRPr="00C51371">
        <w:rPr>
          <w:i/>
          <w:iCs/>
        </w:rPr>
        <w:t xml:space="preserve"> </w:t>
      </w:r>
    </w:p>
    <w:p w14:paraId="144658B9" w14:textId="74EA31AE" w:rsidR="00585601" w:rsidRPr="00C51371" w:rsidRDefault="00585601" w:rsidP="00585601">
      <w:pPr>
        <w:numPr>
          <w:ilvl w:val="1"/>
          <w:numId w:val="8"/>
        </w:numPr>
        <w:spacing w:after="120"/>
      </w:pPr>
      <w:r w:rsidRPr="00C51371">
        <w:t>Double check First Name</w:t>
      </w:r>
      <w:r w:rsidR="0001340B">
        <w:t xml:space="preserve"> and Last Name</w:t>
      </w:r>
    </w:p>
    <w:p w14:paraId="69C67EAE" w14:textId="77777777" w:rsidR="00585601" w:rsidRPr="00C51371" w:rsidRDefault="00585601" w:rsidP="00585601">
      <w:pPr>
        <w:numPr>
          <w:ilvl w:val="2"/>
          <w:numId w:val="8"/>
        </w:numPr>
        <w:spacing w:after="120"/>
      </w:pPr>
      <w:r w:rsidRPr="00C51371">
        <w:t xml:space="preserve">If the name is not appropriate, make the learner change it. </w:t>
      </w:r>
    </w:p>
    <w:p w14:paraId="7EF6D25E" w14:textId="77777777" w:rsidR="00585601" w:rsidRPr="00C51371" w:rsidRDefault="00585601" w:rsidP="00585601">
      <w:pPr>
        <w:numPr>
          <w:ilvl w:val="1"/>
          <w:numId w:val="8"/>
        </w:numPr>
        <w:spacing w:after="120"/>
      </w:pPr>
      <w:r w:rsidRPr="00C51371">
        <w:t xml:space="preserve">Not Alien Sponsor, no Alias </w:t>
      </w:r>
    </w:p>
    <w:p w14:paraId="036378ED" w14:textId="6393D256" w:rsidR="002A66C1" w:rsidRPr="00C51371" w:rsidRDefault="002A66C1" w:rsidP="006549D2">
      <w:pPr>
        <w:pStyle w:val="ListParagraph"/>
        <w:numPr>
          <w:ilvl w:val="0"/>
          <w:numId w:val="8"/>
        </w:numPr>
        <w:spacing w:after="120"/>
      </w:pPr>
      <w:r>
        <w:t>Anthony</w:t>
      </w:r>
      <w:r w:rsidRPr="00C51371">
        <w:t xml:space="preserve"> </w:t>
      </w:r>
      <w:r w:rsidRPr="00C51371">
        <w:rPr>
          <w:i/>
          <w:iCs/>
        </w:rPr>
        <w:t>Last Name learner discretion</w:t>
      </w:r>
    </w:p>
    <w:p w14:paraId="1A22CE6A" w14:textId="1CDABB32" w:rsidR="002A66C1" w:rsidRPr="00C51371" w:rsidRDefault="002A66C1" w:rsidP="006549D2">
      <w:pPr>
        <w:pStyle w:val="ListParagraph"/>
        <w:numPr>
          <w:ilvl w:val="1"/>
          <w:numId w:val="8"/>
        </w:numPr>
        <w:spacing w:after="120"/>
      </w:pPr>
      <w:r w:rsidRPr="00C51371">
        <w:t xml:space="preserve">Gender: </w:t>
      </w:r>
      <w:r>
        <w:rPr>
          <w:i/>
          <w:iCs/>
        </w:rPr>
        <w:t>Male</w:t>
      </w:r>
    </w:p>
    <w:p w14:paraId="44557E14" w14:textId="77777777" w:rsidR="002A66C1" w:rsidRPr="00C51371" w:rsidRDefault="002A66C1" w:rsidP="006549D2">
      <w:pPr>
        <w:pStyle w:val="ListParagraph"/>
        <w:numPr>
          <w:ilvl w:val="1"/>
          <w:numId w:val="8"/>
        </w:numPr>
        <w:spacing w:after="120"/>
      </w:pPr>
      <w:r w:rsidRPr="00C51371">
        <w:t>SSN entered</w:t>
      </w:r>
    </w:p>
    <w:p w14:paraId="1ED2A4FD" w14:textId="77777777" w:rsidR="002A66C1" w:rsidRPr="00C51371" w:rsidRDefault="002A66C1" w:rsidP="006549D2">
      <w:pPr>
        <w:pStyle w:val="ListParagraph"/>
        <w:numPr>
          <w:ilvl w:val="2"/>
          <w:numId w:val="8"/>
        </w:numPr>
        <w:spacing w:after="120"/>
      </w:pPr>
      <w:r w:rsidRPr="00C51371">
        <w:t xml:space="preserve">If the SSN is sequential/common, make the learner change it. </w:t>
      </w:r>
    </w:p>
    <w:p w14:paraId="1B1B0FE0" w14:textId="77777777" w:rsidR="005E2CB8" w:rsidRPr="005E2CB8" w:rsidRDefault="002A66C1" w:rsidP="003E2A26">
      <w:pPr>
        <w:numPr>
          <w:ilvl w:val="1"/>
          <w:numId w:val="8"/>
        </w:numPr>
        <w:spacing w:after="120"/>
      </w:pPr>
      <w:r w:rsidRPr="00C51371">
        <w:t xml:space="preserve">SSA Verification: </w:t>
      </w:r>
      <w:r w:rsidR="005E2CB8" w:rsidRPr="00C51371">
        <w:rPr>
          <w:i/>
          <w:iCs/>
        </w:rPr>
        <w:t xml:space="preserve">C – </w:t>
      </w:r>
      <w:r w:rsidR="005E2CB8">
        <w:rPr>
          <w:i/>
          <w:iCs/>
        </w:rPr>
        <w:t>Completed Requirements</w:t>
      </w:r>
      <w:r w:rsidR="005E2CB8" w:rsidRPr="00C51371">
        <w:rPr>
          <w:i/>
          <w:iCs/>
        </w:rPr>
        <w:t xml:space="preserve"> or V – V</w:t>
      </w:r>
      <w:r w:rsidR="005E2CB8">
        <w:rPr>
          <w:i/>
          <w:iCs/>
        </w:rPr>
        <w:t>erified</w:t>
      </w:r>
      <w:r w:rsidR="005E2CB8" w:rsidRPr="00C51371">
        <w:rPr>
          <w:i/>
          <w:iCs/>
        </w:rPr>
        <w:t xml:space="preserve"> </w:t>
      </w:r>
    </w:p>
    <w:p w14:paraId="1565708F" w14:textId="798915ED" w:rsidR="002A66C1" w:rsidRPr="00C51371" w:rsidRDefault="002A66C1" w:rsidP="003E2A26">
      <w:pPr>
        <w:numPr>
          <w:ilvl w:val="1"/>
          <w:numId w:val="8"/>
        </w:numPr>
        <w:spacing w:after="120"/>
      </w:pPr>
      <w:r w:rsidRPr="00C51371">
        <w:t xml:space="preserve">Birth Date: </w:t>
      </w:r>
      <w:r w:rsidRPr="005E2CB8">
        <w:rPr>
          <w:i/>
          <w:iCs/>
        </w:rPr>
        <w:t xml:space="preserve">Makes him 14 years old </w:t>
      </w:r>
    </w:p>
    <w:p w14:paraId="6F9BD219" w14:textId="513B723B" w:rsidR="002A66C1" w:rsidRPr="00C51371" w:rsidRDefault="002A66C1" w:rsidP="006549D2">
      <w:pPr>
        <w:numPr>
          <w:ilvl w:val="1"/>
          <w:numId w:val="8"/>
        </w:numPr>
        <w:spacing w:after="120"/>
      </w:pPr>
      <w:r w:rsidRPr="00C51371">
        <w:t xml:space="preserve">Birth Date Verification: </w:t>
      </w:r>
      <w:r w:rsidRPr="00C51371">
        <w:rPr>
          <w:i/>
          <w:iCs/>
        </w:rPr>
        <w:t xml:space="preserve">BC – </w:t>
      </w:r>
      <w:r w:rsidR="005E2CB8">
        <w:rPr>
          <w:i/>
          <w:iCs/>
        </w:rPr>
        <w:t>Birth Certificate</w:t>
      </w:r>
    </w:p>
    <w:p w14:paraId="47D7F31B" w14:textId="77777777" w:rsidR="002A66C1" w:rsidRPr="00C51371" w:rsidRDefault="002A66C1" w:rsidP="006549D2">
      <w:pPr>
        <w:numPr>
          <w:ilvl w:val="1"/>
          <w:numId w:val="8"/>
        </w:numPr>
      </w:pPr>
      <w:r w:rsidRPr="00C51371">
        <w:t xml:space="preserve">Not Alien Sponsor, no Alias </w:t>
      </w:r>
    </w:p>
    <w:p w14:paraId="42962D8C" w14:textId="77777777" w:rsidR="002A66C1" w:rsidRPr="00C51371" w:rsidRDefault="002A66C1" w:rsidP="002A66C1"/>
    <w:p w14:paraId="165E2C6D" w14:textId="77777777" w:rsidR="002A66C1" w:rsidRPr="00C51371" w:rsidRDefault="002A66C1" w:rsidP="002A66C1">
      <w:pPr>
        <w:pStyle w:val="Heading4"/>
      </w:pPr>
      <w:r w:rsidRPr="00C51371">
        <w:lastRenderedPageBreak/>
        <w:t>W-2 Request</w:t>
      </w:r>
    </w:p>
    <w:p w14:paraId="54936804" w14:textId="77777777" w:rsidR="001A48D2" w:rsidRPr="00544766" w:rsidRDefault="001A48D2" w:rsidP="001A48D2">
      <w:pPr>
        <w:pStyle w:val="ListParagraph"/>
        <w:numPr>
          <w:ilvl w:val="0"/>
          <w:numId w:val="29"/>
        </w:numPr>
        <w:spacing w:after="120"/>
        <w:rPr>
          <w:b/>
        </w:rPr>
      </w:pPr>
      <w:r w:rsidRPr="00544766">
        <w:rPr>
          <w:bCs/>
        </w:rPr>
        <w:t>W-2 Request Date:</w:t>
      </w:r>
      <w:r>
        <w:rPr>
          <w:bCs/>
          <w:i/>
          <w:iCs/>
        </w:rPr>
        <w:t xml:space="preserve"> whenever the learner completed the RFA</w:t>
      </w:r>
    </w:p>
    <w:p w14:paraId="360A4482" w14:textId="77777777" w:rsidR="001A48D2" w:rsidRPr="00C51371" w:rsidRDefault="001A48D2" w:rsidP="001A48D2">
      <w:pPr>
        <w:pStyle w:val="ListParagraph"/>
        <w:numPr>
          <w:ilvl w:val="0"/>
          <w:numId w:val="29"/>
        </w:numPr>
        <w:spacing w:after="120"/>
        <w:rPr>
          <w:b/>
        </w:rPr>
      </w:pPr>
      <w:r w:rsidRPr="00544766">
        <w:rPr>
          <w:bCs/>
        </w:rPr>
        <w:t>Requesting this Program/Subprogram of Assistance:</w:t>
      </w:r>
      <w:r>
        <w:rPr>
          <w:bCs/>
          <w:i/>
          <w:iCs/>
        </w:rPr>
        <w:t xml:space="preserve"> Yes</w:t>
      </w:r>
    </w:p>
    <w:p w14:paraId="32638D47" w14:textId="77777777" w:rsidR="002A66C1" w:rsidRPr="00C51371" w:rsidRDefault="002A66C1" w:rsidP="006549D2">
      <w:pPr>
        <w:pStyle w:val="ListParagraph"/>
        <w:numPr>
          <w:ilvl w:val="0"/>
          <w:numId w:val="29"/>
        </w:numPr>
        <w:spacing w:after="120"/>
        <w:rPr>
          <w:b/>
        </w:rPr>
      </w:pPr>
      <w:r w:rsidRPr="00C51371">
        <w:rPr>
          <w:bCs/>
        </w:rPr>
        <w:t xml:space="preserve">No Target Type or Target Individual </w:t>
      </w:r>
    </w:p>
    <w:p w14:paraId="302FA4A7" w14:textId="77777777" w:rsidR="002A66C1" w:rsidRPr="00C51371" w:rsidRDefault="002A66C1" w:rsidP="006549D2">
      <w:pPr>
        <w:pStyle w:val="ListParagraph"/>
        <w:numPr>
          <w:ilvl w:val="0"/>
          <w:numId w:val="29"/>
        </w:numPr>
        <w:spacing w:after="120"/>
        <w:rPr>
          <w:b/>
        </w:rPr>
      </w:pPr>
      <w:r w:rsidRPr="00C51371">
        <w:rPr>
          <w:bCs/>
        </w:rPr>
        <w:t xml:space="preserve">Assigned FEP ID: </w:t>
      </w:r>
      <w:r w:rsidRPr="00C51371">
        <w:rPr>
          <w:bCs/>
          <w:i/>
          <w:iCs/>
        </w:rPr>
        <w:t>learner’s ID</w:t>
      </w:r>
    </w:p>
    <w:p w14:paraId="6DF01CD3" w14:textId="35265F15" w:rsidR="008C7C86" w:rsidRPr="00C51371" w:rsidRDefault="008C7C86" w:rsidP="008C7C86">
      <w:pPr>
        <w:pStyle w:val="ListParagraph"/>
        <w:numPr>
          <w:ilvl w:val="0"/>
          <w:numId w:val="29"/>
        </w:numPr>
        <w:spacing w:after="120"/>
        <w:rPr>
          <w:b/>
        </w:rPr>
      </w:pPr>
      <w:r>
        <w:rPr>
          <w:bCs/>
        </w:rPr>
        <w:t xml:space="preserve">W-2 Work Program Referral for Assessment: </w:t>
      </w:r>
      <w:r>
        <w:rPr>
          <w:bCs/>
          <w:i/>
          <w:iCs/>
        </w:rPr>
        <w:t xml:space="preserve">Chantelle referred </w:t>
      </w:r>
    </w:p>
    <w:p w14:paraId="15C52C1A" w14:textId="500E201A" w:rsidR="002A66C1" w:rsidRPr="00C51371" w:rsidRDefault="002A66C1" w:rsidP="006549D2">
      <w:pPr>
        <w:pStyle w:val="ListParagraph"/>
        <w:numPr>
          <w:ilvl w:val="0"/>
          <w:numId w:val="29"/>
        </w:numPr>
        <w:rPr>
          <w:b/>
        </w:rPr>
      </w:pPr>
      <w:r w:rsidRPr="00C51371">
        <w:rPr>
          <w:bCs/>
        </w:rPr>
        <w:t xml:space="preserve">Low Income Subsidized Housing Status: </w:t>
      </w:r>
      <w:r w:rsidRPr="00C51371">
        <w:rPr>
          <w:bCs/>
          <w:i/>
          <w:iCs/>
        </w:rPr>
        <w:t xml:space="preserve">3 – </w:t>
      </w:r>
      <w:r w:rsidR="005E2CB8">
        <w:rPr>
          <w:bCs/>
          <w:i/>
          <w:iCs/>
        </w:rPr>
        <w:t xml:space="preserve">No Housing Subsidy </w:t>
      </w:r>
      <w:r w:rsidRPr="00C51371">
        <w:rPr>
          <w:bCs/>
          <w:i/>
          <w:iCs/>
        </w:rPr>
        <w:t xml:space="preserve"> </w:t>
      </w:r>
    </w:p>
    <w:p w14:paraId="4839AE66" w14:textId="77777777" w:rsidR="002A66C1" w:rsidRPr="00C51371" w:rsidRDefault="002A66C1" w:rsidP="002A66C1">
      <w:pPr>
        <w:rPr>
          <w:b/>
        </w:rPr>
      </w:pPr>
    </w:p>
    <w:p w14:paraId="67E4476F" w14:textId="77777777" w:rsidR="002A66C1" w:rsidRPr="00C51371" w:rsidRDefault="002A66C1" w:rsidP="002A66C1">
      <w:pPr>
        <w:pStyle w:val="Heading4"/>
      </w:pPr>
      <w:r w:rsidRPr="00C51371">
        <w:t>Interview Details</w:t>
      </w:r>
    </w:p>
    <w:p w14:paraId="3B9558FF" w14:textId="629A4260" w:rsidR="002A66C1" w:rsidRPr="00C51371" w:rsidRDefault="002A66C1" w:rsidP="006549D2">
      <w:pPr>
        <w:pStyle w:val="ListParagraph"/>
        <w:numPr>
          <w:ilvl w:val="0"/>
          <w:numId w:val="14"/>
        </w:numPr>
      </w:pPr>
      <w:r w:rsidRPr="00C51371">
        <w:t xml:space="preserve">Interview Type: </w:t>
      </w:r>
      <w:r w:rsidR="005E2CB8" w:rsidRPr="00C51371">
        <w:rPr>
          <w:i/>
          <w:iCs/>
        </w:rPr>
        <w:t>F – F</w:t>
      </w:r>
      <w:r w:rsidR="005E2CB8">
        <w:rPr>
          <w:i/>
          <w:iCs/>
        </w:rPr>
        <w:t>ace</w:t>
      </w:r>
      <w:r w:rsidR="005E2CB8" w:rsidRPr="00C51371">
        <w:rPr>
          <w:i/>
          <w:iCs/>
        </w:rPr>
        <w:t xml:space="preserve"> </w:t>
      </w:r>
      <w:r w:rsidR="005618DF" w:rsidRPr="00C51371">
        <w:rPr>
          <w:i/>
          <w:iCs/>
        </w:rPr>
        <w:t>to</w:t>
      </w:r>
      <w:r w:rsidR="005E2CB8">
        <w:rPr>
          <w:i/>
          <w:iCs/>
        </w:rPr>
        <w:t xml:space="preserve"> Face</w:t>
      </w:r>
    </w:p>
    <w:p w14:paraId="6B840926" w14:textId="77777777" w:rsidR="002A66C1" w:rsidRPr="00C51371" w:rsidRDefault="002A66C1" w:rsidP="002A66C1"/>
    <w:p w14:paraId="435FE0D4" w14:textId="77777777" w:rsidR="002A66C1" w:rsidRPr="00C51371" w:rsidRDefault="002A66C1" w:rsidP="002A66C1">
      <w:pPr>
        <w:pStyle w:val="Heading4"/>
      </w:pPr>
      <w:r w:rsidRPr="00C51371">
        <w:t>Household Relationships</w:t>
      </w:r>
    </w:p>
    <w:p w14:paraId="5040FFC1" w14:textId="3A7CC513" w:rsidR="002A66C1" w:rsidRPr="00C51371" w:rsidRDefault="002A66C1" w:rsidP="006549D2">
      <w:pPr>
        <w:numPr>
          <w:ilvl w:val="0"/>
          <w:numId w:val="21"/>
        </w:numPr>
        <w:spacing w:after="120"/>
      </w:pPr>
      <w:r w:rsidRPr="00C51371">
        <w:t xml:space="preserve">Reference Person: </w:t>
      </w:r>
      <w:r w:rsidR="007B724C">
        <w:t>Chantelle</w:t>
      </w:r>
    </w:p>
    <w:p w14:paraId="4C25EDD1" w14:textId="77777777" w:rsidR="0031406B" w:rsidRDefault="00C54896" w:rsidP="0031406B">
      <w:pPr>
        <w:pStyle w:val="ListParagraph"/>
        <w:numPr>
          <w:ilvl w:val="1"/>
          <w:numId w:val="21"/>
        </w:numPr>
        <w:spacing w:after="120"/>
        <w:rPr>
          <w:i/>
          <w:iCs/>
        </w:rPr>
      </w:pPr>
      <w:r w:rsidRPr="0001340B">
        <w:t>Anthony:</w:t>
      </w:r>
      <w:r>
        <w:rPr>
          <w:i/>
          <w:iCs/>
        </w:rPr>
        <w:t xml:space="preserve"> </w:t>
      </w:r>
      <w:r w:rsidR="0031406B" w:rsidRPr="00EA5317">
        <w:rPr>
          <w:i/>
          <w:iCs/>
        </w:rPr>
        <w:t>SON – S</w:t>
      </w:r>
      <w:r w:rsidR="0031406B">
        <w:rPr>
          <w:i/>
          <w:iCs/>
        </w:rPr>
        <w:t>on</w:t>
      </w:r>
    </w:p>
    <w:p w14:paraId="242FD233" w14:textId="77777777" w:rsidR="0031406B" w:rsidRPr="00EA5317" w:rsidRDefault="0031406B" w:rsidP="0031406B">
      <w:pPr>
        <w:pStyle w:val="ListParagraph"/>
        <w:numPr>
          <w:ilvl w:val="1"/>
          <w:numId w:val="21"/>
        </w:numPr>
        <w:spacing w:after="120"/>
        <w:rPr>
          <w:i/>
          <w:iCs/>
        </w:rPr>
      </w:pPr>
      <w:r w:rsidRPr="00C51371">
        <w:t xml:space="preserve">Verification: </w:t>
      </w:r>
      <w:r>
        <w:rPr>
          <w:i/>
          <w:iCs/>
        </w:rPr>
        <w:t xml:space="preserve">BC – Birth Certificate or NQ – Not Questionable </w:t>
      </w:r>
      <w:r w:rsidRPr="00EA5317">
        <w:rPr>
          <w:i/>
          <w:iCs/>
        </w:rPr>
        <w:t xml:space="preserve"> </w:t>
      </w:r>
    </w:p>
    <w:p w14:paraId="6C5894EB" w14:textId="77777777" w:rsidR="002A66C1" w:rsidRPr="00C51371" w:rsidRDefault="002A66C1" w:rsidP="006549D2">
      <w:pPr>
        <w:numPr>
          <w:ilvl w:val="1"/>
          <w:numId w:val="21"/>
        </w:numPr>
        <w:spacing w:after="120"/>
      </w:pPr>
      <w:r w:rsidRPr="00C51371">
        <w:t xml:space="preserve">Legal Custody: </w:t>
      </w:r>
      <w:r w:rsidRPr="00C51371">
        <w:rPr>
          <w:i/>
          <w:iCs/>
        </w:rPr>
        <w:t>No</w:t>
      </w:r>
    </w:p>
    <w:p w14:paraId="1D55DCA1" w14:textId="7F80DDEE" w:rsidR="002A66C1" w:rsidRPr="00C51371" w:rsidRDefault="002A66C1" w:rsidP="006549D2">
      <w:pPr>
        <w:numPr>
          <w:ilvl w:val="0"/>
          <w:numId w:val="21"/>
        </w:numPr>
        <w:spacing w:after="120"/>
      </w:pPr>
      <w:r w:rsidRPr="00C51371">
        <w:t xml:space="preserve">Reference Person: </w:t>
      </w:r>
      <w:r w:rsidR="007B724C">
        <w:t>Anthony</w:t>
      </w:r>
    </w:p>
    <w:p w14:paraId="01FDDDA4" w14:textId="649F06EB" w:rsidR="002A66C1" w:rsidRPr="00C51371" w:rsidRDefault="00C54896" w:rsidP="006549D2">
      <w:pPr>
        <w:numPr>
          <w:ilvl w:val="1"/>
          <w:numId w:val="21"/>
        </w:numPr>
        <w:spacing w:after="120"/>
      </w:pPr>
      <w:r w:rsidRPr="0001340B">
        <w:t xml:space="preserve">Chantelle: </w:t>
      </w:r>
      <w:r w:rsidR="002A66C1" w:rsidRPr="00C51371">
        <w:rPr>
          <w:i/>
          <w:iCs/>
        </w:rPr>
        <w:t>MTR – M</w:t>
      </w:r>
      <w:r w:rsidR="0031406B">
        <w:rPr>
          <w:i/>
          <w:iCs/>
        </w:rPr>
        <w:t>other</w:t>
      </w:r>
      <w:r w:rsidR="002A66C1" w:rsidRPr="00C51371">
        <w:rPr>
          <w:i/>
          <w:iCs/>
        </w:rPr>
        <w:t xml:space="preserve"> </w:t>
      </w:r>
    </w:p>
    <w:p w14:paraId="3148D38B" w14:textId="69449337" w:rsidR="00D0264F" w:rsidRPr="00EA5317" w:rsidRDefault="00D0264F" w:rsidP="006549D2">
      <w:pPr>
        <w:pStyle w:val="ListParagraph"/>
        <w:numPr>
          <w:ilvl w:val="1"/>
          <w:numId w:val="21"/>
        </w:numPr>
        <w:spacing w:after="120"/>
        <w:rPr>
          <w:i/>
          <w:iCs/>
        </w:rPr>
      </w:pPr>
      <w:r w:rsidRPr="00C51371">
        <w:t xml:space="preserve">Verification: </w:t>
      </w:r>
      <w:r w:rsidRPr="00EA5317">
        <w:rPr>
          <w:i/>
          <w:iCs/>
        </w:rPr>
        <w:t xml:space="preserve">BC – </w:t>
      </w:r>
      <w:r w:rsidR="0031406B">
        <w:rPr>
          <w:i/>
          <w:iCs/>
        </w:rPr>
        <w:t xml:space="preserve">Birth Certificate or NQ – Not Questionable </w:t>
      </w:r>
      <w:r w:rsidR="0031406B" w:rsidRPr="00EA5317">
        <w:rPr>
          <w:i/>
          <w:iCs/>
        </w:rPr>
        <w:t xml:space="preserve"> </w:t>
      </w:r>
    </w:p>
    <w:p w14:paraId="04BC1AB9" w14:textId="77777777" w:rsidR="002A66C1" w:rsidRPr="007B724C" w:rsidRDefault="002A66C1" w:rsidP="006549D2">
      <w:pPr>
        <w:numPr>
          <w:ilvl w:val="1"/>
          <w:numId w:val="21"/>
        </w:numPr>
      </w:pPr>
      <w:r w:rsidRPr="00C51371">
        <w:t xml:space="preserve">Legal Custody: </w:t>
      </w:r>
      <w:r w:rsidRPr="00C51371">
        <w:rPr>
          <w:i/>
          <w:iCs/>
        </w:rPr>
        <w:t>Yes</w:t>
      </w:r>
    </w:p>
    <w:p w14:paraId="54F6CEA4" w14:textId="77777777" w:rsidR="007B724C" w:rsidRPr="00C51371" w:rsidRDefault="007B724C" w:rsidP="007B724C"/>
    <w:p w14:paraId="3F59D8C4" w14:textId="77777777" w:rsidR="002A66C1" w:rsidRPr="00C51371" w:rsidRDefault="002A66C1" w:rsidP="002A66C1">
      <w:pPr>
        <w:pStyle w:val="Heading4"/>
      </w:pPr>
      <w:r w:rsidRPr="00C51371">
        <w:t xml:space="preserve">General Case Information </w:t>
      </w:r>
    </w:p>
    <w:p w14:paraId="1D1A7A4D" w14:textId="77777777" w:rsidR="0001340B" w:rsidRDefault="0001340B" w:rsidP="0001340B">
      <w:pPr>
        <w:pStyle w:val="ListParagraph"/>
        <w:numPr>
          <w:ilvl w:val="0"/>
          <w:numId w:val="5"/>
        </w:numPr>
        <w:spacing w:after="120"/>
      </w:pPr>
      <w:r>
        <w:t xml:space="preserve">County of Residence: </w:t>
      </w:r>
      <w:r w:rsidRPr="008B03B3">
        <w:rPr>
          <w:i/>
          <w:iCs/>
        </w:rPr>
        <w:t>18 – Eau Claire County</w:t>
      </w:r>
    </w:p>
    <w:p w14:paraId="1BD2997E" w14:textId="77777777" w:rsidR="0001340B" w:rsidRPr="002876EE" w:rsidRDefault="0001340B" w:rsidP="0001340B">
      <w:pPr>
        <w:pStyle w:val="ListParagraph"/>
        <w:numPr>
          <w:ilvl w:val="0"/>
          <w:numId w:val="5"/>
        </w:numPr>
        <w:spacing w:after="120"/>
      </w:pPr>
      <w:r>
        <w:t xml:space="preserve">Household Address: </w:t>
      </w:r>
      <w:r>
        <w:rPr>
          <w:i/>
          <w:iCs/>
        </w:rPr>
        <w:t xml:space="preserve">learner discretion </w:t>
      </w:r>
    </w:p>
    <w:p w14:paraId="79572F1E" w14:textId="77777777" w:rsidR="0001340B" w:rsidRPr="00C51371" w:rsidRDefault="0001340B" w:rsidP="0001340B">
      <w:pPr>
        <w:pStyle w:val="ListParagraph"/>
        <w:numPr>
          <w:ilvl w:val="0"/>
          <w:numId w:val="5"/>
        </w:numPr>
      </w:pPr>
      <w:r w:rsidRPr="00C51371">
        <w:t xml:space="preserve">Resided in WI all your life: </w:t>
      </w:r>
      <w:r w:rsidRPr="00C51371">
        <w:rPr>
          <w:i/>
          <w:iCs/>
        </w:rPr>
        <w:t>Yes</w:t>
      </w:r>
    </w:p>
    <w:p w14:paraId="02978D27" w14:textId="77777777" w:rsidR="002A66C1" w:rsidRPr="00C51371" w:rsidRDefault="002A66C1" w:rsidP="002A66C1"/>
    <w:p w14:paraId="0B0ECE3D" w14:textId="77777777" w:rsidR="002A66C1" w:rsidRPr="00C51371" w:rsidRDefault="002A66C1" w:rsidP="002A66C1">
      <w:pPr>
        <w:pStyle w:val="Heading4"/>
      </w:pPr>
      <w:r w:rsidRPr="00C51371">
        <w:t xml:space="preserve">Electronic Contact Information </w:t>
      </w:r>
    </w:p>
    <w:p w14:paraId="7EEACC6B" w14:textId="39E505B0" w:rsidR="002A66C1" w:rsidRPr="00C51371" w:rsidRDefault="00267EF8" w:rsidP="006549D2">
      <w:pPr>
        <w:pStyle w:val="ListParagraph"/>
        <w:numPr>
          <w:ilvl w:val="0"/>
          <w:numId w:val="22"/>
        </w:numPr>
      </w:pPr>
      <w:r>
        <w:t xml:space="preserve">We did not provide specific information for this page. Entries up to learner discretion. </w:t>
      </w:r>
    </w:p>
    <w:p w14:paraId="10B13111" w14:textId="77777777" w:rsidR="002A66C1" w:rsidRPr="00C51371" w:rsidRDefault="002A66C1" w:rsidP="002A66C1"/>
    <w:p w14:paraId="78B406F4" w14:textId="77777777" w:rsidR="002A66C1" w:rsidRDefault="002A66C1" w:rsidP="002A66C1">
      <w:pPr>
        <w:pStyle w:val="Heading4"/>
      </w:pPr>
      <w:r w:rsidRPr="00C51371">
        <w:t>Representatives/W-2 Vendor Gatepost</w:t>
      </w:r>
    </w:p>
    <w:p w14:paraId="2D7BBE2C" w14:textId="77777777" w:rsidR="002A66C1" w:rsidRPr="00C51371" w:rsidRDefault="002A66C1" w:rsidP="006549D2">
      <w:pPr>
        <w:pStyle w:val="ListParagraph"/>
        <w:numPr>
          <w:ilvl w:val="0"/>
          <w:numId w:val="15"/>
        </w:numPr>
      </w:pPr>
      <w:r>
        <w:t xml:space="preserve">All questions: </w:t>
      </w:r>
      <w:r>
        <w:rPr>
          <w:i/>
          <w:iCs/>
        </w:rPr>
        <w:t>No</w:t>
      </w:r>
    </w:p>
    <w:p w14:paraId="7F3B5773" w14:textId="77777777" w:rsidR="002A66C1" w:rsidRPr="00C51371" w:rsidRDefault="002A66C1" w:rsidP="002A66C1"/>
    <w:p w14:paraId="2296E332" w14:textId="77777777" w:rsidR="002A66C1" w:rsidRPr="00593CF9" w:rsidRDefault="002A66C1" w:rsidP="002A66C1">
      <w:pPr>
        <w:pStyle w:val="Heading4"/>
      </w:pPr>
      <w:r w:rsidRPr="00C51371">
        <w:t>Permanent Demographics</w:t>
      </w:r>
    </w:p>
    <w:p w14:paraId="1196B7EE" w14:textId="0F832903" w:rsidR="002A66C1" w:rsidRDefault="00CE6B17" w:rsidP="006549D2">
      <w:pPr>
        <w:pStyle w:val="ListParagraph"/>
        <w:numPr>
          <w:ilvl w:val="0"/>
          <w:numId w:val="15"/>
        </w:numPr>
        <w:spacing w:after="120"/>
      </w:pPr>
      <w:r>
        <w:t>Chantelle</w:t>
      </w:r>
    </w:p>
    <w:p w14:paraId="7BA03453" w14:textId="77777777" w:rsidR="0031406B" w:rsidRPr="00593CF9" w:rsidRDefault="0031406B" w:rsidP="0031406B">
      <w:pPr>
        <w:pStyle w:val="ListParagraph"/>
        <w:numPr>
          <w:ilvl w:val="1"/>
          <w:numId w:val="15"/>
        </w:numPr>
        <w:spacing w:after="120"/>
      </w:pPr>
      <w:r>
        <w:lastRenderedPageBreak/>
        <w:t xml:space="preserve">Language: </w:t>
      </w:r>
      <w:r>
        <w:rPr>
          <w:i/>
          <w:iCs/>
        </w:rPr>
        <w:t xml:space="preserve">E – English </w:t>
      </w:r>
    </w:p>
    <w:p w14:paraId="4C0457E0" w14:textId="77777777" w:rsidR="0031406B" w:rsidRPr="00593CF9" w:rsidRDefault="0031406B" w:rsidP="0031406B">
      <w:pPr>
        <w:pStyle w:val="ListParagraph"/>
        <w:numPr>
          <w:ilvl w:val="1"/>
          <w:numId w:val="15"/>
        </w:numPr>
        <w:spacing w:after="120"/>
      </w:pPr>
      <w:r>
        <w:t xml:space="preserve">US Citizen: </w:t>
      </w:r>
      <w:r>
        <w:rPr>
          <w:i/>
          <w:iCs/>
        </w:rPr>
        <w:t>Yes</w:t>
      </w:r>
    </w:p>
    <w:p w14:paraId="5DAC12CD" w14:textId="77777777" w:rsidR="0031406B" w:rsidRPr="00D56425" w:rsidRDefault="0031406B" w:rsidP="0031406B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Birth Certificate </w:t>
      </w:r>
    </w:p>
    <w:p w14:paraId="1E297538" w14:textId="77777777" w:rsidR="002F7B7C" w:rsidRDefault="002F7B7C" w:rsidP="002F7B7C">
      <w:pPr>
        <w:pStyle w:val="ListParagraph"/>
        <w:numPr>
          <w:ilvl w:val="1"/>
          <w:numId w:val="15"/>
        </w:numPr>
        <w:spacing w:after="120"/>
      </w:pPr>
      <w:r>
        <w:t xml:space="preserve">The learner made no entries in the SSN Information section. </w:t>
      </w:r>
    </w:p>
    <w:p w14:paraId="76BA86B0" w14:textId="77777777" w:rsidR="0031406B" w:rsidRDefault="0031406B" w:rsidP="0031406B">
      <w:pPr>
        <w:pStyle w:val="ListParagraph"/>
        <w:numPr>
          <w:ilvl w:val="1"/>
          <w:numId w:val="15"/>
        </w:numPr>
        <w:spacing w:after="120"/>
      </w:pPr>
      <w:r>
        <w:t>Ethnicity:</w:t>
      </w:r>
    </w:p>
    <w:p w14:paraId="6CCDF4BD" w14:textId="77777777" w:rsidR="0031406B" w:rsidRPr="00D06391" w:rsidRDefault="0031406B" w:rsidP="0031406B">
      <w:pPr>
        <w:pStyle w:val="ListParagraph"/>
        <w:numPr>
          <w:ilvl w:val="2"/>
          <w:numId w:val="15"/>
        </w:numPr>
        <w:spacing w:after="120"/>
      </w:pPr>
      <w:r>
        <w:t xml:space="preserve">Hispanic: </w:t>
      </w:r>
      <w:r>
        <w:rPr>
          <w:i/>
          <w:iCs/>
        </w:rPr>
        <w:t>No</w:t>
      </w:r>
    </w:p>
    <w:p w14:paraId="22BACCEE" w14:textId="77777777" w:rsidR="00D0264F" w:rsidRDefault="002A66C1" w:rsidP="006549D2">
      <w:pPr>
        <w:pStyle w:val="ListParagraph"/>
        <w:numPr>
          <w:ilvl w:val="1"/>
          <w:numId w:val="15"/>
        </w:numPr>
        <w:spacing w:after="120"/>
      </w:pPr>
      <w:r>
        <w:t xml:space="preserve">Race: </w:t>
      </w:r>
    </w:p>
    <w:p w14:paraId="2E4BDFC6" w14:textId="59C7F974" w:rsidR="002A66C1" w:rsidRPr="00D0264F" w:rsidRDefault="002E3646" w:rsidP="006549D2">
      <w:pPr>
        <w:pStyle w:val="ListParagraph"/>
        <w:numPr>
          <w:ilvl w:val="2"/>
          <w:numId w:val="15"/>
        </w:numPr>
        <w:spacing w:after="120"/>
      </w:pPr>
      <w:r w:rsidRPr="00D0264F">
        <w:t>Black</w:t>
      </w:r>
      <w:r w:rsidR="00D0264F">
        <w:t xml:space="preserve">: </w:t>
      </w:r>
      <w:r w:rsidR="00C54896">
        <w:rPr>
          <w:i/>
          <w:iCs/>
        </w:rPr>
        <w:t>Yes;</w:t>
      </w:r>
      <w:r w:rsidR="00D0264F">
        <w:t xml:space="preserve"> Details: </w:t>
      </w:r>
      <w:r w:rsidR="00D0264F">
        <w:rPr>
          <w:i/>
          <w:iCs/>
        </w:rPr>
        <w:t>up to learner discretion, information not provided</w:t>
      </w:r>
    </w:p>
    <w:p w14:paraId="2FD46B2C" w14:textId="03310ACA" w:rsidR="002A66C1" w:rsidRDefault="002E3646" w:rsidP="006549D2">
      <w:pPr>
        <w:pStyle w:val="ListParagraph"/>
        <w:numPr>
          <w:ilvl w:val="0"/>
          <w:numId w:val="15"/>
        </w:numPr>
        <w:spacing w:after="120"/>
      </w:pPr>
      <w:r>
        <w:t>Anthony</w:t>
      </w:r>
    </w:p>
    <w:p w14:paraId="44C3DF6F" w14:textId="77777777" w:rsidR="00692201" w:rsidRPr="00593CF9" w:rsidRDefault="00692201" w:rsidP="00692201">
      <w:pPr>
        <w:pStyle w:val="ListParagraph"/>
        <w:numPr>
          <w:ilvl w:val="1"/>
          <w:numId w:val="15"/>
        </w:numPr>
        <w:spacing w:after="120"/>
      </w:pPr>
      <w:r>
        <w:t xml:space="preserve">Language: </w:t>
      </w:r>
      <w:r>
        <w:rPr>
          <w:i/>
          <w:iCs/>
        </w:rPr>
        <w:t xml:space="preserve">E – English </w:t>
      </w:r>
    </w:p>
    <w:p w14:paraId="295F7B92" w14:textId="77777777" w:rsidR="00692201" w:rsidRPr="00593CF9" w:rsidRDefault="00692201" w:rsidP="00692201">
      <w:pPr>
        <w:pStyle w:val="ListParagraph"/>
        <w:numPr>
          <w:ilvl w:val="1"/>
          <w:numId w:val="15"/>
        </w:numPr>
        <w:spacing w:after="120"/>
      </w:pPr>
      <w:r>
        <w:t xml:space="preserve">US Citizen: </w:t>
      </w:r>
      <w:r>
        <w:rPr>
          <w:i/>
          <w:iCs/>
        </w:rPr>
        <w:t>Yes</w:t>
      </w:r>
    </w:p>
    <w:p w14:paraId="4F144623" w14:textId="77777777" w:rsidR="00692201" w:rsidRPr="00D56425" w:rsidRDefault="00692201" w:rsidP="00692201">
      <w:pPr>
        <w:pStyle w:val="ListParagraph"/>
        <w:numPr>
          <w:ilvl w:val="1"/>
          <w:numId w:val="15"/>
        </w:numPr>
        <w:spacing w:after="120"/>
      </w:pPr>
      <w:r>
        <w:t xml:space="preserve">US Citizenship Verification: </w:t>
      </w:r>
      <w:r>
        <w:rPr>
          <w:i/>
          <w:iCs/>
        </w:rPr>
        <w:t xml:space="preserve">BC – Birth Certificate </w:t>
      </w:r>
    </w:p>
    <w:p w14:paraId="47742ACF" w14:textId="77777777" w:rsidR="0020207D" w:rsidRDefault="0020207D" w:rsidP="0020207D">
      <w:pPr>
        <w:pStyle w:val="ListParagraph"/>
        <w:numPr>
          <w:ilvl w:val="1"/>
          <w:numId w:val="15"/>
        </w:numPr>
        <w:spacing w:after="120"/>
      </w:pPr>
      <w:r>
        <w:t xml:space="preserve">The learner made entries in the SSN Information section. </w:t>
      </w:r>
    </w:p>
    <w:p w14:paraId="69B27DAF" w14:textId="77777777" w:rsidR="00692201" w:rsidRDefault="00692201" w:rsidP="00692201">
      <w:pPr>
        <w:pStyle w:val="ListParagraph"/>
        <w:numPr>
          <w:ilvl w:val="1"/>
          <w:numId w:val="15"/>
        </w:numPr>
        <w:spacing w:after="120"/>
      </w:pPr>
      <w:r>
        <w:t>Ethnicity:</w:t>
      </w:r>
    </w:p>
    <w:p w14:paraId="7F8CA446" w14:textId="77777777" w:rsidR="00692201" w:rsidRPr="00D06391" w:rsidRDefault="00692201" w:rsidP="00692201">
      <w:pPr>
        <w:pStyle w:val="ListParagraph"/>
        <w:numPr>
          <w:ilvl w:val="2"/>
          <w:numId w:val="15"/>
        </w:numPr>
        <w:spacing w:after="120"/>
      </w:pPr>
      <w:r>
        <w:t xml:space="preserve">Hispanic: </w:t>
      </w:r>
      <w:r>
        <w:rPr>
          <w:i/>
          <w:iCs/>
        </w:rPr>
        <w:t>No</w:t>
      </w:r>
    </w:p>
    <w:p w14:paraId="5F20D16F" w14:textId="77777777" w:rsidR="00D0264F" w:rsidRDefault="00D0264F" w:rsidP="006549D2">
      <w:pPr>
        <w:pStyle w:val="ListParagraph"/>
        <w:numPr>
          <w:ilvl w:val="1"/>
          <w:numId w:val="15"/>
        </w:numPr>
      </w:pPr>
      <w:r>
        <w:t xml:space="preserve">Race: </w:t>
      </w:r>
    </w:p>
    <w:p w14:paraId="090F6ABE" w14:textId="5C03651E" w:rsidR="00D0264F" w:rsidRPr="00D0264F" w:rsidRDefault="00D0264F" w:rsidP="006549D2">
      <w:pPr>
        <w:pStyle w:val="ListParagraph"/>
        <w:numPr>
          <w:ilvl w:val="2"/>
          <w:numId w:val="15"/>
        </w:numPr>
      </w:pPr>
      <w:r w:rsidRPr="00D0264F">
        <w:t>Black</w:t>
      </w:r>
      <w:r>
        <w:t xml:space="preserve">: </w:t>
      </w:r>
      <w:r w:rsidR="00C54896">
        <w:rPr>
          <w:i/>
          <w:iCs/>
        </w:rPr>
        <w:t>Yes;</w:t>
      </w:r>
      <w:r>
        <w:t xml:space="preserve"> Details: </w:t>
      </w:r>
      <w:r>
        <w:rPr>
          <w:i/>
          <w:iCs/>
        </w:rPr>
        <w:t>up to learner discretion, information not provided</w:t>
      </w:r>
    </w:p>
    <w:p w14:paraId="2CC94157" w14:textId="77777777" w:rsidR="002A66C1" w:rsidRPr="00C51371" w:rsidRDefault="002A66C1" w:rsidP="002A66C1">
      <w:pPr>
        <w:pStyle w:val="ListParagraph"/>
      </w:pPr>
    </w:p>
    <w:p w14:paraId="3FDC6F83" w14:textId="77777777" w:rsidR="002A66C1" w:rsidRDefault="002A66C1" w:rsidP="002A66C1">
      <w:pPr>
        <w:pStyle w:val="Heading4"/>
      </w:pPr>
      <w:r w:rsidRPr="00C51371">
        <w:t xml:space="preserve">Current Demographics </w:t>
      </w:r>
    </w:p>
    <w:p w14:paraId="06AEC451" w14:textId="24E610F7" w:rsidR="002A66C1" w:rsidRDefault="002E3646" w:rsidP="006549D2">
      <w:pPr>
        <w:pStyle w:val="ListParagraph"/>
        <w:numPr>
          <w:ilvl w:val="0"/>
          <w:numId w:val="15"/>
        </w:numPr>
        <w:spacing w:after="120"/>
      </w:pPr>
      <w:r>
        <w:t>Chantelle</w:t>
      </w:r>
    </w:p>
    <w:p w14:paraId="558162E5" w14:textId="77777777" w:rsidR="00692201" w:rsidRPr="00593CF9" w:rsidRDefault="00692201" w:rsidP="00692201">
      <w:pPr>
        <w:pStyle w:val="ListParagraph"/>
        <w:numPr>
          <w:ilvl w:val="1"/>
          <w:numId w:val="15"/>
        </w:numPr>
        <w:spacing w:after="120"/>
      </w:pPr>
      <w:r>
        <w:t xml:space="preserve">Identity Verification: </w:t>
      </w:r>
      <w:r>
        <w:rPr>
          <w:i/>
          <w:iCs/>
        </w:rPr>
        <w:t xml:space="preserve">DR – Driver’s License </w:t>
      </w:r>
    </w:p>
    <w:p w14:paraId="5FBBD00B" w14:textId="77777777" w:rsidR="00692201" w:rsidRPr="00D56425" w:rsidRDefault="00692201" w:rsidP="00692201">
      <w:pPr>
        <w:pStyle w:val="ListParagraph"/>
        <w:numPr>
          <w:ilvl w:val="1"/>
          <w:numId w:val="15"/>
        </w:numPr>
        <w:spacing w:after="120"/>
      </w:pPr>
      <w:r>
        <w:t xml:space="preserve">Marital Status: </w:t>
      </w:r>
      <w:r>
        <w:rPr>
          <w:i/>
          <w:iCs/>
        </w:rPr>
        <w:t xml:space="preserve">SI – Single-Never Married </w:t>
      </w:r>
    </w:p>
    <w:p w14:paraId="400D456E" w14:textId="224520DB" w:rsidR="002A66C1" w:rsidRDefault="002A66C1" w:rsidP="006549D2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 w:rsidR="00C54896">
        <w:rPr>
          <w:i/>
          <w:iCs/>
        </w:rPr>
        <w:t>Yes</w:t>
      </w:r>
      <w:r w:rsidR="00C54896">
        <w:t>;</w:t>
      </w:r>
      <w:r>
        <w:t xml:space="preserve"> Verification: </w:t>
      </w:r>
      <w:r w:rsidR="000E1CDD" w:rsidRPr="00596169">
        <w:rPr>
          <w:i/>
          <w:iCs/>
        </w:rPr>
        <w:t xml:space="preserve">DR – </w:t>
      </w:r>
      <w:r w:rsidR="00692201" w:rsidRPr="00596169">
        <w:rPr>
          <w:i/>
          <w:iCs/>
        </w:rPr>
        <w:t>Driver’s License</w:t>
      </w:r>
      <w:r w:rsidR="000E1CDD">
        <w:t xml:space="preserve"> or </w:t>
      </w:r>
      <w:r>
        <w:rPr>
          <w:i/>
          <w:iCs/>
        </w:rPr>
        <w:t xml:space="preserve">MA – </w:t>
      </w:r>
      <w:r w:rsidR="00692201">
        <w:rPr>
          <w:i/>
          <w:iCs/>
        </w:rPr>
        <w:t xml:space="preserve">Mail </w:t>
      </w:r>
      <w:r w:rsidR="0034797E">
        <w:rPr>
          <w:i/>
          <w:iCs/>
        </w:rPr>
        <w:t>Received at Address</w:t>
      </w:r>
    </w:p>
    <w:p w14:paraId="1E65DC4F" w14:textId="77777777" w:rsidR="004D0B5C" w:rsidRPr="00A805A4" w:rsidRDefault="004D0B5C" w:rsidP="004D0B5C">
      <w:pPr>
        <w:pStyle w:val="ListParagraph"/>
        <w:numPr>
          <w:ilvl w:val="1"/>
          <w:numId w:val="15"/>
        </w:numPr>
        <w:spacing w:after="120"/>
      </w:pPr>
      <w:r>
        <w:t xml:space="preserve">Intent to Reside in WI: </w:t>
      </w:r>
      <w:r>
        <w:rPr>
          <w:i/>
          <w:iCs/>
        </w:rPr>
        <w:t>Yes</w:t>
      </w:r>
    </w:p>
    <w:p w14:paraId="44C177D3" w14:textId="77777777" w:rsidR="004D0B5C" w:rsidRPr="00041C02" w:rsidRDefault="004D0B5C" w:rsidP="004D0B5C">
      <w:pPr>
        <w:pStyle w:val="ListParagraph"/>
        <w:numPr>
          <w:ilvl w:val="1"/>
          <w:numId w:val="15"/>
        </w:numPr>
        <w:spacing w:after="120"/>
      </w:pPr>
      <w:r w:rsidRPr="00351460">
        <w:t>Migrant Farm Worker:</w:t>
      </w:r>
      <w:r>
        <w:rPr>
          <w:i/>
          <w:iCs/>
        </w:rPr>
        <w:t xml:space="preserve"> No</w:t>
      </w:r>
    </w:p>
    <w:p w14:paraId="4D1EAB2D" w14:textId="77777777" w:rsidR="004D0B5C" w:rsidRPr="00D06391" w:rsidRDefault="004D0B5C" w:rsidP="004D0B5C">
      <w:pPr>
        <w:pStyle w:val="ListParagraph"/>
        <w:numPr>
          <w:ilvl w:val="1"/>
          <w:numId w:val="15"/>
        </w:numPr>
        <w:spacing w:after="120"/>
      </w:pPr>
      <w:r w:rsidRPr="00351460">
        <w:t xml:space="preserve">Fleeing Felon </w:t>
      </w:r>
      <w:proofErr w:type="gramStart"/>
      <w:r w:rsidRPr="00351460">
        <w:t>Or</w:t>
      </w:r>
      <w:proofErr w:type="gramEnd"/>
      <w:r w:rsidRPr="00351460">
        <w:t xml:space="preserve"> in Violation of Probation/Parole:</w:t>
      </w:r>
      <w:r>
        <w:rPr>
          <w:i/>
          <w:iCs/>
        </w:rPr>
        <w:t xml:space="preserve"> No</w:t>
      </w:r>
    </w:p>
    <w:p w14:paraId="2C99A8CD" w14:textId="77777777" w:rsidR="004D0B5C" w:rsidRPr="00DC69CD" w:rsidRDefault="004D0B5C" w:rsidP="004D0B5C">
      <w:pPr>
        <w:pStyle w:val="ListParagraph"/>
        <w:numPr>
          <w:ilvl w:val="1"/>
          <w:numId w:val="15"/>
        </w:numPr>
        <w:spacing w:after="120"/>
      </w:pPr>
      <w:r>
        <w:t xml:space="preserve">Living Arrangement Type: </w:t>
      </w:r>
      <w:r>
        <w:rPr>
          <w:i/>
          <w:iCs/>
        </w:rPr>
        <w:t>01 – Independent (Home/Apt/</w:t>
      </w:r>
      <w:proofErr w:type="spellStart"/>
      <w:r>
        <w:rPr>
          <w:i/>
          <w:iCs/>
        </w:rPr>
        <w:t>Trlr</w:t>
      </w:r>
      <w:proofErr w:type="spellEnd"/>
      <w:r>
        <w:rPr>
          <w:i/>
          <w:iCs/>
        </w:rPr>
        <w:t>)</w:t>
      </w:r>
    </w:p>
    <w:p w14:paraId="1DED96F1" w14:textId="516FC0F2" w:rsidR="004D0B5C" w:rsidRDefault="004D0B5C" w:rsidP="004D0B5C">
      <w:pPr>
        <w:pStyle w:val="ListParagraph"/>
        <w:numPr>
          <w:ilvl w:val="1"/>
          <w:numId w:val="15"/>
        </w:numPr>
        <w:spacing w:after="120"/>
      </w:pPr>
      <w:r>
        <w:t>All Verification fields not specified should be NQ – Not Questionable</w:t>
      </w:r>
      <w:r w:rsidR="00A16B24">
        <w:t>.</w:t>
      </w:r>
      <w:r>
        <w:t xml:space="preserve"> </w:t>
      </w:r>
    </w:p>
    <w:p w14:paraId="78851C83" w14:textId="7043289D" w:rsidR="002A66C1" w:rsidRDefault="000E1CDD" w:rsidP="006549D2">
      <w:pPr>
        <w:pStyle w:val="ListParagraph"/>
        <w:numPr>
          <w:ilvl w:val="0"/>
          <w:numId w:val="15"/>
        </w:numPr>
        <w:spacing w:after="120"/>
      </w:pPr>
      <w:r>
        <w:t>Anthony</w:t>
      </w:r>
    </w:p>
    <w:p w14:paraId="178AFCF6" w14:textId="0037FCD6" w:rsidR="002A66C1" w:rsidRPr="00D56425" w:rsidRDefault="002A66C1" w:rsidP="006549D2">
      <w:pPr>
        <w:pStyle w:val="ListParagraph"/>
        <w:numPr>
          <w:ilvl w:val="1"/>
          <w:numId w:val="15"/>
        </w:numPr>
        <w:spacing w:after="120"/>
      </w:pPr>
      <w:r>
        <w:t xml:space="preserve">Marital Status: </w:t>
      </w:r>
      <w:r w:rsidR="0034797E">
        <w:rPr>
          <w:i/>
          <w:iCs/>
        </w:rPr>
        <w:t>SI – Single-Never Married</w:t>
      </w:r>
    </w:p>
    <w:p w14:paraId="4A173199" w14:textId="77777777" w:rsidR="002A66C1" w:rsidRDefault="002A66C1" w:rsidP="006549D2">
      <w:pPr>
        <w:pStyle w:val="ListParagraph"/>
        <w:numPr>
          <w:ilvl w:val="1"/>
          <w:numId w:val="15"/>
        </w:numPr>
        <w:spacing w:after="120"/>
      </w:pPr>
      <w:r>
        <w:t xml:space="preserve">Currently Living in WI: </w:t>
      </w:r>
      <w:r>
        <w:rPr>
          <w:i/>
          <w:iCs/>
        </w:rPr>
        <w:t>Yes</w:t>
      </w:r>
      <w:r>
        <w:t xml:space="preserve"> </w:t>
      </w:r>
    </w:p>
    <w:p w14:paraId="37822758" w14:textId="77777777" w:rsidR="004D0B5C" w:rsidRPr="00A805A4" w:rsidRDefault="004D0B5C" w:rsidP="004D0B5C">
      <w:pPr>
        <w:pStyle w:val="ListParagraph"/>
        <w:numPr>
          <w:ilvl w:val="1"/>
          <w:numId w:val="15"/>
        </w:numPr>
        <w:spacing w:after="120"/>
      </w:pPr>
      <w:r>
        <w:t xml:space="preserve">Intent to Reside in WI: </w:t>
      </w:r>
      <w:r>
        <w:rPr>
          <w:i/>
          <w:iCs/>
        </w:rPr>
        <w:t>Yes</w:t>
      </w:r>
    </w:p>
    <w:p w14:paraId="172C3869" w14:textId="77777777" w:rsidR="004D0B5C" w:rsidRPr="00041C02" w:rsidRDefault="004D0B5C" w:rsidP="004D0B5C">
      <w:pPr>
        <w:pStyle w:val="ListParagraph"/>
        <w:numPr>
          <w:ilvl w:val="1"/>
          <w:numId w:val="15"/>
        </w:numPr>
        <w:spacing w:after="120"/>
      </w:pPr>
      <w:r w:rsidRPr="00351460">
        <w:lastRenderedPageBreak/>
        <w:t>Migrant Farm Worker:</w:t>
      </w:r>
      <w:r>
        <w:rPr>
          <w:i/>
          <w:iCs/>
        </w:rPr>
        <w:t xml:space="preserve"> No</w:t>
      </w:r>
    </w:p>
    <w:p w14:paraId="167CCBAB" w14:textId="77777777" w:rsidR="004D0B5C" w:rsidRPr="00D06391" w:rsidRDefault="004D0B5C" w:rsidP="004D0B5C">
      <w:pPr>
        <w:pStyle w:val="ListParagraph"/>
        <w:numPr>
          <w:ilvl w:val="1"/>
          <w:numId w:val="15"/>
        </w:numPr>
        <w:spacing w:after="120"/>
      </w:pPr>
      <w:r w:rsidRPr="00351460">
        <w:t xml:space="preserve">Fleeing Felon </w:t>
      </w:r>
      <w:proofErr w:type="gramStart"/>
      <w:r w:rsidRPr="00351460">
        <w:t>Or</w:t>
      </w:r>
      <w:proofErr w:type="gramEnd"/>
      <w:r w:rsidRPr="00351460">
        <w:t xml:space="preserve"> in Violation of Probation/Parole:</w:t>
      </w:r>
      <w:r>
        <w:rPr>
          <w:i/>
          <w:iCs/>
        </w:rPr>
        <w:t xml:space="preserve"> No</w:t>
      </w:r>
    </w:p>
    <w:p w14:paraId="4C9E2973" w14:textId="77777777" w:rsidR="004D0B5C" w:rsidRPr="00DC69CD" w:rsidRDefault="004D0B5C" w:rsidP="004D0B5C">
      <w:pPr>
        <w:pStyle w:val="ListParagraph"/>
        <w:numPr>
          <w:ilvl w:val="1"/>
          <w:numId w:val="15"/>
        </w:numPr>
        <w:spacing w:after="120"/>
      </w:pPr>
      <w:r>
        <w:t xml:space="preserve">Living Arrangement Type: </w:t>
      </w:r>
      <w:r>
        <w:rPr>
          <w:i/>
          <w:iCs/>
        </w:rPr>
        <w:t>01 – Independent (Home/Apt/</w:t>
      </w:r>
      <w:proofErr w:type="spellStart"/>
      <w:r>
        <w:rPr>
          <w:i/>
          <w:iCs/>
        </w:rPr>
        <w:t>Trlr</w:t>
      </w:r>
      <w:proofErr w:type="spellEnd"/>
      <w:r>
        <w:rPr>
          <w:i/>
          <w:iCs/>
        </w:rPr>
        <w:t>)</w:t>
      </w:r>
    </w:p>
    <w:p w14:paraId="6AA901CF" w14:textId="4749D4E9" w:rsidR="004D0B5C" w:rsidRDefault="004D0B5C" w:rsidP="004D0B5C">
      <w:pPr>
        <w:pStyle w:val="ListParagraph"/>
        <w:numPr>
          <w:ilvl w:val="1"/>
          <w:numId w:val="15"/>
        </w:numPr>
      </w:pPr>
      <w:r>
        <w:t>All Verification fields not specified should be NQ – Not Questionable</w:t>
      </w:r>
      <w:r w:rsidR="00A16B24">
        <w:t>.</w:t>
      </w:r>
      <w:r>
        <w:t xml:space="preserve"> </w:t>
      </w:r>
    </w:p>
    <w:p w14:paraId="13F381D8" w14:textId="77777777" w:rsidR="002A66C1" w:rsidRDefault="002A66C1" w:rsidP="004D0B5C"/>
    <w:p w14:paraId="7FC8E487" w14:textId="77777777" w:rsidR="002A66C1" w:rsidRDefault="002A66C1" w:rsidP="002A66C1">
      <w:pPr>
        <w:pStyle w:val="Heading4"/>
      </w:pPr>
      <w:r>
        <w:t xml:space="preserve">Benefits Received </w:t>
      </w:r>
    </w:p>
    <w:p w14:paraId="58F3FD90" w14:textId="32EE3A8B" w:rsidR="002A66C1" w:rsidRDefault="00420B19" w:rsidP="006549D2">
      <w:pPr>
        <w:pStyle w:val="ListParagraph"/>
        <w:numPr>
          <w:ilvl w:val="0"/>
          <w:numId w:val="16"/>
        </w:numPr>
        <w:spacing w:after="120"/>
      </w:pPr>
      <w:r>
        <w:t>Chantelle</w:t>
      </w:r>
      <w:r w:rsidR="002A66C1">
        <w:t xml:space="preserve"> </w:t>
      </w:r>
    </w:p>
    <w:p w14:paraId="23535428" w14:textId="77777777" w:rsidR="002A66C1" w:rsidRPr="00A04BFE" w:rsidRDefault="002A66C1" w:rsidP="006549D2">
      <w:pPr>
        <w:pStyle w:val="ListParagraph"/>
        <w:numPr>
          <w:ilvl w:val="1"/>
          <w:numId w:val="16"/>
        </w:numPr>
        <w:spacing w:after="120"/>
      </w:pPr>
      <w:r>
        <w:t xml:space="preserve">Responses to all questions: </w:t>
      </w:r>
      <w:r>
        <w:rPr>
          <w:i/>
          <w:iCs/>
        </w:rPr>
        <w:t>No</w:t>
      </w:r>
    </w:p>
    <w:p w14:paraId="4ED04A03" w14:textId="572ABBCB" w:rsidR="002A66C1" w:rsidRDefault="00420B19" w:rsidP="006549D2">
      <w:pPr>
        <w:pStyle w:val="ListParagraph"/>
        <w:numPr>
          <w:ilvl w:val="0"/>
          <w:numId w:val="16"/>
        </w:numPr>
        <w:spacing w:after="120"/>
      </w:pPr>
      <w:r>
        <w:t>Anthony</w:t>
      </w:r>
      <w:r w:rsidR="002A66C1">
        <w:t xml:space="preserve"> </w:t>
      </w:r>
    </w:p>
    <w:p w14:paraId="27B439DF" w14:textId="77777777" w:rsidR="002A66C1" w:rsidRPr="00A04BFE" w:rsidRDefault="002A66C1" w:rsidP="006549D2">
      <w:pPr>
        <w:pStyle w:val="ListParagraph"/>
        <w:numPr>
          <w:ilvl w:val="1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481CDF40" w14:textId="77777777" w:rsidR="002A66C1" w:rsidRPr="0055190F" w:rsidRDefault="002A66C1" w:rsidP="002A66C1"/>
    <w:p w14:paraId="16AD7FC8" w14:textId="77777777" w:rsidR="002A66C1" w:rsidRPr="00C51371" w:rsidRDefault="002A66C1" w:rsidP="002A66C1">
      <w:pPr>
        <w:pStyle w:val="Heading4"/>
      </w:pPr>
      <w:r w:rsidRPr="00C51371">
        <w:t>School Enrollment</w:t>
      </w:r>
    </w:p>
    <w:p w14:paraId="190BD3DB" w14:textId="1FC771C6" w:rsidR="002A66C1" w:rsidRPr="00494E06" w:rsidRDefault="002A66C1" w:rsidP="006549D2">
      <w:pPr>
        <w:pStyle w:val="ListParagraph"/>
        <w:numPr>
          <w:ilvl w:val="0"/>
          <w:numId w:val="23"/>
        </w:numPr>
        <w:spacing w:after="120"/>
      </w:pPr>
      <w:r>
        <w:t xml:space="preserve">Individual: </w:t>
      </w:r>
      <w:r w:rsidR="008B44B2">
        <w:rPr>
          <w:i/>
          <w:iCs/>
        </w:rPr>
        <w:t>Anthony</w:t>
      </w:r>
    </w:p>
    <w:p w14:paraId="75CB34DF" w14:textId="1E40A592" w:rsidR="002A66C1" w:rsidRPr="004020B2" w:rsidRDefault="002A66C1" w:rsidP="00EC0F9E">
      <w:pPr>
        <w:pStyle w:val="ListParagraph"/>
        <w:numPr>
          <w:ilvl w:val="1"/>
          <w:numId w:val="23"/>
        </w:numPr>
        <w:spacing w:after="120"/>
      </w:pPr>
      <w:r>
        <w:t xml:space="preserve">Highest Level of Education: </w:t>
      </w:r>
      <w:r w:rsidR="00ED0402">
        <w:rPr>
          <w:i/>
          <w:iCs/>
        </w:rPr>
        <w:t xml:space="preserve">008 </w:t>
      </w:r>
      <w:r w:rsidR="009132CE">
        <w:rPr>
          <w:i/>
          <w:iCs/>
        </w:rPr>
        <w:t>–</w:t>
      </w:r>
      <w:r w:rsidR="00ED0402">
        <w:rPr>
          <w:i/>
          <w:iCs/>
        </w:rPr>
        <w:t xml:space="preserve"> </w:t>
      </w:r>
      <w:r w:rsidR="009132CE">
        <w:rPr>
          <w:i/>
          <w:iCs/>
        </w:rPr>
        <w:t>GRADE 8 COMPLETED</w:t>
      </w:r>
    </w:p>
    <w:p w14:paraId="0FB857AF" w14:textId="11CBA7B2" w:rsidR="002A66C1" w:rsidRDefault="002A66C1" w:rsidP="00EC0F9E">
      <w:pPr>
        <w:pStyle w:val="ListParagraph"/>
        <w:numPr>
          <w:ilvl w:val="1"/>
          <w:numId w:val="23"/>
        </w:numPr>
        <w:spacing w:after="120"/>
      </w:pPr>
      <w:r>
        <w:t xml:space="preserve">High School Graduation Status: </w:t>
      </w:r>
      <w:r>
        <w:rPr>
          <w:i/>
          <w:iCs/>
        </w:rPr>
        <w:t xml:space="preserve">NOT – </w:t>
      </w:r>
      <w:r w:rsidR="00EC0F9E">
        <w:rPr>
          <w:i/>
          <w:iCs/>
        </w:rPr>
        <w:t>Not Graduated</w:t>
      </w:r>
      <w:r w:rsidRPr="004D0B5C">
        <w:rPr>
          <w:i/>
        </w:rPr>
        <w:t>;</w:t>
      </w:r>
      <w:r>
        <w:t xml:space="preserve"> Verification: </w:t>
      </w:r>
      <w:r>
        <w:rPr>
          <w:i/>
          <w:iCs/>
        </w:rPr>
        <w:t>NQ – N</w:t>
      </w:r>
      <w:r w:rsidR="00EC0F9E">
        <w:rPr>
          <w:i/>
          <w:iCs/>
        </w:rPr>
        <w:t>ot Questionable</w:t>
      </w:r>
    </w:p>
    <w:p w14:paraId="2E08940A" w14:textId="4CED1328" w:rsidR="002A66C1" w:rsidRPr="00451A41" w:rsidRDefault="002A66C1" w:rsidP="00EC0F9E">
      <w:pPr>
        <w:pStyle w:val="ListParagraph"/>
        <w:numPr>
          <w:ilvl w:val="1"/>
          <w:numId w:val="23"/>
        </w:numPr>
        <w:spacing w:after="120"/>
      </w:pPr>
      <w:r>
        <w:t xml:space="preserve">Enrollment Status: </w:t>
      </w:r>
      <w:r>
        <w:rPr>
          <w:i/>
          <w:iCs/>
        </w:rPr>
        <w:t xml:space="preserve">FU – </w:t>
      </w:r>
      <w:r w:rsidR="00EC0F9E">
        <w:rPr>
          <w:i/>
          <w:iCs/>
        </w:rPr>
        <w:t>Full Time</w:t>
      </w:r>
      <w:r w:rsidRPr="004D0B5C">
        <w:rPr>
          <w:i/>
        </w:rPr>
        <w:t>;</w:t>
      </w:r>
      <w:r>
        <w:t xml:space="preserve"> Verification: </w:t>
      </w:r>
      <w:r w:rsidR="00E9669D">
        <w:rPr>
          <w:i/>
          <w:iCs/>
        </w:rPr>
        <w:t xml:space="preserve">AR – </w:t>
      </w:r>
      <w:r w:rsidR="00EC0F9E">
        <w:rPr>
          <w:i/>
          <w:iCs/>
        </w:rPr>
        <w:t>Attendance Re</w:t>
      </w:r>
      <w:r w:rsidR="00625429">
        <w:rPr>
          <w:i/>
          <w:iCs/>
        </w:rPr>
        <w:t>port</w:t>
      </w:r>
    </w:p>
    <w:p w14:paraId="1A2417B4" w14:textId="4A0C920D" w:rsidR="002A66C1" w:rsidRPr="00B56B02" w:rsidRDefault="002A66C1" w:rsidP="00EC0F9E">
      <w:pPr>
        <w:pStyle w:val="ListParagraph"/>
        <w:numPr>
          <w:ilvl w:val="1"/>
          <w:numId w:val="23"/>
        </w:numPr>
        <w:spacing w:after="120"/>
      </w:pPr>
      <w:r w:rsidRPr="00B56B02">
        <w:t xml:space="preserve">Type of Educational Institution: </w:t>
      </w:r>
      <w:r w:rsidR="00E9669D">
        <w:rPr>
          <w:i/>
          <w:iCs/>
        </w:rPr>
        <w:t xml:space="preserve">HS – HIGH SCHOOL </w:t>
      </w:r>
    </w:p>
    <w:p w14:paraId="75AE2696" w14:textId="3E04C7EA" w:rsidR="002A66C1" w:rsidRPr="00B56B02" w:rsidRDefault="002A66C1" w:rsidP="00EC0F9E">
      <w:pPr>
        <w:pStyle w:val="ListParagraph"/>
        <w:numPr>
          <w:ilvl w:val="1"/>
          <w:numId w:val="23"/>
        </w:numPr>
        <w:spacing w:after="120"/>
      </w:pPr>
      <w:r w:rsidRPr="00B56B02">
        <w:t xml:space="preserve">Learnfare Status: </w:t>
      </w:r>
      <w:r w:rsidRPr="00B56B02">
        <w:rPr>
          <w:i/>
          <w:iCs/>
        </w:rPr>
        <w:t xml:space="preserve">WST – </w:t>
      </w:r>
      <w:r w:rsidR="00EC0F9E">
        <w:rPr>
          <w:i/>
          <w:iCs/>
        </w:rPr>
        <w:t>Student in Good Standing</w:t>
      </w:r>
      <w:r w:rsidRPr="004D0B5C">
        <w:t>;</w:t>
      </w:r>
      <w:r w:rsidRPr="00B56B02">
        <w:t xml:space="preserve"> Verification: </w:t>
      </w:r>
      <w:r w:rsidR="00E9669D">
        <w:rPr>
          <w:i/>
          <w:iCs/>
        </w:rPr>
        <w:t xml:space="preserve">AR – </w:t>
      </w:r>
      <w:r w:rsidR="00EC0F9E">
        <w:rPr>
          <w:i/>
          <w:iCs/>
        </w:rPr>
        <w:t>Attendance Re</w:t>
      </w:r>
      <w:r w:rsidR="00625429">
        <w:rPr>
          <w:i/>
          <w:iCs/>
        </w:rPr>
        <w:t>port</w:t>
      </w:r>
    </w:p>
    <w:p w14:paraId="350B2C4C" w14:textId="27002030" w:rsidR="002A66C1" w:rsidRPr="00B56B02" w:rsidRDefault="002A66C1" w:rsidP="00EC0F9E">
      <w:pPr>
        <w:pStyle w:val="ListParagraph"/>
        <w:numPr>
          <w:ilvl w:val="1"/>
          <w:numId w:val="23"/>
        </w:numPr>
      </w:pPr>
      <w:r w:rsidRPr="00B56B02">
        <w:t>All other Verification fields should be blank</w:t>
      </w:r>
      <w:r w:rsidR="005B4A75">
        <w:t>.</w:t>
      </w:r>
    </w:p>
    <w:p w14:paraId="08AF375B" w14:textId="77777777" w:rsidR="002A66C1" w:rsidRPr="00B56B02" w:rsidRDefault="002A66C1" w:rsidP="002A66C1"/>
    <w:p w14:paraId="44EB4612" w14:textId="77777777" w:rsidR="002A66C1" w:rsidRDefault="002A66C1" w:rsidP="002A66C1">
      <w:pPr>
        <w:pStyle w:val="Heading4"/>
      </w:pPr>
      <w:r w:rsidRPr="00B56B02">
        <w:t xml:space="preserve">Individual </w:t>
      </w:r>
      <w:proofErr w:type="spellStart"/>
      <w:proofErr w:type="gramStart"/>
      <w:r w:rsidRPr="00B56B02">
        <w:t>Non Financial</w:t>
      </w:r>
      <w:proofErr w:type="spellEnd"/>
      <w:proofErr w:type="gramEnd"/>
      <w:r w:rsidRPr="00B56B02">
        <w:t xml:space="preserve"> Gatepost</w:t>
      </w:r>
    </w:p>
    <w:p w14:paraId="10EBFA3B" w14:textId="77777777" w:rsidR="002A66C1" w:rsidRPr="00A04BFE" w:rsidRDefault="002A66C1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47EB6D2B" w14:textId="77777777" w:rsidR="002A66C1" w:rsidRPr="00191C9D" w:rsidRDefault="002A66C1" w:rsidP="002A66C1"/>
    <w:p w14:paraId="2DC7EC41" w14:textId="77777777" w:rsidR="002A66C1" w:rsidRPr="00B56B02" w:rsidRDefault="002A66C1" w:rsidP="002A66C1">
      <w:pPr>
        <w:pStyle w:val="Heading4"/>
      </w:pPr>
      <w:r w:rsidRPr="00B56B02">
        <w:t>Absent Parent</w:t>
      </w:r>
    </w:p>
    <w:p w14:paraId="69BF4716" w14:textId="4DD353A0" w:rsidR="002A66C1" w:rsidRDefault="00616E98" w:rsidP="006549D2">
      <w:pPr>
        <w:numPr>
          <w:ilvl w:val="0"/>
          <w:numId w:val="9"/>
        </w:numPr>
        <w:spacing w:after="120"/>
      </w:pPr>
      <w:r>
        <w:t>Tyson</w:t>
      </w:r>
      <w:r w:rsidR="002A66C1">
        <w:t xml:space="preserve"> </w:t>
      </w:r>
      <w:r w:rsidR="002A66C1">
        <w:rPr>
          <w:i/>
          <w:iCs/>
        </w:rPr>
        <w:t>Last name up to learner discretion</w:t>
      </w:r>
    </w:p>
    <w:p w14:paraId="6A171026" w14:textId="77777777" w:rsidR="002A66C1" w:rsidRDefault="002A66C1" w:rsidP="006549D2">
      <w:pPr>
        <w:pStyle w:val="ListParagraph"/>
        <w:numPr>
          <w:ilvl w:val="1"/>
          <w:numId w:val="9"/>
        </w:numPr>
        <w:spacing w:after="120"/>
      </w:pPr>
      <w:r>
        <w:t xml:space="preserve">If the last name is inappropriate or derogatory, make the learner change it. </w:t>
      </w:r>
    </w:p>
    <w:p w14:paraId="11D376FF" w14:textId="77777777" w:rsidR="002A66C1" w:rsidRPr="00616E98" w:rsidRDefault="002A66C1" w:rsidP="006549D2">
      <w:pPr>
        <w:pStyle w:val="ListParagraph"/>
        <w:numPr>
          <w:ilvl w:val="1"/>
          <w:numId w:val="9"/>
        </w:numPr>
        <w:spacing w:after="120"/>
      </w:pPr>
      <w:r>
        <w:t xml:space="preserve">Gender: </w:t>
      </w:r>
      <w:r>
        <w:rPr>
          <w:i/>
          <w:iCs/>
        </w:rPr>
        <w:t>Male</w:t>
      </w:r>
    </w:p>
    <w:p w14:paraId="55DB7943" w14:textId="55A2A73E" w:rsidR="00616E98" w:rsidRPr="00E84052" w:rsidRDefault="00616E98" w:rsidP="006549D2">
      <w:pPr>
        <w:pStyle w:val="ListParagraph"/>
        <w:numPr>
          <w:ilvl w:val="1"/>
          <w:numId w:val="9"/>
        </w:numPr>
        <w:spacing w:after="120"/>
      </w:pPr>
      <w:r>
        <w:t>We didn’t provide an address or phone number in the scenario. It</w:t>
      </w:r>
      <w:r w:rsidR="005B4A75">
        <w:t>’</w:t>
      </w:r>
      <w:r>
        <w:t xml:space="preserve">s up to the discretion of the learner whether or not they enter that information. </w:t>
      </w:r>
    </w:p>
    <w:p w14:paraId="32F04C85" w14:textId="3E80A940" w:rsidR="002A66C1" w:rsidRPr="005C6670" w:rsidRDefault="002A66C1" w:rsidP="006549D2">
      <w:pPr>
        <w:pStyle w:val="ListParagraph"/>
        <w:numPr>
          <w:ilvl w:val="1"/>
          <w:numId w:val="9"/>
        </w:numPr>
        <w:spacing w:after="120"/>
      </w:pPr>
      <w:r>
        <w:t xml:space="preserve">Absence Begin Date: </w:t>
      </w:r>
      <w:r>
        <w:rPr>
          <w:i/>
          <w:iCs/>
        </w:rPr>
        <w:t>Today’s date</w:t>
      </w:r>
    </w:p>
    <w:p w14:paraId="47B447FB" w14:textId="5D12401F" w:rsidR="002A66C1" w:rsidRPr="005C6670" w:rsidRDefault="002A66C1" w:rsidP="006549D2">
      <w:pPr>
        <w:pStyle w:val="ListParagraph"/>
        <w:numPr>
          <w:ilvl w:val="1"/>
          <w:numId w:val="9"/>
        </w:numPr>
        <w:spacing w:after="120"/>
      </w:pPr>
      <w:r>
        <w:t xml:space="preserve">Absence Reason: </w:t>
      </w:r>
      <w:r>
        <w:rPr>
          <w:i/>
          <w:iCs/>
        </w:rPr>
        <w:t xml:space="preserve">NM – </w:t>
      </w:r>
      <w:r w:rsidR="00687022">
        <w:rPr>
          <w:i/>
          <w:iCs/>
        </w:rPr>
        <w:t>Never Married</w:t>
      </w:r>
      <w:r>
        <w:rPr>
          <w:i/>
          <w:iCs/>
        </w:rPr>
        <w:t xml:space="preserve"> </w:t>
      </w:r>
    </w:p>
    <w:p w14:paraId="6A3A54D4" w14:textId="77777777" w:rsidR="002A66C1" w:rsidRPr="001C1EB3" w:rsidRDefault="002A66C1" w:rsidP="006549D2">
      <w:pPr>
        <w:pStyle w:val="ListParagraph"/>
        <w:numPr>
          <w:ilvl w:val="1"/>
          <w:numId w:val="9"/>
        </w:numPr>
        <w:spacing w:after="120"/>
      </w:pPr>
      <w:r>
        <w:t>Refer to IV-</w:t>
      </w:r>
      <w:proofErr w:type="gramStart"/>
      <w:r>
        <w:t>D?:</w:t>
      </w:r>
      <w:proofErr w:type="gramEnd"/>
      <w:r>
        <w:t xml:space="preserve"> </w:t>
      </w:r>
      <w:r>
        <w:rPr>
          <w:i/>
          <w:iCs/>
        </w:rPr>
        <w:t>Yes</w:t>
      </w:r>
    </w:p>
    <w:p w14:paraId="5AD53164" w14:textId="69524DB2" w:rsidR="002A66C1" w:rsidRPr="001C1EB3" w:rsidRDefault="002A66C1" w:rsidP="006549D2">
      <w:pPr>
        <w:pStyle w:val="ListParagraph"/>
        <w:numPr>
          <w:ilvl w:val="1"/>
          <w:numId w:val="9"/>
        </w:numPr>
        <w:spacing w:after="120"/>
      </w:pPr>
      <w:r>
        <w:lastRenderedPageBreak/>
        <w:t xml:space="preserve">Individual: </w:t>
      </w:r>
      <w:r w:rsidR="00FD10CB">
        <w:rPr>
          <w:i/>
          <w:iCs/>
        </w:rPr>
        <w:t>Anthony</w:t>
      </w:r>
      <w:r w:rsidR="00FD10CB" w:rsidRPr="009B7A97">
        <w:rPr>
          <w:i/>
          <w:iCs/>
        </w:rPr>
        <w:t>;</w:t>
      </w:r>
      <w:r>
        <w:t xml:space="preserve"> Legal Parentage Status: </w:t>
      </w:r>
      <w:r w:rsidRPr="009B7A97">
        <w:rPr>
          <w:i/>
          <w:iCs/>
        </w:rPr>
        <w:t xml:space="preserve">Y – </w:t>
      </w:r>
      <w:r w:rsidR="00687022">
        <w:rPr>
          <w:i/>
          <w:iCs/>
        </w:rPr>
        <w:t>L</w:t>
      </w:r>
      <w:r w:rsidR="00687022" w:rsidRPr="009B7A97">
        <w:rPr>
          <w:i/>
          <w:iCs/>
        </w:rPr>
        <w:t xml:space="preserve">egal </w:t>
      </w:r>
      <w:r w:rsidR="00687022">
        <w:rPr>
          <w:i/>
          <w:iCs/>
        </w:rPr>
        <w:t>P</w:t>
      </w:r>
      <w:r w:rsidR="00687022" w:rsidRPr="009B7A97">
        <w:rPr>
          <w:i/>
          <w:iCs/>
        </w:rPr>
        <w:t xml:space="preserve">arentage </w:t>
      </w:r>
      <w:r w:rsidR="00687022">
        <w:rPr>
          <w:i/>
          <w:iCs/>
        </w:rPr>
        <w:t>E</w:t>
      </w:r>
      <w:r w:rsidR="00687022" w:rsidRPr="009B7A97">
        <w:rPr>
          <w:i/>
          <w:iCs/>
        </w:rPr>
        <w:t xml:space="preserve">stablished for this </w:t>
      </w:r>
      <w:r w:rsidR="00687022">
        <w:rPr>
          <w:i/>
          <w:iCs/>
        </w:rPr>
        <w:t>C</w:t>
      </w:r>
      <w:r w:rsidR="00687022" w:rsidRPr="009B7A97">
        <w:rPr>
          <w:i/>
          <w:iCs/>
        </w:rPr>
        <w:t xml:space="preserve">hild </w:t>
      </w:r>
    </w:p>
    <w:p w14:paraId="5BA9D89C" w14:textId="15013562" w:rsidR="002A66C1" w:rsidRPr="009B7A97" w:rsidRDefault="002A66C1" w:rsidP="006549D2">
      <w:pPr>
        <w:pStyle w:val="ListParagraph"/>
        <w:numPr>
          <w:ilvl w:val="1"/>
          <w:numId w:val="9"/>
        </w:numPr>
        <w:spacing w:after="120"/>
      </w:pPr>
      <w:r>
        <w:t xml:space="preserve">Caretaker Relative Individual: </w:t>
      </w:r>
      <w:r w:rsidR="00616E98">
        <w:rPr>
          <w:i/>
          <w:iCs/>
        </w:rPr>
        <w:t xml:space="preserve">Chantelle </w:t>
      </w:r>
      <w:r>
        <w:rPr>
          <w:i/>
          <w:iCs/>
        </w:rPr>
        <w:t xml:space="preserve"> </w:t>
      </w:r>
    </w:p>
    <w:p w14:paraId="1DE7C937" w14:textId="562A0820" w:rsidR="002A66C1" w:rsidRDefault="002A66C1" w:rsidP="00AD4CA0">
      <w:pPr>
        <w:pStyle w:val="ListParagraph"/>
        <w:numPr>
          <w:ilvl w:val="1"/>
          <w:numId w:val="9"/>
        </w:numPr>
        <w:spacing w:after="120"/>
      </w:pPr>
      <w:r>
        <w:t>Learner entered no other information on this page</w:t>
      </w:r>
      <w:r w:rsidR="005B4A75">
        <w:t>.</w:t>
      </w:r>
    </w:p>
    <w:p w14:paraId="30A63F8C" w14:textId="7C513AC5" w:rsidR="00B81604" w:rsidRDefault="00B81604" w:rsidP="00B81604">
      <w:pPr>
        <w:pStyle w:val="ListParagraph"/>
        <w:numPr>
          <w:ilvl w:val="2"/>
          <w:numId w:val="9"/>
        </w:numPr>
      </w:pPr>
      <w:r>
        <w:t>If the learner entered something in the Good Cause Claimed field, make them remove it. Per Process Help, FEPs should enter No in this field</w:t>
      </w:r>
      <w:r w:rsidR="00AC7053">
        <w:t xml:space="preserve"> only</w:t>
      </w:r>
      <w:r>
        <w:t xml:space="preserve"> when the parent is not cooperating with Child Support </w:t>
      </w:r>
      <w:r w:rsidRPr="00B81604">
        <w:rPr>
          <w:b/>
          <w:bCs/>
        </w:rPr>
        <w:t>and</w:t>
      </w:r>
      <w:r>
        <w:t xml:space="preserve"> not claiming good cause. </w:t>
      </w:r>
    </w:p>
    <w:p w14:paraId="601F1613" w14:textId="77777777" w:rsidR="002A66C1" w:rsidRPr="00C51371" w:rsidRDefault="002A66C1" w:rsidP="0030182A"/>
    <w:p w14:paraId="239EC19A" w14:textId="57733DAB" w:rsidR="002A66C1" w:rsidRPr="00C51371" w:rsidRDefault="00687022" w:rsidP="002A66C1">
      <w:pPr>
        <w:pStyle w:val="Heading4"/>
      </w:pPr>
      <w:r>
        <w:t>Liquid Assets</w:t>
      </w:r>
    </w:p>
    <w:p w14:paraId="1C75FD99" w14:textId="6619CAD8" w:rsidR="002A66C1" w:rsidRPr="00802C6C" w:rsidRDefault="002A66C1" w:rsidP="006549D2">
      <w:pPr>
        <w:numPr>
          <w:ilvl w:val="0"/>
          <w:numId w:val="17"/>
        </w:numPr>
        <w:spacing w:after="120"/>
      </w:pPr>
      <w:r>
        <w:t xml:space="preserve">Type: </w:t>
      </w:r>
      <w:r w:rsidRPr="00C801CE">
        <w:rPr>
          <w:i/>
          <w:iCs/>
        </w:rPr>
        <w:t xml:space="preserve">CH – </w:t>
      </w:r>
      <w:r w:rsidR="00BA515A">
        <w:rPr>
          <w:i/>
          <w:iCs/>
        </w:rPr>
        <w:t xml:space="preserve">Checking </w:t>
      </w:r>
      <w:r w:rsidR="00FD10CB">
        <w:rPr>
          <w:i/>
          <w:iCs/>
        </w:rPr>
        <w:t>Account</w:t>
      </w:r>
      <w:r w:rsidR="00FD10CB" w:rsidRPr="00C801CE">
        <w:rPr>
          <w:i/>
          <w:iCs/>
        </w:rPr>
        <w:t>;</w:t>
      </w:r>
      <w:r>
        <w:t xml:space="preserve"> Verification: </w:t>
      </w:r>
      <w:r w:rsidRPr="00C801CE">
        <w:rPr>
          <w:i/>
          <w:iCs/>
        </w:rPr>
        <w:t xml:space="preserve">BS – Bank Statement </w:t>
      </w:r>
    </w:p>
    <w:p w14:paraId="758EA973" w14:textId="5A2F8EA1" w:rsidR="002A66C1" w:rsidRPr="00802C6C" w:rsidRDefault="002A66C1" w:rsidP="006549D2">
      <w:pPr>
        <w:pStyle w:val="ListParagraph"/>
        <w:numPr>
          <w:ilvl w:val="1"/>
          <w:numId w:val="17"/>
        </w:numPr>
        <w:spacing w:after="120"/>
      </w:pPr>
      <w:r>
        <w:t xml:space="preserve">Individual: </w:t>
      </w:r>
      <w:r w:rsidR="00737798">
        <w:rPr>
          <w:i/>
          <w:iCs/>
        </w:rPr>
        <w:t>Chantelle</w:t>
      </w:r>
    </w:p>
    <w:p w14:paraId="2FB09355" w14:textId="77777777" w:rsidR="005B4A75" w:rsidRPr="005B4A75" w:rsidRDefault="002A66C1" w:rsidP="006549D2">
      <w:pPr>
        <w:pStyle w:val="ListParagraph"/>
        <w:numPr>
          <w:ilvl w:val="1"/>
          <w:numId w:val="17"/>
        </w:numPr>
        <w:spacing w:after="120"/>
      </w:pPr>
      <w:r>
        <w:t xml:space="preserve">Jointly Owned: </w:t>
      </w:r>
      <w:r w:rsidR="00FD10CB">
        <w:rPr>
          <w:i/>
          <w:iCs/>
        </w:rPr>
        <w:t>No</w:t>
      </w:r>
    </w:p>
    <w:p w14:paraId="7D079CEE" w14:textId="57F0105D" w:rsidR="002A66C1" w:rsidRPr="00E83AD7" w:rsidRDefault="002A66C1" w:rsidP="006549D2">
      <w:pPr>
        <w:pStyle w:val="ListParagraph"/>
        <w:numPr>
          <w:ilvl w:val="1"/>
          <w:numId w:val="17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281C55EA" w14:textId="29F7D45D" w:rsidR="002A66C1" w:rsidRPr="00E83AD7" w:rsidRDefault="002A66C1" w:rsidP="006549D2">
      <w:pPr>
        <w:pStyle w:val="ListParagraph"/>
        <w:numPr>
          <w:ilvl w:val="1"/>
          <w:numId w:val="17"/>
        </w:numPr>
        <w:spacing w:after="120"/>
      </w:pPr>
      <w:r>
        <w:t>Self-Reported Amount: $</w:t>
      </w:r>
      <w:r w:rsidR="00737798">
        <w:rPr>
          <w:i/>
          <w:iCs/>
        </w:rPr>
        <w:t>640</w:t>
      </w:r>
      <w:r>
        <w:rPr>
          <w:i/>
          <w:iCs/>
        </w:rPr>
        <w:t>.</w:t>
      </w:r>
      <w:r w:rsidR="00FD10CB">
        <w:rPr>
          <w:i/>
          <w:iCs/>
        </w:rPr>
        <w:t>00;</w:t>
      </w:r>
      <w:r>
        <w:t xml:space="preserve"> Verification: </w:t>
      </w:r>
      <w:r>
        <w:rPr>
          <w:i/>
          <w:iCs/>
        </w:rPr>
        <w:t xml:space="preserve">BS – </w:t>
      </w:r>
      <w:r w:rsidR="00BA515A">
        <w:rPr>
          <w:i/>
          <w:iCs/>
        </w:rPr>
        <w:t>Bank Statement</w:t>
      </w:r>
      <w:r>
        <w:rPr>
          <w:i/>
          <w:iCs/>
        </w:rPr>
        <w:t xml:space="preserve"> </w:t>
      </w:r>
    </w:p>
    <w:p w14:paraId="6218CACC" w14:textId="33BA5534" w:rsidR="002A66C1" w:rsidRPr="00804950" w:rsidRDefault="00737798" w:rsidP="006549D2">
      <w:pPr>
        <w:pStyle w:val="ListParagraph"/>
        <w:numPr>
          <w:ilvl w:val="1"/>
          <w:numId w:val="17"/>
        </w:numPr>
        <w:spacing w:after="120"/>
      </w:pPr>
      <w:r>
        <w:t>We did</w:t>
      </w:r>
      <w:r w:rsidR="009A7C34">
        <w:t>n’t</w:t>
      </w:r>
      <w:r>
        <w:t xml:space="preserve"> provide account or bank information in the scenario. It</w:t>
      </w:r>
      <w:r w:rsidR="005B4A75">
        <w:t>’</w:t>
      </w:r>
      <w:r>
        <w:t>s up to the discretion of the learner whether they enter that information.</w:t>
      </w:r>
    </w:p>
    <w:p w14:paraId="6C28D750" w14:textId="77777777" w:rsidR="002A66C1" w:rsidRPr="00804950" w:rsidRDefault="002A66C1" w:rsidP="006549D2">
      <w:pPr>
        <w:pStyle w:val="ListParagraph"/>
        <w:numPr>
          <w:ilvl w:val="1"/>
          <w:numId w:val="17"/>
        </w:numPr>
        <w:spacing w:after="120"/>
      </w:pPr>
      <w:r>
        <w:t xml:space="preserve">EFT: </w:t>
      </w:r>
      <w:r>
        <w:rPr>
          <w:i/>
          <w:iCs/>
        </w:rPr>
        <w:t xml:space="preserve">No </w:t>
      </w:r>
    </w:p>
    <w:p w14:paraId="5B431F70" w14:textId="3E34FC0C" w:rsidR="00FB6C8F" w:rsidRDefault="00FB6C8F" w:rsidP="00FB6C8F">
      <w:pPr>
        <w:pStyle w:val="ListParagraph"/>
        <w:numPr>
          <w:ilvl w:val="1"/>
          <w:numId w:val="17"/>
        </w:numPr>
      </w:pPr>
      <w:r>
        <w:t>Learner entered no other information on this page</w:t>
      </w:r>
      <w:r w:rsidR="005B4A75">
        <w:t>.</w:t>
      </w:r>
    </w:p>
    <w:p w14:paraId="20FBB197" w14:textId="77777777" w:rsidR="00BA515A" w:rsidRDefault="00BA515A" w:rsidP="00FB6C8F"/>
    <w:p w14:paraId="7174F371" w14:textId="77777777" w:rsidR="002A66C1" w:rsidRDefault="002A66C1" w:rsidP="002A66C1">
      <w:pPr>
        <w:pStyle w:val="Heading4"/>
      </w:pPr>
      <w:r>
        <w:t>Employment</w:t>
      </w:r>
      <w:r w:rsidRPr="00B56B02">
        <w:t xml:space="preserve"> Gatepost</w:t>
      </w:r>
    </w:p>
    <w:p w14:paraId="2EAC350E" w14:textId="77777777" w:rsidR="002A66C1" w:rsidRPr="00A04BFE" w:rsidRDefault="002A66C1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No</w:t>
      </w:r>
    </w:p>
    <w:p w14:paraId="1F7C2F6E" w14:textId="77777777" w:rsidR="002A66C1" w:rsidRDefault="002A66C1" w:rsidP="002A66C1"/>
    <w:p w14:paraId="7A346487" w14:textId="2CC8EADA" w:rsidR="002A66C1" w:rsidRDefault="002A66C1" w:rsidP="002A66C1">
      <w:pPr>
        <w:pStyle w:val="Heading4"/>
      </w:pPr>
      <w:r>
        <w:t>Unearned Income</w:t>
      </w:r>
    </w:p>
    <w:p w14:paraId="10307270" w14:textId="3CD04A11" w:rsidR="00737798" w:rsidRPr="001C383D" w:rsidRDefault="004E7D9B" w:rsidP="006549D2">
      <w:pPr>
        <w:pStyle w:val="ListParagraph"/>
        <w:numPr>
          <w:ilvl w:val="0"/>
          <w:numId w:val="16"/>
        </w:numPr>
        <w:spacing w:after="120"/>
      </w:pPr>
      <w:r>
        <w:t xml:space="preserve">Type: </w:t>
      </w:r>
      <w:r>
        <w:rPr>
          <w:i/>
          <w:iCs/>
        </w:rPr>
        <w:t xml:space="preserve">CSCC – Child Supp-Current, Not </w:t>
      </w:r>
      <w:proofErr w:type="spellStart"/>
      <w:r w:rsidR="00FD10CB">
        <w:rPr>
          <w:i/>
          <w:iCs/>
        </w:rPr>
        <w:t>Rtnd</w:t>
      </w:r>
      <w:proofErr w:type="spellEnd"/>
      <w:r w:rsidR="00FD10CB">
        <w:rPr>
          <w:i/>
          <w:iCs/>
        </w:rPr>
        <w:t>;</w:t>
      </w:r>
      <w:r>
        <w:t xml:space="preserve"> </w:t>
      </w:r>
      <w:r w:rsidR="00737798">
        <w:t xml:space="preserve">Verification: </w:t>
      </w:r>
      <w:r w:rsidR="003215A8">
        <w:t xml:space="preserve">CO – </w:t>
      </w:r>
      <w:r>
        <w:t>Court Order</w:t>
      </w:r>
      <w:r w:rsidR="003215A8">
        <w:t xml:space="preserve"> or </w:t>
      </w:r>
      <w:r w:rsidR="00737798">
        <w:rPr>
          <w:i/>
          <w:iCs/>
        </w:rPr>
        <w:t xml:space="preserve">DE – </w:t>
      </w:r>
      <w:r>
        <w:rPr>
          <w:i/>
          <w:iCs/>
        </w:rPr>
        <w:t>Data Exchange</w:t>
      </w:r>
    </w:p>
    <w:p w14:paraId="2DA2DA40" w14:textId="3A8CB18D" w:rsidR="00737798" w:rsidRPr="00276670" w:rsidRDefault="00737798" w:rsidP="006549D2">
      <w:pPr>
        <w:pStyle w:val="ListParagraph"/>
        <w:numPr>
          <w:ilvl w:val="1"/>
          <w:numId w:val="16"/>
        </w:numPr>
        <w:spacing w:after="120"/>
      </w:pPr>
      <w:r>
        <w:t xml:space="preserve">Individual: </w:t>
      </w:r>
      <w:r>
        <w:rPr>
          <w:i/>
          <w:iCs/>
        </w:rPr>
        <w:t>Anthony</w:t>
      </w:r>
    </w:p>
    <w:p w14:paraId="5B9B9F7E" w14:textId="497C50FC" w:rsidR="00737798" w:rsidRPr="00276670" w:rsidRDefault="00737798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Begin Date: </w:t>
      </w:r>
      <w:r w:rsidR="003215A8">
        <w:rPr>
          <w:i/>
          <w:iCs/>
        </w:rPr>
        <w:t>learner discretion</w:t>
      </w:r>
      <w:r w:rsidR="004E7D9B">
        <w:rPr>
          <w:i/>
          <w:iCs/>
        </w:rPr>
        <w:t>, information not provided</w:t>
      </w:r>
    </w:p>
    <w:p w14:paraId="57C4D067" w14:textId="15DABA8D" w:rsidR="008B22CA" w:rsidRDefault="00737798" w:rsidP="006549D2">
      <w:pPr>
        <w:pStyle w:val="ListParagraph"/>
        <w:numPr>
          <w:ilvl w:val="1"/>
          <w:numId w:val="16"/>
        </w:numPr>
        <w:spacing w:after="120"/>
      </w:pPr>
      <w:r>
        <w:t xml:space="preserve">Income Discontinued: </w:t>
      </w:r>
      <w:r w:rsidR="00FD10CB">
        <w:rPr>
          <w:i/>
          <w:iCs/>
        </w:rPr>
        <w:t>No</w:t>
      </w:r>
    </w:p>
    <w:p w14:paraId="7D795742" w14:textId="44F70BEC" w:rsidR="008B22CA" w:rsidRDefault="00737798" w:rsidP="006549D2">
      <w:pPr>
        <w:pStyle w:val="ListParagraph"/>
        <w:numPr>
          <w:ilvl w:val="1"/>
          <w:numId w:val="16"/>
        </w:numPr>
        <w:spacing w:after="120"/>
      </w:pPr>
      <w:r>
        <w:t xml:space="preserve">Frequency: </w:t>
      </w:r>
      <w:r w:rsidR="00FD10CB">
        <w:rPr>
          <w:i/>
          <w:iCs/>
        </w:rPr>
        <w:t>Monthly</w:t>
      </w:r>
      <w:r>
        <w:t xml:space="preserve"> </w:t>
      </w:r>
    </w:p>
    <w:p w14:paraId="7C42813B" w14:textId="54913F90" w:rsidR="00737798" w:rsidRPr="00882D7D" w:rsidRDefault="00737798" w:rsidP="006549D2">
      <w:pPr>
        <w:pStyle w:val="ListParagraph"/>
        <w:numPr>
          <w:ilvl w:val="1"/>
          <w:numId w:val="16"/>
        </w:numPr>
        <w:spacing w:after="120"/>
      </w:pPr>
      <w:r>
        <w:t xml:space="preserve">Available: </w:t>
      </w:r>
      <w:r>
        <w:rPr>
          <w:i/>
          <w:iCs/>
        </w:rPr>
        <w:t>Yes</w:t>
      </w:r>
    </w:p>
    <w:p w14:paraId="1E64BA2F" w14:textId="38D1902C" w:rsidR="00737798" w:rsidRPr="00FB6C8F" w:rsidRDefault="00737798" w:rsidP="00734AE7">
      <w:pPr>
        <w:pStyle w:val="ListParagraph"/>
        <w:numPr>
          <w:ilvl w:val="1"/>
          <w:numId w:val="16"/>
        </w:numPr>
      </w:pPr>
      <w:r>
        <w:t xml:space="preserve">Gross Income Amount: </w:t>
      </w:r>
      <w:r>
        <w:rPr>
          <w:i/>
          <w:iCs/>
        </w:rPr>
        <w:t>$300.</w:t>
      </w:r>
      <w:r w:rsidR="00FD10CB">
        <w:rPr>
          <w:i/>
          <w:iCs/>
        </w:rPr>
        <w:t>00;</w:t>
      </w:r>
      <w:r>
        <w:t xml:space="preserve"> Verification: </w:t>
      </w:r>
      <w:r w:rsidR="004E7D9B" w:rsidRPr="00D53EA3">
        <w:rPr>
          <w:i/>
          <w:iCs/>
        </w:rPr>
        <w:t>CO – Court</w:t>
      </w:r>
      <w:r w:rsidR="004E7D9B">
        <w:t xml:space="preserve"> </w:t>
      </w:r>
      <w:r w:rsidR="004E7D9B" w:rsidRPr="00D53EA3">
        <w:rPr>
          <w:i/>
          <w:iCs/>
        </w:rPr>
        <w:t>Order</w:t>
      </w:r>
      <w:r w:rsidR="004E7D9B">
        <w:t xml:space="preserve"> or </w:t>
      </w:r>
      <w:r w:rsidR="004E7D9B">
        <w:rPr>
          <w:i/>
          <w:iCs/>
        </w:rPr>
        <w:t>DE – Data Exchange</w:t>
      </w:r>
    </w:p>
    <w:p w14:paraId="1A71DF23" w14:textId="77777777" w:rsidR="00FB6C8F" w:rsidRPr="00A04BFE" w:rsidRDefault="00FB6C8F" w:rsidP="00734AE7"/>
    <w:p w14:paraId="6C0F73EA" w14:textId="77777777" w:rsidR="002A66C1" w:rsidRDefault="002A66C1" w:rsidP="002A66C1">
      <w:pPr>
        <w:pStyle w:val="Heading4"/>
      </w:pPr>
      <w:r>
        <w:t>Expense</w:t>
      </w:r>
      <w:r w:rsidRPr="00B56B02">
        <w:t xml:space="preserve"> Gatepost</w:t>
      </w:r>
    </w:p>
    <w:p w14:paraId="27DECEEC" w14:textId="77777777" w:rsidR="002A66C1" w:rsidRPr="00A04BFE" w:rsidRDefault="002A66C1" w:rsidP="006549D2">
      <w:pPr>
        <w:pStyle w:val="ListParagraph"/>
        <w:numPr>
          <w:ilvl w:val="0"/>
          <w:numId w:val="16"/>
        </w:numPr>
      </w:pPr>
      <w:r>
        <w:t xml:space="preserve">Responses to all questions: </w:t>
      </w:r>
      <w:r>
        <w:rPr>
          <w:i/>
          <w:iCs/>
        </w:rPr>
        <w:t>Blank</w:t>
      </w:r>
    </w:p>
    <w:p w14:paraId="29B4F167" w14:textId="77777777" w:rsidR="002A66C1" w:rsidRPr="00C51371" w:rsidRDefault="002A66C1" w:rsidP="002A66C1">
      <w:pPr>
        <w:rPr>
          <w:rFonts w:cs="Arial"/>
          <w:szCs w:val="24"/>
        </w:rPr>
      </w:pPr>
    </w:p>
    <w:p w14:paraId="1D9DC2B4" w14:textId="77777777" w:rsidR="002A66C1" w:rsidRPr="00C51371" w:rsidRDefault="002A66C1" w:rsidP="002A66C1">
      <w:pPr>
        <w:pStyle w:val="Heading4"/>
      </w:pPr>
      <w:r>
        <w:lastRenderedPageBreak/>
        <w:t xml:space="preserve">W-2 </w:t>
      </w:r>
      <w:r w:rsidRPr="00C51371">
        <w:t>Up</w:t>
      </w:r>
      <w:r>
        <w:t>-</w:t>
      </w:r>
      <w:r w:rsidRPr="00C51371">
        <w:t xml:space="preserve">Front Activity Requirements </w:t>
      </w:r>
    </w:p>
    <w:p w14:paraId="48433567" w14:textId="77777777" w:rsidR="002A66C1" w:rsidRPr="008F3F96" w:rsidRDefault="002A66C1" w:rsidP="00D0264F">
      <w:pPr>
        <w:numPr>
          <w:ilvl w:val="0"/>
          <w:numId w:val="1"/>
        </w:numPr>
        <w:spacing w:after="120"/>
      </w:pPr>
      <w:r>
        <w:rPr>
          <w:rFonts w:cs="Arial"/>
          <w:szCs w:val="24"/>
        </w:rPr>
        <w:t xml:space="preserve">Begin Month: </w:t>
      </w:r>
      <w:r>
        <w:rPr>
          <w:rFonts w:cs="Arial"/>
          <w:i/>
          <w:iCs/>
          <w:szCs w:val="24"/>
        </w:rPr>
        <w:t>Same as W-2 Request Date</w:t>
      </w:r>
    </w:p>
    <w:p w14:paraId="0D3E35F8" w14:textId="77777777" w:rsidR="002A66C1" w:rsidRPr="00D0264F" w:rsidRDefault="002A66C1" w:rsidP="00D0264F">
      <w:pPr>
        <w:numPr>
          <w:ilvl w:val="0"/>
          <w:numId w:val="1"/>
        </w:numPr>
        <w:spacing w:after="120"/>
      </w:pPr>
      <w:r>
        <w:rPr>
          <w:rFonts w:cs="Arial"/>
          <w:szCs w:val="24"/>
        </w:rPr>
        <w:t>Up-</w:t>
      </w:r>
      <w:r>
        <w:t xml:space="preserve">front Activity Requirements: </w:t>
      </w:r>
      <w:r>
        <w:rPr>
          <w:i/>
          <w:iCs/>
        </w:rPr>
        <w:t>No</w:t>
      </w:r>
    </w:p>
    <w:p w14:paraId="44E9C5A2" w14:textId="77777777" w:rsidR="00697CD8" w:rsidRPr="00C51371" w:rsidRDefault="00697CD8" w:rsidP="00697CD8">
      <w:pPr>
        <w:numPr>
          <w:ilvl w:val="0"/>
          <w:numId w:val="1"/>
        </w:numPr>
      </w:pPr>
      <w:r>
        <w:t xml:space="preserve">FEP Interview Date: </w:t>
      </w:r>
      <w:r>
        <w:rPr>
          <w:i/>
          <w:iCs/>
        </w:rPr>
        <w:t>today’s date</w:t>
      </w:r>
    </w:p>
    <w:p w14:paraId="26A93546" w14:textId="77777777" w:rsidR="002A66C1" w:rsidRPr="00C51371" w:rsidRDefault="002A66C1" w:rsidP="002A66C1">
      <w:pPr>
        <w:rPr>
          <w:rFonts w:cs="Arial"/>
          <w:b/>
          <w:szCs w:val="24"/>
        </w:rPr>
      </w:pPr>
    </w:p>
    <w:p w14:paraId="446D9186" w14:textId="77777777" w:rsidR="002A66C1" w:rsidRPr="00C51371" w:rsidRDefault="002A66C1" w:rsidP="002A66C1">
      <w:pPr>
        <w:pStyle w:val="Heading4"/>
      </w:pPr>
      <w:r w:rsidRPr="00C51371">
        <w:t>Eligibility</w:t>
      </w:r>
    </w:p>
    <w:p w14:paraId="3A74AC61" w14:textId="5A6F1E46" w:rsidR="002A66C1" w:rsidRPr="00C51371" w:rsidRDefault="003215A8" w:rsidP="002A66C1">
      <w:pPr>
        <w:numPr>
          <w:ilvl w:val="0"/>
          <w:numId w:val="1"/>
        </w:numPr>
      </w:pPr>
      <w:r>
        <w:t xml:space="preserve">Open and passing </w:t>
      </w:r>
    </w:p>
    <w:p w14:paraId="2905D1E4" w14:textId="77777777" w:rsidR="002A66C1" w:rsidRPr="00C51371" w:rsidRDefault="002A66C1" w:rsidP="002A66C1"/>
    <w:p w14:paraId="5F51EAB2" w14:textId="77777777" w:rsidR="002A66C1" w:rsidRPr="00C51371" w:rsidRDefault="002A66C1" w:rsidP="002A66C1">
      <w:pPr>
        <w:pStyle w:val="Heading4"/>
      </w:pPr>
      <w:r>
        <w:t>Case Comments</w:t>
      </w:r>
    </w:p>
    <w:p w14:paraId="126375A6" w14:textId="04FC1FAC" w:rsidR="00CC518B" w:rsidRDefault="00CC518B" w:rsidP="00CC518B">
      <w:pPr>
        <w:numPr>
          <w:ilvl w:val="0"/>
          <w:numId w:val="10"/>
        </w:numPr>
        <w:spacing w:after="120"/>
      </w:pPr>
      <w:r>
        <w:t>Learners can edit comments</w:t>
      </w:r>
      <w:r w:rsidR="00AA6C93">
        <w:t xml:space="preserve"> only</w:t>
      </w:r>
      <w:r>
        <w:t xml:space="preserve"> the same day they enter them. </w:t>
      </w:r>
    </w:p>
    <w:p w14:paraId="64A5AAD1" w14:textId="77777777" w:rsidR="002A66C1" w:rsidRPr="00EE39F5" w:rsidRDefault="002A66C1" w:rsidP="006549D2">
      <w:pPr>
        <w:numPr>
          <w:ilvl w:val="0"/>
          <w:numId w:val="10"/>
        </w:numPr>
        <w:spacing w:after="120"/>
      </w:pPr>
      <w:r>
        <w:t xml:space="preserve">Comment Type: </w:t>
      </w:r>
      <w:r>
        <w:rPr>
          <w:i/>
          <w:iCs/>
        </w:rPr>
        <w:t>Intake</w:t>
      </w:r>
    </w:p>
    <w:p w14:paraId="4297134E" w14:textId="77777777" w:rsidR="002A66C1" w:rsidRDefault="002A66C1" w:rsidP="006549D2">
      <w:pPr>
        <w:numPr>
          <w:ilvl w:val="0"/>
          <w:numId w:val="10"/>
        </w:numPr>
        <w:spacing w:after="120"/>
      </w:pPr>
      <w:r>
        <w:t>Must Include:</w:t>
      </w:r>
    </w:p>
    <w:p w14:paraId="38CC6915" w14:textId="5AD35FC0" w:rsidR="002A66C1" w:rsidRDefault="002A66C1" w:rsidP="006549D2">
      <w:pPr>
        <w:numPr>
          <w:ilvl w:val="1"/>
          <w:numId w:val="10"/>
        </w:numPr>
        <w:spacing w:after="120"/>
      </w:pPr>
      <w:r>
        <w:t xml:space="preserve">Household includes </w:t>
      </w:r>
      <w:r w:rsidR="00C707A1">
        <w:t>Chantelle</w:t>
      </w:r>
      <w:r>
        <w:t xml:space="preserve"> and her </w:t>
      </w:r>
      <w:r w:rsidR="00C707A1">
        <w:t xml:space="preserve">son Anthony </w:t>
      </w:r>
      <w:r>
        <w:t>and provided SSNs</w:t>
      </w:r>
      <w:r w:rsidR="0041120B">
        <w:t>.</w:t>
      </w:r>
    </w:p>
    <w:p w14:paraId="14E82AFD" w14:textId="7A0D2C1A" w:rsidR="002A66C1" w:rsidRDefault="002A66C1" w:rsidP="006549D2">
      <w:pPr>
        <w:numPr>
          <w:ilvl w:val="1"/>
          <w:numId w:val="10"/>
        </w:numPr>
        <w:spacing w:after="120"/>
      </w:pPr>
      <w:r>
        <w:t>Verified Birth Date/US Citizenship/Household Relationship with Birth Certificates</w:t>
      </w:r>
      <w:r w:rsidR="0041120B">
        <w:t>.</w:t>
      </w:r>
    </w:p>
    <w:p w14:paraId="29C5F604" w14:textId="6661DC1A" w:rsidR="002A66C1" w:rsidRDefault="002A66C1" w:rsidP="006549D2">
      <w:pPr>
        <w:numPr>
          <w:ilvl w:val="1"/>
          <w:numId w:val="10"/>
        </w:numPr>
        <w:spacing w:after="120"/>
      </w:pPr>
      <w:r>
        <w:t xml:space="preserve">Verified ID with Driver’s License and WI Residency with </w:t>
      </w:r>
      <w:r w:rsidR="00C707A1">
        <w:t xml:space="preserve">Driver’s License or </w:t>
      </w:r>
      <w:r>
        <w:t>mail</w:t>
      </w:r>
      <w:r w:rsidR="0041120B">
        <w:t>.</w:t>
      </w:r>
    </w:p>
    <w:p w14:paraId="36B7249D" w14:textId="5345B89F" w:rsidR="00C707A1" w:rsidRDefault="00C707A1" w:rsidP="006549D2">
      <w:pPr>
        <w:numPr>
          <w:ilvl w:val="1"/>
          <w:numId w:val="10"/>
        </w:numPr>
        <w:spacing w:after="120"/>
      </w:pPr>
      <w:r>
        <w:t>Anthony is enrolled in school and in good standing verified with attendance records</w:t>
      </w:r>
      <w:r w:rsidR="0041120B">
        <w:t>.</w:t>
      </w:r>
      <w:r>
        <w:t xml:space="preserve"> </w:t>
      </w:r>
    </w:p>
    <w:p w14:paraId="2B047015" w14:textId="34C88A2C" w:rsidR="00C707A1" w:rsidRDefault="00C707A1" w:rsidP="006549D2">
      <w:pPr>
        <w:numPr>
          <w:ilvl w:val="1"/>
          <w:numId w:val="10"/>
        </w:numPr>
        <w:spacing w:after="120"/>
      </w:pPr>
      <w:r>
        <w:t>Reports no employment, earned income</w:t>
      </w:r>
      <w:r w:rsidR="0041120B">
        <w:t>.</w:t>
      </w:r>
    </w:p>
    <w:p w14:paraId="644C8F52" w14:textId="0C698EBB" w:rsidR="00C707A1" w:rsidRDefault="00C707A1" w:rsidP="006549D2">
      <w:pPr>
        <w:numPr>
          <w:ilvl w:val="1"/>
          <w:numId w:val="10"/>
        </w:numPr>
        <w:spacing w:after="120"/>
      </w:pPr>
      <w:r>
        <w:t>Reports Anthony receives Child Support verified with court order or data exchange</w:t>
      </w:r>
      <w:r w:rsidR="0041120B">
        <w:t>.</w:t>
      </w:r>
    </w:p>
    <w:p w14:paraId="682337BF" w14:textId="4895601E" w:rsidR="00C707A1" w:rsidRDefault="00C707A1" w:rsidP="006549D2">
      <w:pPr>
        <w:numPr>
          <w:ilvl w:val="1"/>
          <w:numId w:val="10"/>
        </w:numPr>
        <w:spacing w:after="120"/>
      </w:pPr>
      <w:r>
        <w:t>Reported assets of checking account verified with bank statements</w:t>
      </w:r>
      <w:r w:rsidR="0041120B">
        <w:t>.</w:t>
      </w:r>
      <w:r>
        <w:t xml:space="preserve"> </w:t>
      </w:r>
    </w:p>
    <w:p w14:paraId="642F8DC4" w14:textId="6959DD59" w:rsidR="002A66C1" w:rsidRDefault="002A66C1" w:rsidP="006549D2">
      <w:pPr>
        <w:numPr>
          <w:ilvl w:val="1"/>
          <w:numId w:val="10"/>
        </w:numPr>
        <w:spacing w:after="120"/>
      </w:pPr>
      <w:r>
        <w:t>Didn’t assign up-front activities</w:t>
      </w:r>
      <w:r w:rsidR="0041120B">
        <w:t>.</w:t>
      </w:r>
    </w:p>
    <w:p w14:paraId="0F5E94F6" w14:textId="378D7BF2" w:rsidR="002A66C1" w:rsidRDefault="002A66C1" w:rsidP="006549D2">
      <w:pPr>
        <w:numPr>
          <w:ilvl w:val="1"/>
          <w:numId w:val="10"/>
        </w:numPr>
        <w:spacing w:after="120"/>
      </w:pPr>
      <w:r>
        <w:t xml:space="preserve">Case </w:t>
      </w:r>
      <w:r w:rsidR="00C707A1">
        <w:t>open and passing</w:t>
      </w:r>
      <w:r w:rsidR="0041120B">
        <w:t>.</w:t>
      </w:r>
    </w:p>
    <w:p w14:paraId="3A856567" w14:textId="77777777" w:rsidR="002A66C1" w:rsidRDefault="002A66C1" w:rsidP="006549D2">
      <w:pPr>
        <w:numPr>
          <w:ilvl w:val="1"/>
          <w:numId w:val="10"/>
        </w:numPr>
        <w:spacing w:after="120"/>
      </w:pPr>
      <w:r>
        <w:t>Provided/Discussed:</w:t>
      </w:r>
    </w:p>
    <w:p w14:paraId="2A8FF790" w14:textId="77777777" w:rsidR="002A66C1" w:rsidRDefault="002A66C1" w:rsidP="006549D2">
      <w:pPr>
        <w:numPr>
          <w:ilvl w:val="2"/>
          <w:numId w:val="10"/>
        </w:numPr>
        <w:spacing w:after="120"/>
      </w:pPr>
      <w:r>
        <w:t xml:space="preserve">Notice of Assignment </w:t>
      </w:r>
    </w:p>
    <w:p w14:paraId="70190C4D" w14:textId="77777777" w:rsidR="002A66C1" w:rsidRDefault="002A66C1" w:rsidP="006549D2">
      <w:pPr>
        <w:numPr>
          <w:ilvl w:val="2"/>
          <w:numId w:val="10"/>
        </w:numPr>
        <w:spacing w:after="120"/>
      </w:pPr>
      <w:r>
        <w:t>Good Cause Notice</w:t>
      </w:r>
    </w:p>
    <w:p w14:paraId="0BF9E0A2" w14:textId="77777777" w:rsidR="002A66C1" w:rsidRDefault="002A66C1" w:rsidP="006549D2">
      <w:pPr>
        <w:numPr>
          <w:ilvl w:val="2"/>
          <w:numId w:val="10"/>
        </w:numPr>
        <w:spacing w:after="120"/>
      </w:pPr>
      <w:r>
        <w:t>W-2 Participation Agreement</w:t>
      </w:r>
    </w:p>
    <w:p w14:paraId="0C2B67AB" w14:textId="77777777" w:rsidR="002A66C1" w:rsidRDefault="002A66C1" w:rsidP="006549D2">
      <w:pPr>
        <w:numPr>
          <w:ilvl w:val="2"/>
          <w:numId w:val="10"/>
        </w:numPr>
        <w:spacing w:after="120"/>
      </w:pPr>
      <w:r>
        <w:t>TANF Electronic Benefit Transfer Transaction Restriction flyer</w:t>
      </w:r>
    </w:p>
    <w:p w14:paraId="7834C32A" w14:textId="77777777" w:rsidR="002A66C1" w:rsidRDefault="002A66C1" w:rsidP="006549D2">
      <w:pPr>
        <w:numPr>
          <w:ilvl w:val="2"/>
          <w:numId w:val="10"/>
        </w:numPr>
        <w:spacing w:after="120"/>
      </w:pPr>
      <w:r>
        <w:t>Your Guide to W-2</w:t>
      </w:r>
    </w:p>
    <w:p w14:paraId="1B301D5E" w14:textId="77777777" w:rsidR="002A66C1" w:rsidRPr="00115AA9" w:rsidRDefault="002A66C1" w:rsidP="006549D2">
      <w:pPr>
        <w:numPr>
          <w:ilvl w:val="2"/>
          <w:numId w:val="10"/>
        </w:numPr>
      </w:pPr>
      <w:r>
        <w:t xml:space="preserve">W-2 Rights and Responsibilities </w:t>
      </w:r>
    </w:p>
    <w:p w14:paraId="2427450E" w14:textId="77777777" w:rsidR="00462B3D" w:rsidRPr="00C51371" w:rsidRDefault="00462B3D" w:rsidP="00C56F33"/>
    <w:p w14:paraId="04D584F0" w14:textId="14D7ABC6" w:rsidR="00A94EA3" w:rsidRPr="00C51371" w:rsidRDefault="00572F57" w:rsidP="00D0264F">
      <w:pPr>
        <w:pStyle w:val="Heading2"/>
      </w:pPr>
      <w:bookmarkStart w:id="8" w:name="_Toc208385303"/>
      <w:r w:rsidRPr="00C51371">
        <w:lastRenderedPageBreak/>
        <w:t>Ana</w:t>
      </w:r>
      <w:r w:rsidR="00A94EA3" w:rsidRPr="00C51371">
        <w:t xml:space="preserve"> – Verifications Provided</w:t>
      </w:r>
      <w:bookmarkEnd w:id="8"/>
    </w:p>
    <w:p w14:paraId="5D4E75AA" w14:textId="77777777" w:rsidR="00E9669D" w:rsidRPr="00C51371" w:rsidRDefault="00E9669D" w:rsidP="00E9669D">
      <w:pPr>
        <w:pStyle w:val="Heading4"/>
      </w:pPr>
      <w:r w:rsidRPr="00C51371">
        <w:t>School Enrollment</w:t>
      </w:r>
    </w:p>
    <w:p w14:paraId="2604E6E2" w14:textId="00DEF7EB" w:rsidR="00E9669D" w:rsidRPr="00494E06" w:rsidRDefault="00E9669D" w:rsidP="006549D2">
      <w:pPr>
        <w:pStyle w:val="ListParagraph"/>
        <w:numPr>
          <w:ilvl w:val="0"/>
          <w:numId w:val="23"/>
        </w:numPr>
        <w:spacing w:after="120"/>
      </w:pPr>
      <w:r>
        <w:t xml:space="preserve">Individual: </w:t>
      </w:r>
      <w:r>
        <w:rPr>
          <w:i/>
          <w:iCs/>
        </w:rPr>
        <w:t>ELENA</w:t>
      </w:r>
    </w:p>
    <w:p w14:paraId="24BCB4A5" w14:textId="061C6BF8" w:rsidR="00E9669D" w:rsidRPr="00B56B02" w:rsidRDefault="00E9669D" w:rsidP="006549D2">
      <w:pPr>
        <w:pStyle w:val="ListParagraph"/>
        <w:numPr>
          <w:ilvl w:val="0"/>
          <w:numId w:val="23"/>
        </w:numPr>
        <w:spacing w:after="120"/>
      </w:pPr>
      <w:r>
        <w:t xml:space="preserve">Enrollment Status: </w:t>
      </w:r>
      <w:r>
        <w:rPr>
          <w:i/>
          <w:iCs/>
        </w:rPr>
        <w:t xml:space="preserve">FU – </w:t>
      </w:r>
      <w:r w:rsidR="007472A6">
        <w:rPr>
          <w:i/>
          <w:iCs/>
        </w:rPr>
        <w:t xml:space="preserve">Full </w:t>
      </w:r>
      <w:r w:rsidR="00F154DB">
        <w:rPr>
          <w:i/>
          <w:iCs/>
        </w:rPr>
        <w:t>Time;</w:t>
      </w:r>
      <w:r>
        <w:t xml:space="preserve"> Verification: </w:t>
      </w:r>
      <w:r>
        <w:rPr>
          <w:i/>
          <w:iCs/>
        </w:rPr>
        <w:t xml:space="preserve">SR – </w:t>
      </w:r>
      <w:r w:rsidR="007472A6">
        <w:rPr>
          <w:i/>
          <w:iCs/>
        </w:rPr>
        <w:t>School Records</w:t>
      </w:r>
    </w:p>
    <w:p w14:paraId="7E4C40DF" w14:textId="35DB874C" w:rsidR="00E9669D" w:rsidRPr="00B56B02" w:rsidRDefault="00E9669D" w:rsidP="006549D2">
      <w:pPr>
        <w:pStyle w:val="ListParagraph"/>
        <w:numPr>
          <w:ilvl w:val="0"/>
          <w:numId w:val="23"/>
        </w:numPr>
      </w:pPr>
      <w:r w:rsidRPr="00B56B02">
        <w:t xml:space="preserve">Learnfare Status: </w:t>
      </w:r>
      <w:r w:rsidRPr="00B56B02">
        <w:rPr>
          <w:i/>
          <w:iCs/>
        </w:rPr>
        <w:t xml:space="preserve">WST – </w:t>
      </w:r>
      <w:r w:rsidR="007472A6">
        <w:rPr>
          <w:i/>
          <w:iCs/>
        </w:rPr>
        <w:t xml:space="preserve">Student in Good </w:t>
      </w:r>
      <w:r w:rsidR="00F154DB">
        <w:rPr>
          <w:i/>
          <w:iCs/>
        </w:rPr>
        <w:t>Standing</w:t>
      </w:r>
      <w:r w:rsidR="00F154DB" w:rsidRPr="00B56B02">
        <w:rPr>
          <w:i/>
          <w:iCs/>
        </w:rPr>
        <w:t>;</w:t>
      </w:r>
      <w:r w:rsidRPr="00B56B02">
        <w:t xml:space="preserve"> Verification: </w:t>
      </w:r>
      <w:r>
        <w:rPr>
          <w:i/>
          <w:iCs/>
        </w:rPr>
        <w:t xml:space="preserve">AR – </w:t>
      </w:r>
      <w:r w:rsidR="007472A6">
        <w:rPr>
          <w:i/>
          <w:iCs/>
        </w:rPr>
        <w:t>Attendance Re</w:t>
      </w:r>
      <w:r w:rsidR="00625429">
        <w:rPr>
          <w:i/>
          <w:iCs/>
        </w:rPr>
        <w:t>port</w:t>
      </w:r>
    </w:p>
    <w:p w14:paraId="0E05A990" w14:textId="77777777" w:rsidR="00AF3873" w:rsidRPr="00C51371" w:rsidRDefault="00AF3873" w:rsidP="00AF3873">
      <w:pPr>
        <w:rPr>
          <w:rFonts w:cs="Arial"/>
          <w:b/>
          <w:szCs w:val="24"/>
        </w:rPr>
      </w:pPr>
    </w:p>
    <w:p w14:paraId="28752158" w14:textId="77777777" w:rsidR="005950B8" w:rsidRPr="00C51371" w:rsidRDefault="005950B8" w:rsidP="005950B8">
      <w:pPr>
        <w:pStyle w:val="Heading4"/>
      </w:pPr>
      <w:r w:rsidRPr="00C51371">
        <w:t>Eligibility</w:t>
      </w:r>
    </w:p>
    <w:p w14:paraId="308D0396" w14:textId="77777777" w:rsidR="005950B8" w:rsidRPr="00C51371" w:rsidRDefault="005950B8" w:rsidP="005950B8">
      <w:pPr>
        <w:numPr>
          <w:ilvl w:val="0"/>
          <w:numId w:val="1"/>
        </w:numPr>
      </w:pPr>
      <w:r>
        <w:t xml:space="preserve">Open and passing </w:t>
      </w:r>
    </w:p>
    <w:p w14:paraId="2CCF6A6F" w14:textId="77777777" w:rsidR="005950B8" w:rsidRPr="00C51371" w:rsidRDefault="005950B8" w:rsidP="005950B8"/>
    <w:p w14:paraId="2C32EF1B" w14:textId="77777777" w:rsidR="005950B8" w:rsidRPr="00C51371" w:rsidRDefault="005950B8" w:rsidP="005950B8">
      <w:pPr>
        <w:pStyle w:val="Heading4"/>
      </w:pPr>
      <w:r>
        <w:t>Case Comments</w:t>
      </w:r>
    </w:p>
    <w:p w14:paraId="32C34D25" w14:textId="37051DF8" w:rsidR="00CC518B" w:rsidRDefault="00CC518B" w:rsidP="00CC518B">
      <w:pPr>
        <w:numPr>
          <w:ilvl w:val="0"/>
          <w:numId w:val="10"/>
        </w:numPr>
        <w:spacing w:after="120"/>
      </w:pPr>
      <w:r>
        <w:t>Learners can edit comments</w:t>
      </w:r>
      <w:r w:rsidR="00BE7FDF">
        <w:t xml:space="preserve"> only</w:t>
      </w:r>
      <w:r>
        <w:t xml:space="preserve"> the same day they enter them. </w:t>
      </w:r>
    </w:p>
    <w:p w14:paraId="390B9CED" w14:textId="77777777" w:rsidR="005950B8" w:rsidRPr="00EE39F5" w:rsidRDefault="005950B8" w:rsidP="006549D2">
      <w:pPr>
        <w:numPr>
          <w:ilvl w:val="0"/>
          <w:numId w:val="10"/>
        </w:numPr>
        <w:spacing w:after="120"/>
      </w:pPr>
      <w:r>
        <w:t xml:space="preserve">Comment Type: </w:t>
      </w:r>
      <w:r>
        <w:rPr>
          <w:i/>
          <w:iCs/>
        </w:rPr>
        <w:t>Intake</w:t>
      </w:r>
    </w:p>
    <w:p w14:paraId="0D8FF9D5" w14:textId="77777777" w:rsidR="005950B8" w:rsidRDefault="005950B8" w:rsidP="006549D2">
      <w:pPr>
        <w:numPr>
          <w:ilvl w:val="0"/>
          <w:numId w:val="10"/>
        </w:numPr>
        <w:spacing w:after="120"/>
      </w:pPr>
      <w:r>
        <w:t>Must Include:</w:t>
      </w:r>
    </w:p>
    <w:p w14:paraId="303507D4" w14:textId="730513C2" w:rsidR="005950B8" w:rsidRDefault="00A876B5" w:rsidP="006549D2">
      <w:pPr>
        <w:numPr>
          <w:ilvl w:val="1"/>
          <w:numId w:val="10"/>
        </w:numPr>
        <w:spacing w:after="120"/>
      </w:pPr>
      <w:r>
        <w:t>Ana provided Elena’s progress report and attendance to verify school enrollment and Learnfare Status</w:t>
      </w:r>
      <w:r w:rsidR="00E50330">
        <w:t>.</w:t>
      </w:r>
    </w:p>
    <w:p w14:paraId="19DA1EAE" w14:textId="24D3EC1F" w:rsidR="00E05D1A" w:rsidRDefault="00A876B5" w:rsidP="006549D2">
      <w:pPr>
        <w:numPr>
          <w:ilvl w:val="1"/>
          <w:numId w:val="10"/>
        </w:numPr>
      </w:pPr>
      <w:r>
        <w:t>Case is open and passing</w:t>
      </w:r>
      <w:r w:rsidR="00E50330">
        <w:t>.</w:t>
      </w:r>
    </w:p>
    <w:p w14:paraId="7D5F54D6" w14:textId="77777777" w:rsidR="00625429" w:rsidRPr="00C51371" w:rsidRDefault="00625429" w:rsidP="00625429"/>
    <w:p w14:paraId="6480A5C3" w14:textId="77777777" w:rsidR="003949A1" w:rsidRPr="00C51371" w:rsidRDefault="003949A1" w:rsidP="00A94EA3"/>
    <w:p w14:paraId="5CC41E87" w14:textId="77777777" w:rsidR="00787BFC" w:rsidRDefault="00787BFC">
      <w:pPr>
        <w:rPr>
          <w:rFonts w:ascii="Tahoma" w:hAnsi="Tahoma"/>
          <w:b/>
          <w:kern w:val="28"/>
          <w:sz w:val="48"/>
        </w:rPr>
      </w:pPr>
      <w:bookmarkStart w:id="9" w:name="_Toc122531720"/>
      <w:r>
        <w:br w:type="page"/>
      </w:r>
    </w:p>
    <w:p w14:paraId="7104D5D8" w14:textId="69EA4E20" w:rsidR="001D7D05" w:rsidRPr="00C51371" w:rsidRDefault="001D7D05" w:rsidP="001D7D05">
      <w:pPr>
        <w:pStyle w:val="Heading1"/>
      </w:pPr>
      <w:bookmarkStart w:id="10" w:name="_Toc208385304"/>
      <w:r w:rsidRPr="00C51371">
        <w:lastRenderedPageBreak/>
        <w:t>Quia Activities</w:t>
      </w:r>
      <w:bookmarkEnd w:id="9"/>
      <w:bookmarkEnd w:id="10"/>
    </w:p>
    <w:p w14:paraId="38B85D90" w14:textId="1724429A" w:rsidR="001D7D05" w:rsidRPr="00C51371" w:rsidRDefault="001D7D05" w:rsidP="00837528">
      <w:pPr>
        <w:pStyle w:val="Heading2"/>
      </w:pPr>
      <w:bookmarkStart w:id="11" w:name="_Toc208385305"/>
      <w:r w:rsidRPr="00C51371">
        <w:t xml:space="preserve">Knowledge Check: 03 </w:t>
      </w:r>
      <w:r w:rsidR="00472A40" w:rsidRPr="00C51371">
        <w:t>Applying for W-2</w:t>
      </w:r>
      <w:bookmarkEnd w:id="11"/>
      <w:r w:rsidR="00472A40" w:rsidRPr="00C51371">
        <w:t xml:space="preserve"> </w:t>
      </w:r>
    </w:p>
    <w:p w14:paraId="18246274" w14:textId="77777777" w:rsidR="006B2229" w:rsidRPr="00C51371" w:rsidRDefault="006B2229" w:rsidP="006B2229">
      <w:r w:rsidRPr="00C51371">
        <w:t>Learners must get all answers correct to mark this as complete. When giving feedback, point learners to W-2 Manual references and other resources in the Learning Center as needed to help them find the correct answer.</w:t>
      </w:r>
    </w:p>
    <w:p w14:paraId="185BC6FC" w14:textId="77777777" w:rsidR="001D7D05" w:rsidRPr="00C51371" w:rsidRDefault="001D7D05" w:rsidP="001D7D05"/>
    <w:p w14:paraId="2959EAB6" w14:textId="77777777" w:rsidR="00D36A14" w:rsidRPr="00D36A14" w:rsidRDefault="00F30759" w:rsidP="008E3E8B">
      <w:pPr>
        <w:pStyle w:val="ListParagraph"/>
        <w:numPr>
          <w:ilvl w:val="0"/>
          <w:numId w:val="6"/>
        </w:numPr>
        <w:rPr>
          <w:i/>
          <w:iCs/>
        </w:rPr>
      </w:pPr>
      <w:r w:rsidRPr="00C51371">
        <w:t xml:space="preserve">The W-2 program has 25 W-2 non-financial criteria. Name six of them. </w:t>
      </w:r>
    </w:p>
    <w:p w14:paraId="74FAA01D" w14:textId="6EBB7A90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 xml:space="preserve">See W-2 Manual 2.2.1 for the entire list. </w:t>
      </w:r>
    </w:p>
    <w:p w14:paraId="6B8C7E35" w14:textId="77777777" w:rsidR="008E3E8B" w:rsidRPr="00C51371" w:rsidRDefault="008E3E8B" w:rsidP="008E3E8B">
      <w:pPr>
        <w:pStyle w:val="ListParagraph"/>
        <w:rPr>
          <w:i/>
          <w:iCs/>
        </w:rPr>
      </w:pPr>
    </w:p>
    <w:p w14:paraId="7AB30090" w14:textId="77777777" w:rsidR="00235844" w:rsidRPr="00235844" w:rsidRDefault="00F30759" w:rsidP="008E3E8B">
      <w:pPr>
        <w:pStyle w:val="ListParagraph"/>
        <w:numPr>
          <w:ilvl w:val="0"/>
          <w:numId w:val="6"/>
        </w:numPr>
        <w:rPr>
          <w:i/>
          <w:iCs/>
        </w:rPr>
      </w:pPr>
      <w:r w:rsidRPr="00C51371">
        <w:t xml:space="preserve">How long do parents have to report a change that might impact their eligibility? </w:t>
      </w:r>
    </w:p>
    <w:p w14:paraId="4DDD5EA9" w14:textId="414A9376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>10 calendar days</w:t>
      </w:r>
      <w:r w:rsidR="00235844">
        <w:rPr>
          <w:i/>
          <w:iCs/>
        </w:rPr>
        <w:t xml:space="preserve"> (W-2 Manual </w:t>
      </w:r>
      <w:r w:rsidR="0026447B">
        <w:rPr>
          <w:i/>
          <w:iCs/>
        </w:rPr>
        <w:t>2.8.1)</w:t>
      </w:r>
    </w:p>
    <w:p w14:paraId="395EFAA1" w14:textId="77777777" w:rsidR="008E3E8B" w:rsidRPr="00C51371" w:rsidRDefault="008E3E8B" w:rsidP="008E3E8B">
      <w:pPr>
        <w:pStyle w:val="ListParagraph"/>
        <w:rPr>
          <w:i/>
          <w:iCs/>
        </w:rPr>
      </w:pPr>
    </w:p>
    <w:p w14:paraId="7D8C3886" w14:textId="77777777" w:rsidR="0026447B" w:rsidRDefault="00F30759" w:rsidP="008E3E8B">
      <w:pPr>
        <w:pStyle w:val="ListParagraph"/>
        <w:numPr>
          <w:ilvl w:val="0"/>
          <w:numId w:val="6"/>
        </w:numPr>
      </w:pPr>
      <w:r w:rsidRPr="00C51371">
        <w:t xml:space="preserve">What is the W-2 income limit? </w:t>
      </w:r>
    </w:p>
    <w:p w14:paraId="4085696A" w14:textId="07CDE0C5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>Less than or equal to 115% of the Federal Poverty Limit</w:t>
      </w:r>
      <w:r w:rsidR="0026447B">
        <w:rPr>
          <w:i/>
          <w:iCs/>
        </w:rPr>
        <w:t xml:space="preserve"> (W-2 Manual 3.2.1)</w:t>
      </w:r>
    </w:p>
    <w:p w14:paraId="2361345B" w14:textId="77777777" w:rsidR="008E3E8B" w:rsidRPr="00C51371" w:rsidRDefault="008E3E8B" w:rsidP="008E3E8B">
      <w:pPr>
        <w:pStyle w:val="ListParagraph"/>
      </w:pPr>
    </w:p>
    <w:p w14:paraId="0047EAB2" w14:textId="77777777" w:rsidR="00A82B2F" w:rsidRDefault="00F30759" w:rsidP="008E3E8B">
      <w:pPr>
        <w:pStyle w:val="ListParagraph"/>
        <w:numPr>
          <w:ilvl w:val="0"/>
          <w:numId w:val="6"/>
        </w:numPr>
      </w:pPr>
      <w:r w:rsidRPr="00C51371">
        <w:t xml:space="preserve">What is the W-2 asset limit? </w:t>
      </w:r>
    </w:p>
    <w:p w14:paraId="5929D030" w14:textId="2F4E4CD7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>Less than or equal to $2,500</w:t>
      </w:r>
      <w:r w:rsidR="00A82B2F">
        <w:rPr>
          <w:i/>
          <w:iCs/>
        </w:rPr>
        <w:t xml:space="preserve"> (W-2 Manual 3.3.1)</w:t>
      </w:r>
    </w:p>
    <w:p w14:paraId="3590AFE5" w14:textId="77777777" w:rsidR="008E3E8B" w:rsidRPr="00C51371" w:rsidRDefault="008E3E8B" w:rsidP="008E3E8B">
      <w:pPr>
        <w:pStyle w:val="ListParagraph"/>
      </w:pPr>
    </w:p>
    <w:p w14:paraId="19C750BD" w14:textId="77777777" w:rsidR="00180516" w:rsidRPr="00180516" w:rsidRDefault="00F30759" w:rsidP="008E3E8B">
      <w:pPr>
        <w:pStyle w:val="ListParagraph"/>
        <w:numPr>
          <w:ilvl w:val="0"/>
          <w:numId w:val="6"/>
        </w:numPr>
        <w:rPr>
          <w:i/>
          <w:iCs/>
        </w:rPr>
      </w:pPr>
      <w:r w:rsidRPr="00C51371">
        <w:t xml:space="preserve">What are the four eligibility criteria you verify only once per lifetime? </w:t>
      </w:r>
    </w:p>
    <w:p w14:paraId="3424A29F" w14:textId="42990A03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>Identity, Social Security Number (SSN), Birth Date, and U.S. Citizenship</w:t>
      </w:r>
      <w:r w:rsidR="00180516">
        <w:rPr>
          <w:i/>
          <w:iCs/>
        </w:rPr>
        <w:t xml:space="preserve"> (W-2 Manual 4.1.2)</w:t>
      </w:r>
    </w:p>
    <w:p w14:paraId="6CFD2376" w14:textId="77777777" w:rsidR="008E3E8B" w:rsidRPr="00C51371" w:rsidRDefault="008E3E8B" w:rsidP="008E3E8B">
      <w:pPr>
        <w:pStyle w:val="ListParagraph"/>
        <w:rPr>
          <w:i/>
          <w:iCs/>
        </w:rPr>
      </w:pPr>
    </w:p>
    <w:p w14:paraId="21A1E480" w14:textId="77777777" w:rsidR="00796106" w:rsidRPr="00796106" w:rsidRDefault="00F30759" w:rsidP="008E3E8B">
      <w:pPr>
        <w:pStyle w:val="ListParagraph"/>
        <w:numPr>
          <w:ilvl w:val="0"/>
          <w:numId w:val="6"/>
        </w:numPr>
        <w:rPr>
          <w:i/>
          <w:iCs/>
        </w:rPr>
      </w:pPr>
      <w:r w:rsidRPr="00C51371">
        <w:t xml:space="preserve">How many working days do families have to provide eligibility verifications? </w:t>
      </w:r>
    </w:p>
    <w:p w14:paraId="7C7F77CA" w14:textId="1770A966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>7</w:t>
      </w:r>
      <w:r w:rsidR="00796106">
        <w:rPr>
          <w:i/>
          <w:iCs/>
        </w:rPr>
        <w:t>;</w:t>
      </w:r>
      <w:r w:rsidRPr="00C51371">
        <w:rPr>
          <w:i/>
          <w:iCs/>
        </w:rPr>
        <w:t xml:space="preserve"> You also </w:t>
      </w:r>
      <w:r w:rsidR="00384BB7">
        <w:rPr>
          <w:i/>
          <w:iCs/>
        </w:rPr>
        <w:t xml:space="preserve">may </w:t>
      </w:r>
      <w:r w:rsidRPr="00C51371">
        <w:rPr>
          <w:i/>
          <w:iCs/>
        </w:rPr>
        <w:t>accept 30 calendar days if the family experiences extenuating circumstances</w:t>
      </w:r>
      <w:r w:rsidR="00796106">
        <w:rPr>
          <w:i/>
          <w:iCs/>
        </w:rPr>
        <w:t>. (W-2 Manual 4.1.3)</w:t>
      </w:r>
    </w:p>
    <w:p w14:paraId="3CB79AEC" w14:textId="77777777" w:rsidR="00342FC4" w:rsidRPr="00C51371" w:rsidRDefault="00342FC4" w:rsidP="008E3E8B">
      <w:pPr>
        <w:pStyle w:val="ListParagraph"/>
        <w:rPr>
          <w:i/>
          <w:iCs/>
        </w:rPr>
      </w:pPr>
    </w:p>
    <w:p w14:paraId="19BF67A3" w14:textId="77777777" w:rsidR="00B541FB" w:rsidRPr="00B541FB" w:rsidRDefault="00F30759" w:rsidP="008E3E8B">
      <w:pPr>
        <w:pStyle w:val="ListParagraph"/>
        <w:numPr>
          <w:ilvl w:val="0"/>
          <w:numId w:val="6"/>
        </w:numPr>
        <w:rPr>
          <w:i/>
          <w:iCs/>
        </w:rPr>
      </w:pPr>
      <w:r w:rsidRPr="00C51371">
        <w:t xml:space="preserve">You must provide families with several forms and publications during their application appointment. Name three of them. </w:t>
      </w:r>
    </w:p>
    <w:p w14:paraId="41236BE8" w14:textId="43EE412E" w:rsidR="00F30759" w:rsidRDefault="00F30759" w:rsidP="008E3E8B">
      <w:pPr>
        <w:pStyle w:val="ListParagraph"/>
        <w:rPr>
          <w:i/>
          <w:iCs/>
        </w:rPr>
      </w:pPr>
      <w:r w:rsidRPr="00C51371">
        <w:rPr>
          <w:i/>
          <w:iCs/>
        </w:rPr>
        <w:t xml:space="preserve">Child Support Cooperation &amp; Good Cause Notice, Notice of Assignment, Your Guide to W-2 Services, Cash Benefit Programs &amp; Child Support, TANF Electronic Benefit Transfer Transaction Restrictions, W-2 Participation Agreement, Domestic Violence brochure, W-2 Rights and Responsibilities </w:t>
      </w:r>
      <w:r w:rsidR="00B541FB">
        <w:rPr>
          <w:i/>
          <w:iCs/>
        </w:rPr>
        <w:t>(W-2 Manual 1.4.6)</w:t>
      </w:r>
    </w:p>
    <w:p w14:paraId="3414B150" w14:textId="77777777" w:rsidR="00342FC4" w:rsidRPr="00C51371" w:rsidRDefault="00342FC4" w:rsidP="008E3E8B">
      <w:pPr>
        <w:pStyle w:val="ListParagraph"/>
        <w:rPr>
          <w:i/>
          <w:iCs/>
        </w:rPr>
      </w:pPr>
    </w:p>
    <w:p w14:paraId="2229D35B" w14:textId="77777777" w:rsidR="004B51EF" w:rsidRPr="004B51EF" w:rsidRDefault="00F30759" w:rsidP="008E3E8B">
      <w:pPr>
        <w:pStyle w:val="ListParagraph"/>
        <w:numPr>
          <w:ilvl w:val="0"/>
          <w:numId w:val="6"/>
        </w:numPr>
        <w:rPr>
          <w:i/>
          <w:iCs/>
        </w:rPr>
      </w:pPr>
      <w:r w:rsidRPr="00C51371">
        <w:t xml:space="preserve">How long do you have to enter Case Comments after an application appointment? </w:t>
      </w:r>
    </w:p>
    <w:p w14:paraId="4746CFD4" w14:textId="356AC04E" w:rsidR="007D5922" w:rsidRPr="00853BFD" w:rsidRDefault="00A53E83" w:rsidP="008E3E8B">
      <w:pPr>
        <w:pStyle w:val="ListParagraph"/>
        <w:rPr>
          <w:i/>
          <w:iCs/>
        </w:rPr>
      </w:pPr>
      <w:r w:rsidRPr="00C51371">
        <w:rPr>
          <w:i/>
          <w:iCs/>
        </w:rPr>
        <w:t>By the end of the working day following the appointment</w:t>
      </w:r>
      <w:r w:rsidR="004B51EF">
        <w:rPr>
          <w:i/>
          <w:iCs/>
        </w:rPr>
        <w:t xml:space="preserve"> (W-2 Manual 4.3.3)</w:t>
      </w:r>
    </w:p>
    <w:p w14:paraId="0DB296FA" w14:textId="77777777" w:rsidR="00E40C11" w:rsidRDefault="00E40C11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230A49DA" w14:textId="1CDE0D57" w:rsidR="00CC48C2" w:rsidRPr="00C51371" w:rsidRDefault="00065361" w:rsidP="001D7D05">
      <w:pPr>
        <w:pStyle w:val="Heading1"/>
      </w:pPr>
      <w:bookmarkStart w:id="12" w:name="_Toc208385306"/>
      <w:r w:rsidRPr="00C51371">
        <w:lastRenderedPageBreak/>
        <w:t xml:space="preserve">03 </w:t>
      </w:r>
      <w:r w:rsidR="0075286A" w:rsidRPr="00C51371">
        <w:t>Applying for W-2</w:t>
      </w:r>
      <w:r w:rsidR="00CC48C2" w:rsidRPr="00C51371">
        <w:t xml:space="preserve"> Completed: </w:t>
      </w:r>
      <w:r w:rsidR="002D3444" w:rsidRPr="00C51371">
        <w:br/>
      </w:r>
      <w:r w:rsidR="00CC48C2" w:rsidRPr="00C51371">
        <w:t>Next Steps</w:t>
      </w:r>
      <w:bookmarkEnd w:id="12"/>
    </w:p>
    <w:p w14:paraId="21777C58" w14:textId="77777777" w:rsidR="00CC48C2" w:rsidRPr="00C51371" w:rsidRDefault="00CC48C2" w:rsidP="00CC48C2">
      <w:pPr>
        <w:pStyle w:val="Heading2"/>
      </w:pPr>
      <w:bookmarkStart w:id="13" w:name="_Toc208385307"/>
      <w:r w:rsidRPr="00C51371">
        <w:t>Requesting the Next Curriculum</w:t>
      </w:r>
      <w:bookmarkEnd w:id="13"/>
    </w:p>
    <w:p w14:paraId="336F307A" w14:textId="7A7B9547" w:rsidR="00931E95" w:rsidRDefault="00931E95" w:rsidP="00931E95">
      <w:r>
        <w:t xml:space="preserve">Email the </w:t>
      </w:r>
      <w:r w:rsidR="00FC75BB">
        <w:t>learner</w:t>
      </w:r>
      <w:r w:rsidRPr="00E359C7">
        <w:t xml:space="preserve"> to prepare </w:t>
      </w:r>
      <w:r>
        <w:t xml:space="preserve">them </w:t>
      </w:r>
      <w:r w:rsidRPr="00E359C7">
        <w:t xml:space="preserve">for </w:t>
      </w:r>
      <w:r>
        <w:t>the next curriculum.</w:t>
      </w:r>
    </w:p>
    <w:p w14:paraId="00022DCB" w14:textId="77777777" w:rsidR="00CC48C2" w:rsidRPr="00C51371" w:rsidRDefault="00CC48C2" w:rsidP="00CC48C2"/>
    <w:p w14:paraId="6EA38089" w14:textId="77777777" w:rsidR="00CC48C2" w:rsidRPr="00C51371" w:rsidRDefault="00CC48C2" w:rsidP="00931E95">
      <w:pPr>
        <w:pStyle w:val="Heading3"/>
      </w:pPr>
      <w:bookmarkStart w:id="14" w:name="_Toc208385308"/>
      <w:r w:rsidRPr="00C51371">
        <w:t>Email Text - FEP</w:t>
      </w:r>
      <w:bookmarkEnd w:id="14"/>
    </w:p>
    <w:p w14:paraId="51BC5A82" w14:textId="77777777" w:rsidR="003F1081" w:rsidRDefault="003F1081" w:rsidP="003F1081">
      <w:pPr>
        <w:spacing w:after="120"/>
        <w:rPr>
          <w:bCs/>
        </w:rPr>
      </w:pPr>
      <w:r>
        <w:rPr>
          <w:b/>
        </w:rPr>
        <w:t xml:space="preserve">CC: </w:t>
      </w:r>
      <w:r>
        <w:rPr>
          <w:bCs/>
        </w:rPr>
        <w:t xml:space="preserve">Reg Staff, ATL, </w:t>
      </w:r>
      <w:hyperlink r:id="rId13" w:history="1">
        <w:r w:rsidRPr="00B77AEF">
          <w:rPr>
            <w:rStyle w:val="Hyperlink"/>
            <w:bCs/>
          </w:rPr>
          <w:t>PTTTrainingSupp@wisconsin.gov</w:t>
        </w:r>
      </w:hyperlink>
      <w:r>
        <w:rPr>
          <w:bCs/>
        </w:rPr>
        <w:t xml:space="preserve"> </w:t>
      </w:r>
    </w:p>
    <w:p w14:paraId="11870607" w14:textId="2854BE00" w:rsidR="00CC48C2" w:rsidRPr="00C51371" w:rsidRDefault="00CC48C2" w:rsidP="00CC48C2">
      <w:pPr>
        <w:rPr>
          <w:b/>
        </w:rPr>
      </w:pPr>
      <w:r w:rsidRPr="00C51371">
        <w:rPr>
          <w:b/>
        </w:rPr>
        <w:t xml:space="preserve">Subject Line: </w:t>
      </w:r>
      <w:r w:rsidRPr="001F56DA">
        <w:rPr>
          <w:bCs/>
        </w:rPr>
        <w:t xml:space="preserve">Next Steps: </w:t>
      </w:r>
      <w:r w:rsidR="00920342" w:rsidRPr="001F56DA">
        <w:rPr>
          <w:bCs/>
        </w:rPr>
        <w:t xml:space="preserve">04 Completing Initial </w:t>
      </w:r>
      <w:r w:rsidRPr="001F56DA">
        <w:rPr>
          <w:bCs/>
        </w:rPr>
        <w:t>Assessment</w:t>
      </w:r>
      <w:r w:rsidR="00920342" w:rsidRPr="001F56DA">
        <w:rPr>
          <w:bCs/>
        </w:rPr>
        <w:t>s</w:t>
      </w:r>
      <w:r w:rsidRPr="001F56DA">
        <w:rPr>
          <w:bCs/>
        </w:rPr>
        <w:t xml:space="preserve"> Curriculum</w:t>
      </w:r>
    </w:p>
    <w:p w14:paraId="03FEFE5B" w14:textId="77777777" w:rsidR="00CC48C2" w:rsidRPr="00C51371" w:rsidRDefault="00CC48C2" w:rsidP="00CC48C2"/>
    <w:p w14:paraId="6870AB4B" w14:textId="7ADD560E" w:rsidR="00CC48C2" w:rsidRPr="00C51371" w:rsidRDefault="00CC48C2" w:rsidP="00CC48C2">
      <w:r w:rsidRPr="00C51371">
        <w:t>Your cases just passed eligibility. The next step is to enroll each par</w:t>
      </w:r>
      <w:r w:rsidR="00837528" w:rsidRPr="00C51371">
        <w:t>ent</w:t>
      </w:r>
      <w:r w:rsidRPr="00C51371">
        <w:t xml:space="preserve"> in Work Programs and complete an informal assessment. </w:t>
      </w:r>
    </w:p>
    <w:p w14:paraId="45684BF7" w14:textId="77777777" w:rsidR="00CC48C2" w:rsidRPr="00C51371" w:rsidRDefault="00CC48C2" w:rsidP="00CC48C2"/>
    <w:p w14:paraId="4D3715E7" w14:textId="3B4F2FF2" w:rsidR="00CC48C2" w:rsidRPr="00C51371" w:rsidRDefault="00CC48C2" w:rsidP="00CC48C2">
      <w:pPr>
        <w:rPr>
          <w:b/>
          <w:bCs/>
        </w:rPr>
      </w:pPr>
      <w:r w:rsidRPr="00C51371">
        <w:t xml:space="preserve">Your next assigned curriculum is </w:t>
      </w:r>
      <w:r w:rsidR="00920342" w:rsidRPr="00C51371">
        <w:rPr>
          <w:b/>
        </w:rPr>
        <w:t xml:space="preserve">04 Completing Initial Assessments. </w:t>
      </w:r>
    </w:p>
    <w:p w14:paraId="55500A38" w14:textId="77777777" w:rsidR="00CC48C2" w:rsidRPr="00C51371" w:rsidRDefault="00CC48C2" w:rsidP="00CC48C2"/>
    <w:p w14:paraId="7AA4F53C" w14:textId="4F4C7E52" w:rsidR="00CC48C2" w:rsidRPr="00C51371" w:rsidRDefault="003B60E8" w:rsidP="00CC48C2">
      <w:r w:rsidRPr="00C51371">
        <w:t>You’ll use the assessment information you collect to make case management decisions moving forward</w:t>
      </w:r>
      <w:r w:rsidR="009C551B" w:rsidRPr="00C51371">
        <w:t>, such as</w:t>
      </w:r>
      <w:r w:rsidR="00CC48C2" w:rsidRPr="00C51371">
        <w:t xml:space="preserve"> placement determination, </w:t>
      </w:r>
      <w:proofErr w:type="gramStart"/>
      <w:r w:rsidR="00CC48C2" w:rsidRPr="00C51371">
        <w:t>develop</w:t>
      </w:r>
      <w:proofErr w:type="gramEnd"/>
      <w:r w:rsidR="00CC48C2" w:rsidRPr="00C51371">
        <w:t xml:space="preserve"> goals, and </w:t>
      </w:r>
      <w:proofErr w:type="gramStart"/>
      <w:r w:rsidR="00CC48C2" w:rsidRPr="00C51371">
        <w:t>determine</w:t>
      </w:r>
      <w:proofErr w:type="gramEnd"/>
      <w:r w:rsidR="00CC48C2" w:rsidRPr="00C51371">
        <w:t xml:space="preserve"> appropriate activities.</w:t>
      </w:r>
    </w:p>
    <w:p w14:paraId="2560F868" w14:textId="77777777" w:rsidR="00CC48C2" w:rsidRPr="00C51371" w:rsidRDefault="00CC48C2" w:rsidP="00CC48C2"/>
    <w:p w14:paraId="14268021" w14:textId="22EB08D2" w:rsidR="00CC48C2" w:rsidRPr="00C51371" w:rsidRDefault="00CC48C2" w:rsidP="00CC48C2">
      <w:r w:rsidRPr="00C51371">
        <w:t xml:space="preserve">After your entries are complete, submit your </w:t>
      </w:r>
      <w:smartTag w:uri="urn:schemas-microsoft-com:office:smarttags" w:element="stockticker">
        <w:r w:rsidRPr="00C51371">
          <w:t>PIN</w:t>
        </w:r>
      </w:smartTag>
      <w:r w:rsidRPr="00C51371">
        <w:t xml:space="preserve">s to the training mailbox at </w:t>
      </w:r>
      <w:hyperlink r:id="rId14" w:history="1">
        <w:r w:rsidRPr="00C51371">
          <w:rPr>
            <w:rStyle w:val="Hyperlink"/>
          </w:rPr>
          <w:t>PTTTrainingSupp@wisconsin.gov</w:t>
        </w:r>
      </w:hyperlink>
      <w:r w:rsidRPr="00C51371">
        <w:t xml:space="preserve"> for review. A trainer evaluates your decisions and your entries as well as your </w:t>
      </w:r>
      <w:r w:rsidR="00837528" w:rsidRPr="00C51371">
        <w:t>reasoning</w:t>
      </w:r>
      <w:r w:rsidRPr="00C51371">
        <w:t xml:space="preserve">. Be sure </w:t>
      </w:r>
      <w:r w:rsidR="001E1A9A" w:rsidRPr="00C51371">
        <w:t xml:space="preserve">to document </w:t>
      </w:r>
      <w:r w:rsidRPr="00C51371">
        <w:t>your decisions</w:t>
      </w:r>
      <w:r w:rsidR="001E1A9A" w:rsidRPr="00C51371">
        <w:t xml:space="preserve"> </w:t>
      </w:r>
      <w:r w:rsidRPr="00C51371">
        <w:t xml:space="preserve">appropriately. </w:t>
      </w:r>
    </w:p>
    <w:p w14:paraId="411C9A07" w14:textId="27B9ECD5" w:rsidR="00D77290" w:rsidRPr="00C51371" w:rsidRDefault="00D77290" w:rsidP="00CC48C2">
      <w:pPr>
        <w:spacing w:after="160" w:line="259" w:lineRule="auto"/>
      </w:pPr>
    </w:p>
    <w:p w14:paraId="373B5A57" w14:textId="77777777" w:rsidR="007D5922" w:rsidRPr="00C51371" w:rsidRDefault="007D5922" w:rsidP="007D5922"/>
    <w:p w14:paraId="3EB2F157" w14:textId="77777777" w:rsidR="007D5922" w:rsidRPr="007D5922" w:rsidRDefault="007D5922" w:rsidP="00787BFC"/>
    <w:sectPr w:rsidR="007D5922" w:rsidRPr="007D5922" w:rsidSect="00D938B5">
      <w:headerReference w:type="default" r:id="rId15"/>
      <w:footerReference w:type="default" r:id="rId16"/>
      <w:pgSz w:w="12240" w:h="15840" w:code="1"/>
      <w:pgMar w:top="1440" w:right="1440" w:bottom="1440" w:left="1440" w:header="720" w:footer="9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33A45" w14:textId="77777777" w:rsidR="00820FE9" w:rsidRPr="00C51371" w:rsidRDefault="00820FE9">
      <w:r w:rsidRPr="00C51371">
        <w:separator/>
      </w:r>
    </w:p>
  </w:endnote>
  <w:endnote w:type="continuationSeparator" w:id="0">
    <w:p w14:paraId="3A3F149C" w14:textId="77777777" w:rsidR="00820FE9" w:rsidRPr="00C51371" w:rsidRDefault="00820FE9">
      <w:r w:rsidRPr="00C51371">
        <w:continuationSeparator/>
      </w:r>
    </w:p>
  </w:endnote>
  <w:endnote w:type="continuationNotice" w:id="1">
    <w:p w14:paraId="105B82D6" w14:textId="77777777" w:rsidR="00820FE9" w:rsidRPr="00C51371" w:rsidRDefault="00820F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26E6F" w14:textId="77777777" w:rsidR="00E11EE2" w:rsidRPr="00C51371" w:rsidRDefault="00E11EE2">
    <w:pPr>
      <w:pStyle w:val="Footer"/>
    </w:pPr>
  </w:p>
  <w:p w14:paraId="719378D4" w14:textId="77777777" w:rsidR="00E11EE2" w:rsidRPr="00C51371" w:rsidRDefault="00E11EE2" w:rsidP="00D938B5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C897E" w14:textId="263F654D" w:rsidR="00DB3ECF" w:rsidRDefault="00ED7FDB" w:rsidP="00ED7FDB">
    <w:pPr>
      <w:pStyle w:val="Footer"/>
      <w:pBdr>
        <w:top w:val="double" w:sz="4" w:space="1" w:color="auto"/>
      </w:pBdr>
      <w:rPr>
        <w:rStyle w:val="PageNumber"/>
        <w:sz w:val="20"/>
      </w:rPr>
    </w:pPr>
    <w:r>
      <w:rPr>
        <w:sz w:val="20"/>
      </w:rPr>
      <w:t>DFES/Partner Training Team</w:t>
    </w:r>
    <w:r>
      <w:rPr>
        <w:sz w:val="20"/>
      </w:rPr>
      <w:tab/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ab/>
      <w:t>0</w:t>
    </w:r>
    <w:r w:rsidR="00947417">
      <w:rPr>
        <w:rStyle w:val="PageNumber"/>
        <w:sz w:val="20"/>
      </w:rPr>
      <w:t>9/</w:t>
    </w:r>
    <w:r w:rsidR="00983226">
      <w:rPr>
        <w:rStyle w:val="PageNumber"/>
        <w:sz w:val="20"/>
      </w:rPr>
      <w:t>10</w:t>
    </w:r>
    <w:r>
      <w:rPr>
        <w:rStyle w:val="PageNumber"/>
        <w:sz w:val="20"/>
      </w:rPr>
      <w:t>/25</w:t>
    </w:r>
  </w:p>
  <w:p w14:paraId="28A7D356" w14:textId="65AAE9C5" w:rsidR="00E11EE2" w:rsidRPr="00C51371" w:rsidRDefault="00000000" w:rsidP="00ED7FDB">
    <w:pPr>
      <w:pStyle w:val="Footer"/>
      <w:pBdr>
        <w:top w:val="double" w:sz="4" w:space="1" w:color="auto"/>
      </w:pBdr>
      <w:rPr>
        <w:sz w:val="20"/>
      </w:rPr>
    </w:pPr>
    <w:sdt>
      <w:sdtPr>
        <w:rPr>
          <w:sz w:val="20"/>
        </w:rPr>
        <w:id w:val="261725015"/>
        <w:docPartObj>
          <w:docPartGallery w:val="Page Numbers (Bottom of Page)"/>
          <w:docPartUnique/>
        </w:docPartObj>
      </w:sdtPr>
      <w:sdtContent>
        <w:proofErr w:type="gramStart"/>
        <w:r w:rsidR="00723EF0" w:rsidRPr="00C51371">
          <w:rPr>
            <w:rStyle w:val="PageNumber"/>
            <w:sz w:val="16"/>
            <w:szCs w:val="16"/>
          </w:rPr>
          <w:t>S:…</w:t>
        </w:r>
        <w:proofErr w:type="gramEnd"/>
        <w:r w:rsidR="00723EF0" w:rsidRPr="00C51371">
          <w:rPr>
            <w:rStyle w:val="PageNumber"/>
            <w:sz w:val="16"/>
            <w:szCs w:val="16"/>
          </w:rPr>
          <w:t>\\New_Worker_Training\Guides\Trainer\</w:t>
        </w:r>
        <w:r w:rsidR="00A0199A" w:rsidRPr="00C51371">
          <w:rPr>
            <w:rStyle w:val="PageNumber"/>
            <w:sz w:val="16"/>
            <w:szCs w:val="16"/>
          </w:rPr>
          <w:t>03_ApplyingforW2</w:t>
        </w:r>
        <w:r w:rsidR="00AF0ED9" w:rsidRPr="00C51371">
          <w:rPr>
            <w:rStyle w:val="PageNumber"/>
            <w:sz w:val="16"/>
            <w:szCs w:val="16"/>
          </w:rPr>
          <w:t>_TrainerGuide_</w:t>
        </w:r>
        <w:r w:rsidR="00AE36FD" w:rsidRPr="00C51371">
          <w:rPr>
            <w:rStyle w:val="PageNumber"/>
            <w:sz w:val="16"/>
            <w:szCs w:val="16"/>
          </w:rPr>
          <w:t>0</w:t>
        </w:r>
        <w:r w:rsidR="00947417">
          <w:rPr>
            <w:rStyle w:val="PageNumber"/>
            <w:sz w:val="16"/>
            <w:szCs w:val="16"/>
          </w:rPr>
          <w:t>9</w:t>
        </w:r>
        <w:r w:rsidR="00983226">
          <w:rPr>
            <w:rStyle w:val="PageNumber"/>
            <w:sz w:val="16"/>
            <w:szCs w:val="16"/>
          </w:rPr>
          <w:t>10</w:t>
        </w:r>
        <w:r w:rsidR="00CC48C2" w:rsidRPr="00C51371">
          <w:rPr>
            <w:rStyle w:val="PageNumber"/>
            <w:sz w:val="16"/>
            <w:szCs w:val="16"/>
          </w:rPr>
          <w:t>25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0AA8B" w14:textId="77777777" w:rsidR="00820FE9" w:rsidRPr="00C51371" w:rsidRDefault="00820FE9">
      <w:r w:rsidRPr="00C51371">
        <w:separator/>
      </w:r>
    </w:p>
  </w:footnote>
  <w:footnote w:type="continuationSeparator" w:id="0">
    <w:p w14:paraId="0795C014" w14:textId="77777777" w:rsidR="00820FE9" w:rsidRPr="00C51371" w:rsidRDefault="00820FE9">
      <w:r w:rsidRPr="00C51371">
        <w:continuationSeparator/>
      </w:r>
    </w:p>
  </w:footnote>
  <w:footnote w:type="continuationNotice" w:id="1">
    <w:p w14:paraId="0501D2B4" w14:textId="77777777" w:rsidR="00820FE9" w:rsidRPr="00C51371" w:rsidRDefault="00820F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35D89" w14:textId="77777777" w:rsidR="00E11EE2" w:rsidRPr="00C51371" w:rsidRDefault="00E11EE2">
    <w:pPr>
      <w:pStyle w:val="Header"/>
    </w:pPr>
  </w:p>
  <w:p w14:paraId="24484549" w14:textId="77777777" w:rsidR="00E11EE2" w:rsidRPr="00C51371" w:rsidRDefault="00E11E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30232" w14:textId="758C923A" w:rsidR="00E11EE2" w:rsidRPr="00C51371" w:rsidRDefault="00165C0C" w:rsidP="00065751">
    <w:pPr>
      <w:pStyle w:val="Header"/>
      <w:pBdr>
        <w:bottom w:val="thickThinSmallGap" w:sz="12" w:space="1" w:color="auto"/>
      </w:pBdr>
      <w:jc w:val="right"/>
      <w:rPr>
        <w:sz w:val="20"/>
      </w:rPr>
    </w:pPr>
    <w:r w:rsidRPr="00C51371">
      <w:rPr>
        <w:sz w:val="20"/>
      </w:rPr>
      <w:t>03 Applying for W-2</w:t>
    </w:r>
    <w:r w:rsidR="00E11EE2" w:rsidRPr="00C51371">
      <w:rPr>
        <w:sz w:val="20"/>
      </w:rPr>
      <w:t xml:space="preserve"> Trainer Guide</w:t>
    </w:r>
  </w:p>
  <w:p w14:paraId="75680856" w14:textId="77777777" w:rsidR="00E11EE2" w:rsidRPr="00C51371" w:rsidRDefault="00E11E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63D6"/>
    <w:multiLevelType w:val="multilevel"/>
    <w:tmpl w:val="0B922340"/>
    <w:numStyleLink w:val="PTTBullets"/>
  </w:abstractNum>
  <w:abstractNum w:abstractNumId="1" w15:restartNumberingAfterBreak="0">
    <w:nsid w:val="07C13607"/>
    <w:multiLevelType w:val="multilevel"/>
    <w:tmpl w:val="0B922340"/>
    <w:numStyleLink w:val="PTTBullets"/>
  </w:abstractNum>
  <w:abstractNum w:abstractNumId="2" w15:restartNumberingAfterBreak="0">
    <w:nsid w:val="14D43F0C"/>
    <w:multiLevelType w:val="multilevel"/>
    <w:tmpl w:val="0B922340"/>
    <w:numStyleLink w:val="PTTBullets"/>
  </w:abstractNum>
  <w:abstractNum w:abstractNumId="3" w15:restartNumberingAfterBreak="0">
    <w:nsid w:val="17926C86"/>
    <w:multiLevelType w:val="multilevel"/>
    <w:tmpl w:val="1BD8A382"/>
    <w:numStyleLink w:val="PTTNumbering"/>
  </w:abstractNum>
  <w:abstractNum w:abstractNumId="4" w15:restartNumberingAfterBreak="0">
    <w:nsid w:val="1E8D3CA3"/>
    <w:multiLevelType w:val="multilevel"/>
    <w:tmpl w:val="0B922340"/>
    <w:numStyleLink w:val="PTTBullets"/>
  </w:abstractNum>
  <w:abstractNum w:abstractNumId="5" w15:restartNumberingAfterBreak="0">
    <w:nsid w:val="211973A5"/>
    <w:multiLevelType w:val="multilevel"/>
    <w:tmpl w:val="0B922340"/>
    <w:numStyleLink w:val="PTTBullets"/>
  </w:abstractNum>
  <w:abstractNum w:abstractNumId="6" w15:restartNumberingAfterBreak="0">
    <w:nsid w:val="26C210C0"/>
    <w:multiLevelType w:val="multilevel"/>
    <w:tmpl w:val="0B922340"/>
    <w:numStyleLink w:val="PTTBullets"/>
  </w:abstractNum>
  <w:abstractNum w:abstractNumId="7" w15:restartNumberingAfterBreak="0">
    <w:nsid w:val="27C61297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289F1411"/>
    <w:multiLevelType w:val="multilevel"/>
    <w:tmpl w:val="0B922340"/>
    <w:numStyleLink w:val="PTTBullets"/>
  </w:abstractNum>
  <w:abstractNum w:abstractNumId="9" w15:restartNumberingAfterBreak="0">
    <w:nsid w:val="31E854E9"/>
    <w:multiLevelType w:val="multilevel"/>
    <w:tmpl w:val="0B922340"/>
    <w:numStyleLink w:val="PTTBullets"/>
  </w:abstractNum>
  <w:abstractNum w:abstractNumId="10" w15:restartNumberingAfterBreak="0">
    <w:nsid w:val="34542D43"/>
    <w:multiLevelType w:val="multilevel"/>
    <w:tmpl w:val="0B922340"/>
    <w:numStyleLink w:val="PTTBullets"/>
  </w:abstractNum>
  <w:abstractNum w:abstractNumId="11" w15:restartNumberingAfterBreak="0">
    <w:nsid w:val="389F5F17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F723BA6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FB700CA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1CE3900"/>
    <w:multiLevelType w:val="multilevel"/>
    <w:tmpl w:val="0B922340"/>
    <w:numStyleLink w:val="PTTBullets"/>
  </w:abstractNum>
  <w:abstractNum w:abstractNumId="15" w15:restartNumberingAfterBreak="0">
    <w:nsid w:val="422E0EDC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6" w15:restartNumberingAfterBreak="0">
    <w:nsid w:val="4551063D"/>
    <w:multiLevelType w:val="multilevel"/>
    <w:tmpl w:val="1BD8A38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6CC3C0C"/>
    <w:multiLevelType w:val="hybridMultilevel"/>
    <w:tmpl w:val="540A8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02707D"/>
    <w:multiLevelType w:val="multilevel"/>
    <w:tmpl w:val="0B922340"/>
    <w:numStyleLink w:val="PTTBullets"/>
  </w:abstractNum>
  <w:abstractNum w:abstractNumId="19" w15:restartNumberingAfterBreak="0">
    <w:nsid w:val="55586032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D6E0447"/>
    <w:multiLevelType w:val="multilevel"/>
    <w:tmpl w:val="0B922340"/>
    <w:numStyleLink w:val="PTTBullets"/>
  </w:abstractNum>
  <w:abstractNum w:abstractNumId="21" w15:restartNumberingAfterBreak="0">
    <w:nsid w:val="5E74624F"/>
    <w:multiLevelType w:val="multilevel"/>
    <w:tmpl w:val="0B922340"/>
    <w:numStyleLink w:val="PTTBullets"/>
  </w:abstractNum>
  <w:abstractNum w:abstractNumId="22" w15:restartNumberingAfterBreak="0">
    <w:nsid w:val="60D818CB"/>
    <w:multiLevelType w:val="multilevel"/>
    <w:tmpl w:val="0B922340"/>
    <w:numStyleLink w:val="PTTBullets"/>
  </w:abstractNum>
  <w:abstractNum w:abstractNumId="23" w15:restartNumberingAfterBreak="0">
    <w:nsid w:val="610B31E4"/>
    <w:multiLevelType w:val="multilevel"/>
    <w:tmpl w:val="0B922340"/>
    <w:styleLink w:val="PT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4" w15:restartNumberingAfterBreak="0">
    <w:nsid w:val="63550891"/>
    <w:multiLevelType w:val="multilevel"/>
    <w:tmpl w:val="72CA3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4585969"/>
    <w:multiLevelType w:val="multilevel"/>
    <w:tmpl w:val="0B922340"/>
    <w:numStyleLink w:val="PTTBullets"/>
  </w:abstractNum>
  <w:abstractNum w:abstractNumId="26" w15:restartNumberingAfterBreak="0">
    <w:nsid w:val="65B052FA"/>
    <w:multiLevelType w:val="multilevel"/>
    <w:tmpl w:val="0B922340"/>
    <w:numStyleLink w:val="PTTBullets"/>
  </w:abstractNum>
  <w:abstractNum w:abstractNumId="27" w15:restartNumberingAfterBreak="0">
    <w:nsid w:val="6B90303D"/>
    <w:multiLevelType w:val="hybridMultilevel"/>
    <w:tmpl w:val="CFFA4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966EB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9" w15:restartNumberingAfterBreak="0">
    <w:nsid w:val="70D91167"/>
    <w:multiLevelType w:val="multilevel"/>
    <w:tmpl w:val="0B922340"/>
    <w:numStyleLink w:val="PTTBullets"/>
  </w:abstractNum>
  <w:abstractNum w:abstractNumId="30" w15:restartNumberingAfterBreak="0">
    <w:nsid w:val="7C192967"/>
    <w:multiLevelType w:val="multilevel"/>
    <w:tmpl w:val="1BD8A382"/>
    <w:styleLink w:val="PTT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C93799F"/>
    <w:multiLevelType w:val="hybridMultilevel"/>
    <w:tmpl w:val="20887D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84537000">
    <w:abstractNumId w:val="31"/>
  </w:num>
  <w:num w:numId="2" w16cid:durableId="599720311">
    <w:abstractNumId w:val="17"/>
  </w:num>
  <w:num w:numId="3" w16cid:durableId="1972400725">
    <w:abstractNumId w:val="23"/>
  </w:num>
  <w:num w:numId="4" w16cid:durableId="969439492">
    <w:abstractNumId w:val="30"/>
  </w:num>
  <w:num w:numId="5" w16cid:durableId="151069299">
    <w:abstractNumId w:val="27"/>
  </w:num>
  <w:num w:numId="6" w16cid:durableId="1588419212">
    <w:abstractNumId w:val="24"/>
  </w:num>
  <w:num w:numId="7" w16cid:durableId="1001858405">
    <w:abstractNumId w:val="19"/>
  </w:num>
  <w:num w:numId="8" w16cid:durableId="1721636969">
    <w:abstractNumId w:val="7"/>
  </w:num>
  <w:num w:numId="9" w16cid:durableId="1449665223">
    <w:abstractNumId w:val="25"/>
  </w:num>
  <w:num w:numId="10" w16cid:durableId="486482686">
    <w:abstractNumId w:val="10"/>
  </w:num>
  <w:num w:numId="11" w16cid:durableId="967249190">
    <w:abstractNumId w:val="5"/>
  </w:num>
  <w:num w:numId="12" w16cid:durableId="544754357">
    <w:abstractNumId w:val="13"/>
  </w:num>
  <w:num w:numId="13" w16cid:durableId="445543616">
    <w:abstractNumId w:val="16"/>
  </w:num>
  <w:num w:numId="14" w16cid:durableId="2088765293">
    <w:abstractNumId w:val="1"/>
  </w:num>
  <w:num w:numId="15" w16cid:durableId="935938672">
    <w:abstractNumId w:val="28"/>
  </w:num>
  <w:num w:numId="16" w16cid:durableId="374500981">
    <w:abstractNumId w:val="15"/>
  </w:num>
  <w:num w:numId="17" w16cid:durableId="443960419">
    <w:abstractNumId w:val="12"/>
  </w:num>
  <w:num w:numId="18" w16cid:durableId="928194272">
    <w:abstractNumId w:val="11"/>
  </w:num>
  <w:num w:numId="19" w16cid:durableId="1244680839">
    <w:abstractNumId w:val="20"/>
  </w:num>
  <w:num w:numId="20" w16cid:durableId="2141065684">
    <w:abstractNumId w:val="6"/>
  </w:num>
  <w:num w:numId="21" w16cid:durableId="395276798">
    <w:abstractNumId w:val="22"/>
  </w:num>
  <w:num w:numId="22" w16cid:durableId="86074422">
    <w:abstractNumId w:val="8"/>
  </w:num>
  <w:num w:numId="23" w16cid:durableId="1514605597">
    <w:abstractNumId w:val="21"/>
  </w:num>
  <w:num w:numId="24" w16cid:durableId="1194880169">
    <w:abstractNumId w:val="26"/>
  </w:num>
  <w:num w:numId="25" w16cid:durableId="880095704">
    <w:abstractNumId w:val="29"/>
  </w:num>
  <w:num w:numId="26" w16cid:durableId="822160675">
    <w:abstractNumId w:val="14"/>
  </w:num>
  <w:num w:numId="27" w16cid:durableId="715198158">
    <w:abstractNumId w:val="9"/>
  </w:num>
  <w:num w:numId="28" w16cid:durableId="530336192">
    <w:abstractNumId w:val="0"/>
  </w:num>
  <w:num w:numId="29" w16cid:durableId="1635059999">
    <w:abstractNumId w:val="2"/>
  </w:num>
  <w:num w:numId="30" w16cid:durableId="1223326248">
    <w:abstractNumId w:val="4"/>
  </w:num>
  <w:num w:numId="31" w16cid:durableId="2039771659">
    <w:abstractNumId w:val="18"/>
  </w:num>
  <w:num w:numId="32" w16cid:durableId="829948881">
    <w:abstractNumId w:val="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TC0MDE1NTY3MTBS0lEKTi0uzszPAykwqwUAfAK93SwAAAA="/>
  </w:docVars>
  <w:rsids>
    <w:rsidRoot w:val="007149CD"/>
    <w:rsid w:val="0000324D"/>
    <w:rsid w:val="00006921"/>
    <w:rsid w:val="00012429"/>
    <w:rsid w:val="00012AB3"/>
    <w:rsid w:val="0001340B"/>
    <w:rsid w:val="0001582A"/>
    <w:rsid w:val="00016812"/>
    <w:rsid w:val="00016957"/>
    <w:rsid w:val="00017A5C"/>
    <w:rsid w:val="0003200C"/>
    <w:rsid w:val="00037248"/>
    <w:rsid w:val="00041360"/>
    <w:rsid w:val="000414B4"/>
    <w:rsid w:val="000471BD"/>
    <w:rsid w:val="00057DE9"/>
    <w:rsid w:val="000639C6"/>
    <w:rsid w:val="00064C79"/>
    <w:rsid w:val="00065361"/>
    <w:rsid w:val="00065751"/>
    <w:rsid w:val="00066EFF"/>
    <w:rsid w:val="00067BBE"/>
    <w:rsid w:val="000709F2"/>
    <w:rsid w:val="000736B4"/>
    <w:rsid w:val="0007628E"/>
    <w:rsid w:val="00076434"/>
    <w:rsid w:val="00081CFF"/>
    <w:rsid w:val="000831DE"/>
    <w:rsid w:val="00085E7E"/>
    <w:rsid w:val="000A2BFC"/>
    <w:rsid w:val="000A3E37"/>
    <w:rsid w:val="000B3FC4"/>
    <w:rsid w:val="000B729E"/>
    <w:rsid w:val="000B7D96"/>
    <w:rsid w:val="000B7EBF"/>
    <w:rsid w:val="000C0E15"/>
    <w:rsid w:val="000C42A1"/>
    <w:rsid w:val="000C5AFA"/>
    <w:rsid w:val="000D0901"/>
    <w:rsid w:val="000D0C00"/>
    <w:rsid w:val="000D18DF"/>
    <w:rsid w:val="000D58FC"/>
    <w:rsid w:val="000D79F1"/>
    <w:rsid w:val="000E1CDD"/>
    <w:rsid w:val="000E29BB"/>
    <w:rsid w:val="000E44B7"/>
    <w:rsid w:val="000E7BE2"/>
    <w:rsid w:val="000F0201"/>
    <w:rsid w:val="000F3772"/>
    <w:rsid w:val="000F6343"/>
    <w:rsid w:val="001007E6"/>
    <w:rsid w:val="00103349"/>
    <w:rsid w:val="00103350"/>
    <w:rsid w:val="00103FD9"/>
    <w:rsid w:val="001058FC"/>
    <w:rsid w:val="00106CA6"/>
    <w:rsid w:val="00106E91"/>
    <w:rsid w:val="0011050F"/>
    <w:rsid w:val="00114EDC"/>
    <w:rsid w:val="00115AA9"/>
    <w:rsid w:val="0011658A"/>
    <w:rsid w:val="00123C06"/>
    <w:rsid w:val="00127633"/>
    <w:rsid w:val="001334FD"/>
    <w:rsid w:val="0013754D"/>
    <w:rsid w:val="00140405"/>
    <w:rsid w:val="0014555C"/>
    <w:rsid w:val="00146ED4"/>
    <w:rsid w:val="001505DE"/>
    <w:rsid w:val="001533FE"/>
    <w:rsid w:val="001555D5"/>
    <w:rsid w:val="00156011"/>
    <w:rsid w:val="00165C0C"/>
    <w:rsid w:val="0017031D"/>
    <w:rsid w:val="001720B7"/>
    <w:rsid w:val="0017277E"/>
    <w:rsid w:val="00180516"/>
    <w:rsid w:val="00181A8F"/>
    <w:rsid w:val="001833C0"/>
    <w:rsid w:val="00185AF6"/>
    <w:rsid w:val="0019103A"/>
    <w:rsid w:val="001918B2"/>
    <w:rsid w:val="00191C9D"/>
    <w:rsid w:val="00193BA6"/>
    <w:rsid w:val="00196BDB"/>
    <w:rsid w:val="001A197A"/>
    <w:rsid w:val="001A2BE6"/>
    <w:rsid w:val="001A41E2"/>
    <w:rsid w:val="001A48D2"/>
    <w:rsid w:val="001A50FF"/>
    <w:rsid w:val="001A529A"/>
    <w:rsid w:val="001B1F31"/>
    <w:rsid w:val="001B1FE9"/>
    <w:rsid w:val="001B2835"/>
    <w:rsid w:val="001B2B25"/>
    <w:rsid w:val="001B4B00"/>
    <w:rsid w:val="001B6206"/>
    <w:rsid w:val="001C166A"/>
    <w:rsid w:val="001C1EB3"/>
    <w:rsid w:val="001C383D"/>
    <w:rsid w:val="001C520E"/>
    <w:rsid w:val="001C6E41"/>
    <w:rsid w:val="001C6EDC"/>
    <w:rsid w:val="001C7B1A"/>
    <w:rsid w:val="001D2E5E"/>
    <w:rsid w:val="001D7961"/>
    <w:rsid w:val="001D7D05"/>
    <w:rsid w:val="001E0D00"/>
    <w:rsid w:val="001E1A9A"/>
    <w:rsid w:val="001E1AC2"/>
    <w:rsid w:val="001E2428"/>
    <w:rsid w:val="001F46AB"/>
    <w:rsid w:val="001F56DA"/>
    <w:rsid w:val="001F664E"/>
    <w:rsid w:val="00201C64"/>
    <w:rsid w:val="0020207D"/>
    <w:rsid w:val="00202D33"/>
    <w:rsid w:val="00203114"/>
    <w:rsid w:val="00204FC4"/>
    <w:rsid w:val="00206607"/>
    <w:rsid w:val="00207C96"/>
    <w:rsid w:val="00210B54"/>
    <w:rsid w:val="002150E6"/>
    <w:rsid w:val="0022243D"/>
    <w:rsid w:val="002237C5"/>
    <w:rsid w:val="002237D8"/>
    <w:rsid w:val="00223CD7"/>
    <w:rsid w:val="002241A1"/>
    <w:rsid w:val="00225B53"/>
    <w:rsid w:val="0022649C"/>
    <w:rsid w:val="00230ADD"/>
    <w:rsid w:val="00231A87"/>
    <w:rsid w:val="00232EE0"/>
    <w:rsid w:val="00234FBF"/>
    <w:rsid w:val="00235844"/>
    <w:rsid w:val="00242796"/>
    <w:rsid w:val="00245EFF"/>
    <w:rsid w:val="00246216"/>
    <w:rsid w:val="0024631E"/>
    <w:rsid w:val="00246A59"/>
    <w:rsid w:val="00255835"/>
    <w:rsid w:val="0025748D"/>
    <w:rsid w:val="002629BB"/>
    <w:rsid w:val="0026447B"/>
    <w:rsid w:val="00265DDA"/>
    <w:rsid w:val="00267EF8"/>
    <w:rsid w:val="00271AB2"/>
    <w:rsid w:val="00271EC4"/>
    <w:rsid w:val="002727CA"/>
    <w:rsid w:val="00272BAC"/>
    <w:rsid w:val="00273235"/>
    <w:rsid w:val="00276670"/>
    <w:rsid w:val="002876EE"/>
    <w:rsid w:val="002929C0"/>
    <w:rsid w:val="0029382A"/>
    <w:rsid w:val="00295394"/>
    <w:rsid w:val="00296C53"/>
    <w:rsid w:val="002A0661"/>
    <w:rsid w:val="002A1301"/>
    <w:rsid w:val="002A3A6B"/>
    <w:rsid w:val="002A3CA7"/>
    <w:rsid w:val="002A4642"/>
    <w:rsid w:val="002A66C1"/>
    <w:rsid w:val="002A792A"/>
    <w:rsid w:val="002B7118"/>
    <w:rsid w:val="002C0577"/>
    <w:rsid w:val="002D021D"/>
    <w:rsid w:val="002D1391"/>
    <w:rsid w:val="002D1607"/>
    <w:rsid w:val="002D3444"/>
    <w:rsid w:val="002D44C5"/>
    <w:rsid w:val="002E229A"/>
    <w:rsid w:val="002E3646"/>
    <w:rsid w:val="002F0087"/>
    <w:rsid w:val="002F1511"/>
    <w:rsid w:val="002F3139"/>
    <w:rsid w:val="002F4666"/>
    <w:rsid w:val="002F57FE"/>
    <w:rsid w:val="002F5D20"/>
    <w:rsid w:val="002F7419"/>
    <w:rsid w:val="002F7B7C"/>
    <w:rsid w:val="0030182A"/>
    <w:rsid w:val="003060A6"/>
    <w:rsid w:val="00306D1C"/>
    <w:rsid w:val="00313CD9"/>
    <w:rsid w:val="0031406B"/>
    <w:rsid w:val="00314A62"/>
    <w:rsid w:val="00315AB7"/>
    <w:rsid w:val="003173AE"/>
    <w:rsid w:val="003215A8"/>
    <w:rsid w:val="00322B73"/>
    <w:rsid w:val="003269DC"/>
    <w:rsid w:val="0032767A"/>
    <w:rsid w:val="00333928"/>
    <w:rsid w:val="0033734F"/>
    <w:rsid w:val="003402AF"/>
    <w:rsid w:val="003405D3"/>
    <w:rsid w:val="00342FC4"/>
    <w:rsid w:val="003477B0"/>
    <w:rsid w:val="0034797E"/>
    <w:rsid w:val="00351460"/>
    <w:rsid w:val="0035171B"/>
    <w:rsid w:val="003534FD"/>
    <w:rsid w:val="00357173"/>
    <w:rsid w:val="003617BD"/>
    <w:rsid w:val="00370AD8"/>
    <w:rsid w:val="00370C4E"/>
    <w:rsid w:val="00370CC7"/>
    <w:rsid w:val="00377C22"/>
    <w:rsid w:val="00384BB7"/>
    <w:rsid w:val="00387E0B"/>
    <w:rsid w:val="00390AA0"/>
    <w:rsid w:val="0039271E"/>
    <w:rsid w:val="003940F3"/>
    <w:rsid w:val="003949A1"/>
    <w:rsid w:val="003A40BF"/>
    <w:rsid w:val="003A46C2"/>
    <w:rsid w:val="003A5406"/>
    <w:rsid w:val="003B06C9"/>
    <w:rsid w:val="003B0E1C"/>
    <w:rsid w:val="003B3F2F"/>
    <w:rsid w:val="003B60E8"/>
    <w:rsid w:val="003B71AA"/>
    <w:rsid w:val="003C15C2"/>
    <w:rsid w:val="003C2196"/>
    <w:rsid w:val="003C3622"/>
    <w:rsid w:val="003C6FB3"/>
    <w:rsid w:val="003D6B6D"/>
    <w:rsid w:val="003E58BA"/>
    <w:rsid w:val="003E7A66"/>
    <w:rsid w:val="003F1081"/>
    <w:rsid w:val="003F15E5"/>
    <w:rsid w:val="003F4CC3"/>
    <w:rsid w:val="003F760E"/>
    <w:rsid w:val="00400125"/>
    <w:rsid w:val="00400309"/>
    <w:rsid w:val="004017EB"/>
    <w:rsid w:val="004020B2"/>
    <w:rsid w:val="00406CF0"/>
    <w:rsid w:val="004076F0"/>
    <w:rsid w:val="0041120B"/>
    <w:rsid w:val="004115F1"/>
    <w:rsid w:val="00415B50"/>
    <w:rsid w:val="00415B5B"/>
    <w:rsid w:val="00416EE4"/>
    <w:rsid w:val="004179D3"/>
    <w:rsid w:val="004203E0"/>
    <w:rsid w:val="00420B19"/>
    <w:rsid w:val="0042567C"/>
    <w:rsid w:val="0042653A"/>
    <w:rsid w:val="00426EB8"/>
    <w:rsid w:val="004303F3"/>
    <w:rsid w:val="00431E2B"/>
    <w:rsid w:val="00434AAE"/>
    <w:rsid w:val="00435A1B"/>
    <w:rsid w:val="00441E6F"/>
    <w:rsid w:val="00442DAE"/>
    <w:rsid w:val="00447A7C"/>
    <w:rsid w:val="00451A41"/>
    <w:rsid w:val="00462B3D"/>
    <w:rsid w:val="00462B8B"/>
    <w:rsid w:val="00462E4A"/>
    <w:rsid w:val="00464B78"/>
    <w:rsid w:val="00464C58"/>
    <w:rsid w:val="00470DD2"/>
    <w:rsid w:val="0047161F"/>
    <w:rsid w:val="00472A40"/>
    <w:rsid w:val="004778FA"/>
    <w:rsid w:val="00477C24"/>
    <w:rsid w:val="00477D41"/>
    <w:rsid w:val="00482F4F"/>
    <w:rsid w:val="00490C8F"/>
    <w:rsid w:val="00490FAE"/>
    <w:rsid w:val="00492237"/>
    <w:rsid w:val="004937AA"/>
    <w:rsid w:val="00494E06"/>
    <w:rsid w:val="004A5AD6"/>
    <w:rsid w:val="004B5049"/>
    <w:rsid w:val="004B51EF"/>
    <w:rsid w:val="004C1F94"/>
    <w:rsid w:val="004C2784"/>
    <w:rsid w:val="004C335C"/>
    <w:rsid w:val="004C525B"/>
    <w:rsid w:val="004C7432"/>
    <w:rsid w:val="004C7E40"/>
    <w:rsid w:val="004D07F7"/>
    <w:rsid w:val="004D0B5C"/>
    <w:rsid w:val="004D56C8"/>
    <w:rsid w:val="004E006F"/>
    <w:rsid w:val="004E4DAE"/>
    <w:rsid w:val="004E73F8"/>
    <w:rsid w:val="004E7D9B"/>
    <w:rsid w:val="004F2156"/>
    <w:rsid w:val="005013E4"/>
    <w:rsid w:val="00503E14"/>
    <w:rsid w:val="005129D7"/>
    <w:rsid w:val="005177D6"/>
    <w:rsid w:val="0052455E"/>
    <w:rsid w:val="00526D97"/>
    <w:rsid w:val="00530D1D"/>
    <w:rsid w:val="0053391A"/>
    <w:rsid w:val="00544766"/>
    <w:rsid w:val="00547C2B"/>
    <w:rsid w:val="00550A21"/>
    <w:rsid w:val="0055190F"/>
    <w:rsid w:val="00552364"/>
    <w:rsid w:val="00552A24"/>
    <w:rsid w:val="00557C0B"/>
    <w:rsid w:val="0056114B"/>
    <w:rsid w:val="005618DF"/>
    <w:rsid w:val="00566AD7"/>
    <w:rsid w:val="00570A3F"/>
    <w:rsid w:val="00571776"/>
    <w:rsid w:val="00572F57"/>
    <w:rsid w:val="005741AD"/>
    <w:rsid w:val="005842CE"/>
    <w:rsid w:val="00585601"/>
    <w:rsid w:val="005933A4"/>
    <w:rsid w:val="00593CF9"/>
    <w:rsid w:val="005950B0"/>
    <w:rsid w:val="005950B8"/>
    <w:rsid w:val="00596169"/>
    <w:rsid w:val="005A4B12"/>
    <w:rsid w:val="005A5376"/>
    <w:rsid w:val="005B3FC5"/>
    <w:rsid w:val="005B4A75"/>
    <w:rsid w:val="005C05ED"/>
    <w:rsid w:val="005C1DA9"/>
    <w:rsid w:val="005C369E"/>
    <w:rsid w:val="005C58CC"/>
    <w:rsid w:val="005C6670"/>
    <w:rsid w:val="005C7292"/>
    <w:rsid w:val="005D2BFC"/>
    <w:rsid w:val="005D6A10"/>
    <w:rsid w:val="005E1B5A"/>
    <w:rsid w:val="005E2CB8"/>
    <w:rsid w:val="005E2E48"/>
    <w:rsid w:val="005E5163"/>
    <w:rsid w:val="005F0355"/>
    <w:rsid w:val="005F398B"/>
    <w:rsid w:val="005F54B8"/>
    <w:rsid w:val="005F5516"/>
    <w:rsid w:val="005F688F"/>
    <w:rsid w:val="00602C84"/>
    <w:rsid w:val="006068BB"/>
    <w:rsid w:val="006106D5"/>
    <w:rsid w:val="00611DDD"/>
    <w:rsid w:val="0061214F"/>
    <w:rsid w:val="00612519"/>
    <w:rsid w:val="00616E98"/>
    <w:rsid w:val="00621DB2"/>
    <w:rsid w:val="00623D0F"/>
    <w:rsid w:val="00624F2C"/>
    <w:rsid w:val="00625429"/>
    <w:rsid w:val="0063149D"/>
    <w:rsid w:val="006336EF"/>
    <w:rsid w:val="0063400C"/>
    <w:rsid w:val="006545C1"/>
    <w:rsid w:val="006549D2"/>
    <w:rsid w:val="00654D47"/>
    <w:rsid w:val="006558C7"/>
    <w:rsid w:val="00656104"/>
    <w:rsid w:val="006616B6"/>
    <w:rsid w:val="006623D2"/>
    <w:rsid w:val="00664603"/>
    <w:rsid w:val="00671B88"/>
    <w:rsid w:val="00676A8A"/>
    <w:rsid w:val="00676E89"/>
    <w:rsid w:val="00676F12"/>
    <w:rsid w:val="006773AA"/>
    <w:rsid w:val="006776A6"/>
    <w:rsid w:val="0068065A"/>
    <w:rsid w:val="00681726"/>
    <w:rsid w:val="00681849"/>
    <w:rsid w:val="00681B22"/>
    <w:rsid w:val="00681D08"/>
    <w:rsid w:val="006857FD"/>
    <w:rsid w:val="00687022"/>
    <w:rsid w:val="0068779D"/>
    <w:rsid w:val="00687C41"/>
    <w:rsid w:val="00690D73"/>
    <w:rsid w:val="0069170F"/>
    <w:rsid w:val="00692201"/>
    <w:rsid w:val="00692BC8"/>
    <w:rsid w:val="00692E88"/>
    <w:rsid w:val="006941D3"/>
    <w:rsid w:val="00694D63"/>
    <w:rsid w:val="0069619B"/>
    <w:rsid w:val="00696674"/>
    <w:rsid w:val="00696695"/>
    <w:rsid w:val="00697BD3"/>
    <w:rsid w:val="00697CD8"/>
    <w:rsid w:val="006A034B"/>
    <w:rsid w:val="006A7EFB"/>
    <w:rsid w:val="006B08EA"/>
    <w:rsid w:val="006B2229"/>
    <w:rsid w:val="006B271D"/>
    <w:rsid w:val="006B5483"/>
    <w:rsid w:val="006B5BFA"/>
    <w:rsid w:val="006B6453"/>
    <w:rsid w:val="006C494F"/>
    <w:rsid w:val="006C6213"/>
    <w:rsid w:val="006C6A51"/>
    <w:rsid w:val="006D0D1F"/>
    <w:rsid w:val="006D1D6D"/>
    <w:rsid w:val="006D359A"/>
    <w:rsid w:val="006D36DF"/>
    <w:rsid w:val="006D56FC"/>
    <w:rsid w:val="006E11DB"/>
    <w:rsid w:val="006E3020"/>
    <w:rsid w:val="006F0D9F"/>
    <w:rsid w:val="006F3C2B"/>
    <w:rsid w:val="006F45C2"/>
    <w:rsid w:val="006F55A4"/>
    <w:rsid w:val="006F5639"/>
    <w:rsid w:val="006F5D17"/>
    <w:rsid w:val="006F5D85"/>
    <w:rsid w:val="006F76C9"/>
    <w:rsid w:val="00700553"/>
    <w:rsid w:val="00702409"/>
    <w:rsid w:val="007058C4"/>
    <w:rsid w:val="00707ACE"/>
    <w:rsid w:val="00711362"/>
    <w:rsid w:val="007115E1"/>
    <w:rsid w:val="00711835"/>
    <w:rsid w:val="007149CD"/>
    <w:rsid w:val="00714AE5"/>
    <w:rsid w:val="007156FD"/>
    <w:rsid w:val="00716F77"/>
    <w:rsid w:val="0072207F"/>
    <w:rsid w:val="00722342"/>
    <w:rsid w:val="00723EF0"/>
    <w:rsid w:val="007253E8"/>
    <w:rsid w:val="0072551A"/>
    <w:rsid w:val="00725804"/>
    <w:rsid w:val="00725A5C"/>
    <w:rsid w:val="00727D3B"/>
    <w:rsid w:val="00730B72"/>
    <w:rsid w:val="00733D26"/>
    <w:rsid w:val="00734AE7"/>
    <w:rsid w:val="007362B9"/>
    <w:rsid w:val="00737798"/>
    <w:rsid w:val="0074109D"/>
    <w:rsid w:val="00744541"/>
    <w:rsid w:val="0074571D"/>
    <w:rsid w:val="00746A33"/>
    <w:rsid w:val="007472A6"/>
    <w:rsid w:val="0075286A"/>
    <w:rsid w:val="00752A9D"/>
    <w:rsid w:val="00756945"/>
    <w:rsid w:val="007710EE"/>
    <w:rsid w:val="0077292D"/>
    <w:rsid w:val="00773A41"/>
    <w:rsid w:val="00775FE6"/>
    <w:rsid w:val="00776EA9"/>
    <w:rsid w:val="0078368B"/>
    <w:rsid w:val="007847BE"/>
    <w:rsid w:val="00785FCA"/>
    <w:rsid w:val="00787BFC"/>
    <w:rsid w:val="00796106"/>
    <w:rsid w:val="007B3A77"/>
    <w:rsid w:val="007B5276"/>
    <w:rsid w:val="007B647F"/>
    <w:rsid w:val="007B724C"/>
    <w:rsid w:val="007B77C7"/>
    <w:rsid w:val="007C11C3"/>
    <w:rsid w:val="007C318E"/>
    <w:rsid w:val="007C736A"/>
    <w:rsid w:val="007C751B"/>
    <w:rsid w:val="007D0160"/>
    <w:rsid w:val="007D2FCA"/>
    <w:rsid w:val="007D4E83"/>
    <w:rsid w:val="007D5922"/>
    <w:rsid w:val="007E1B83"/>
    <w:rsid w:val="007E3BA8"/>
    <w:rsid w:val="007E44FF"/>
    <w:rsid w:val="007E7889"/>
    <w:rsid w:val="007F16EB"/>
    <w:rsid w:val="007F6859"/>
    <w:rsid w:val="00800586"/>
    <w:rsid w:val="00800F0C"/>
    <w:rsid w:val="00802C6C"/>
    <w:rsid w:val="00804950"/>
    <w:rsid w:val="00805634"/>
    <w:rsid w:val="00805ABF"/>
    <w:rsid w:val="0081092C"/>
    <w:rsid w:val="0081211D"/>
    <w:rsid w:val="0081256F"/>
    <w:rsid w:val="008134C7"/>
    <w:rsid w:val="00813DA7"/>
    <w:rsid w:val="00820FE9"/>
    <w:rsid w:val="00821AA2"/>
    <w:rsid w:val="00822990"/>
    <w:rsid w:val="00822BE0"/>
    <w:rsid w:val="00823BDD"/>
    <w:rsid w:val="00824F44"/>
    <w:rsid w:val="00827043"/>
    <w:rsid w:val="008320C8"/>
    <w:rsid w:val="00832136"/>
    <w:rsid w:val="00833F33"/>
    <w:rsid w:val="00834ADB"/>
    <w:rsid w:val="00836C2E"/>
    <w:rsid w:val="00837528"/>
    <w:rsid w:val="008509E6"/>
    <w:rsid w:val="00853BFD"/>
    <w:rsid w:val="00855084"/>
    <w:rsid w:val="00855FC9"/>
    <w:rsid w:val="00856B1A"/>
    <w:rsid w:val="00876F62"/>
    <w:rsid w:val="00882D7D"/>
    <w:rsid w:val="00890D9A"/>
    <w:rsid w:val="00895952"/>
    <w:rsid w:val="008A117A"/>
    <w:rsid w:val="008A48AA"/>
    <w:rsid w:val="008A536F"/>
    <w:rsid w:val="008A6BCD"/>
    <w:rsid w:val="008B03B3"/>
    <w:rsid w:val="008B0C9F"/>
    <w:rsid w:val="008B22CA"/>
    <w:rsid w:val="008B2ED7"/>
    <w:rsid w:val="008B44B2"/>
    <w:rsid w:val="008B6C1D"/>
    <w:rsid w:val="008C1376"/>
    <w:rsid w:val="008C2692"/>
    <w:rsid w:val="008C3813"/>
    <w:rsid w:val="008C450B"/>
    <w:rsid w:val="008C7C86"/>
    <w:rsid w:val="008D1412"/>
    <w:rsid w:val="008D147E"/>
    <w:rsid w:val="008D1CC3"/>
    <w:rsid w:val="008D2E3E"/>
    <w:rsid w:val="008D596F"/>
    <w:rsid w:val="008D5FCA"/>
    <w:rsid w:val="008E29A0"/>
    <w:rsid w:val="008E2F67"/>
    <w:rsid w:val="008E3E8B"/>
    <w:rsid w:val="008E7849"/>
    <w:rsid w:val="008F2E3F"/>
    <w:rsid w:val="008F3F96"/>
    <w:rsid w:val="008F7BBD"/>
    <w:rsid w:val="00902D53"/>
    <w:rsid w:val="00902F0D"/>
    <w:rsid w:val="009068C6"/>
    <w:rsid w:val="00910E6A"/>
    <w:rsid w:val="009123FC"/>
    <w:rsid w:val="009132CE"/>
    <w:rsid w:val="00913E95"/>
    <w:rsid w:val="00914ABA"/>
    <w:rsid w:val="009152A7"/>
    <w:rsid w:val="00916944"/>
    <w:rsid w:val="00916D32"/>
    <w:rsid w:val="00920342"/>
    <w:rsid w:val="009277ED"/>
    <w:rsid w:val="00927F22"/>
    <w:rsid w:val="009315F9"/>
    <w:rsid w:val="00931E95"/>
    <w:rsid w:val="00934F08"/>
    <w:rsid w:val="00944BAE"/>
    <w:rsid w:val="00947417"/>
    <w:rsid w:val="0095433F"/>
    <w:rsid w:val="00956A01"/>
    <w:rsid w:val="00957FC2"/>
    <w:rsid w:val="009725EB"/>
    <w:rsid w:val="00972D75"/>
    <w:rsid w:val="00973FD1"/>
    <w:rsid w:val="00983226"/>
    <w:rsid w:val="0098540D"/>
    <w:rsid w:val="00991119"/>
    <w:rsid w:val="009914F9"/>
    <w:rsid w:val="00993C2F"/>
    <w:rsid w:val="009975DA"/>
    <w:rsid w:val="009A03AB"/>
    <w:rsid w:val="009A25EB"/>
    <w:rsid w:val="009A7C34"/>
    <w:rsid w:val="009B2F59"/>
    <w:rsid w:val="009B7A97"/>
    <w:rsid w:val="009C0961"/>
    <w:rsid w:val="009C3D62"/>
    <w:rsid w:val="009C5166"/>
    <w:rsid w:val="009C51F3"/>
    <w:rsid w:val="009C551B"/>
    <w:rsid w:val="009C7805"/>
    <w:rsid w:val="009C7D97"/>
    <w:rsid w:val="009D00CA"/>
    <w:rsid w:val="009D2BEE"/>
    <w:rsid w:val="009D40D4"/>
    <w:rsid w:val="009D687C"/>
    <w:rsid w:val="009E12F2"/>
    <w:rsid w:val="009E6195"/>
    <w:rsid w:val="009F166E"/>
    <w:rsid w:val="00A0199A"/>
    <w:rsid w:val="00A04BFE"/>
    <w:rsid w:val="00A04DBD"/>
    <w:rsid w:val="00A13D19"/>
    <w:rsid w:val="00A147EA"/>
    <w:rsid w:val="00A14E8F"/>
    <w:rsid w:val="00A16B24"/>
    <w:rsid w:val="00A23AE8"/>
    <w:rsid w:val="00A25DBF"/>
    <w:rsid w:val="00A27FB3"/>
    <w:rsid w:val="00A30F7F"/>
    <w:rsid w:val="00A31089"/>
    <w:rsid w:val="00A352A1"/>
    <w:rsid w:val="00A41912"/>
    <w:rsid w:val="00A46BF0"/>
    <w:rsid w:val="00A51299"/>
    <w:rsid w:val="00A51C60"/>
    <w:rsid w:val="00A53E83"/>
    <w:rsid w:val="00A53F0F"/>
    <w:rsid w:val="00A5793B"/>
    <w:rsid w:val="00A57BE8"/>
    <w:rsid w:val="00A62C47"/>
    <w:rsid w:val="00A63428"/>
    <w:rsid w:val="00A63C3D"/>
    <w:rsid w:val="00A641AC"/>
    <w:rsid w:val="00A663D0"/>
    <w:rsid w:val="00A8037F"/>
    <w:rsid w:val="00A805A4"/>
    <w:rsid w:val="00A82B2F"/>
    <w:rsid w:val="00A87595"/>
    <w:rsid w:val="00A876B5"/>
    <w:rsid w:val="00A94EA3"/>
    <w:rsid w:val="00AA0B9B"/>
    <w:rsid w:val="00AA1030"/>
    <w:rsid w:val="00AA5114"/>
    <w:rsid w:val="00AA5DEA"/>
    <w:rsid w:val="00AA6C93"/>
    <w:rsid w:val="00AA6F32"/>
    <w:rsid w:val="00AB142B"/>
    <w:rsid w:val="00AB1F5D"/>
    <w:rsid w:val="00AB321F"/>
    <w:rsid w:val="00AB4D6C"/>
    <w:rsid w:val="00AB5405"/>
    <w:rsid w:val="00AC6B2E"/>
    <w:rsid w:val="00AC7053"/>
    <w:rsid w:val="00AD0E10"/>
    <w:rsid w:val="00AD203C"/>
    <w:rsid w:val="00AD20AD"/>
    <w:rsid w:val="00AD3225"/>
    <w:rsid w:val="00AD4CA0"/>
    <w:rsid w:val="00AD4ECA"/>
    <w:rsid w:val="00AD50EF"/>
    <w:rsid w:val="00AE0A4A"/>
    <w:rsid w:val="00AE36FD"/>
    <w:rsid w:val="00AE7667"/>
    <w:rsid w:val="00AF0ED9"/>
    <w:rsid w:val="00AF0F1B"/>
    <w:rsid w:val="00AF1E5A"/>
    <w:rsid w:val="00AF26AF"/>
    <w:rsid w:val="00AF3873"/>
    <w:rsid w:val="00AF5CFD"/>
    <w:rsid w:val="00AF606F"/>
    <w:rsid w:val="00B006D0"/>
    <w:rsid w:val="00B077B8"/>
    <w:rsid w:val="00B11398"/>
    <w:rsid w:val="00B13FD6"/>
    <w:rsid w:val="00B14EC4"/>
    <w:rsid w:val="00B151BF"/>
    <w:rsid w:val="00B230E6"/>
    <w:rsid w:val="00B30FE4"/>
    <w:rsid w:val="00B32D61"/>
    <w:rsid w:val="00B40260"/>
    <w:rsid w:val="00B411BA"/>
    <w:rsid w:val="00B41C03"/>
    <w:rsid w:val="00B46E1F"/>
    <w:rsid w:val="00B53359"/>
    <w:rsid w:val="00B541FB"/>
    <w:rsid w:val="00B564E8"/>
    <w:rsid w:val="00B56B02"/>
    <w:rsid w:val="00B6416C"/>
    <w:rsid w:val="00B7289E"/>
    <w:rsid w:val="00B75DB7"/>
    <w:rsid w:val="00B772E0"/>
    <w:rsid w:val="00B7764F"/>
    <w:rsid w:val="00B77A20"/>
    <w:rsid w:val="00B81604"/>
    <w:rsid w:val="00B877FF"/>
    <w:rsid w:val="00B87C62"/>
    <w:rsid w:val="00B87D2E"/>
    <w:rsid w:val="00B90E76"/>
    <w:rsid w:val="00BA515A"/>
    <w:rsid w:val="00BB10FC"/>
    <w:rsid w:val="00BB4885"/>
    <w:rsid w:val="00BC4536"/>
    <w:rsid w:val="00BD3EF1"/>
    <w:rsid w:val="00BD56EA"/>
    <w:rsid w:val="00BD5E36"/>
    <w:rsid w:val="00BD6AC0"/>
    <w:rsid w:val="00BE1FE2"/>
    <w:rsid w:val="00BE4B05"/>
    <w:rsid w:val="00BE523E"/>
    <w:rsid w:val="00BE7FDF"/>
    <w:rsid w:val="00BF016B"/>
    <w:rsid w:val="00BF5809"/>
    <w:rsid w:val="00BF66CA"/>
    <w:rsid w:val="00C0242C"/>
    <w:rsid w:val="00C064A3"/>
    <w:rsid w:val="00C0725A"/>
    <w:rsid w:val="00C13783"/>
    <w:rsid w:val="00C155BA"/>
    <w:rsid w:val="00C21B26"/>
    <w:rsid w:val="00C25E57"/>
    <w:rsid w:val="00C26970"/>
    <w:rsid w:val="00C26F8E"/>
    <w:rsid w:val="00C40FF7"/>
    <w:rsid w:val="00C41907"/>
    <w:rsid w:val="00C45B82"/>
    <w:rsid w:val="00C51371"/>
    <w:rsid w:val="00C5447C"/>
    <w:rsid w:val="00C54896"/>
    <w:rsid w:val="00C56F33"/>
    <w:rsid w:val="00C61609"/>
    <w:rsid w:val="00C64593"/>
    <w:rsid w:val="00C6520C"/>
    <w:rsid w:val="00C662BF"/>
    <w:rsid w:val="00C67228"/>
    <w:rsid w:val="00C701C0"/>
    <w:rsid w:val="00C706BB"/>
    <w:rsid w:val="00C707A1"/>
    <w:rsid w:val="00C759FE"/>
    <w:rsid w:val="00C762A4"/>
    <w:rsid w:val="00C76E58"/>
    <w:rsid w:val="00C801CE"/>
    <w:rsid w:val="00C826BC"/>
    <w:rsid w:val="00C92EF1"/>
    <w:rsid w:val="00CA0301"/>
    <w:rsid w:val="00CA13C7"/>
    <w:rsid w:val="00CA2C70"/>
    <w:rsid w:val="00CA665A"/>
    <w:rsid w:val="00CA6E66"/>
    <w:rsid w:val="00CB13B3"/>
    <w:rsid w:val="00CC48C2"/>
    <w:rsid w:val="00CC4B53"/>
    <w:rsid w:val="00CC518B"/>
    <w:rsid w:val="00CC5E98"/>
    <w:rsid w:val="00CC6F25"/>
    <w:rsid w:val="00CC7947"/>
    <w:rsid w:val="00CD5B5A"/>
    <w:rsid w:val="00CD733D"/>
    <w:rsid w:val="00CD7BC2"/>
    <w:rsid w:val="00CE5E28"/>
    <w:rsid w:val="00CE62C0"/>
    <w:rsid w:val="00CE6B17"/>
    <w:rsid w:val="00CF27B5"/>
    <w:rsid w:val="00CF2E8D"/>
    <w:rsid w:val="00CF4B91"/>
    <w:rsid w:val="00CF7C33"/>
    <w:rsid w:val="00D01069"/>
    <w:rsid w:val="00D0264F"/>
    <w:rsid w:val="00D05745"/>
    <w:rsid w:val="00D06391"/>
    <w:rsid w:val="00D11A35"/>
    <w:rsid w:val="00D17FBA"/>
    <w:rsid w:val="00D259A3"/>
    <w:rsid w:val="00D30B8C"/>
    <w:rsid w:val="00D32EE8"/>
    <w:rsid w:val="00D351AF"/>
    <w:rsid w:val="00D36A14"/>
    <w:rsid w:val="00D433F3"/>
    <w:rsid w:val="00D45441"/>
    <w:rsid w:val="00D53EA3"/>
    <w:rsid w:val="00D556BA"/>
    <w:rsid w:val="00D56425"/>
    <w:rsid w:val="00D73864"/>
    <w:rsid w:val="00D73F0E"/>
    <w:rsid w:val="00D76A9B"/>
    <w:rsid w:val="00D77290"/>
    <w:rsid w:val="00D930F4"/>
    <w:rsid w:val="00D938B5"/>
    <w:rsid w:val="00D95F98"/>
    <w:rsid w:val="00DA3570"/>
    <w:rsid w:val="00DA7BA0"/>
    <w:rsid w:val="00DB16A7"/>
    <w:rsid w:val="00DB3ECF"/>
    <w:rsid w:val="00DB4C58"/>
    <w:rsid w:val="00DB6787"/>
    <w:rsid w:val="00DC4DBD"/>
    <w:rsid w:val="00DC5CF1"/>
    <w:rsid w:val="00DC69CD"/>
    <w:rsid w:val="00DD382A"/>
    <w:rsid w:val="00DD7344"/>
    <w:rsid w:val="00DE041E"/>
    <w:rsid w:val="00DE353C"/>
    <w:rsid w:val="00DE50B1"/>
    <w:rsid w:val="00DE5859"/>
    <w:rsid w:val="00DE5E24"/>
    <w:rsid w:val="00DE7CC5"/>
    <w:rsid w:val="00DF07BB"/>
    <w:rsid w:val="00DF0D9C"/>
    <w:rsid w:val="00DF3FE1"/>
    <w:rsid w:val="00DF7B2D"/>
    <w:rsid w:val="00E02724"/>
    <w:rsid w:val="00E02DB1"/>
    <w:rsid w:val="00E05393"/>
    <w:rsid w:val="00E05D1A"/>
    <w:rsid w:val="00E06CB5"/>
    <w:rsid w:val="00E115BC"/>
    <w:rsid w:val="00E11EE2"/>
    <w:rsid w:val="00E15B15"/>
    <w:rsid w:val="00E16CEF"/>
    <w:rsid w:val="00E209B4"/>
    <w:rsid w:val="00E22133"/>
    <w:rsid w:val="00E2657D"/>
    <w:rsid w:val="00E40C11"/>
    <w:rsid w:val="00E40FFD"/>
    <w:rsid w:val="00E4156E"/>
    <w:rsid w:val="00E427EB"/>
    <w:rsid w:val="00E50330"/>
    <w:rsid w:val="00E5192B"/>
    <w:rsid w:val="00E74D84"/>
    <w:rsid w:val="00E76A49"/>
    <w:rsid w:val="00E77C7E"/>
    <w:rsid w:val="00E81006"/>
    <w:rsid w:val="00E830E4"/>
    <w:rsid w:val="00E83AD7"/>
    <w:rsid w:val="00E84052"/>
    <w:rsid w:val="00E85FEA"/>
    <w:rsid w:val="00E87EC8"/>
    <w:rsid w:val="00E90314"/>
    <w:rsid w:val="00E95A7D"/>
    <w:rsid w:val="00E9669D"/>
    <w:rsid w:val="00E97750"/>
    <w:rsid w:val="00EA12AD"/>
    <w:rsid w:val="00EA3CD3"/>
    <w:rsid w:val="00EA5317"/>
    <w:rsid w:val="00EB40E8"/>
    <w:rsid w:val="00EB47C0"/>
    <w:rsid w:val="00EB59CE"/>
    <w:rsid w:val="00EC0F9E"/>
    <w:rsid w:val="00EC1796"/>
    <w:rsid w:val="00EC33C4"/>
    <w:rsid w:val="00EC3461"/>
    <w:rsid w:val="00ED0402"/>
    <w:rsid w:val="00ED7F0C"/>
    <w:rsid w:val="00ED7FB2"/>
    <w:rsid w:val="00ED7FDB"/>
    <w:rsid w:val="00EE20A0"/>
    <w:rsid w:val="00EE39F5"/>
    <w:rsid w:val="00EE4C37"/>
    <w:rsid w:val="00EE6C57"/>
    <w:rsid w:val="00EE7A81"/>
    <w:rsid w:val="00EF18E2"/>
    <w:rsid w:val="00EF3232"/>
    <w:rsid w:val="00EF3C2C"/>
    <w:rsid w:val="00EF3C88"/>
    <w:rsid w:val="00EF57AA"/>
    <w:rsid w:val="00EF6232"/>
    <w:rsid w:val="00EF649E"/>
    <w:rsid w:val="00F1122F"/>
    <w:rsid w:val="00F12C7B"/>
    <w:rsid w:val="00F154DB"/>
    <w:rsid w:val="00F22A82"/>
    <w:rsid w:val="00F23B1F"/>
    <w:rsid w:val="00F23FDA"/>
    <w:rsid w:val="00F25E5D"/>
    <w:rsid w:val="00F26DC1"/>
    <w:rsid w:val="00F30759"/>
    <w:rsid w:val="00F34EFA"/>
    <w:rsid w:val="00F35727"/>
    <w:rsid w:val="00F41B84"/>
    <w:rsid w:val="00F42FE3"/>
    <w:rsid w:val="00F446E8"/>
    <w:rsid w:val="00F50F0B"/>
    <w:rsid w:val="00F54BA1"/>
    <w:rsid w:val="00F55E99"/>
    <w:rsid w:val="00F5686A"/>
    <w:rsid w:val="00F64C3F"/>
    <w:rsid w:val="00F70FC1"/>
    <w:rsid w:val="00F73BB4"/>
    <w:rsid w:val="00F76B1D"/>
    <w:rsid w:val="00F802AC"/>
    <w:rsid w:val="00F81EA4"/>
    <w:rsid w:val="00F82121"/>
    <w:rsid w:val="00F9551F"/>
    <w:rsid w:val="00F96798"/>
    <w:rsid w:val="00F9747D"/>
    <w:rsid w:val="00FA406E"/>
    <w:rsid w:val="00FA4A78"/>
    <w:rsid w:val="00FB4938"/>
    <w:rsid w:val="00FB678A"/>
    <w:rsid w:val="00FB6C8F"/>
    <w:rsid w:val="00FC132D"/>
    <w:rsid w:val="00FC16DE"/>
    <w:rsid w:val="00FC5B34"/>
    <w:rsid w:val="00FC75BB"/>
    <w:rsid w:val="00FD10CB"/>
    <w:rsid w:val="00FD14B9"/>
    <w:rsid w:val="00FD65CA"/>
    <w:rsid w:val="00FD72C0"/>
    <w:rsid w:val="00FD7FCE"/>
    <w:rsid w:val="00FE1F55"/>
    <w:rsid w:val="00FE482C"/>
    <w:rsid w:val="00FE571F"/>
    <w:rsid w:val="00FF2E59"/>
    <w:rsid w:val="00FF777C"/>
    <w:rsid w:val="0505BA51"/>
    <w:rsid w:val="05BFF68C"/>
    <w:rsid w:val="0BF72280"/>
    <w:rsid w:val="11BC917C"/>
    <w:rsid w:val="12855137"/>
    <w:rsid w:val="13FB2015"/>
    <w:rsid w:val="15A0841C"/>
    <w:rsid w:val="2DFF72EE"/>
    <w:rsid w:val="30346F68"/>
    <w:rsid w:val="3545CA3E"/>
    <w:rsid w:val="376CDEAB"/>
    <w:rsid w:val="475A9F83"/>
    <w:rsid w:val="4A950742"/>
    <w:rsid w:val="4BA4035D"/>
    <w:rsid w:val="4D27BFE2"/>
    <w:rsid w:val="6F8774B7"/>
    <w:rsid w:val="759A9AC0"/>
    <w:rsid w:val="77A29E16"/>
    <w:rsid w:val="79CAAED1"/>
    <w:rsid w:val="7F948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077026FA"/>
  <w15:docId w15:val="{08EAE416-6E3B-43BB-AAFE-9E488330D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E5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C25E57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uiPriority w:val="1"/>
    <w:qFormat/>
    <w:rsid w:val="00C25E57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uiPriority w:val="1"/>
    <w:qFormat/>
    <w:rsid w:val="00C25E57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uiPriority w:val="1"/>
    <w:qFormat/>
    <w:rsid w:val="00C25E57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C25E57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uiPriority w:val="1"/>
    <w:rsid w:val="00C25E57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uiPriority w:val="1"/>
    <w:rsid w:val="00C25E57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uiPriority w:val="1"/>
    <w:rsid w:val="00C25E57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uiPriority w:val="1"/>
    <w:rsid w:val="00C25E57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C25E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C25E57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C25E5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C25E57"/>
    <w:rPr>
      <w:rFonts w:ascii="Arial" w:hAnsi="Arial"/>
      <w:snapToGrid w:val="0"/>
      <w:sz w:val="24"/>
    </w:rPr>
  </w:style>
  <w:style w:type="character" w:styleId="CommentReference">
    <w:name w:val="annotation reference"/>
    <w:semiHidden/>
    <w:rsid w:val="00C25E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25E57"/>
  </w:style>
  <w:style w:type="character" w:customStyle="1" w:styleId="CommentTextChar">
    <w:name w:val="Comment Text Char"/>
    <w:link w:val="CommentText"/>
    <w:semiHidden/>
    <w:rsid w:val="00C25E57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C25E57"/>
    <w:rPr>
      <w:b/>
      <w:bCs/>
      <w:sz w:val="20"/>
    </w:rPr>
  </w:style>
  <w:style w:type="character" w:customStyle="1" w:styleId="CommentSubjectChar">
    <w:name w:val="Comment Subject Char"/>
    <w:link w:val="CommentSubject"/>
    <w:rsid w:val="00C25E57"/>
    <w:rPr>
      <w:rFonts w:ascii="Arial" w:hAnsi="Arial"/>
      <w:b/>
      <w:bCs/>
    </w:rPr>
  </w:style>
  <w:style w:type="paragraph" w:customStyle="1" w:styleId="Default">
    <w:name w:val="Default"/>
    <w:rsid w:val="00C25E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rsid w:val="00C25E57"/>
    <w:rPr>
      <w:i/>
      <w:iCs/>
    </w:rPr>
  </w:style>
  <w:style w:type="paragraph" w:customStyle="1" w:styleId="ExampleBox">
    <w:name w:val="Example Box"/>
    <w:basedOn w:val="Normal"/>
    <w:uiPriority w:val="2"/>
    <w:qFormat/>
    <w:rsid w:val="00C25E57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C25E5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25E57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C25E5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25E57"/>
    <w:rPr>
      <w:rFonts w:ascii="Arial" w:hAnsi="Arial"/>
      <w:sz w:val="24"/>
    </w:rPr>
  </w:style>
  <w:style w:type="character" w:customStyle="1" w:styleId="Heading1Char">
    <w:name w:val="Heading 1 Char"/>
    <w:link w:val="Heading1"/>
    <w:uiPriority w:val="1"/>
    <w:rsid w:val="00C25E57"/>
    <w:rPr>
      <w:rFonts w:ascii="Tahoma" w:hAnsi="Tahoma"/>
      <w:b/>
      <w:kern w:val="28"/>
      <w:sz w:val="48"/>
    </w:rPr>
  </w:style>
  <w:style w:type="character" w:customStyle="1" w:styleId="Heading2Char">
    <w:name w:val="Heading 2 Char"/>
    <w:link w:val="Heading2"/>
    <w:uiPriority w:val="1"/>
    <w:rsid w:val="00C25E57"/>
    <w:rPr>
      <w:rFonts w:ascii="Tahoma" w:hAnsi="Tahoma"/>
      <w:b/>
      <w:sz w:val="40"/>
    </w:rPr>
  </w:style>
  <w:style w:type="character" w:customStyle="1" w:styleId="Heading3Char">
    <w:name w:val="Heading 3 Char"/>
    <w:link w:val="Heading3"/>
    <w:uiPriority w:val="1"/>
    <w:rsid w:val="00C25E57"/>
    <w:rPr>
      <w:rFonts w:ascii="Tahoma" w:hAnsi="Tahoma"/>
      <w:b/>
      <w:sz w:val="36"/>
    </w:rPr>
  </w:style>
  <w:style w:type="character" w:customStyle="1" w:styleId="Heading4Char">
    <w:name w:val="Heading 4 Char"/>
    <w:link w:val="Heading4"/>
    <w:uiPriority w:val="1"/>
    <w:rsid w:val="00C25E57"/>
    <w:rPr>
      <w:rFonts w:ascii="Tahoma" w:hAnsi="Tahoma"/>
      <w:b/>
      <w:sz w:val="28"/>
    </w:rPr>
  </w:style>
  <w:style w:type="character" w:customStyle="1" w:styleId="Heading5Char">
    <w:name w:val="Heading 5 Char"/>
    <w:link w:val="Heading5"/>
    <w:uiPriority w:val="1"/>
    <w:rsid w:val="00C25E57"/>
    <w:rPr>
      <w:rFonts w:ascii="Tahoma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uiPriority w:val="1"/>
    <w:rsid w:val="00C25E57"/>
    <w:rPr>
      <w:rFonts w:ascii="Tahoma" w:hAnsi="Tahoma"/>
      <w:b/>
      <w:sz w:val="28"/>
    </w:rPr>
  </w:style>
  <w:style w:type="character" w:customStyle="1" w:styleId="Heading7Char">
    <w:name w:val="Heading 7 Char"/>
    <w:link w:val="Heading7"/>
    <w:uiPriority w:val="1"/>
    <w:rsid w:val="00C25E57"/>
    <w:rPr>
      <w:rFonts w:ascii="Comic Sans MS" w:hAnsi="Comic Sans MS"/>
      <w:b/>
      <w:sz w:val="44"/>
    </w:rPr>
  </w:style>
  <w:style w:type="character" w:customStyle="1" w:styleId="Heading8Char">
    <w:name w:val="Heading 8 Char"/>
    <w:link w:val="Heading8"/>
    <w:uiPriority w:val="1"/>
    <w:rsid w:val="00C25E57"/>
    <w:rPr>
      <w:rFonts w:ascii="Comic Sans MS" w:hAnsi="Comic Sans MS"/>
      <w:b/>
      <w:sz w:val="32"/>
    </w:rPr>
  </w:style>
  <w:style w:type="character" w:customStyle="1" w:styleId="Heading9Char">
    <w:name w:val="Heading 9 Char"/>
    <w:link w:val="Heading9"/>
    <w:uiPriority w:val="1"/>
    <w:rsid w:val="00C25E57"/>
    <w:rPr>
      <w:rFonts w:ascii="Comic Sans MS" w:hAnsi="Comic Sans MS"/>
      <w:b/>
      <w:i/>
      <w:sz w:val="48"/>
    </w:rPr>
  </w:style>
  <w:style w:type="character" w:styleId="Hyperlink">
    <w:name w:val="Hyperlink"/>
    <w:uiPriority w:val="99"/>
    <w:rsid w:val="00C25E57"/>
    <w:rPr>
      <w:color w:val="0000FF"/>
      <w:u w:val="single"/>
    </w:rPr>
  </w:style>
  <w:style w:type="paragraph" w:styleId="ListParagraph">
    <w:name w:val="List Paragraph"/>
    <w:basedOn w:val="Normal"/>
    <w:uiPriority w:val="34"/>
    <w:rsid w:val="00C25E57"/>
    <w:pPr>
      <w:ind w:left="36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rsid w:val="00C25E57"/>
    <w:rPr>
      <w:b/>
      <w:bCs/>
    </w:rPr>
  </w:style>
  <w:style w:type="table" w:styleId="TableGrid">
    <w:name w:val="Table Grid"/>
    <w:basedOn w:val="TableNormal"/>
    <w:rsid w:val="00C25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uiPriority w:val="2"/>
    <w:rsid w:val="00C25E57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uiPriority w:val="2"/>
    <w:qFormat/>
    <w:rsid w:val="00C25E57"/>
    <w:pPr>
      <w:pBdr>
        <w:bottom w:val="single" w:sz="8" w:space="1" w:color="auto"/>
      </w:pBdr>
      <w:spacing w:after="120"/>
      <w:jc w:val="right"/>
      <w:outlineLvl w:val="0"/>
    </w:pPr>
    <w:rPr>
      <w:b/>
      <w:sz w:val="28"/>
    </w:rPr>
  </w:style>
  <w:style w:type="paragraph" w:customStyle="1" w:styleId="TNHeading2">
    <w:name w:val="TN Heading 2"/>
    <w:basedOn w:val="Normal"/>
    <w:next w:val="Normal"/>
    <w:uiPriority w:val="2"/>
    <w:qFormat/>
    <w:rsid w:val="00C25E57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uiPriority w:val="2"/>
    <w:qFormat/>
    <w:rsid w:val="00C25E57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uiPriority w:val="2"/>
    <w:rsid w:val="00C25E57"/>
    <w:rPr>
      <w:sz w:val="20"/>
    </w:rPr>
  </w:style>
  <w:style w:type="paragraph" w:customStyle="1" w:styleId="TNReferenceText">
    <w:name w:val="TN Reference Text"/>
    <w:basedOn w:val="Normal"/>
    <w:uiPriority w:val="2"/>
    <w:rsid w:val="00C25E57"/>
    <w:rPr>
      <w:i/>
      <w:sz w:val="20"/>
    </w:rPr>
  </w:style>
  <w:style w:type="paragraph" w:customStyle="1" w:styleId="TNTitle">
    <w:name w:val="TN Title"/>
    <w:basedOn w:val="Normal"/>
    <w:next w:val="TNNormal"/>
    <w:uiPriority w:val="2"/>
    <w:rsid w:val="00C25E57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C25E57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C25E57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C25E57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C25E57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C25E57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C25E57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C25E57"/>
    <w:pPr>
      <w:ind w:left="1440"/>
    </w:pPr>
  </w:style>
  <w:style w:type="paragraph" w:styleId="TOC8">
    <w:name w:val="toc 8"/>
    <w:basedOn w:val="Normal"/>
    <w:next w:val="Normal"/>
    <w:autoRedefine/>
    <w:semiHidden/>
    <w:rsid w:val="00C25E57"/>
    <w:pPr>
      <w:ind w:left="1680"/>
    </w:pPr>
  </w:style>
  <w:style w:type="paragraph" w:styleId="TOC9">
    <w:name w:val="toc 9"/>
    <w:basedOn w:val="Normal"/>
    <w:next w:val="Normal"/>
    <w:autoRedefine/>
    <w:semiHidden/>
    <w:rsid w:val="00C25E57"/>
    <w:pPr>
      <w:ind w:left="1920"/>
    </w:pPr>
  </w:style>
  <w:style w:type="character" w:styleId="PageNumber">
    <w:name w:val="page number"/>
    <w:basedOn w:val="DefaultParagraphFont"/>
    <w:rsid w:val="007149CD"/>
  </w:style>
  <w:style w:type="paragraph" w:styleId="BodyText">
    <w:name w:val="Body Text"/>
    <w:basedOn w:val="Normal"/>
    <w:link w:val="BodyTextChar"/>
    <w:semiHidden/>
    <w:unhideWhenUsed/>
    <w:rsid w:val="00C25E5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25E57"/>
    <w:rPr>
      <w:rFonts w:ascii="Arial" w:hAnsi="Arial"/>
      <w:sz w:val="24"/>
    </w:rPr>
  </w:style>
  <w:style w:type="paragraph" w:customStyle="1" w:styleId="Body">
    <w:name w:val="Body"/>
    <w:basedOn w:val="BodyText"/>
    <w:link w:val="BodyChar"/>
    <w:rsid w:val="00C25E57"/>
    <w:pPr>
      <w:tabs>
        <w:tab w:val="left" w:pos="720"/>
      </w:tabs>
      <w:spacing w:before="120" w:after="0"/>
    </w:pPr>
    <w:rPr>
      <w:snapToGrid w:val="0"/>
      <w:color w:val="000000"/>
    </w:rPr>
  </w:style>
  <w:style w:type="character" w:customStyle="1" w:styleId="BodyChar">
    <w:name w:val="Body Char"/>
    <w:basedOn w:val="BodyTextChar"/>
    <w:link w:val="Body"/>
    <w:rsid w:val="00C25E57"/>
    <w:rPr>
      <w:rFonts w:ascii="Arial" w:hAnsi="Arial"/>
      <w:snapToGrid w:val="0"/>
      <w:color w:val="000000"/>
      <w:sz w:val="24"/>
    </w:rPr>
  </w:style>
  <w:style w:type="paragraph" w:customStyle="1" w:styleId="CARESscreenprintstyle">
    <w:name w:val="CARES screen print style"/>
    <w:basedOn w:val="Normal"/>
    <w:uiPriority w:val="1"/>
    <w:rsid w:val="00C25E57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paragraph" w:customStyle="1" w:styleId="EOSPPrintout">
    <w:name w:val="EOSP Printout"/>
    <w:basedOn w:val="Normal"/>
    <w:rsid w:val="00C25E57"/>
    <w:pPr>
      <w:pBdr>
        <w:top w:val="single" w:sz="4" w:space="1" w:color="auto"/>
        <w:left w:val="single" w:sz="4" w:space="3" w:color="auto"/>
        <w:bottom w:val="single" w:sz="4" w:space="1" w:color="auto"/>
        <w:right w:val="single" w:sz="4" w:space="3" w:color="auto"/>
      </w:pBdr>
      <w:tabs>
        <w:tab w:val="left" w:pos="4968"/>
        <w:tab w:val="left" w:pos="9936"/>
      </w:tabs>
      <w:spacing w:line="158" w:lineRule="exact"/>
      <w:ind w:left="-720" w:right="-720"/>
    </w:pPr>
    <w:rPr>
      <w:rFonts w:ascii="Lucida Console" w:hAnsi="Lucida Console"/>
      <w:b/>
      <w:spacing w:val="12"/>
      <w:sz w:val="16"/>
    </w:rPr>
  </w:style>
  <w:style w:type="paragraph" w:customStyle="1" w:styleId="KIDSscreenprintstyle">
    <w:name w:val="KIDS screen print style"/>
    <w:basedOn w:val="Normal"/>
    <w:uiPriority w:val="2"/>
    <w:qFormat/>
    <w:rsid w:val="00C25E57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360" w:right="346"/>
    </w:pPr>
    <w:rPr>
      <w:rFonts w:ascii="Courier New" w:hAnsi="Courier New"/>
      <w:sz w:val="18"/>
    </w:rPr>
  </w:style>
  <w:style w:type="paragraph" w:customStyle="1" w:styleId="KIDSScreenPath">
    <w:name w:val="KIDS Screen Path"/>
    <w:basedOn w:val="KIDSscreenprintstyle"/>
    <w:uiPriority w:val="2"/>
    <w:qFormat/>
    <w:rsid w:val="00C25E57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C25E57"/>
    <w:rPr>
      <w:rFonts w:ascii="Times New Roman" w:eastAsiaTheme="minorHAnsi" w:hAnsi="Times New Roman"/>
      <w:szCs w:val="24"/>
    </w:rPr>
  </w:style>
  <w:style w:type="numbering" w:customStyle="1" w:styleId="PTTBullets">
    <w:name w:val="PTT_Bullets"/>
    <w:uiPriority w:val="99"/>
    <w:rsid w:val="00C25E57"/>
    <w:pPr>
      <w:numPr>
        <w:numId w:val="3"/>
      </w:numPr>
    </w:pPr>
  </w:style>
  <w:style w:type="numbering" w:customStyle="1" w:styleId="PTTNumbering">
    <w:name w:val="PTT_Numbering"/>
    <w:uiPriority w:val="99"/>
    <w:rsid w:val="00C25E57"/>
    <w:pPr>
      <w:numPr>
        <w:numId w:val="4"/>
      </w:numPr>
    </w:pPr>
  </w:style>
  <w:style w:type="paragraph" w:customStyle="1" w:styleId="TNActivityHeading">
    <w:name w:val="TN_ActivityHeading"/>
    <w:basedOn w:val="TNHeading3"/>
    <w:uiPriority w:val="2"/>
    <w:qFormat/>
    <w:rsid w:val="00C25E57"/>
    <w:pPr>
      <w:shd w:val="clear" w:color="auto" w:fill="BFBFBF" w:themeFill="background1" w:themeFillShade="BF"/>
    </w:pPr>
    <w:rPr>
      <w:rFonts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C25E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F4CC3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31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TTTrainingSupp@wisconsin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TTTrainingSupp@wisconsi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ED9107E47B7543A5673DAC21F98575" ma:contentTypeVersion="21" ma:contentTypeDescription="Create a new document." ma:contentTypeScope="" ma:versionID="d476ecd42b74623f7bf67eeed73087c8">
  <xsd:schema xmlns:xsd="http://www.w3.org/2001/XMLSchema" xmlns:xs="http://www.w3.org/2001/XMLSchema" xmlns:p="http://schemas.microsoft.com/office/2006/metadata/properties" xmlns:ns2="9d9a1205-901d-4d9d-a0bf-2509ac019461" xmlns:ns3="728e1e76-2bbc-4ea0-ad67-1dd959d68748" targetNamespace="http://schemas.microsoft.com/office/2006/metadata/properties" ma:root="true" ma:fieldsID="b3fa039b1952f5236ece9e55e1b10b22" ns2:_="" ns3:_="">
    <xsd:import namespace="9d9a1205-901d-4d9d-a0bf-2509ac019461"/>
    <xsd:import namespace="728e1e76-2bbc-4ea0-ad67-1dd959d68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a1205-901d-4d9d-a0bf-2509ac019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e537eb2-d2b7-44a8-833a-553885814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e1e76-2bbc-4ea0-ad67-1dd959d6874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3274a5-ab19-495d-9eee-fd8f27e63648}" ma:internalName="TaxCatchAll" ma:showField="CatchAllData" ma:web="728e1e76-2bbc-4ea0-ad67-1dd959d68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8e1e76-2bbc-4ea0-ad67-1dd959d68748" xsi:nil="true"/>
    <lcf76f155ced4ddcb4097134ff3c332f xmlns="9d9a1205-901d-4d9d-a0bf-2509ac019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44369-1687-4AD9-BDCB-A80031118D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9B2AB9-5EA3-4271-AED5-16A03C7C2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a1205-901d-4d9d-a0bf-2509ac019461"/>
    <ds:schemaRef ds:uri="728e1e76-2bbc-4ea0-ad67-1dd959d68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7DA9B-37D4-443B-9BBC-B4EF4A494862}">
  <ds:schemaRefs>
    <ds:schemaRef ds:uri="http://schemas.microsoft.com/office/2006/metadata/properties"/>
    <ds:schemaRef ds:uri="http://schemas.microsoft.com/office/infopath/2007/PartnerControls"/>
    <ds:schemaRef ds:uri="728e1e76-2bbc-4ea0-ad67-1dd959d68748"/>
    <ds:schemaRef ds:uri="9d9a1205-901d-4d9d-a0bf-2509ac019461"/>
  </ds:schemaRefs>
</ds:datastoreItem>
</file>

<file path=customXml/itemProps4.xml><?xml version="1.0" encoding="utf-8"?>
<ds:datastoreItem xmlns:ds="http://schemas.openxmlformats.org/officeDocument/2006/customXml" ds:itemID="{8452B021-CDD6-4AC6-BD07-C3BFCB23F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5</Pages>
  <Words>3990</Words>
  <Characters>22743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2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sgen, Sally M.</dc:creator>
  <cp:keywords/>
  <cp:lastModifiedBy>Kelsey Chappa</cp:lastModifiedBy>
  <cp:revision>24</cp:revision>
  <dcterms:created xsi:type="dcterms:W3CDTF">2025-09-08T13:54:00Z</dcterms:created>
  <dcterms:modified xsi:type="dcterms:W3CDTF">2025-09-1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D9107E47B7543A5673DAC21F98575</vt:lpwstr>
  </property>
  <property fmtid="{D5CDD505-2E9C-101B-9397-08002B2CF9AE}" pid="3" name="Order">
    <vt:r8>24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